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2B8433" w14:textId="0B451188" w:rsidR="002E57F6" w:rsidRPr="008A763E" w:rsidRDefault="001915B0" w:rsidP="002E57F6">
      <w:pPr>
        <w:rPr>
          <w:rFonts w:ascii="Arial" w:hAnsi="Arial" w:cs="Arial"/>
          <w:b/>
          <w:bCs/>
          <w:szCs w:val="22"/>
          <w:lang w:val="en-GB"/>
        </w:rPr>
      </w:pPr>
      <w:bookmarkStart w:id="0" w:name="_GoBack"/>
      <w:bookmarkEnd w:id="0"/>
      <w:r w:rsidRPr="008A763E">
        <w:rPr>
          <w:rFonts w:ascii="Arial" w:hAnsi="Arial" w:cs="Arial"/>
          <w:sz w:val="20"/>
          <w:lang w:val="en-GB"/>
        </w:rPr>
        <w:t xml:space="preserve"> </w:t>
      </w:r>
      <w:r w:rsidR="00025E28" w:rsidRPr="008A763E">
        <w:rPr>
          <w:rFonts w:ascii="Arial" w:hAnsi="Arial" w:cs="Arial"/>
          <w:b/>
          <w:bCs/>
          <w:szCs w:val="22"/>
          <w:lang w:val="en-GB"/>
        </w:rPr>
        <w:t>Supplementary Table 1:</w:t>
      </w:r>
      <w:r w:rsidR="002E57F6" w:rsidRPr="008A763E">
        <w:rPr>
          <w:rFonts w:ascii="Arial" w:hAnsi="Arial" w:cs="Arial"/>
          <w:b/>
          <w:bCs/>
          <w:szCs w:val="22"/>
          <w:lang w:val="en-GB"/>
        </w:rPr>
        <w:t xml:space="preserve"> </w:t>
      </w:r>
      <w:r w:rsidR="00025E28" w:rsidRPr="008A763E">
        <w:rPr>
          <w:rFonts w:ascii="Arial" w:hAnsi="Arial" w:cs="Arial"/>
          <w:szCs w:val="22"/>
          <w:lang w:val="en-GB"/>
        </w:rPr>
        <w:t>C</w:t>
      </w:r>
      <w:r w:rsidR="002E57F6" w:rsidRPr="008A763E">
        <w:rPr>
          <w:rFonts w:ascii="Arial" w:hAnsi="Arial" w:cs="Arial"/>
          <w:szCs w:val="22"/>
          <w:lang w:val="en-GB"/>
        </w:rPr>
        <w:t xml:space="preserve">ancer </w:t>
      </w:r>
      <w:r w:rsidR="00B53BDB" w:rsidRPr="008A763E">
        <w:rPr>
          <w:rFonts w:ascii="Arial" w:hAnsi="Arial" w:cs="Arial"/>
          <w:szCs w:val="22"/>
          <w:lang w:val="en-GB"/>
        </w:rPr>
        <w:t>types</w:t>
      </w:r>
      <w:r w:rsidR="007F2693" w:rsidRPr="008A763E">
        <w:rPr>
          <w:rFonts w:ascii="Arial" w:hAnsi="Arial" w:cs="Arial"/>
          <w:szCs w:val="22"/>
          <w:lang w:val="en-GB"/>
        </w:rPr>
        <w:t>.</w:t>
      </w:r>
      <w:r w:rsidR="00B53BDB" w:rsidRPr="008A763E">
        <w:rPr>
          <w:rFonts w:ascii="Arial" w:hAnsi="Arial" w:cs="Arial"/>
          <w:b/>
          <w:bCs/>
          <w:szCs w:val="22"/>
          <w:lang w:val="en-GB"/>
        </w:rPr>
        <w:t xml:space="preserve"> </w:t>
      </w:r>
    </w:p>
    <w:p w14:paraId="5AC90213" w14:textId="77777777" w:rsidR="007F6587" w:rsidRPr="008A763E" w:rsidRDefault="007F6587" w:rsidP="002E57F6">
      <w:pPr>
        <w:rPr>
          <w:rFonts w:ascii="Arial" w:hAnsi="Arial" w:cs="Arial"/>
          <w:b/>
          <w:bCs/>
          <w:i/>
          <w:iCs/>
          <w:sz w:val="22"/>
          <w:szCs w:val="22"/>
          <w:u w:val="single"/>
          <w:lang w:val="en-GB"/>
        </w:rPr>
      </w:pPr>
    </w:p>
    <w:tbl>
      <w:tblPr>
        <w:tblW w:w="1047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80"/>
        <w:gridCol w:w="2693"/>
        <w:gridCol w:w="3402"/>
      </w:tblGrid>
      <w:tr w:rsidR="002E57F6" w:rsidRPr="00515729" w14:paraId="000AEFAA" w14:textId="77777777" w:rsidTr="00852EFD">
        <w:trPr>
          <w:trHeight w:val="710"/>
        </w:trPr>
        <w:tc>
          <w:tcPr>
            <w:tcW w:w="4380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7BA0E6" w14:textId="77777777" w:rsidR="002E57F6" w:rsidRPr="008A763E" w:rsidRDefault="002E57F6">
            <w:p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8A763E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Type of Cancer</w:t>
            </w:r>
          </w:p>
        </w:tc>
        <w:tc>
          <w:tcPr>
            <w:tcW w:w="2693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DEEAF6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219CC7" w14:textId="67B12ADA" w:rsidR="002E57F6" w:rsidRPr="008A763E" w:rsidRDefault="002E57F6" w:rsidP="003B599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8A763E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No. of patients (%)</w:t>
            </w:r>
          </w:p>
        </w:tc>
        <w:tc>
          <w:tcPr>
            <w:tcW w:w="3402" w:type="dxa"/>
            <w:tcBorders>
              <w:bottom w:val="single" w:sz="12" w:space="0" w:color="auto"/>
            </w:tcBorders>
            <w:shd w:val="clear" w:color="auto" w:fill="DEEAF6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88755B" w14:textId="22F9CC6A" w:rsidR="002E57F6" w:rsidRPr="008A763E" w:rsidRDefault="002E57F6" w:rsidP="003B599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8A763E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Solid cancer or </w:t>
            </w:r>
            <w:r w:rsidR="003B599C" w:rsidRPr="008A763E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Hematologic</w:t>
            </w:r>
            <w:r w:rsidRPr="008A763E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 malignancy</w:t>
            </w:r>
          </w:p>
        </w:tc>
      </w:tr>
      <w:tr w:rsidR="003B599C" w:rsidRPr="008A763E" w14:paraId="2992D25F" w14:textId="77777777" w:rsidTr="00852EFD">
        <w:trPr>
          <w:trHeight w:val="341"/>
        </w:trPr>
        <w:tc>
          <w:tcPr>
            <w:tcW w:w="4380" w:type="dxa"/>
            <w:tcBorders>
              <w:top w:val="single" w:sz="12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EFDAB" w14:textId="6423CD2F" w:rsidR="003B599C" w:rsidRPr="008A763E" w:rsidRDefault="003B599C" w:rsidP="003B599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Lung 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E66834" w14:textId="40D89871" w:rsidR="003B599C" w:rsidRPr="008A763E" w:rsidRDefault="003B599C" w:rsidP="00AE640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21 (12)</w:t>
            </w:r>
          </w:p>
        </w:tc>
        <w:tc>
          <w:tcPr>
            <w:tcW w:w="3402" w:type="dxa"/>
            <w:tcBorders>
              <w:top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87FFE" w14:textId="505D0430" w:rsidR="003B599C" w:rsidRPr="008A763E" w:rsidRDefault="003B599C" w:rsidP="00AE640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Solid cancer</w:t>
            </w:r>
          </w:p>
        </w:tc>
      </w:tr>
      <w:tr w:rsidR="003B599C" w:rsidRPr="008A763E" w14:paraId="1514B341" w14:textId="77777777" w:rsidTr="00852EFD">
        <w:trPr>
          <w:trHeight w:val="341"/>
        </w:trPr>
        <w:tc>
          <w:tcPr>
            <w:tcW w:w="4380" w:type="dxa"/>
            <w:tcBorders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62E361" w14:textId="4C835EC6" w:rsidR="003B599C" w:rsidRPr="008A763E" w:rsidRDefault="003B599C" w:rsidP="003B599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Colorectal </w:t>
            </w:r>
          </w:p>
        </w:tc>
        <w:tc>
          <w:tcPr>
            <w:tcW w:w="2693" w:type="dxa"/>
            <w:tcBorders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BA0169" w14:textId="5D3C7DD8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17 (10)</w:t>
            </w:r>
          </w:p>
        </w:tc>
        <w:tc>
          <w:tcPr>
            <w:tcW w:w="340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51F0B" w14:textId="74B4B28A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Solid cancer</w:t>
            </w:r>
          </w:p>
        </w:tc>
      </w:tr>
      <w:tr w:rsidR="003B599C" w:rsidRPr="008A763E" w14:paraId="3C5673AE" w14:textId="77777777" w:rsidTr="00852EFD">
        <w:trPr>
          <w:trHeight w:val="341"/>
        </w:trPr>
        <w:tc>
          <w:tcPr>
            <w:tcW w:w="4380" w:type="dxa"/>
            <w:tcBorders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4E360A" w14:textId="66D7BA3A" w:rsidR="003B599C" w:rsidRPr="008A763E" w:rsidRDefault="003B599C" w:rsidP="003B599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Breast </w:t>
            </w:r>
          </w:p>
        </w:tc>
        <w:tc>
          <w:tcPr>
            <w:tcW w:w="2693" w:type="dxa"/>
            <w:tcBorders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7C2362" w14:textId="75A0699B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15 (9)</w:t>
            </w:r>
          </w:p>
        </w:tc>
        <w:tc>
          <w:tcPr>
            <w:tcW w:w="340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622EB" w14:textId="26005326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Solid cancer</w:t>
            </w:r>
          </w:p>
        </w:tc>
      </w:tr>
      <w:tr w:rsidR="003B599C" w:rsidRPr="008A763E" w14:paraId="6BE071D3" w14:textId="77777777" w:rsidTr="00852EFD">
        <w:trPr>
          <w:trHeight w:val="341"/>
        </w:trPr>
        <w:tc>
          <w:tcPr>
            <w:tcW w:w="4380" w:type="dxa"/>
            <w:tcBorders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990ACD" w14:textId="7D103D46" w:rsidR="003B599C" w:rsidRPr="008A763E" w:rsidRDefault="003B599C" w:rsidP="003B599C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Pancreatic </w:t>
            </w:r>
          </w:p>
        </w:tc>
        <w:tc>
          <w:tcPr>
            <w:tcW w:w="2693" w:type="dxa"/>
            <w:tcBorders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401D3D" w14:textId="36778131" w:rsidR="003B599C" w:rsidRPr="008A763E" w:rsidRDefault="003B599C" w:rsidP="00AE6401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14 (8)</w:t>
            </w:r>
          </w:p>
        </w:tc>
        <w:tc>
          <w:tcPr>
            <w:tcW w:w="340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AE6835" w14:textId="25309BD8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Solid cancer</w:t>
            </w:r>
          </w:p>
        </w:tc>
      </w:tr>
      <w:tr w:rsidR="003B599C" w:rsidRPr="008A763E" w14:paraId="3570ABC9" w14:textId="77777777" w:rsidTr="00852EFD">
        <w:trPr>
          <w:trHeight w:val="341"/>
        </w:trPr>
        <w:tc>
          <w:tcPr>
            <w:tcW w:w="4380" w:type="dxa"/>
            <w:tcBorders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06192E" w14:textId="730BB072" w:rsidR="003B599C" w:rsidRPr="008A763E" w:rsidRDefault="003B599C" w:rsidP="003B599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Gastric </w:t>
            </w:r>
          </w:p>
        </w:tc>
        <w:tc>
          <w:tcPr>
            <w:tcW w:w="2693" w:type="dxa"/>
            <w:tcBorders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0D786" w14:textId="41281F56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10 (6)</w:t>
            </w:r>
          </w:p>
        </w:tc>
        <w:tc>
          <w:tcPr>
            <w:tcW w:w="340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8F309" w14:textId="3B470FD1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Solid cancer</w:t>
            </w:r>
          </w:p>
        </w:tc>
      </w:tr>
      <w:tr w:rsidR="003B599C" w:rsidRPr="008A763E" w14:paraId="28CE1079" w14:textId="77777777" w:rsidTr="00852EFD">
        <w:trPr>
          <w:trHeight w:val="341"/>
        </w:trPr>
        <w:tc>
          <w:tcPr>
            <w:tcW w:w="4380" w:type="dxa"/>
            <w:tcBorders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0D1E29" w14:textId="227CF5BC" w:rsidR="003B599C" w:rsidRPr="008A763E" w:rsidRDefault="003B599C" w:rsidP="003B599C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Kidney </w:t>
            </w:r>
          </w:p>
        </w:tc>
        <w:tc>
          <w:tcPr>
            <w:tcW w:w="2693" w:type="dxa"/>
            <w:tcBorders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4AD48C" w14:textId="5A4A36B4" w:rsidR="003B599C" w:rsidRPr="008A763E" w:rsidRDefault="003B599C" w:rsidP="00AE6401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10 (6)</w:t>
            </w:r>
          </w:p>
        </w:tc>
        <w:tc>
          <w:tcPr>
            <w:tcW w:w="340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C904E8" w14:textId="77777777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Solid cancer</w:t>
            </w:r>
          </w:p>
        </w:tc>
      </w:tr>
      <w:tr w:rsidR="003B599C" w:rsidRPr="008A763E" w14:paraId="036910E4" w14:textId="77777777" w:rsidTr="00852EFD">
        <w:trPr>
          <w:trHeight w:val="341"/>
        </w:trPr>
        <w:tc>
          <w:tcPr>
            <w:tcW w:w="4380" w:type="dxa"/>
            <w:tcBorders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5AC3C8" w14:textId="2EEBEB90" w:rsidR="003B599C" w:rsidRPr="008A763E" w:rsidRDefault="003B599C" w:rsidP="003B599C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Oral cavity and pharyngeal </w:t>
            </w:r>
          </w:p>
        </w:tc>
        <w:tc>
          <w:tcPr>
            <w:tcW w:w="2693" w:type="dxa"/>
            <w:tcBorders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5909F" w14:textId="39C80BAF" w:rsidR="003B599C" w:rsidRPr="008A763E" w:rsidRDefault="003B599C" w:rsidP="00AE6401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Cs/>
                <w:sz w:val="20"/>
                <w:szCs w:val="20"/>
                <w:lang w:val="en-GB"/>
              </w:rPr>
              <w:t>9 (5)</w:t>
            </w:r>
          </w:p>
        </w:tc>
        <w:tc>
          <w:tcPr>
            <w:tcW w:w="340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59E9BF" w14:textId="4A751DCD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Solid cancer</w:t>
            </w:r>
          </w:p>
        </w:tc>
      </w:tr>
      <w:tr w:rsidR="003B599C" w:rsidRPr="008A763E" w14:paraId="6CBC723D" w14:textId="77777777" w:rsidTr="00852EFD">
        <w:trPr>
          <w:trHeight w:val="341"/>
        </w:trPr>
        <w:tc>
          <w:tcPr>
            <w:tcW w:w="4380" w:type="dxa"/>
            <w:tcBorders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9BFC2" w14:textId="2BB8CAFB" w:rsidR="003B599C" w:rsidRPr="008A763E" w:rsidRDefault="003B599C" w:rsidP="003B599C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Prostate </w:t>
            </w:r>
          </w:p>
        </w:tc>
        <w:tc>
          <w:tcPr>
            <w:tcW w:w="2693" w:type="dxa"/>
            <w:tcBorders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E79E1" w14:textId="550042F7" w:rsidR="003B599C" w:rsidRPr="008A763E" w:rsidRDefault="003B599C" w:rsidP="00AE6401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Cs/>
                <w:sz w:val="20"/>
                <w:szCs w:val="20"/>
                <w:lang w:val="en-GB"/>
              </w:rPr>
              <w:t>9 (5)</w:t>
            </w:r>
          </w:p>
        </w:tc>
        <w:tc>
          <w:tcPr>
            <w:tcW w:w="340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965EB7" w14:textId="6C69CD17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Solid cancer</w:t>
            </w:r>
          </w:p>
        </w:tc>
      </w:tr>
      <w:tr w:rsidR="003B599C" w:rsidRPr="008A763E" w14:paraId="12E69BB0" w14:textId="77777777" w:rsidTr="00852EFD">
        <w:trPr>
          <w:trHeight w:val="341"/>
        </w:trPr>
        <w:tc>
          <w:tcPr>
            <w:tcW w:w="4380" w:type="dxa"/>
            <w:tcBorders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76D3F" w14:textId="1C8F9F7C" w:rsidR="003B599C" w:rsidRPr="008A763E" w:rsidRDefault="007F2693" w:rsidP="003B599C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proofErr w:type="spellStart"/>
            <w:r w:rsidRPr="008A763E">
              <w:rPr>
                <w:rFonts w:ascii="Arial" w:hAnsi="Arial" w:cs="Arial"/>
                <w:bCs/>
                <w:sz w:val="20"/>
                <w:szCs w:val="20"/>
                <w:lang w:val="en-GB"/>
              </w:rPr>
              <w:t>E</w:t>
            </w:r>
            <w:r w:rsidR="003B599C" w:rsidRPr="008A763E">
              <w:rPr>
                <w:rFonts w:ascii="Arial" w:hAnsi="Arial" w:cs="Arial"/>
                <w:bCs/>
                <w:sz w:val="20"/>
                <w:szCs w:val="20"/>
                <w:lang w:val="en-GB"/>
              </w:rPr>
              <w:t>sophageal</w:t>
            </w:r>
            <w:proofErr w:type="spellEnd"/>
            <w:r w:rsidR="003B599C" w:rsidRPr="008A763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693" w:type="dxa"/>
            <w:tcBorders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A6D0B2" w14:textId="72B335D2" w:rsidR="003B599C" w:rsidRPr="008A763E" w:rsidRDefault="003B599C" w:rsidP="00AE6401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Cs/>
                <w:sz w:val="20"/>
                <w:szCs w:val="20"/>
                <w:lang w:val="en-GB"/>
              </w:rPr>
              <w:t>8 (5)</w:t>
            </w:r>
          </w:p>
        </w:tc>
        <w:tc>
          <w:tcPr>
            <w:tcW w:w="340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A10917" w14:textId="614FDC3F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Solid cancer</w:t>
            </w:r>
          </w:p>
        </w:tc>
      </w:tr>
      <w:tr w:rsidR="003B599C" w:rsidRPr="008A763E" w14:paraId="2B421EE4" w14:textId="77777777" w:rsidTr="00852EFD">
        <w:trPr>
          <w:trHeight w:val="341"/>
        </w:trPr>
        <w:tc>
          <w:tcPr>
            <w:tcW w:w="4380" w:type="dxa"/>
            <w:tcBorders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59C633" w14:textId="4CE616E9" w:rsidR="003B599C" w:rsidRPr="008A763E" w:rsidRDefault="003B599C" w:rsidP="003B599C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Intrahepatic bile duct </w:t>
            </w:r>
          </w:p>
        </w:tc>
        <w:tc>
          <w:tcPr>
            <w:tcW w:w="2693" w:type="dxa"/>
            <w:tcBorders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5640C" w14:textId="3C9C1EC5" w:rsidR="003B599C" w:rsidRPr="008A763E" w:rsidRDefault="003B599C" w:rsidP="00AE6401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5 (3)</w:t>
            </w:r>
          </w:p>
        </w:tc>
        <w:tc>
          <w:tcPr>
            <w:tcW w:w="340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AC122C" w14:textId="4C5535AC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Solid cancer</w:t>
            </w:r>
          </w:p>
        </w:tc>
      </w:tr>
      <w:tr w:rsidR="003B599C" w:rsidRPr="008A763E" w14:paraId="4ABAD3DA" w14:textId="77777777" w:rsidTr="00852EFD">
        <w:trPr>
          <w:trHeight w:val="341"/>
        </w:trPr>
        <w:tc>
          <w:tcPr>
            <w:tcW w:w="4380" w:type="dxa"/>
            <w:tcBorders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7E2E0" w14:textId="3209D1B2" w:rsidR="003B599C" w:rsidRPr="008A763E" w:rsidRDefault="003B599C" w:rsidP="003B599C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Uveal </w:t>
            </w:r>
          </w:p>
        </w:tc>
        <w:tc>
          <w:tcPr>
            <w:tcW w:w="2693" w:type="dxa"/>
            <w:tcBorders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B7813F" w14:textId="13DAF67E" w:rsidR="003B599C" w:rsidRPr="008A763E" w:rsidRDefault="003B599C" w:rsidP="00AE6401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4 (2)</w:t>
            </w:r>
          </w:p>
        </w:tc>
        <w:tc>
          <w:tcPr>
            <w:tcW w:w="340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60782" w14:textId="522F0C20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Solid cancer</w:t>
            </w:r>
          </w:p>
        </w:tc>
      </w:tr>
      <w:tr w:rsidR="003B599C" w:rsidRPr="008A763E" w14:paraId="3D48B22C" w14:textId="77777777" w:rsidTr="00852EFD">
        <w:trPr>
          <w:trHeight w:val="341"/>
        </w:trPr>
        <w:tc>
          <w:tcPr>
            <w:tcW w:w="4380" w:type="dxa"/>
            <w:tcBorders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5E32ED" w14:textId="3DBE6677" w:rsidR="003B599C" w:rsidRPr="008A763E" w:rsidRDefault="003B599C" w:rsidP="003B599C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Bladder </w:t>
            </w:r>
          </w:p>
        </w:tc>
        <w:tc>
          <w:tcPr>
            <w:tcW w:w="2693" w:type="dxa"/>
            <w:tcBorders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D49B0B" w14:textId="46591DD3" w:rsidR="003B599C" w:rsidRPr="008A763E" w:rsidRDefault="003B599C" w:rsidP="00AE6401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4 (2)</w:t>
            </w:r>
          </w:p>
        </w:tc>
        <w:tc>
          <w:tcPr>
            <w:tcW w:w="340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CD308" w14:textId="63D9FF3E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Solid cancer</w:t>
            </w:r>
          </w:p>
        </w:tc>
      </w:tr>
      <w:tr w:rsidR="003B599C" w:rsidRPr="008A763E" w14:paraId="1D2F3BF6" w14:textId="77777777" w:rsidTr="00852EFD">
        <w:trPr>
          <w:trHeight w:val="341"/>
        </w:trPr>
        <w:tc>
          <w:tcPr>
            <w:tcW w:w="4380" w:type="dxa"/>
            <w:tcBorders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E81AC7" w14:textId="4C6DC40A" w:rsidR="003B599C" w:rsidRPr="008A763E" w:rsidRDefault="003B599C" w:rsidP="003B599C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222222"/>
                <w:sz w:val="20"/>
                <w:szCs w:val="20"/>
                <w:lang w:val="en-GB"/>
              </w:rPr>
              <w:t xml:space="preserve">Laryngeal </w:t>
            </w:r>
          </w:p>
        </w:tc>
        <w:tc>
          <w:tcPr>
            <w:tcW w:w="2693" w:type="dxa"/>
            <w:tcBorders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80122" w14:textId="55DB5615" w:rsidR="003B599C" w:rsidRPr="008A763E" w:rsidRDefault="003B599C" w:rsidP="00AE6401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3 (2)</w:t>
            </w:r>
          </w:p>
        </w:tc>
        <w:tc>
          <w:tcPr>
            <w:tcW w:w="340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306213" w14:textId="5A824CFA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Solid cancer</w:t>
            </w:r>
          </w:p>
        </w:tc>
      </w:tr>
      <w:tr w:rsidR="003B599C" w:rsidRPr="008A763E" w14:paraId="20B78890" w14:textId="77777777" w:rsidTr="00852EFD">
        <w:trPr>
          <w:trHeight w:val="341"/>
        </w:trPr>
        <w:tc>
          <w:tcPr>
            <w:tcW w:w="4380" w:type="dxa"/>
            <w:tcBorders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34C503" w14:textId="2A06812F" w:rsidR="003B599C" w:rsidRPr="008A763E" w:rsidRDefault="003B599C" w:rsidP="003B599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222222"/>
                <w:sz w:val="20"/>
                <w:szCs w:val="20"/>
                <w:lang w:val="en-GB"/>
              </w:rPr>
              <w:t>Cancer of unknown primary</w:t>
            </w:r>
            <w:r w:rsidR="00AE6401" w:rsidRPr="008A763E">
              <w:rPr>
                <w:rFonts w:ascii="Arial" w:hAnsi="Arial" w:cs="Arial"/>
                <w:color w:val="222222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693" w:type="dxa"/>
            <w:tcBorders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6F408" w14:textId="7CD744B5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3 (3)</w:t>
            </w:r>
          </w:p>
        </w:tc>
        <w:tc>
          <w:tcPr>
            <w:tcW w:w="340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CBEFB" w14:textId="4F5B08EA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Solid cancer</w:t>
            </w:r>
          </w:p>
        </w:tc>
      </w:tr>
      <w:tr w:rsidR="003B599C" w:rsidRPr="008A763E" w14:paraId="39ED6CC8" w14:textId="77777777" w:rsidTr="00852EFD">
        <w:trPr>
          <w:trHeight w:val="341"/>
        </w:trPr>
        <w:tc>
          <w:tcPr>
            <w:tcW w:w="4380" w:type="dxa"/>
            <w:tcBorders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845BB" w14:textId="49F2E20B" w:rsidR="003B599C" w:rsidRPr="008A763E" w:rsidRDefault="003B599C" w:rsidP="003B599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Soft tissue sarcoma</w:t>
            </w:r>
          </w:p>
        </w:tc>
        <w:tc>
          <w:tcPr>
            <w:tcW w:w="2693" w:type="dxa"/>
            <w:tcBorders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7E2C3" w14:textId="05D6AA19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3 (2)</w:t>
            </w:r>
          </w:p>
        </w:tc>
        <w:tc>
          <w:tcPr>
            <w:tcW w:w="340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A325CA" w14:textId="17483C5A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Solid cancer</w:t>
            </w:r>
          </w:p>
        </w:tc>
      </w:tr>
      <w:tr w:rsidR="003B599C" w:rsidRPr="008A763E" w14:paraId="032D280F" w14:textId="77777777" w:rsidTr="00852EFD">
        <w:trPr>
          <w:trHeight w:val="341"/>
        </w:trPr>
        <w:tc>
          <w:tcPr>
            <w:tcW w:w="4380" w:type="dxa"/>
            <w:tcBorders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1A8DA3" w14:textId="5696C1D6" w:rsidR="003B599C" w:rsidRPr="008A763E" w:rsidRDefault="003B599C" w:rsidP="003B599C">
            <w:pPr>
              <w:rPr>
                <w:rFonts w:ascii="Arial" w:hAnsi="Arial" w:cs="Arial"/>
                <w:color w:val="222222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222222"/>
                <w:sz w:val="20"/>
                <w:szCs w:val="20"/>
                <w:lang w:val="en-GB"/>
              </w:rPr>
              <w:t xml:space="preserve">Uterine </w:t>
            </w:r>
          </w:p>
        </w:tc>
        <w:tc>
          <w:tcPr>
            <w:tcW w:w="2693" w:type="dxa"/>
            <w:tcBorders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87E8F" w14:textId="30B63290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2 (2)</w:t>
            </w:r>
          </w:p>
        </w:tc>
        <w:tc>
          <w:tcPr>
            <w:tcW w:w="340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DBED59" w14:textId="60C1FC08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Solid cancer</w:t>
            </w:r>
          </w:p>
        </w:tc>
      </w:tr>
      <w:tr w:rsidR="003B599C" w:rsidRPr="008A763E" w14:paraId="6CDC18FB" w14:textId="77777777" w:rsidTr="00852EFD">
        <w:trPr>
          <w:trHeight w:val="341"/>
        </w:trPr>
        <w:tc>
          <w:tcPr>
            <w:tcW w:w="4380" w:type="dxa"/>
            <w:tcBorders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2AFDDD" w14:textId="70AC25B5" w:rsidR="003B599C" w:rsidRPr="008A763E" w:rsidRDefault="003B599C" w:rsidP="003B599C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Salivary gland </w:t>
            </w:r>
          </w:p>
        </w:tc>
        <w:tc>
          <w:tcPr>
            <w:tcW w:w="2693" w:type="dxa"/>
            <w:tcBorders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59C45B" w14:textId="32612332" w:rsidR="003B599C" w:rsidRPr="008A763E" w:rsidRDefault="003B599C" w:rsidP="00AE6401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2 (1)</w:t>
            </w:r>
          </w:p>
        </w:tc>
        <w:tc>
          <w:tcPr>
            <w:tcW w:w="340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CE8BF4" w14:textId="538FF4A1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Solid cancer</w:t>
            </w:r>
          </w:p>
        </w:tc>
      </w:tr>
      <w:tr w:rsidR="003B599C" w:rsidRPr="008A763E" w14:paraId="30D94638" w14:textId="77777777" w:rsidTr="00852EFD">
        <w:trPr>
          <w:trHeight w:val="341"/>
        </w:trPr>
        <w:tc>
          <w:tcPr>
            <w:tcW w:w="4380" w:type="dxa"/>
            <w:tcBorders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F94DAE" w14:textId="1523EB43" w:rsidR="003B599C" w:rsidRPr="008A763E" w:rsidRDefault="003B599C" w:rsidP="003B599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Skin melanoma </w:t>
            </w:r>
          </w:p>
        </w:tc>
        <w:tc>
          <w:tcPr>
            <w:tcW w:w="2693" w:type="dxa"/>
            <w:tcBorders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25BCD8" w14:textId="1BDCF5B7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2 (1)</w:t>
            </w:r>
          </w:p>
        </w:tc>
        <w:tc>
          <w:tcPr>
            <w:tcW w:w="340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CA5987" w14:textId="5DC26999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Solid cancer</w:t>
            </w:r>
          </w:p>
        </w:tc>
      </w:tr>
      <w:tr w:rsidR="003B599C" w:rsidRPr="008A763E" w14:paraId="4B968327" w14:textId="77777777" w:rsidTr="00852EFD">
        <w:trPr>
          <w:trHeight w:val="341"/>
        </w:trPr>
        <w:tc>
          <w:tcPr>
            <w:tcW w:w="4380" w:type="dxa"/>
            <w:tcBorders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75370" w14:textId="172F84F8" w:rsidR="003B599C" w:rsidRPr="008A763E" w:rsidRDefault="003B599C" w:rsidP="003B599C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222222"/>
                <w:sz w:val="20"/>
                <w:szCs w:val="20"/>
                <w:lang w:val="en-GB"/>
              </w:rPr>
              <w:t xml:space="preserve">Cervical </w:t>
            </w:r>
          </w:p>
        </w:tc>
        <w:tc>
          <w:tcPr>
            <w:tcW w:w="2693" w:type="dxa"/>
            <w:tcBorders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8CC13" w14:textId="5AABC7ED" w:rsidR="003B599C" w:rsidRPr="008A763E" w:rsidRDefault="003B599C" w:rsidP="00AE6401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2 (1)</w:t>
            </w:r>
          </w:p>
        </w:tc>
        <w:tc>
          <w:tcPr>
            <w:tcW w:w="340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89CD52" w14:textId="0B21A7BE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Solid cancer</w:t>
            </w:r>
          </w:p>
        </w:tc>
      </w:tr>
      <w:tr w:rsidR="003B599C" w:rsidRPr="008A763E" w14:paraId="1E50EBAF" w14:textId="77777777" w:rsidTr="00852EFD">
        <w:trPr>
          <w:trHeight w:val="341"/>
        </w:trPr>
        <w:tc>
          <w:tcPr>
            <w:tcW w:w="4380" w:type="dxa"/>
            <w:tcBorders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324A21" w14:textId="150CED72" w:rsidR="003B599C" w:rsidRPr="008A763E" w:rsidRDefault="003B599C" w:rsidP="003B599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Ovarian </w:t>
            </w:r>
          </w:p>
        </w:tc>
        <w:tc>
          <w:tcPr>
            <w:tcW w:w="2693" w:type="dxa"/>
            <w:tcBorders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52C175" w14:textId="13D4AE8D" w:rsidR="003B599C" w:rsidRPr="008A763E" w:rsidRDefault="003B599C" w:rsidP="00AE640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2 (1)</w:t>
            </w:r>
          </w:p>
        </w:tc>
        <w:tc>
          <w:tcPr>
            <w:tcW w:w="340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D48DCE" w14:textId="77777777" w:rsidR="003B599C" w:rsidRPr="008A763E" w:rsidRDefault="003B599C" w:rsidP="00AE6401">
            <w:pPr>
              <w:jc w:val="center"/>
              <w:rPr>
                <w:rFonts w:ascii="Arial" w:hAnsi="Arial" w:cs="Arial"/>
                <w:color w:val="222222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Solid cancer</w:t>
            </w:r>
          </w:p>
        </w:tc>
      </w:tr>
      <w:tr w:rsidR="003B599C" w:rsidRPr="008A763E" w14:paraId="239E7455" w14:textId="77777777" w:rsidTr="00852EFD">
        <w:trPr>
          <w:trHeight w:val="341"/>
        </w:trPr>
        <w:tc>
          <w:tcPr>
            <w:tcW w:w="4380" w:type="dxa"/>
            <w:tcBorders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694C3" w14:textId="2BFDEF9A" w:rsidR="003B599C" w:rsidRPr="008A763E" w:rsidRDefault="007F2693" w:rsidP="003B599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Fallopian</w:t>
            </w:r>
          </w:p>
        </w:tc>
        <w:tc>
          <w:tcPr>
            <w:tcW w:w="2693" w:type="dxa"/>
            <w:tcBorders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5EC09" w14:textId="6A8F17F0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1 (1)</w:t>
            </w:r>
          </w:p>
        </w:tc>
        <w:tc>
          <w:tcPr>
            <w:tcW w:w="340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CDE06" w14:textId="177C8CE6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Solid cancer</w:t>
            </w:r>
          </w:p>
        </w:tc>
      </w:tr>
      <w:tr w:rsidR="003B599C" w:rsidRPr="008A763E" w14:paraId="0F978788" w14:textId="77777777" w:rsidTr="00852EFD">
        <w:trPr>
          <w:trHeight w:val="341"/>
        </w:trPr>
        <w:tc>
          <w:tcPr>
            <w:tcW w:w="4380" w:type="dxa"/>
            <w:tcBorders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CFD344" w14:textId="47DDC1D5" w:rsidR="003B599C" w:rsidRPr="008A763E" w:rsidRDefault="003B599C" w:rsidP="003B599C">
            <w:pPr>
              <w:rPr>
                <w:rFonts w:ascii="Arial" w:hAnsi="Arial" w:cs="Arial"/>
                <w:color w:val="222222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222222"/>
                <w:sz w:val="20"/>
                <w:szCs w:val="20"/>
                <w:lang w:val="en-GB"/>
              </w:rPr>
              <w:t xml:space="preserve">Anal </w:t>
            </w:r>
          </w:p>
        </w:tc>
        <w:tc>
          <w:tcPr>
            <w:tcW w:w="2693" w:type="dxa"/>
            <w:tcBorders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E8B49D" w14:textId="375D1A31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1 (&lt;1)</w:t>
            </w:r>
          </w:p>
        </w:tc>
        <w:tc>
          <w:tcPr>
            <w:tcW w:w="340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5CDDD" w14:textId="6B542A37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Solid cancer</w:t>
            </w:r>
          </w:p>
        </w:tc>
      </w:tr>
      <w:tr w:rsidR="003B599C" w:rsidRPr="008A763E" w14:paraId="3B571527" w14:textId="77777777" w:rsidTr="00852EFD">
        <w:trPr>
          <w:trHeight w:val="341"/>
        </w:trPr>
        <w:tc>
          <w:tcPr>
            <w:tcW w:w="4380" w:type="dxa"/>
            <w:tcBorders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3723A1" w14:textId="593407C0" w:rsidR="003B599C" w:rsidRPr="008A763E" w:rsidRDefault="003B599C" w:rsidP="003B599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lastRenderedPageBreak/>
              <w:t>Mesothelioma</w:t>
            </w:r>
          </w:p>
        </w:tc>
        <w:tc>
          <w:tcPr>
            <w:tcW w:w="2693" w:type="dxa"/>
            <w:tcBorders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EAC4F" w14:textId="03FECAEB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1 (&lt;1)</w:t>
            </w:r>
          </w:p>
        </w:tc>
        <w:tc>
          <w:tcPr>
            <w:tcW w:w="340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051DDB" w14:textId="5E3B944B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Solid cancer</w:t>
            </w:r>
          </w:p>
        </w:tc>
      </w:tr>
      <w:tr w:rsidR="003B599C" w:rsidRPr="008A763E" w14:paraId="30BF26AF" w14:textId="77777777" w:rsidTr="00852EFD">
        <w:trPr>
          <w:trHeight w:val="341"/>
        </w:trPr>
        <w:tc>
          <w:tcPr>
            <w:tcW w:w="4380" w:type="dxa"/>
            <w:tcBorders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58B6DE" w14:textId="2161EEE2" w:rsidR="003B599C" w:rsidRPr="008A763E" w:rsidRDefault="003B599C" w:rsidP="003B599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Peni</w:t>
            </w:r>
            <w:r w:rsidR="007F2693" w:rsidRPr="008A763E">
              <w:rPr>
                <w:rFonts w:ascii="Arial" w:hAnsi="Arial" w:cs="Arial"/>
                <w:sz w:val="20"/>
                <w:szCs w:val="20"/>
                <w:lang w:val="en-GB"/>
              </w:rPr>
              <w:t>le</w:t>
            </w:r>
          </w:p>
        </w:tc>
        <w:tc>
          <w:tcPr>
            <w:tcW w:w="2693" w:type="dxa"/>
            <w:tcBorders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C2E53" w14:textId="6E7CEE1D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1 (&lt;1)</w:t>
            </w:r>
          </w:p>
        </w:tc>
        <w:tc>
          <w:tcPr>
            <w:tcW w:w="340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A1186" w14:textId="2B5E9979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Solid cancer</w:t>
            </w:r>
          </w:p>
        </w:tc>
      </w:tr>
      <w:tr w:rsidR="003B599C" w:rsidRPr="008A763E" w14:paraId="12C6D8D8" w14:textId="77777777" w:rsidTr="00852EFD">
        <w:trPr>
          <w:trHeight w:val="341"/>
        </w:trPr>
        <w:tc>
          <w:tcPr>
            <w:tcW w:w="4380" w:type="dxa"/>
            <w:tcBorders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CC491" w14:textId="45161A29" w:rsidR="003B599C" w:rsidRPr="008A763E" w:rsidRDefault="003B599C" w:rsidP="003B599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Vaginal </w:t>
            </w:r>
          </w:p>
        </w:tc>
        <w:tc>
          <w:tcPr>
            <w:tcW w:w="2693" w:type="dxa"/>
            <w:tcBorders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DD6A3" w14:textId="01C6228F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1 (&lt;1)</w:t>
            </w:r>
          </w:p>
        </w:tc>
        <w:tc>
          <w:tcPr>
            <w:tcW w:w="340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B01949" w14:textId="67327BAA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Solid cancer</w:t>
            </w:r>
          </w:p>
        </w:tc>
      </w:tr>
      <w:tr w:rsidR="003B599C" w:rsidRPr="008A763E" w14:paraId="65639951" w14:textId="77777777" w:rsidTr="00852EFD">
        <w:trPr>
          <w:trHeight w:val="341"/>
        </w:trPr>
        <w:tc>
          <w:tcPr>
            <w:tcW w:w="4380" w:type="dxa"/>
            <w:tcBorders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CA7AC2" w14:textId="7BF66A5C" w:rsidR="003B599C" w:rsidRPr="008A763E" w:rsidRDefault="003B599C" w:rsidP="003B599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222222"/>
                <w:sz w:val="20"/>
                <w:szCs w:val="20"/>
                <w:lang w:val="en-GB"/>
              </w:rPr>
              <w:t>Vulva</w:t>
            </w:r>
            <w:r w:rsidR="007F2693" w:rsidRPr="008A763E">
              <w:rPr>
                <w:rFonts w:ascii="Arial" w:hAnsi="Arial" w:cs="Arial"/>
                <w:color w:val="222222"/>
                <w:sz w:val="20"/>
                <w:szCs w:val="20"/>
                <w:lang w:val="en-GB"/>
              </w:rPr>
              <w:t>r</w:t>
            </w:r>
            <w:r w:rsidRPr="008A763E">
              <w:rPr>
                <w:rFonts w:ascii="Arial" w:hAnsi="Arial" w:cs="Arial"/>
                <w:color w:val="222222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693" w:type="dxa"/>
            <w:tcBorders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D45026" w14:textId="3E475479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1 (&lt;1)</w:t>
            </w:r>
          </w:p>
        </w:tc>
        <w:tc>
          <w:tcPr>
            <w:tcW w:w="340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39C65" w14:textId="299D0DB6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Solid cancer</w:t>
            </w:r>
          </w:p>
        </w:tc>
      </w:tr>
      <w:tr w:rsidR="003B599C" w:rsidRPr="008A763E" w14:paraId="18252226" w14:textId="77777777" w:rsidTr="00852EFD">
        <w:trPr>
          <w:trHeight w:val="341"/>
        </w:trPr>
        <w:tc>
          <w:tcPr>
            <w:tcW w:w="4380" w:type="dxa"/>
            <w:tcBorders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3C20E" w14:textId="134BF460" w:rsidR="003B599C" w:rsidRPr="008A763E" w:rsidRDefault="003B599C" w:rsidP="003B599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Pseudomyxoma</w:t>
            </w:r>
            <w:proofErr w:type="spellEnd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peritonei</w:t>
            </w:r>
            <w:proofErr w:type="spellEnd"/>
          </w:p>
        </w:tc>
        <w:tc>
          <w:tcPr>
            <w:tcW w:w="2693" w:type="dxa"/>
            <w:tcBorders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8541F" w14:textId="6C86A841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1 (&lt;1)</w:t>
            </w:r>
          </w:p>
        </w:tc>
        <w:tc>
          <w:tcPr>
            <w:tcW w:w="340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101C94" w14:textId="08D7209C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Solid cancer</w:t>
            </w:r>
          </w:p>
        </w:tc>
      </w:tr>
      <w:tr w:rsidR="003B599C" w:rsidRPr="008A763E" w14:paraId="0CD983CD" w14:textId="77777777" w:rsidTr="00852EFD">
        <w:trPr>
          <w:trHeight w:val="341"/>
        </w:trPr>
        <w:tc>
          <w:tcPr>
            <w:tcW w:w="4380" w:type="dxa"/>
            <w:tcBorders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77D346" w14:textId="375B58F6" w:rsidR="003B599C" w:rsidRPr="008A763E" w:rsidRDefault="003B599C" w:rsidP="003B599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Lacrimal gland </w:t>
            </w:r>
          </w:p>
        </w:tc>
        <w:tc>
          <w:tcPr>
            <w:tcW w:w="2693" w:type="dxa"/>
            <w:tcBorders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F0FD12" w14:textId="48396A89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1 (&lt;1)</w:t>
            </w:r>
          </w:p>
        </w:tc>
        <w:tc>
          <w:tcPr>
            <w:tcW w:w="340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2970CE" w14:textId="24BA9449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Solid cancer</w:t>
            </w:r>
          </w:p>
        </w:tc>
      </w:tr>
      <w:tr w:rsidR="003B599C" w:rsidRPr="008A763E" w14:paraId="575D6485" w14:textId="77777777" w:rsidTr="00852EFD">
        <w:trPr>
          <w:trHeight w:val="341"/>
        </w:trPr>
        <w:tc>
          <w:tcPr>
            <w:tcW w:w="4380" w:type="dxa"/>
            <w:tcBorders>
              <w:bottom w:val="single" w:sz="12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3E2F0" w14:textId="4670B3DA" w:rsidR="003B599C" w:rsidRPr="008A763E" w:rsidRDefault="003B599C" w:rsidP="003B599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Thyroid gland </w:t>
            </w:r>
          </w:p>
        </w:tc>
        <w:tc>
          <w:tcPr>
            <w:tcW w:w="2693" w:type="dxa"/>
            <w:tcBorders>
              <w:left w:val="single" w:sz="12" w:space="0" w:color="auto"/>
              <w:bottom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5E999" w14:textId="5A124BA0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1 (&lt;1)</w:t>
            </w:r>
          </w:p>
        </w:tc>
        <w:tc>
          <w:tcPr>
            <w:tcW w:w="3402" w:type="dxa"/>
            <w:tcBorders>
              <w:bottom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F9FAC" w14:textId="2F8526A1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Solid cancer</w:t>
            </w:r>
          </w:p>
        </w:tc>
      </w:tr>
      <w:tr w:rsidR="003B599C" w:rsidRPr="008A763E" w14:paraId="2C5C4F1A" w14:textId="77777777" w:rsidTr="00852EFD">
        <w:trPr>
          <w:trHeight w:val="341"/>
        </w:trPr>
        <w:tc>
          <w:tcPr>
            <w:tcW w:w="4380" w:type="dxa"/>
            <w:tcBorders>
              <w:top w:val="single" w:sz="12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D354A9" w14:textId="0829EA2F" w:rsidR="003B599C" w:rsidRPr="008A763E" w:rsidRDefault="003B599C" w:rsidP="003B599C">
            <w:pPr>
              <w:rPr>
                <w:rFonts w:ascii="Arial" w:hAnsi="Arial" w:cs="Arial"/>
                <w:color w:val="222222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222222"/>
                <w:sz w:val="20"/>
                <w:szCs w:val="20"/>
                <w:lang w:val="en-GB"/>
              </w:rPr>
              <w:t>Multiple Myeloma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63828E" w14:textId="606E08BC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9 (5)</w:t>
            </w:r>
          </w:p>
        </w:tc>
        <w:tc>
          <w:tcPr>
            <w:tcW w:w="3402" w:type="dxa"/>
            <w:tcBorders>
              <w:top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944D0A" w14:textId="3CDF2382" w:rsidR="003B599C" w:rsidRPr="008A763E" w:rsidRDefault="003B599C" w:rsidP="00AE6401">
            <w:pPr>
              <w:jc w:val="center"/>
              <w:rPr>
                <w:rFonts w:ascii="Arial" w:hAnsi="Arial" w:cs="Arial"/>
                <w:color w:val="222222"/>
                <w:sz w:val="20"/>
                <w:szCs w:val="20"/>
                <w:lang w:val="en-GB"/>
              </w:rPr>
            </w:pPr>
            <w:proofErr w:type="spellStart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Hematological</w:t>
            </w:r>
            <w:proofErr w:type="spellEnd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 malignancy</w:t>
            </w:r>
          </w:p>
        </w:tc>
      </w:tr>
      <w:tr w:rsidR="003B599C" w:rsidRPr="008A763E" w14:paraId="3B6416D7" w14:textId="77777777" w:rsidTr="00852EFD">
        <w:trPr>
          <w:trHeight w:val="341"/>
        </w:trPr>
        <w:tc>
          <w:tcPr>
            <w:tcW w:w="4380" w:type="dxa"/>
            <w:tcBorders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D0E6F8" w14:textId="2315FDEF" w:rsidR="003B599C" w:rsidRPr="008A763E" w:rsidRDefault="003B599C" w:rsidP="003B599C">
            <w:pPr>
              <w:rPr>
                <w:rFonts w:ascii="Arial" w:hAnsi="Arial" w:cs="Arial"/>
                <w:color w:val="222222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Non-Hodgkin</w:t>
            </w:r>
            <w:r w:rsidR="00704B64" w:rsidRPr="008A763E">
              <w:rPr>
                <w:rFonts w:ascii="Arial" w:hAnsi="Arial" w:cs="Arial"/>
                <w:sz w:val="20"/>
                <w:szCs w:val="20"/>
                <w:lang w:val="en-GB"/>
              </w:rPr>
              <w:t>’s</w:t>
            </w: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 lymphoma</w:t>
            </w:r>
          </w:p>
        </w:tc>
        <w:tc>
          <w:tcPr>
            <w:tcW w:w="2693" w:type="dxa"/>
            <w:tcBorders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3995D5" w14:textId="1E2F496B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4 (2)</w:t>
            </w:r>
          </w:p>
        </w:tc>
        <w:tc>
          <w:tcPr>
            <w:tcW w:w="340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35C8C5" w14:textId="4CC6D2CC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Hematological</w:t>
            </w:r>
            <w:proofErr w:type="spellEnd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 malignancy</w:t>
            </w:r>
          </w:p>
        </w:tc>
      </w:tr>
      <w:tr w:rsidR="003B599C" w:rsidRPr="008A763E" w14:paraId="363C76E1" w14:textId="77777777" w:rsidTr="00852EFD">
        <w:trPr>
          <w:trHeight w:val="341"/>
        </w:trPr>
        <w:tc>
          <w:tcPr>
            <w:tcW w:w="4380" w:type="dxa"/>
            <w:tcBorders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536372" w14:textId="5E1A2BDB" w:rsidR="003B599C" w:rsidRPr="008A763E" w:rsidRDefault="003B599C" w:rsidP="003B599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Acute myeloid </w:t>
            </w:r>
            <w:proofErr w:type="spellStart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leukemia</w:t>
            </w:r>
            <w:proofErr w:type="spellEnd"/>
          </w:p>
        </w:tc>
        <w:tc>
          <w:tcPr>
            <w:tcW w:w="2693" w:type="dxa"/>
            <w:tcBorders>
              <w:lef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1B05CC" w14:textId="19421D8A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2 (1)</w:t>
            </w:r>
          </w:p>
        </w:tc>
        <w:tc>
          <w:tcPr>
            <w:tcW w:w="340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BA46D6" w14:textId="0291AFCF" w:rsidR="003B599C" w:rsidRPr="008A763E" w:rsidRDefault="003B599C" w:rsidP="00AE640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Hematological</w:t>
            </w:r>
            <w:proofErr w:type="spellEnd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 malignancy</w:t>
            </w:r>
          </w:p>
        </w:tc>
      </w:tr>
    </w:tbl>
    <w:p w14:paraId="7AF8C7FE" w14:textId="079A16AF" w:rsidR="001E2E85" w:rsidRPr="008A763E" w:rsidRDefault="001E2E85">
      <w:pPr>
        <w:spacing w:after="160" w:line="259" w:lineRule="auto"/>
        <w:rPr>
          <w:rFonts w:ascii="Arial" w:hAnsi="Arial" w:cs="Arial"/>
          <w:b/>
          <w:bCs/>
          <w:lang w:val="en-GB"/>
        </w:rPr>
        <w:sectPr w:rsidR="001E2E85" w:rsidRPr="008A763E" w:rsidSect="00584C8A">
          <w:footerReference w:type="even" r:id="rId8"/>
          <w:footerReference w:type="default" r:id="rId9"/>
          <w:endnotePr>
            <w:numFmt w:val="decimal"/>
          </w:endnotePr>
          <w:pgSz w:w="16838" w:h="11906" w:orient="landscape"/>
          <w:pgMar w:top="1417" w:right="1134" w:bottom="1417" w:left="1417" w:header="708" w:footer="708" w:gutter="0"/>
          <w:cols w:space="708"/>
          <w:docGrid w:linePitch="360"/>
        </w:sectPr>
      </w:pPr>
    </w:p>
    <w:p w14:paraId="43DF925C" w14:textId="43451868" w:rsidR="001E2E85" w:rsidRPr="008A763E" w:rsidRDefault="001E2E85" w:rsidP="001E2E85">
      <w:pPr>
        <w:rPr>
          <w:rFonts w:ascii="Arial" w:hAnsi="Arial" w:cs="Arial"/>
          <w:lang w:val="en-GB"/>
        </w:rPr>
      </w:pPr>
      <w:r w:rsidRPr="008A763E">
        <w:rPr>
          <w:rFonts w:ascii="Arial" w:hAnsi="Arial" w:cs="Arial"/>
          <w:b/>
          <w:bCs/>
          <w:lang w:val="en-GB"/>
        </w:rPr>
        <w:lastRenderedPageBreak/>
        <w:t xml:space="preserve">Supplementary </w:t>
      </w:r>
      <w:r w:rsidR="00025E28" w:rsidRPr="008A763E">
        <w:rPr>
          <w:rFonts w:ascii="Arial" w:hAnsi="Arial" w:cs="Arial"/>
          <w:b/>
          <w:bCs/>
          <w:lang w:val="en-GB"/>
        </w:rPr>
        <w:t>T</w:t>
      </w:r>
      <w:r w:rsidRPr="008A763E">
        <w:rPr>
          <w:rFonts w:ascii="Arial" w:hAnsi="Arial" w:cs="Arial"/>
          <w:b/>
          <w:bCs/>
          <w:lang w:val="en-GB"/>
        </w:rPr>
        <w:t xml:space="preserve">able </w:t>
      </w:r>
      <w:r w:rsidR="00144965" w:rsidRPr="008A763E">
        <w:rPr>
          <w:rFonts w:ascii="Arial" w:hAnsi="Arial" w:cs="Arial"/>
          <w:b/>
          <w:bCs/>
          <w:lang w:val="en-GB"/>
        </w:rPr>
        <w:t>2</w:t>
      </w:r>
      <w:r w:rsidRPr="008A763E">
        <w:rPr>
          <w:rFonts w:ascii="Arial" w:hAnsi="Arial" w:cs="Arial"/>
          <w:b/>
          <w:bCs/>
          <w:lang w:val="en-GB"/>
        </w:rPr>
        <w:t>A</w:t>
      </w:r>
      <w:r w:rsidR="00AC53D9" w:rsidRPr="008A763E">
        <w:rPr>
          <w:rFonts w:ascii="Arial" w:hAnsi="Arial" w:cs="Arial"/>
          <w:b/>
          <w:bCs/>
          <w:lang w:val="en-GB"/>
        </w:rPr>
        <w:t xml:space="preserve">: </w:t>
      </w:r>
      <w:r w:rsidR="004212DF" w:rsidRPr="008A763E">
        <w:rPr>
          <w:rFonts w:ascii="Arial" w:hAnsi="Arial" w:cs="Arial"/>
          <w:lang w:val="en-GB"/>
        </w:rPr>
        <w:t>Best predictive cut-offs f</w:t>
      </w:r>
      <w:r w:rsidR="007D7AE1" w:rsidRPr="008A763E">
        <w:rPr>
          <w:rFonts w:ascii="Arial" w:hAnsi="Arial" w:cs="Arial"/>
          <w:lang w:val="en-GB"/>
        </w:rPr>
        <w:t xml:space="preserve">or the ability to walk </w:t>
      </w:r>
      <w:r w:rsidRPr="008A763E">
        <w:rPr>
          <w:rFonts w:ascii="Arial" w:hAnsi="Arial" w:cs="Arial"/>
          <w:lang w:val="en-GB"/>
        </w:rPr>
        <w:t xml:space="preserve">in </w:t>
      </w:r>
      <w:r w:rsidR="00E14CC8" w:rsidRPr="008A763E">
        <w:rPr>
          <w:rFonts w:ascii="Arial" w:hAnsi="Arial" w:cs="Arial"/>
          <w:lang w:val="en-GB"/>
        </w:rPr>
        <w:t>the last week</w:t>
      </w:r>
      <w:r w:rsidR="008A49B9" w:rsidRPr="008A763E">
        <w:rPr>
          <w:rFonts w:ascii="Arial" w:hAnsi="Arial" w:cs="Arial"/>
          <w:lang w:val="en-GB"/>
        </w:rPr>
        <w:t xml:space="preserve">, </w:t>
      </w:r>
      <w:r w:rsidR="00E14CC8" w:rsidRPr="008A763E">
        <w:rPr>
          <w:rFonts w:ascii="Arial" w:hAnsi="Arial" w:cs="Arial"/>
          <w:lang w:val="en-GB"/>
        </w:rPr>
        <w:t>in the last month and for the 4m gait speed test</w:t>
      </w:r>
      <w:r w:rsidR="00B17C33" w:rsidRPr="008A763E">
        <w:rPr>
          <w:rFonts w:ascii="Arial" w:hAnsi="Arial" w:cs="Arial"/>
          <w:lang w:val="en-GB"/>
        </w:rPr>
        <w:t>.</w:t>
      </w:r>
    </w:p>
    <w:p w14:paraId="6B4B0877" w14:textId="77777777" w:rsidR="00E14CC8" w:rsidRPr="008A763E" w:rsidRDefault="00E14CC8" w:rsidP="001E2E85">
      <w:pPr>
        <w:rPr>
          <w:rFonts w:ascii="Arial" w:hAnsi="Arial" w:cs="Arial"/>
          <w:b/>
          <w:bCs/>
          <w:lang w:val="en-GB"/>
        </w:rPr>
      </w:pPr>
    </w:p>
    <w:tbl>
      <w:tblPr>
        <w:tblW w:w="97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56"/>
        <w:gridCol w:w="1909"/>
        <w:gridCol w:w="1909"/>
        <w:gridCol w:w="2703"/>
      </w:tblGrid>
      <w:tr w:rsidR="000D39A7" w:rsidRPr="008A763E" w14:paraId="32B86B8F" w14:textId="33768C65" w:rsidTr="00B42CB6">
        <w:trPr>
          <w:trHeight w:val="716"/>
        </w:trPr>
        <w:tc>
          <w:tcPr>
            <w:tcW w:w="3256" w:type="dxa"/>
            <w:shd w:val="clear" w:color="000000" w:fill="DDEBF7"/>
            <w:noWrap/>
            <w:vAlign w:val="center"/>
          </w:tcPr>
          <w:p w14:paraId="72FEA5B1" w14:textId="77777777" w:rsidR="000D39A7" w:rsidRPr="008A763E" w:rsidRDefault="000D39A7" w:rsidP="000D39A7">
            <w:pPr>
              <w:rPr>
                <w:rFonts w:ascii="Arial" w:hAnsi="Arial" w:cs="Arial"/>
                <w:b/>
                <w:color w:val="00000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/>
                <w:lang w:val="en-GB"/>
              </w:rPr>
              <w:t>Variable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000000" w:fill="DDEBF7"/>
            <w:vAlign w:val="center"/>
          </w:tcPr>
          <w:p w14:paraId="1C0F0FD6" w14:textId="45CE1381" w:rsidR="000D39A7" w:rsidRPr="008A763E" w:rsidRDefault="000D39A7" w:rsidP="000D39A7">
            <w:pPr>
              <w:jc w:val="center"/>
              <w:rPr>
                <w:rFonts w:ascii="Arial" w:hAnsi="Arial" w:cs="Arial"/>
                <w:b/>
                <w:color w:val="00000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/>
                <w:lang w:val="en-GB"/>
              </w:rPr>
              <w:t>Best cut off (no. of days)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000000" w:fill="DDEBF7"/>
            <w:vAlign w:val="center"/>
          </w:tcPr>
          <w:p w14:paraId="0772CB32" w14:textId="17953591" w:rsidR="000D39A7" w:rsidRPr="008A763E" w:rsidRDefault="000D39A7" w:rsidP="000D39A7">
            <w:pPr>
              <w:jc w:val="center"/>
              <w:rPr>
                <w:rFonts w:ascii="Arial" w:hAnsi="Arial" w:cs="Arial"/>
                <w:b/>
                <w:color w:val="00000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/>
                <w:lang w:val="en-GB"/>
              </w:rPr>
              <w:t xml:space="preserve">p-value </w:t>
            </w:r>
          </w:p>
          <w:p w14:paraId="14133D56" w14:textId="2FE88CEA" w:rsidR="000D39A7" w:rsidRPr="008A763E" w:rsidRDefault="000D39A7" w:rsidP="000D39A7">
            <w:pPr>
              <w:jc w:val="center"/>
              <w:rPr>
                <w:rFonts w:ascii="Arial" w:hAnsi="Arial" w:cs="Arial"/>
                <w:b/>
                <w:color w:val="00000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/>
                <w:lang w:val="en-GB"/>
              </w:rPr>
              <w:t>log rank test</w:t>
            </w: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000000" w:fill="DDEBF7"/>
            <w:vAlign w:val="center"/>
          </w:tcPr>
          <w:p w14:paraId="65F4C605" w14:textId="2FF0A502" w:rsidR="000D39A7" w:rsidRPr="008A763E" w:rsidRDefault="000D39A7" w:rsidP="000D39A7">
            <w:pPr>
              <w:jc w:val="center"/>
              <w:rPr>
                <w:rFonts w:ascii="Arial" w:hAnsi="Arial" w:cs="Arial"/>
                <w:b/>
                <w:color w:val="00000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/>
                <w:lang w:val="en-GB"/>
              </w:rPr>
              <w:t>AUC (95% CI)</w:t>
            </w:r>
          </w:p>
        </w:tc>
      </w:tr>
      <w:tr w:rsidR="000D39A7" w:rsidRPr="00515729" w14:paraId="7444F9ED" w14:textId="7A5DAB05" w:rsidTr="00B42CB6">
        <w:trPr>
          <w:trHeight w:val="397"/>
        </w:trPr>
        <w:tc>
          <w:tcPr>
            <w:tcW w:w="9777" w:type="dxa"/>
            <w:gridSpan w:val="4"/>
            <w:vAlign w:val="center"/>
          </w:tcPr>
          <w:p w14:paraId="7676CCA9" w14:textId="5AE362AF" w:rsidR="000D39A7" w:rsidRPr="008A763E" w:rsidRDefault="000D39A7" w:rsidP="000D39A7">
            <w:pPr>
              <w:rPr>
                <w:rFonts w:ascii="Arial" w:hAnsi="Arial" w:cs="Arial"/>
                <w:b/>
                <w:color w:val="000000"/>
                <w:sz w:val="22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/>
                <w:sz w:val="22"/>
                <w:lang w:val="en-GB"/>
              </w:rPr>
              <w:t xml:space="preserve">No. of days able to walk 4m in the last week </w:t>
            </w:r>
          </w:p>
        </w:tc>
      </w:tr>
      <w:tr w:rsidR="000D39A7" w:rsidRPr="008A763E" w14:paraId="21A7B356" w14:textId="46965453" w:rsidTr="00B42CB6">
        <w:trPr>
          <w:trHeight w:val="397"/>
        </w:trPr>
        <w:tc>
          <w:tcPr>
            <w:tcW w:w="3256" w:type="dxa"/>
            <w:shd w:val="clear" w:color="auto" w:fill="auto"/>
            <w:noWrap/>
            <w:vAlign w:val="center"/>
          </w:tcPr>
          <w:p w14:paraId="1534F7BB" w14:textId="5F2A9026" w:rsidR="000D39A7" w:rsidRPr="008A763E" w:rsidRDefault="00B17C33" w:rsidP="000D39A7">
            <w:pPr>
              <w:ind w:left="360"/>
              <w:rPr>
                <w:rFonts w:ascii="Arial" w:hAnsi="Arial" w:cs="Arial"/>
                <w:color w:val="000000"/>
                <w:sz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lang w:val="en-GB"/>
              </w:rPr>
              <w:t>1-</w:t>
            </w:r>
            <w:r w:rsidR="000D39A7" w:rsidRPr="008A763E">
              <w:rPr>
                <w:rFonts w:ascii="Arial" w:hAnsi="Arial" w:cs="Arial"/>
                <w:color w:val="000000"/>
                <w:sz w:val="20"/>
                <w:lang w:val="en-GB"/>
              </w:rPr>
              <w:t>month follow-up</w:t>
            </w:r>
          </w:p>
        </w:tc>
        <w:tc>
          <w:tcPr>
            <w:tcW w:w="1701" w:type="dxa"/>
            <w:vAlign w:val="center"/>
          </w:tcPr>
          <w:p w14:paraId="7CBECC84" w14:textId="0C90F1C1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  <w:t>≥2</w:t>
            </w:r>
          </w:p>
        </w:tc>
        <w:tc>
          <w:tcPr>
            <w:tcW w:w="1985" w:type="dxa"/>
            <w:vAlign w:val="center"/>
          </w:tcPr>
          <w:p w14:paraId="7423991A" w14:textId="08B7A418" w:rsidR="000D39A7" w:rsidRPr="008A763E" w:rsidRDefault="00B42CB6" w:rsidP="000D39A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  <w:t>0.001</w:t>
            </w:r>
          </w:p>
        </w:tc>
        <w:tc>
          <w:tcPr>
            <w:tcW w:w="2835" w:type="dxa"/>
            <w:vAlign w:val="center"/>
          </w:tcPr>
          <w:p w14:paraId="102DC168" w14:textId="48EBC0A2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2"/>
                <w:lang w:val="en-GB"/>
              </w:rPr>
              <w:t>0.58 (0.49-0.67)</w:t>
            </w:r>
          </w:p>
        </w:tc>
      </w:tr>
      <w:tr w:rsidR="000D39A7" w:rsidRPr="008A763E" w14:paraId="7DCEDAC1" w14:textId="466170AC" w:rsidTr="00EC6D90">
        <w:trPr>
          <w:trHeight w:val="397"/>
        </w:trPr>
        <w:tc>
          <w:tcPr>
            <w:tcW w:w="3256" w:type="dxa"/>
            <w:shd w:val="clear" w:color="auto" w:fill="E7E6E6" w:themeFill="background2"/>
            <w:noWrap/>
            <w:vAlign w:val="center"/>
          </w:tcPr>
          <w:p w14:paraId="3997B4A6" w14:textId="2D115CD5" w:rsidR="000D39A7" w:rsidRPr="008A763E" w:rsidRDefault="00B17C33" w:rsidP="000D39A7">
            <w:pPr>
              <w:ind w:left="360"/>
              <w:rPr>
                <w:rFonts w:ascii="Arial" w:hAnsi="Arial" w:cs="Arial"/>
                <w:color w:val="000000"/>
                <w:sz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lang w:val="en-GB"/>
              </w:rPr>
              <w:t>2-</w:t>
            </w:r>
            <w:r w:rsidR="000D39A7" w:rsidRPr="008A763E">
              <w:rPr>
                <w:rFonts w:ascii="Arial" w:hAnsi="Arial" w:cs="Arial"/>
                <w:color w:val="000000"/>
                <w:sz w:val="20"/>
                <w:lang w:val="en-GB"/>
              </w:rPr>
              <w:t>month follow-up</w:t>
            </w:r>
          </w:p>
        </w:tc>
        <w:tc>
          <w:tcPr>
            <w:tcW w:w="1701" w:type="dxa"/>
            <w:shd w:val="clear" w:color="auto" w:fill="E7E6E6" w:themeFill="background2"/>
            <w:vAlign w:val="center"/>
          </w:tcPr>
          <w:p w14:paraId="555DB818" w14:textId="78C019C8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  <w:t>≥2</w:t>
            </w:r>
          </w:p>
        </w:tc>
        <w:tc>
          <w:tcPr>
            <w:tcW w:w="1985" w:type="dxa"/>
            <w:shd w:val="clear" w:color="auto" w:fill="E7E6E6" w:themeFill="background2"/>
            <w:vAlign w:val="center"/>
          </w:tcPr>
          <w:p w14:paraId="121AB973" w14:textId="6E7E2087" w:rsidR="000D39A7" w:rsidRPr="008A763E" w:rsidRDefault="00B42CB6" w:rsidP="000D39A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  <w:t>0.002</w:t>
            </w:r>
          </w:p>
        </w:tc>
        <w:tc>
          <w:tcPr>
            <w:tcW w:w="2835" w:type="dxa"/>
            <w:shd w:val="clear" w:color="auto" w:fill="E7E6E6" w:themeFill="background2"/>
            <w:vAlign w:val="center"/>
          </w:tcPr>
          <w:p w14:paraId="232C51AD" w14:textId="1749E57D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2"/>
                <w:lang w:val="en-GB"/>
              </w:rPr>
              <w:t>0.65 (0.55-0.74)</w:t>
            </w:r>
          </w:p>
        </w:tc>
      </w:tr>
      <w:tr w:rsidR="000D39A7" w:rsidRPr="008A763E" w14:paraId="7C01E21B" w14:textId="76460F7E" w:rsidTr="00B42CB6">
        <w:trPr>
          <w:trHeight w:val="397"/>
        </w:trPr>
        <w:tc>
          <w:tcPr>
            <w:tcW w:w="3256" w:type="dxa"/>
            <w:shd w:val="clear" w:color="auto" w:fill="auto"/>
            <w:noWrap/>
            <w:vAlign w:val="center"/>
          </w:tcPr>
          <w:p w14:paraId="03AB078B" w14:textId="0EEBB9F9" w:rsidR="000D39A7" w:rsidRPr="008A763E" w:rsidRDefault="00B17C33" w:rsidP="000D39A7">
            <w:pPr>
              <w:ind w:left="360"/>
              <w:rPr>
                <w:rFonts w:ascii="Arial" w:hAnsi="Arial" w:cs="Arial"/>
                <w:color w:val="000000"/>
                <w:sz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lang w:val="en-GB"/>
              </w:rPr>
              <w:t>3-</w:t>
            </w:r>
            <w:r w:rsidR="000D39A7" w:rsidRPr="008A763E">
              <w:rPr>
                <w:rFonts w:ascii="Arial" w:hAnsi="Arial" w:cs="Arial"/>
                <w:color w:val="000000"/>
                <w:sz w:val="20"/>
                <w:lang w:val="en-GB"/>
              </w:rPr>
              <w:t>month follow-up</w:t>
            </w:r>
          </w:p>
        </w:tc>
        <w:tc>
          <w:tcPr>
            <w:tcW w:w="1701" w:type="dxa"/>
            <w:vAlign w:val="center"/>
          </w:tcPr>
          <w:p w14:paraId="608F0075" w14:textId="0A96CFAF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  <w:t>≥2</w:t>
            </w:r>
          </w:p>
        </w:tc>
        <w:tc>
          <w:tcPr>
            <w:tcW w:w="1985" w:type="dxa"/>
            <w:vAlign w:val="center"/>
          </w:tcPr>
          <w:p w14:paraId="61146B5C" w14:textId="03732D7B" w:rsidR="000D39A7" w:rsidRPr="008A763E" w:rsidRDefault="000D39A7" w:rsidP="000D39A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  <w:t>0.001</w:t>
            </w:r>
          </w:p>
        </w:tc>
        <w:tc>
          <w:tcPr>
            <w:tcW w:w="2835" w:type="dxa"/>
            <w:vAlign w:val="center"/>
          </w:tcPr>
          <w:p w14:paraId="78CD5712" w14:textId="08F5AFB3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2"/>
                <w:lang w:val="en-GB"/>
              </w:rPr>
              <w:t>0.60 (0.51-0.69)</w:t>
            </w:r>
          </w:p>
        </w:tc>
      </w:tr>
      <w:tr w:rsidR="000D39A7" w:rsidRPr="008A763E" w14:paraId="5A8C9CA3" w14:textId="789248F1" w:rsidTr="00B42CB6">
        <w:trPr>
          <w:trHeight w:val="397"/>
        </w:trPr>
        <w:tc>
          <w:tcPr>
            <w:tcW w:w="3256" w:type="dxa"/>
            <w:shd w:val="clear" w:color="auto" w:fill="auto"/>
            <w:noWrap/>
            <w:vAlign w:val="center"/>
          </w:tcPr>
          <w:p w14:paraId="6F4C1094" w14:textId="4CC635DB" w:rsidR="000D39A7" w:rsidRPr="008A763E" w:rsidRDefault="00B17C33" w:rsidP="000D39A7">
            <w:pPr>
              <w:ind w:left="360"/>
              <w:rPr>
                <w:rFonts w:ascii="Arial" w:hAnsi="Arial" w:cs="Arial"/>
                <w:color w:val="000000"/>
                <w:sz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lang w:val="en-GB"/>
              </w:rPr>
              <w:t>6-</w:t>
            </w:r>
            <w:r w:rsidR="000D39A7" w:rsidRPr="008A763E">
              <w:rPr>
                <w:rFonts w:ascii="Arial" w:hAnsi="Arial" w:cs="Arial"/>
                <w:color w:val="000000"/>
                <w:sz w:val="20"/>
                <w:lang w:val="en-GB"/>
              </w:rPr>
              <w:t>month follows</w:t>
            </w:r>
            <w:r w:rsidR="00A87C9D" w:rsidRPr="008A763E">
              <w:rPr>
                <w:rFonts w:ascii="Arial" w:hAnsi="Arial" w:cs="Arial"/>
                <w:color w:val="000000"/>
                <w:sz w:val="20"/>
                <w:lang w:val="en-GB"/>
              </w:rPr>
              <w:t>-</w:t>
            </w:r>
            <w:r w:rsidR="000D39A7" w:rsidRPr="008A763E">
              <w:rPr>
                <w:rFonts w:ascii="Arial" w:hAnsi="Arial" w:cs="Arial"/>
                <w:color w:val="000000"/>
                <w:sz w:val="20"/>
                <w:lang w:val="en-GB"/>
              </w:rPr>
              <w:t>up</w:t>
            </w:r>
          </w:p>
        </w:tc>
        <w:tc>
          <w:tcPr>
            <w:tcW w:w="1701" w:type="dxa"/>
            <w:vAlign w:val="center"/>
          </w:tcPr>
          <w:p w14:paraId="5B163A37" w14:textId="12910E73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  <w:t>≥2</w:t>
            </w:r>
          </w:p>
        </w:tc>
        <w:tc>
          <w:tcPr>
            <w:tcW w:w="1985" w:type="dxa"/>
            <w:vAlign w:val="center"/>
          </w:tcPr>
          <w:p w14:paraId="09A6AE63" w14:textId="51F9319A" w:rsidR="000D39A7" w:rsidRPr="008A763E" w:rsidRDefault="000D39A7" w:rsidP="00B42CB6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  <w:t>0.00</w:t>
            </w:r>
            <w:r w:rsidR="00B42CB6" w:rsidRPr="008A763E"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  <w:t>5</w:t>
            </w:r>
          </w:p>
        </w:tc>
        <w:tc>
          <w:tcPr>
            <w:tcW w:w="2835" w:type="dxa"/>
            <w:vAlign w:val="center"/>
          </w:tcPr>
          <w:p w14:paraId="1F054C0D" w14:textId="54621DD9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2"/>
                <w:lang w:val="en-GB"/>
              </w:rPr>
              <w:t>0.58 (0.47-0.69)</w:t>
            </w:r>
          </w:p>
        </w:tc>
      </w:tr>
      <w:tr w:rsidR="000D39A7" w:rsidRPr="008A763E" w14:paraId="2DD0176E" w14:textId="29434400" w:rsidTr="00B42CB6">
        <w:trPr>
          <w:trHeight w:val="397"/>
        </w:trPr>
        <w:tc>
          <w:tcPr>
            <w:tcW w:w="3256" w:type="dxa"/>
            <w:shd w:val="clear" w:color="auto" w:fill="auto"/>
            <w:noWrap/>
            <w:vAlign w:val="center"/>
          </w:tcPr>
          <w:p w14:paraId="5F620BB4" w14:textId="2C9CAFD6" w:rsidR="000D39A7" w:rsidRPr="008A763E" w:rsidRDefault="00B17C33" w:rsidP="000D39A7">
            <w:pPr>
              <w:ind w:left="360"/>
              <w:rPr>
                <w:rFonts w:ascii="Arial" w:hAnsi="Arial" w:cs="Arial"/>
                <w:color w:val="000000"/>
                <w:sz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lang w:val="en-GB"/>
              </w:rPr>
              <w:t>12-</w:t>
            </w:r>
            <w:r w:rsidR="000D39A7" w:rsidRPr="008A763E">
              <w:rPr>
                <w:rFonts w:ascii="Arial" w:hAnsi="Arial" w:cs="Arial"/>
                <w:color w:val="000000"/>
                <w:sz w:val="20"/>
                <w:lang w:val="en-GB"/>
              </w:rPr>
              <w:t>month follow-up</w:t>
            </w:r>
          </w:p>
        </w:tc>
        <w:tc>
          <w:tcPr>
            <w:tcW w:w="1701" w:type="dxa"/>
            <w:vAlign w:val="center"/>
          </w:tcPr>
          <w:p w14:paraId="4B28598D" w14:textId="4F0A46E5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  <w:t>≥2</w:t>
            </w:r>
          </w:p>
        </w:tc>
        <w:tc>
          <w:tcPr>
            <w:tcW w:w="1985" w:type="dxa"/>
            <w:vAlign w:val="center"/>
          </w:tcPr>
          <w:p w14:paraId="7CC69ADE" w14:textId="722B5437" w:rsidR="000D39A7" w:rsidRPr="008A763E" w:rsidRDefault="00B42CB6" w:rsidP="000D39A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  <w:t>&lt;0.001</w:t>
            </w:r>
          </w:p>
        </w:tc>
        <w:tc>
          <w:tcPr>
            <w:tcW w:w="2835" w:type="dxa"/>
            <w:vAlign w:val="center"/>
          </w:tcPr>
          <w:p w14:paraId="14946D19" w14:textId="531FF409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2"/>
                <w:lang w:val="en-GB"/>
              </w:rPr>
              <w:t>0.60 (0.49-0.71)</w:t>
            </w:r>
          </w:p>
        </w:tc>
      </w:tr>
      <w:tr w:rsidR="000D39A7" w:rsidRPr="008A763E" w14:paraId="7C1350D5" w14:textId="1D2A1B4C" w:rsidTr="00B42CB6">
        <w:trPr>
          <w:trHeight w:val="397"/>
        </w:trPr>
        <w:tc>
          <w:tcPr>
            <w:tcW w:w="3256" w:type="dxa"/>
            <w:shd w:val="clear" w:color="auto" w:fill="auto"/>
            <w:noWrap/>
            <w:vAlign w:val="center"/>
          </w:tcPr>
          <w:p w14:paraId="231FAB42" w14:textId="69D5B469" w:rsidR="000D39A7" w:rsidRPr="008A763E" w:rsidRDefault="000D39A7" w:rsidP="000D39A7">
            <w:pPr>
              <w:ind w:left="360"/>
              <w:rPr>
                <w:rFonts w:ascii="Arial" w:hAnsi="Arial" w:cs="Arial"/>
                <w:color w:val="000000"/>
                <w:sz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lang w:val="en-GB"/>
              </w:rPr>
              <w:t>Entire follow-up</w:t>
            </w:r>
          </w:p>
        </w:tc>
        <w:tc>
          <w:tcPr>
            <w:tcW w:w="1701" w:type="dxa"/>
            <w:vAlign w:val="center"/>
          </w:tcPr>
          <w:p w14:paraId="32E46051" w14:textId="6B30F758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  <w:t>≥2</w:t>
            </w:r>
          </w:p>
        </w:tc>
        <w:tc>
          <w:tcPr>
            <w:tcW w:w="1985" w:type="dxa"/>
            <w:vAlign w:val="center"/>
          </w:tcPr>
          <w:p w14:paraId="57F42CA9" w14:textId="53D80161" w:rsidR="000D39A7" w:rsidRPr="008A763E" w:rsidRDefault="000D39A7" w:rsidP="00B42CB6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  <w:t>0.00</w:t>
            </w:r>
            <w:r w:rsidR="00B42CB6" w:rsidRPr="008A763E"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  <w:t>4</w:t>
            </w:r>
          </w:p>
        </w:tc>
        <w:tc>
          <w:tcPr>
            <w:tcW w:w="2835" w:type="dxa"/>
            <w:vAlign w:val="center"/>
          </w:tcPr>
          <w:p w14:paraId="7365E376" w14:textId="0BE1CDD2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2"/>
                <w:lang w:val="en-GB"/>
              </w:rPr>
              <w:t>0.52 (0.38-0.66)</w:t>
            </w:r>
          </w:p>
        </w:tc>
      </w:tr>
      <w:tr w:rsidR="000D39A7" w:rsidRPr="00515729" w14:paraId="2ECBCD44" w14:textId="26D41031" w:rsidTr="00B42CB6">
        <w:trPr>
          <w:trHeight w:val="397"/>
        </w:trPr>
        <w:tc>
          <w:tcPr>
            <w:tcW w:w="9777" w:type="dxa"/>
            <w:gridSpan w:val="4"/>
            <w:vAlign w:val="center"/>
          </w:tcPr>
          <w:p w14:paraId="307DF80D" w14:textId="5B87E9FB" w:rsidR="000D39A7" w:rsidRPr="008A763E" w:rsidRDefault="000D39A7" w:rsidP="000D39A7">
            <w:pPr>
              <w:rPr>
                <w:rFonts w:ascii="Arial" w:hAnsi="Arial" w:cs="Arial"/>
                <w:b/>
                <w:color w:val="000000" w:themeColor="text1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2"/>
                <w:lang w:val="en-GB"/>
              </w:rPr>
              <w:t xml:space="preserve">No. of days able to walk 4m in the last month </w:t>
            </w:r>
          </w:p>
        </w:tc>
      </w:tr>
      <w:tr w:rsidR="000D39A7" w:rsidRPr="008A763E" w14:paraId="4BCADEC8" w14:textId="6BA1D2CD" w:rsidTr="00B42CB6">
        <w:trPr>
          <w:trHeight w:val="397"/>
        </w:trPr>
        <w:tc>
          <w:tcPr>
            <w:tcW w:w="3256" w:type="dxa"/>
            <w:shd w:val="clear" w:color="auto" w:fill="auto"/>
            <w:noWrap/>
            <w:vAlign w:val="center"/>
          </w:tcPr>
          <w:p w14:paraId="5B8E66C5" w14:textId="12127392" w:rsidR="000D39A7" w:rsidRPr="008A763E" w:rsidRDefault="00B17C33" w:rsidP="000D39A7">
            <w:pPr>
              <w:ind w:left="360"/>
              <w:rPr>
                <w:rFonts w:ascii="Arial" w:hAnsi="Arial" w:cs="Arial"/>
                <w:color w:val="000000"/>
                <w:sz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lang w:val="en-GB"/>
              </w:rPr>
              <w:t>1-</w:t>
            </w:r>
            <w:r w:rsidR="000D39A7" w:rsidRPr="008A763E">
              <w:rPr>
                <w:rFonts w:ascii="Arial" w:hAnsi="Arial" w:cs="Arial"/>
                <w:color w:val="000000"/>
                <w:sz w:val="20"/>
                <w:lang w:val="en-GB"/>
              </w:rPr>
              <w:t>month follow-up</w:t>
            </w:r>
          </w:p>
        </w:tc>
        <w:tc>
          <w:tcPr>
            <w:tcW w:w="1701" w:type="dxa"/>
            <w:vAlign w:val="center"/>
          </w:tcPr>
          <w:p w14:paraId="349FA5C8" w14:textId="16EF7962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  <w:t>≥14</w:t>
            </w:r>
          </w:p>
        </w:tc>
        <w:tc>
          <w:tcPr>
            <w:tcW w:w="1985" w:type="dxa"/>
            <w:vAlign w:val="center"/>
          </w:tcPr>
          <w:p w14:paraId="280B862E" w14:textId="5E8342B9" w:rsidR="000D39A7" w:rsidRPr="008A763E" w:rsidRDefault="000D39A7" w:rsidP="00B42CB6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  <w:t>0.003</w:t>
            </w:r>
          </w:p>
        </w:tc>
        <w:tc>
          <w:tcPr>
            <w:tcW w:w="2835" w:type="dxa"/>
            <w:vAlign w:val="center"/>
          </w:tcPr>
          <w:p w14:paraId="3A20F8A3" w14:textId="68EABF0B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2"/>
                <w:lang w:val="en-GB"/>
              </w:rPr>
              <w:t>0.58 (0.49-0.67)</w:t>
            </w:r>
          </w:p>
        </w:tc>
      </w:tr>
      <w:tr w:rsidR="000D39A7" w:rsidRPr="008A763E" w14:paraId="61CD3D51" w14:textId="1DEF49ED" w:rsidTr="00EC6D90">
        <w:trPr>
          <w:trHeight w:val="397"/>
        </w:trPr>
        <w:tc>
          <w:tcPr>
            <w:tcW w:w="3256" w:type="dxa"/>
            <w:shd w:val="clear" w:color="auto" w:fill="E7E6E6" w:themeFill="background2"/>
            <w:noWrap/>
            <w:vAlign w:val="center"/>
          </w:tcPr>
          <w:p w14:paraId="40D1695C" w14:textId="358A22F0" w:rsidR="000D39A7" w:rsidRPr="008A763E" w:rsidRDefault="00B17C33" w:rsidP="000D39A7">
            <w:pPr>
              <w:ind w:left="360"/>
              <w:rPr>
                <w:rFonts w:ascii="Arial" w:hAnsi="Arial" w:cs="Arial"/>
                <w:color w:val="000000"/>
                <w:sz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lang w:val="en-GB"/>
              </w:rPr>
              <w:t>2-</w:t>
            </w:r>
            <w:r w:rsidR="000D39A7" w:rsidRPr="008A763E">
              <w:rPr>
                <w:rFonts w:ascii="Arial" w:hAnsi="Arial" w:cs="Arial"/>
                <w:color w:val="000000"/>
                <w:sz w:val="20"/>
                <w:lang w:val="en-GB"/>
              </w:rPr>
              <w:t>month follow-up</w:t>
            </w:r>
          </w:p>
        </w:tc>
        <w:tc>
          <w:tcPr>
            <w:tcW w:w="1701" w:type="dxa"/>
            <w:shd w:val="clear" w:color="auto" w:fill="E7E6E6" w:themeFill="background2"/>
            <w:vAlign w:val="center"/>
          </w:tcPr>
          <w:p w14:paraId="1CE9FD7C" w14:textId="5C243C6E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  <w:t>≥14</w:t>
            </w:r>
          </w:p>
        </w:tc>
        <w:tc>
          <w:tcPr>
            <w:tcW w:w="1985" w:type="dxa"/>
            <w:shd w:val="clear" w:color="auto" w:fill="E7E6E6" w:themeFill="background2"/>
            <w:vAlign w:val="center"/>
          </w:tcPr>
          <w:p w14:paraId="49C76E10" w14:textId="0CCAD477" w:rsidR="000D39A7" w:rsidRPr="008A763E" w:rsidRDefault="000D39A7" w:rsidP="000D39A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  <w:t>0.002</w:t>
            </w:r>
          </w:p>
        </w:tc>
        <w:tc>
          <w:tcPr>
            <w:tcW w:w="2835" w:type="dxa"/>
            <w:shd w:val="clear" w:color="auto" w:fill="E7E6E6" w:themeFill="background2"/>
            <w:vAlign w:val="center"/>
          </w:tcPr>
          <w:p w14:paraId="7FF3D239" w14:textId="10AFE77C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2"/>
                <w:lang w:val="en-GB"/>
              </w:rPr>
              <w:t>0.57 (0.48-0.66)</w:t>
            </w:r>
          </w:p>
        </w:tc>
      </w:tr>
      <w:tr w:rsidR="000D39A7" w:rsidRPr="008A763E" w14:paraId="25C87A29" w14:textId="47D4DFB3" w:rsidTr="00B42CB6">
        <w:trPr>
          <w:trHeight w:val="397"/>
        </w:trPr>
        <w:tc>
          <w:tcPr>
            <w:tcW w:w="3256" w:type="dxa"/>
            <w:shd w:val="clear" w:color="auto" w:fill="auto"/>
            <w:noWrap/>
            <w:vAlign w:val="center"/>
          </w:tcPr>
          <w:p w14:paraId="19B63840" w14:textId="191FEE1A" w:rsidR="000D39A7" w:rsidRPr="008A763E" w:rsidRDefault="00B17C33" w:rsidP="000D39A7">
            <w:pPr>
              <w:ind w:left="360"/>
              <w:rPr>
                <w:rFonts w:ascii="Arial" w:hAnsi="Arial" w:cs="Arial"/>
                <w:color w:val="000000"/>
                <w:sz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lang w:val="en-GB"/>
              </w:rPr>
              <w:t>3-</w:t>
            </w:r>
            <w:r w:rsidR="000D39A7" w:rsidRPr="008A763E">
              <w:rPr>
                <w:rFonts w:ascii="Arial" w:hAnsi="Arial" w:cs="Arial"/>
                <w:color w:val="000000"/>
                <w:sz w:val="20"/>
                <w:lang w:val="en-GB"/>
              </w:rPr>
              <w:t>month follow-up</w:t>
            </w:r>
          </w:p>
        </w:tc>
        <w:tc>
          <w:tcPr>
            <w:tcW w:w="1701" w:type="dxa"/>
            <w:vAlign w:val="center"/>
          </w:tcPr>
          <w:p w14:paraId="53A59135" w14:textId="1F14EFE9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  <w:t>≥14</w:t>
            </w:r>
          </w:p>
        </w:tc>
        <w:tc>
          <w:tcPr>
            <w:tcW w:w="1985" w:type="dxa"/>
            <w:vAlign w:val="center"/>
          </w:tcPr>
          <w:p w14:paraId="6E20017C" w14:textId="0434978A" w:rsidR="000D39A7" w:rsidRPr="008A763E" w:rsidRDefault="000D39A7" w:rsidP="000D39A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  <w:t>0.001</w:t>
            </w:r>
          </w:p>
        </w:tc>
        <w:tc>
          <w:tcPr>
            <w:tcW w:w="2835" w:type="dxa"/>
            <w:vAlign w:val="center"/>
          </w:tcPr>
          <w:p w14:paraId="4C96ADC5" w14:textId="47503565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2"/>
                <w:lang w:val="en-GB"/>
              </w:rPr>
              <w:t>0.60 (0.51-0.69)</w:t>
            </w:r>
          </w:p>
        </w:tc>
      </w:tr>
      <w:tr w:rsidR="000D39A7" w:rsidRPr="008A763E" w14:paraId="1DF0C61E" w14:textId="4B952CF1" w:rsidTr="00B42CB6">
        <w:trPr>
          <w:trHeight w:val="397"/>
        </w:trPr>
        <w:tc>
          <w:tcPr>
            <w:tcW w:w="3256" w:type="dxa"/>
            <w:shd w:val="clear" w:color="auto" w:fill="auto"/>
            <w:noWrap/>
            <w:vAlign w:val="center"/>
          </w:tcPr>
          <w:p w14:paraId="170341E7" w14:textId="48F91E17" w:rsidR="000D39A7" w:rsidRPr="008A763E" w:rsidRDefault="00B17C33" w:rsidP="000D39A7">
            <w:pPr>
              <w:ind w:left="360"/>
              <w:rPr>
                <w:rFonts w:ascii="Arial" w:hAnsi="Arial" w:cs="Arial"/>
                <w:color w:val="000000"/>
                <w:sz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lang w:val="en-GB"/>
              </w:rPr>
              <w:t>6-</w:t>
            </w:r>
            <w:r w:rsidR="000D39A7" w:rsidRPr="008A763E">
              <w:rPr>
                <w:rFonts w:ascii="Arial" w:hAnsi="Arial" w:cs="Arial"/>
                <w:color w:val="000000"/>
                <w:sz w:val="20"/>
                <w:lang w:val="en-GB"/>
              </w:rPr>
              <w:t>month follow-up</w:t>
            </w:r>
          </w:p>
        </w:tc>
        <w:tc>
          <w:tcPr>
            <w:tcW w:w="1701" w:type="dxa"/>
            <w:vAlign w:val="center"/>
          </w:tcPr>
          <w:p w14:paraId="236998C0" w14:textId="3A893A5D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  <w:t>≥14</w:t>
            </w:r>
          </w:p>
        </w:tc>
        <w:tc>
          <w:tcPr>
            <w:tcW w:w="1985" w:type="dxa"/>
            <w:vAlign w:val="center"/>
          </w:tcPr>
          <w:p w14:paraId="7B241A2A" w14:textId="5C794BB7" w:rsidR="000D39A7" w:rsidRPr="008A763E" w:rsidRDefault="00B42CB6" w:rsidP="000D39A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  <w:t>0.003</w:t>
            </w:r>
          </w:p>
        </w:tc>
        <w:tc>
          <w:tcPr>
            <w:tcW w:w="2835" w:type="dxa"/>
            <w:vAlign w:val="center"/>
          </w:tcPr>
          <w:p w14:paraId="34E9F33E" w14:textId="6B1D4A1E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2"/>
                <w:lang w:val="en-GB"/>
              </w:rPr>
              <w:t>0.58 (0.47-0.69)</w:t>
            </w:r>
          </w:p>
        </w:tc>
      </w:tr>
      <w:tr w:rsidR="000D39A7" w:rsidRPr="008A763E" w14:paraId="4412C627" w14:textId="0E255543" w:rsidTr="00B42CB6">
        <w:trPr>
          <w:trHeight w:val="397"/>
        </w:trPr>
        <w:tc>
          <w:tcPr>
            <w:tcW w:w="3256" w:type="dxa"/>
            <w:shd w:val="clear" w:color="auto" w:fill="auto"/>
            <w:noWrap/>
            <w:vAlign w:val="center"/>
          </w:tcPr>
          <w:p w14:paraId="38ED39A0" w14:textId="75F4E397" w:rsidR="000D39A7" w:rsidRPr="008A763E" w:rsidRDefault="00B17C33" w:rsidP="000D39A7">
            <w:pPr>
              <w:ind w:left="360"/>
              <w:rPr>
                <w:rFonts w:ascii="Arial" w:hAnsi="Arial" w:cs="Arial"/>
                <w:color w:val="000000"/>
                <w:sz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lang w:val="en-GB"/>
              </w:rPr>
              <w:t>12-</w:t>
            </w:r>
            <w:r w:rsidR="000D39A7" w:rsidRPr="008A763E">
              <w:rPr>
                <w:rFonts w:ascii="Arial" w:hAnsi="Arial" w:cs="Arial"/>
                <w:color w:val="000000"/>
                <w:sz w:val="20"/>
                <w:lang w:val="en-GB"/>
              </w:rPr>
              <w:t xml:space="preserve">month follow-up </w:t>
            </w:r>
          </w:p>
        </w:tc>
        <w:tc>
          <w:tcPr>
            <w:tcW w:w="1701" w:type="dxa"/>
            <w:vAlign w:val="center"/>
          </w:tcPr>
          <w:p w14:paraId="4E87355C" w14:textId="797FE3AC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  <w:t>≥14</w:t>
            </w:r>
          </w:p>
        </w:tc>
        <w:tc>
          <w:tcPr>
            <w:tcW w:w="1985" w:type="dxa"/>
            <w:vAlign w:val="center"/>
          </w:tcPr>
          <w:p w14:paraId="072133D5" w14:textId="511BAED0" w:rsidR="000D39A7" w:rsidRPr="008A763E" w:rsidRDefault="00B42CB6" w:rsidP="000D39A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  <w:t>&lt;0.001</w:t>
            </w:r>
          </w:p>
        </w:tc>
        <w:tc>
          <w:tcPr>
            <w:tcW w:w="2835" w:type="dxa"/>
            <w:vAlign w:val="center"/>
          </w:tcPr>
          <w:p w14:paraId="4944A69C" w14:textId="5DB1465A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2"/>
                <w:lang w:val="en-GB"/>
              </w:rPr>
              <w:t>0.60 (0.49-0.72)</w:t>
            </w:r>
          </w:p>
        </w:tc>
      </w:tr>
      <w:tr w:rsidR="000D39A7" w:rsidRPr="008A763E" w14:paraId="19C680B3" w14:textId="69B87C25" w:rsidTr="00B42CB6">
        <w:trPr>
          <w:trHeight w:val="397"/>
        </w:trPr>
        <w:tc>
          <w:tcPr>
            <w:tcW w:w="3256" w:type="dxa"/>
            <w:shd w:val="clear" w:color="auto" w:fill="auto"/>
            <w:noWrap/>
            <w:vAlign w:val="center"/>
          </w:tcPr>
          <w:p w14:paraId="1F48A6FA" w14:textId="69036A0A" w:rsidR="000D39A7" w:rsidRPr="008A763E" w:rsidRDefault="000D39A7" w:rsidP="000D39A7">
            <w:pPr>
              <w:ind w:left="360"/>
              <w:rPr>
                <w:rFonts w:ascii="Arial" w:hAnsi="Arial" w:cs="Arial"/>
                <w:color w:val="000000"/>
                <w:sz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lang w:val="en-GB"/>
              </w:rPr>
              <w:t>Entire follow-up</w:t>
            </w:r>
          </w:p>
        </w:tc>
        <w:tc>
          <w:tcPr>
            <w:tcW w:w="1701" w:type="dxa"/>
            <w:vAlign w:val="center"/>
          </w:tcPr>
          <w:p w14:paraId="6DACEB18" w14:textId="67AFDA5C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  <w:t>≥14</w:t>
            </w:r>
          </w:p>
        </w:tc>
        <w:tc>
          <w:tcPr>
            <w:tcW w:w="1985" w:type="dxa"/>
            <w:vAlign w:val="center"/>
          </w:tcPr>
          <w:p w14:paraId="4338AC9A" w14:textId="24812158" w:rsidR="000D39A7" w:rsidRPr="008A763E" w:rsidRDefault="00B42CB6" w:rsidP="000D39A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  <w:t>&lt;0.001</w:t>
            </w:r>
          </w:p>
        </w:tc>
        <w:tc>
          <w:tcPr>
            <w:tcW w:w="2835" w:type="dxa"/>
            <w:vAlign w:val="center"/>
          </w:tcPr>
          <w:p w14:paraId="657F9099" w14:textId="74E4C26F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2"/>
                <w:lang w:val="en-GB"/>
              </w:rPr>
              <w:t>0.53 (0.39-0.67)</w:t>
            </w:r>
          </w:p>
        </w:tc>
      </w:tr>
      <w:tr w:rsidR="000D39A7" w:rsidRPr="00515729" w14:paraId="2F19A0E3" w14:textId="69DB32C5" w:rsidTr="00B42CB6">
        <w:trPr>
          <w:trHeight w:val="397"/>
        </w:trPr>
        <w:tc>
          <w:tcPr>
            <w:tcW w:w="9777" w:type="dxa"/>
            <w:gridSpan w:val="4"/>
            <w:vAlign w:val="center"/>
          </w:tcPr>
          <w:p w14:paraId="19378CB4" w14:textId="6B0CF7DC" w:rsidR="000D39A7" w:rsidRPr="008A763E" w:rsidRDefault="000D39A7" w:rsidP="000D39A7">
            <w:pPr>
              <w:rPr>
                <w:rFonts w:ascii="Arial" w:hAnsi="Arial" w:cs="Arial"/>
                <w:b/>
                <w:color w:val="00000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/>
                <w:sz w:val="22"/>
                <w:lang w:val="en-GB"/>
              </w:rPr>
              <w:t>4m gait speed (meter per second)</w:t>
            </w:r>
          </w:p>
        </w:tc>
      </w:tr>
      <w:tr w:rsidR="000D39A7" w:rsidRPr="008A763E" w14:paraId="136EE7C7" w14:textId="031DA6C4" w:rsidTr="00B42CB6">
        <w:trPr>
          <w:trHeight w:val="397"/>
        </w:trPr>
        <w:tc>
          <w:tcPr>
            <w:tcW w:w="3256" w:type="dxa"/>
            <w:shd w:val="clear" w:color="auto" w:fill="auto"/>
            <w:noWrap/>
            <w:vAlign w:val="center"/>
          </w:tcPr>
          <w:p w14:paraId="053DF398" w14:textId="4ECC0553" w:rsidR="000D39A7" w:rsidRPr="008A763E" w:rsidRDefault="00B17C33" w:rsidP="000D39A7">
            <w:pPr>
              <w:ind w:left="360"/>
              <w:rPr>
                <w:rFonts w:ascii="Arial" w:hAnsi="Arial" w:cs="Arial"/>
                <w:color w:val="000000"/>
                <w:sz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lang w:val="en-GB"/>
              </w:rPr>
              <w:t>1-</w:t>
            </w:r>
            <w:r w:rsidR="000D39A7" w:rsidRPr="008A763E">
              <w:rPr>
                <w:rFonts w:ascii="Arial" w:hAnsi="Arial" w:cs="Arial"/>
                <w:color w:val="000000"/>
                <w:sz w:val="20"/>
                <w:lang w:val="en-GB"/>
              </w:rPr>
              <w:t>month follow-up</w:t>
            </w:r>
          </w:p>
        </w:tc>
        <w:tc>
          <w:tcPr>
            <w:tcW w:w="1701" w:type="dxa"/>
            <w:vAlign w:val="center"/>
          </w:tcPr>
          <w:p w14:paraId="3C2CD35E" w14:textId="79804AA1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  <w:t>≥0.50</w:t>
            </w:r>
            <w:r w:rsidR="00BE30B7" w:rsidRPr="008A763E"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  <w:t xml:space="preserve"> m/s</w:t>
            </w:r>
          </w:p>
        </w:tc>
        <w:tc>
          <w:tcPr>
            <w:tcW w:w="1985" w:type="dxa"/>
            <w:vAlign w:val="center"/>
          </w:tcPr>
          <w:p w14:paraId="3870201A" w14:textId="40D6618D" w:rsidR="000D39A7" w:rsidRPr="008A763E" w:rsidRDefault="00B42CB6" w:rsidP="000D39A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  <w:t>&lt;0.001</w:t>
            </w:r>
          </w:p>
        </w:tc>
        <w:tc>
          <w:tcPr>
            <w:tcW w:w="2835" w:type="dxa"/>
            <w:vAlign w:val="center"/>
          </w:tcPr>
          <w:p w14:paraId="23936AB9" w14:textId="7729D53A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2"/>
                <w:lang w:val="en-GB"/>
              </w:rPr>
              <w:t>0.61 (0.52-0.69)</w:t>
            </w:r>
          </w:p>
        </w:tc>
      </w:tr>
      <w:tr w:rsidR="000D39A7" w:rsidRPr="008A763E" w14:paraId="41254306" w14:textId="6971F38E" w:rsidTr="00EC6D90">
        <w:trPr>
          <w:trHeight w:val="397"/>
        </w:trPr>
        <w:tc>
          <w:tcPr>
            <w:tcW w:w="3256" w:type="dxa"/>
            <w:shd w:val="clear" w:color="auto" w:fill="E7E6E6" w:themeFill="background2"/>
            <w:noWrap/>
            <w:vAlign w:val="center"/>
          </w:tcPr>
          <w:p w14:paraId="20BE83F4" w14:textId="6F46FADA" w:rsidR="000D39A7" w:rsidRPr="008A763E" w:rsidRDefault="00B17C33" w:rsidP="000D39A7">
            <w:pPr>
              <w:ind w:left="360"/>
              <w:rPr>
                <w:rFonts w:ascii="Arial" w:hAnsi="Arial" w:cs="Arial"/>
                <w:color w:val="000000"/>
                <w:sz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lang w:val="en-GB"/>
              </w:rPr>
              <w:t>2-</w:t>
            </w:r>
            <w:r w:rsidR="000D39A7" w:rsidRPr="008A763E">
              <w:rPr>
                <w:rFonts w:ascii="Arial" w:hAnsi="Arial" w:cs="Arial"/>
                <w:color w:val="000000"/>
                <w:sz w:val="20"/>
                <w:lang w:val="en-GB"/>
              </w:rPr>
              <w:t>month follow-up</w:t>
            </w:r>
          </w:p>
        </w:tc>
        <w:tc>
          <w:tcPr>
            <w:tcW w:w="1701" w:type="dxa"/>
            <w:shd w:val="clear" w:color="auto" w:fill="E7E6E6" w:themeFill="background2"/>
            <w:vAlign w:val="center"/>
          </w:tcPr>
          <w:p w14:paraId="396DE290" w14:textId="0C8011A9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  <w:t>≥0.50</w:t>
            </w:r>
            <w:r w:rsidR="00BE30B7" w:rsidRPr="008A763E"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  <w:t xml:space="preserve"> m/s</w:t>
            </w:r>
          </w:p>
        </w:tc>
        <w:tc>
          <w:tcPr>
            <w:tcW w:w="1985" w:type="dxa"/>
            <w:shd w:val="clear" w:color="auto" w:fill="E7E6E6" w:themeFill="background2"/>
            <w:vAlign w:val="center"/>
          </w:tcPr>
          <w:p w14:paraId="63F10809" w14:textId="1E2115DF" w:rsidR="000D39A7" w:rsidRPr="008A763E" w:rsidRDefault="00B42CB6" w:rsidP="000D39A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  <w:t>&lt;0.001</w:t>
            </w:r>
          </w:p>
        </w:tc>
        <w:tc>
          <w:tcPr>
            <w:tcW w:w="2835" w:type="dxa"/>
            <w:shd w:val="clear" w:color="auto" w:fill="E7E6E6" w:themeFill="background2"/>
            <w:vAlign w:val="center"/>
          </w:tcPr>
          <w:p w14:paraId="53996FD8" w14:textId="1AE602EA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2"/>
                <w:lang w:val="en-GB"/>
              </w:rPr>
              <w:t>0.61 (0.53-0.70)</w:t>
            </w:r>
          </w:p>
        </w:tc>
      </w:tr>
      <w:tr w:rsidR="000D39A7" w:rsidRPr="008A763E" w14:paraId="04823450" w14:textId="40648277" w:rsidTr="00B42CB6">
        <w:trPr>
          <w:trHeight w:val="397"/>
        </w:trPr>
        <w:tc>
          <w:tcPr>
            <w:tcW w:w="3256" w:type="dxa"/>
            <w:shd w:val="clear" w:color="auto" w:fill="auto"/>
            <w:noWrap/>
            <w:vAlign w:val="center"/>
          </w:tcPr>
          <w:p w14:paraId="4D8924E1" w14:textId="0E3BF9FA" w:rsidR="000D39A7" w:rsidRPr="008A763E" w:rsidRDefault="00B17C33" w:rsidP="000D39A7">
            <w:pPr>
              <w:ind w:left="360"/>
              <w:rPr>
                <w:rFonts w:ascii="Arial" w:hAnsi="Arial" w:cs="Arial"/>
                <w:color w:val="000000"/>
                <w:sz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lang w:val="en-GB"/>
              </w:rPr>
              <w:t>3-</w:t>
            </w:r>
            <w:r w:rsidR="000D39A7" w:rsidRPr="008A763E">
              <w:rPr>
                <w:rFonts w:ascii="Arial" w:hAnsi="Arial" w:cs="Arial"/>
                <w:color w:val="000000"/>
                <w:sz w:val="20"/>
                <w:lang w:val="en-GB"/>
              </w:rPr>
              <w:t>month follow-up</w:t>
            </w:r>
          </w:p>
        </w:tc>
        <w:tc>
          <w:tcPr>
            <w:tcW w:w="1701" w:type="dxa"/>
            <w:vAlign w:val="center"/>
          </w:tcPr>
          <w:p w14:paraId="67459AA2" w14:textId="6EA16C77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  <w:t>≥0.50</w:t>
            </w:r>
            <w:r w:rsidR="00BE30B7" w:rsidRPr="008A763E"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  <w:t xml:space="preserve"> m/s</w:t>
            </w:r>
          </w:p>
        </w:tc>
        <w:tc>
          <w:tcPr>
            <w:tcW w:w="1985" w:type="dxa"/>
            <w:vAlign w:val="center"/>
          </w:tcPr>
          <w:p w14:paraId="6FF83B90" w14:textId="12E19ACB" w:rsidR="000D39A7" w:rsidRPr="008A763E" w:rsidRDefault="00B42CB6" w:rsidP="000D39A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  <w:t>&lt;0.001</w:t>
            </w:r>
          </w:p>
        </w:tc>
        <w:tc>
          <w:tcPr>
            <w:tcW w:w="2835" w:type="dxa"/>
            <w:vAlign w:val="center"/>
          </w:tcPr>
          <w:p w14:paraId="6AEDF6A1" w14:textId="050A93C4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2"/>
                <w:lang w:val="en-GB"/>
              </w:rPr>
              <w:t>0.62 (0.52-0.71)</w:t>
            </w:r>
          </w:p>
        </w:tc>
      </w:tr>
      <w:tr w:rsidR="000D39A7" w:rsidRPr="008A763E" w14:paraId="1CFD25B5" w14:textId="461B71CE" w:rsidTr="00B42CB6">
        <w:trPr>
          <w:trHeight w:val="397"/>
        </w:trPr>
        <w:tc>
          <w:tcPr>
            <w:tcW w:w="3256" w:type="dxa"/>
            <w:shd w:val="clear" w:color="auto" w:fill="auto"/>
            <w:noWrap/>
            <w:vAlign w:val="center"/>
          </w:tcPr>
          <w:p w14:paraId="121D9298" w14:textId="4BEB1571" w:rsidR="000D39A7" w:rsidRPr="008A763E" w:rsidRDefault="00B17C33" w:rsidP="000D39A7">
            <w:pPr>
              <w:ind w:left="360"/>
              <w:rPr>
                <w:rFonts w:ascii="Arial" w:hAnsi="Arial" w:cs="Arial"/>
                <w:color w:val="000000"/>
                <w:sz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lang w:val="en-GB"/>
              </w:rPr>
              <w:lastRenderedPageBreak/>
              <w:t>6-</w:t>
            </w:r>
            <w:r w:rsidR="000D39A7" w:rsidRPr="008A763E">
              <w:rPr>
                <w:rFonts w:ascii="Arial" w:hAnsi="Arial" w:cs="Arial"/>
                <w:color w:val="000000"/>
                <w:sz w:val="20"/>
                <w:lang w:val="en-GB"/>
              </w:rPr>
              <w:t>months follow-up</w:t>
            </w:r>
          </w:p>
        </w:tc>
        <w:tc>
          <w:tcPr>
            <w:tcW w:w="1701" w:type="dxa"/>
            <w:vAlign w:val="center"/>
          </w:tcPr>
          <w:p w14:paraId="5A6B0E93" w14:textId="08E4367A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  <w:t>≥0.50</w:t>
            </w:r>
            <w:r w:rsidR="00BE30B7" w:rsidRPr="008A763E"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  <w:t xml:space="preserve"> m/s</w:t>
            </w:r>
          </w:p>
        </w:tc>
        <w:tc>
          <w:tcPr>
            <w:tcW w:w="1985" w:type="dxa"/>
            <w:vAlign w:val="center"/>
          </w:tcPr>
          <w:p w14:paraId="491E07B8" w14:textId="2EF08F96" w:rsidR="000D39A7" w:rsidRPr="008A763E" w:rsidRDefault="000D39A7" w:rsidP="000D39A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  <w:t>0.002</w:t>
            </w:r>
          </w:p>
        </w:tc>
        <w:tc>
          <w:tcPr>
            <w:tcW w:w="2835" w:type="dxa"/>
            <w:vAlign w:val="center"/>
          </w:tcPr>
          <w:p w14:paraId="25E9B44B" w14:textId="01D387FF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2"/>
                <w:lang w:val="en-GB"/>
              </w:rPr>
              <w:t>0.62 (0.50-0.73)</w:t>
            </w:r>
          </w:p>
        </w:tc>
      </w:tr>
      <w:tr w:rsidR="000D39A7" w:rsidRPr="008A763E" w14:paraId="78121495" w14:textId="11B66D87" w:rsidTr="00B42CB6">
        <w:trPr>
          <w:trHeight w:val="397"/>
        </w:trPr>
        <w:tc>
          <w:tcPr>
            <w:tcW w:w="3256" w:type="dxa"/>
            <w:shd w:val="clear" w:color="auto" w:fill="auto"/>
            <w:noWrap/>
            <w:vAlign w:val="center"/>
          </w:tcPr>
          <w:p w14:paraId="369C62BA" w14:textId="2DF19F86" w:rsidR="000D39A7" w:rsidRPr="008A763E" w:rsidRDefault="00B17C33" w:rsidP="000D39A7">
            <w:pPr>
              <w:ind w:left="360"/>
              <w:rPr>
                <w:rFonts w:ascii="Arial" w:hAnsi="Arial" w:cs="Arial"/>
                <w:color w:val="000000"/>
                <w:sz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lang w:val="en-GB"/>
              </w:rPr>
              <w:t>12-</w:t>
            </w:r>
            <w:r w:rsidR="000D39A7" w:rsidRPr="008A763E">
              <w:rPr>
                <w:rFonts w:ascii="Arial" w:hAnsi="Arial" w:cs="Arial"/>
                <w:color w:val="000000"/>
                <w:sz w:val="20"/>
                <w:lang w:val="en-GB"/>
              </w:rPr>
              <w:t>months follow-up</w:t>
            </w:r>
          </w:p>
        </w:tc>
        <w:tc>
          <w:tcPr>
            <w:tcW w:w="1701" w:type="dxa"/>
            <w:vAlign w:val="center"/>
          </w:tcPr>
          <w:p w14:paraId="1CD3DF79" w14:textId="6FD0437A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  <w:t>≥0.50</w:t>
            </w:r>
            <w:r w:rsidR="00BE30B7" w:rsidRPr="008A763E"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  <w:t xml:space="preserve"> m/s</w:t>
            </w:r>
          </w:p>
        </w:tc>
        <w:tc>
          <w:tcPr>
            <w:tcW w:w="1985" w:type="dxa"/>
            <w:vAlign w:val="center"/>
          </w:tcPr>
          <w:p w14:paraId="474912FA" w14:textId="3F88FDFB" w:rsidR="000D39A7" w:rsidRPr="008A763E" w:rsidRDefault="00B42CB6" w:rsidP="000D39A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  <w:t>&lt;0.001</w:t>
            </w:r>
          </w:p>
        </w:tc>
        <w:tc>
          <w:tcPr>
            <w:tcW w:w="2835" w:type="dxa"/>
            <w:vAlign w:val="center"/>
          </w:tcPr>
          <w:p w14:paraId="1E948413" w14:textId="2B14E12F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2"/>
                <w:lang w:val="en-GB"/>
              </w:rPr>
              <w:t>0.63 (0.51-0.76)</w:t>
            </w:r>
          </w:p>
        </w:tc>
      </w:tr>
      <w:tr w:rsidR="000D39A7" w:rsidRPr="008A763E" w14:paraId="0EEFA819" w14:textId="429B90F0" w:rsidTr="00B42CB6">
        <w:trPr>
          <w:trHeight w:val="397"/>
        </w:trPr>
        <w:tc>
          <w:tcPr>
            <w:tcW w:w="3256" w:type="dxa"/>
            <w:shd w:val="clear" w:color="auto" w:fill="auto"/>
            <w:noWrap/>
            <w:vAlign w:val="center"/>
          </w:tcPr>
          <w:p w14:paraId="68AC9050" w14:textId="4E0AD12A" w:rsidR="000D39A7" w:rsidRPr="008A763E" w:rsidRDefault="000D39A7" w:rsidP="000D39A7">
            <w:pPr>
              <w:ind w:left="360"/>
              <w:rPr>
                <w:rFonts w:ascii="Arial" w:hAnsi="Arial" w:cs="Arial"/>
                <w:color w:val="000000"/>
                <w:sz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lang w:val="en-GB"/>
              </w:rPr>
              <w:t>Entire follow-up</w:t>
            </w:r>
          </w:p>
        </w:tc>
        <w:tc>
          <w:tcPr>
            <w:tcW w:w="1701" w:type="dxa"/>
            <w:vAlign w:val="center"/>
          </w:tcPr>
          <w:p w14:paraId="7CE272D5" w14:textId="0D38C0D3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  <w:t>≥0.50</w:t>
            </w:r>
            <w:r w:rsidR="00BE30B7" w:rsidRPr="008A763E"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  <w:t xml:space="preserve"> m/s</w:t>
            </w:r>
          </w:p>
        </w:tc>
        <w:tc>
          <w:tcPr>
            <w:tcW w:w="1985" w:type="dxa"/>
            <w:vAlign w:val="center"/>
          </w:tcPr>
          <w:p w14:paraId="4CDC783B" w14:textId="17FCA461" w:rsidR="000D39A7" w:rsidRPr="008A763E" w:rsidRDefault="00B42CB6" w:rsidP="000D39A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0"/>
                <w:szCs w:val="22"/>
                <w:lang w:val="en-GB"/>
              </w:rPr>
              <w:t>0.002</w:t>
            </w:r>
          </w:p>
        </w:tc>
        <w:tc>
          <w:tcPr>
            <w:tcW w:w="2835" w:type="dxa"/>
            <w:vAlign w:val="center"/>
          </w:tcPr>
          <w:p w14:paraId="65141E54" w14:textId="5B0F8D9C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2"/>
                <w:lang w:val="en-GB"/>
              </w:rPr>
              <w:t>0.54 (0.38-0.70)</w:t>
            </w:r>
          </w:p>
        </w:tc>
      </w:tr>
    </w:tbl>
    <w:p w14:paraId="1B10807B" w14:textId="77777777" w:rsidR="001E2E85" w:rsidRPr="008A763E" w:rsidRDefault="001E2E85" w:rsidP="001E2E85">
      <w:pPr>
        <w:rPr>
          <w:rFonts w:ascii="Arial" w:hAnsi="Arial" w:cs="Arial"/>
          <w:b/>
          <w:bCs/>
          <w:lang w:val="en-GB"/>
        </w:rPr>
      </w:pPr>
    </w:p>
    <w:p w14:paraId="631DA767" w14:textId="77777777" w:rsidR="001E2E85" w:rsidRPr="008A763E" w:rsidRDefault="001E2E85" w:rsidP="001E2E85">
      <w:pPr>
        <w:spacing w:after="160" w:line="259" w:lineRule="auto"/>
        <w:rPr>
          <w:rFonts w:ascii="Arial" w:hAnsi="Arial" w:cs="Arial"/>
          <w:b/>
          <w:bCs/>
          <w:lang w:val="en-GB"/>
        </w:rPr>
      </w:pPr>
      <w:r w:rsidRPr="008A763E">
        <w:rPr>
          <w:rFonts w:ascii="Arial" w:hAnsi="Arial" w:cs="Arial"/>
          <w:b/>
          <w:bCs/>
          <w:lang w:val="en-GB"/>
        </w:rPr>
        <w:br w:type="page"/>
      </w:r>
    </w:p>
    <w:p w14:paraId="79A91869" w14:textId="5FCA144D" w:rsidR="001E2E85" w:rsidRPr="008A763E" w:rsidRDefault="001E2E85" w:rsidP="001E2E85">
      <w:pPr>
        <w:rPr>
          <w:rFonts w:ascii="Arial" w:hAnsi="Arial" w:cs="Arial"/>
          <w:lang w:val="en-GB"/>
        </w:rPr>
      </w:pPr>
      <w:r w:rsidRPr="008A763E">
        <w:rPr>
          <w:rFonts w:ascii="Arial" w:hAnsi="Arial" w:cs="Arial"/>
          <w:b/>
          <w:bCs/>
          <w:lang w:val="en-GB"/>
        </w:rPr>
        <w:lastRenderedPageBreak/>
        <w:t xml:space="preserve">Supplementary Table </w:t>
      </w:r>
      <w:r w:rsidR="00144965" w:rsidRPr="008A763E">
        <w:rPr>
          <w:rFonts w:ascii="Arial" w:hAnsi="Arial" w:cs="Arial"/>
          <w:b/>
          <w:bCs/>
          <w:lang w:val="en-GB"/>
        </w:rPr>
        <w:t>2</w:t>
      </w:r>
      <w:r w:rsidRPr="008A763E">
        <w:rPr>
          <w:rFonts w:ascii="Arial" w:hAnsi="Arial" w:cs="Arial"/>
          <w:b/>
          <w:bCs/>
          <w:lang w:val="en-GB"/>
        </w:rPr>
        <w:t>B</w:t>
      </w:r>
      <w:r w:rsidR="00025E28" w:rsidRPr="008A763E">
        <w:rPr>
          <w:rFonts w:ascii="Arial" w:hAnsi="Arial" w:cs="Arial"/>
          <w:b/>
          <w:bCs/>
          <w:lang w:val="en-GB"/>
        </w:rPr>
        <w:t>:</w:t>
      </w:r>
      <w:r w:rsidRPr="008A763E">
        <w:rPr>
          <w:rFonts w:ascii="Arial" w:hAnsi="Arial" w:cs="Arial"/>
          <w:b/>
          <w:bCs/>
          <w:lang w:val="en-GB"/>
        </w:rPr>
        <w:t xml:space="preserve"> </w:t>
      </w:r>
      <w:r w:rsidR="007D7AE1" w:rsidRPr="008A763E">
        <w:rPr>
          <w:rFonts w:ascii="Arial" w:hAnsi="Arial" w:cs="Arial"/>
          <w:lang w:val="en-GB"/>
        </w:rPr>
        <w:t xml:space="preserve">Best predictive cut-offs for the ability to wash </w:t>
      </w:r>
      <w:r w:rsidR="00E14CC8" w:rsidRPr="008A763E">
        <w:rPr>
          <w:rFonts w:ascii="Arial" w:hAnsi="Arial" w:cs="Arial"/>
          <w:lang w:val="en-GB"/>
        </w:rPr>
        <w:t xml:space="preserve">in the </w:t>
      </w:r>
      <w:r w:rsidR="00B17C33" w:rsidRPr="008A763E">
        <w:rPr>
          <w:rFonts w:ascii="Arial" w:hAnsi="Arial" w:cs="Arial"/>
          <w:lang w:val="en-GB"/>
        </w:rPr>
        <w:t>“</w:t>
      </w:r>
      <w:r w:rsidR="00E14CC8" w:rsidRPr="008A763E">
        <w:rPr>
          <w:rFonts w:ascii="Arial" w:hAnsi="Arial" w:cs="Arial"/>
          <w:lang w:val="en-GB"/>
        </w:rPr>
        <w:t>last week</w:t>
      </w:r>
      <w:r w:rsidR="00B17C33" w:rsidRPr="008A763E">
        <w:rPr>
          <w:rFonts w:ascii="Arial" w:hAnsi="Arial" w:cs="Arial"/>
          <w:lang w:val="en-GB"/>
        </w:rPr>
        <w:t>”</w:t>
      </w:r>
      <w:r w:rsidR="00E14CC8" w:rsidRPr="008A763E">
        <w:rPr>
          <w:rFonts w:ascii="Arial" w:hAnsi="Arial" w:cs="Arial"/>
          <w:lang w:val="en-GB"/>
        </w:rPr>
        <w:t xml:space="preserve"> and the </w:t>
      </w:r>
      <w:r w:rsidR="00B17C33" w:rsidRPr="008A763E">
        <w:rPr>
          <w:rFonts w:ascii="Arial" w:hAnsi="Arial" w:cs="Arial"/>
          <w:lang w:val="en-GB"/>
        </w:rPr>
        <w:t>“</w:t>
      </w:r>
      <w:r w:rsidR="00E14CC8" w:rsidRPr="008A763E">
        <w:rPr>
          <w:rFonts w:ascii="Arial" w:hAnsi="Arial" w:cs="Arial"/>
          <w:lang w:val="en-GB"/>
        </w:rPr>
        <w:t>last month</w:t>
      </w:r>
      <w:r w:rsidR="00B17C33" w:rsidRPr="008A763E">
        <w:rPr>
          <w:rFonts w:ascii="Arial" w:hAnsi="Arial" w:cs="Arial"/>
          <w:lang w:val="en-GB"/>
        </w:rPr>
        <w:t>.”</w:t>
      </w:r>
    </w:p>
    <w:p w14:paraId="134E20E4" w14:textId="77777777" w:rsidR="007D7AE1" w:rsidRPr="008A763E" w:rsidRDefault="007D7AE1" w:rsidP="001E2E85">
      <w:pPr>
        <w:rPr>
          <w:rFonts w:ascii="Arial" w:hAnsi="Arial" w:cs="Arial"/>
          <w:lang w:val="en-GB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03"/>
        <w:gridCol w:w="1798"/>
        <w:gridCol w:w="1797"/>
        <w:gridCol w:w="2553"/>
      </w:tblGrid>
      <w:tr w:rsidR="000D39A7" w:rsidRPr="008A763E" w14:paraId="48E0EA31" w14:textId="214E27B8" w:rsidTr="00B42CB6">
        <w:trPr>
          <w:trHeight w:val="716"/>
        </w:trPr>
        <w:tc>
          <w:tcPr>
            <w:tcW w:w="3203" w:type="dxa"/>
            <w:shd w:val="clear" w:color="000000" w:fill="DDEBF7"/>
            <w:noWrap/>
            <w:vAlign w:val="center"/>
          </w:tcPr>
          <w:p w14:paraId="671A5C98" w14:textId="77777777" w:rsidR="000D39A7" w:rsidRPr="008A763E" w:rsidRDefault="000D39A7" w:rsidP="000D39A7">
            <w:pPr>
              <w:rPr>
                <w:rFonts w:ascii="Arial" w:hAnsi="Arial" w:cs="Arial"/>
                <w:b/>
                <w:color w:val="00000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/>
                <w:lang w:val="en-GB"/>
              </w:rPr>
              <w:t>Variable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000000" w:fill="DDEBF7"/>
            <w:vAlign w:val="center"/>
          </w:tcPr>
          <w:p w14:paraId="4814F2EA" w14:textId="7DF5EC39" w:rsidR="000D39A7" w:rsidRPr="008A763E" w:rsidRDefault="000D39A7" w:rsidP="000D39A7">
            <w:pPr>
              <w:jc w:val="center"/>
              <w:rPr>
                <w:rFonts w:ascii="Arial" w:hAnsi="Arial" w:cs="Arial"/>
                <w:b/>
                <w:color w:val="00000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/>
                <w:lang w:val="en-GB"/>
              </w:rPr>
              <w:t>Best cut off (no. of days)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000000" w:fill="DDEBF7"/>
            <w:vAlign w:val="center"/>
          </w:tcPr>
          <w:p w14:paraId="2AC34D92" w14:textId="77777777" w:rsidR="000D39A7" w:rsidRPr="008A763E" w:rsidRDefault="000D39A7" w:rsidP="000D39A7">
            <w:pPr>
              <w:jc w:val="center"/>
              <w:rPr>
                <w:rFonts w:ascii="Arial" w:hAnsi="Arial" w:cs="Arial"/>
                <w:b/>
                <w:color w:val="00000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/>
                <w:lang w:val="en-GB"/>
              </w:rPr>
              <w:t xml:space="preserve">p-value </w:t>
            </w:r>
          </w:p>
          <w:p w14:paraId="28DA5452" w14:textId="21839C6D" w:rsidR="000D39A7" w:rsidRPr="008A763E" w:rsidRDefault="000D39A7" w:rsidP="000D39A7">
            <w:pPr>
              <w:jc w:val="center"/>
              <w:rPr>
                <w:rFonts w:ascii="Arial" w:hAnsi="Arial" w:cs="Arial"/>
                <w:b/>
                <w:color w:val="00000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/>
                <w:lang w:val="en-GB"/>
              </w:rPr>
              <w:t>log rank test</w:t>
            </w: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000000" w:fill="DDEBF7"/>
            <w:vAlign w:val="center"/>
          </w:tcPr>
          <w:p w14:paraId="4E567FA1" w14:textId="4ABB5B62" w:rsidR="000D39A7" w:rsidRPr="008A763E" w:rsidRDefault="000D39A7" w:rsidP="000D39A7">
            <w:pPr>
              <w:jc w:val="center"/>
              <w:rPr>
                <w:rFonts w:ascii="Arial" w:hAnsi="Arial" w:cs="Arial"/>
                <w:b/>
                <w:color w:val="00000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/>
                <w:lang w:val="en-GB"/>
              </w:rPr>
              <w:t>AUC (95% CI)</w:t>
            </w:r>
          </w:p>
        </w:tc>
      </w:tr>
      <w:tr w:rsidR="000D39A7" w:rsidRPr="00515729" w14:paraId="17403FF6" w14:textId="676B2FC2" w:rsidTr="00B42CB6">
        <w:trPr>
          <w:trHeight w:val="454"/>
        </w:trPr>
        <w:tc>
          <w:tcPr>
            <w:tcW w:w="9351" w:type="dxa"/>
            <w:gridSpan w:val="4"/>
            <w:vAlign w:val="center"/>
          </w:tcPr>
          <w:p w14:paraId="16141160" w14:textId="5D742AAB" w:rsidR="000D39A7" w:rsidRPr="008A763E" w:rsidRDefault="000D39A7" w:rsidP="00FF76B1">
            <w:pPr>
              <w:rPr>
                <w:rFonts w:ascii="Arial" w:hAnsi="Arial" w:cs="Arial"/>
                <w:b/>
                <w:color w:val="000000"/>
                <w:lang w:val="en-GB"/>
              </w:rPr>
            </w:pPr>
            <w:bookmarkStart w:id="1" w:name="_Hlk77068440"/>
            <w:r w:rsidRPr="008A763E">
              <w:rPr>
                <w:rFonts w:ascii="Arial" w:hAnsi="Arial" w:cs="Arial"/>
                <w:b/>
                <w:color w:val="000000"/>
                <w:sz w:val="22"/>
                <w:lang w:val="en-GB"/>
              </w:rPr>
              <w:t xml:space="preserve">No. of days </w:t>
            </w:r>
            <w:r w:rsidR="00FF76B1" w:rsidRPr="008A763E">
              <w:rPr>
                <w:rFonts w:ascii="Arial" w:hAnsi="Arial" w:cs="Arial"/>
                <w:b/>
                <w:color w:val="000000"/>
                <w:sz w:val="22"/>
                <w:lang w:val="en-GB"/>
              </w:rPr>
              <w:t>able to wash yourself</w:t>
            </w:r>
            <w:r w:rsidRPr="008A763E">
              <w:rPr>
                <w:rFonts w:ascii="Arial" w:hAnsi="Arial" w:cs="Arial"/>
                <w:b/>
                <w:color w:val="000000"/>
                <w:sz w:val="22"/>
                <w:lang w:val="en-GB"/>
              </w:rPr>
              <w:t xml:space="preserve"> in the last week </w:t>
            </w:r>
          </w:p>
        </w:tc>
      </w:tr>
      <w:tr w:rsidR="000D39A7" w:rsidRPr="008A763E" w14:paraId="6B84DA78" w14:textId="1AEB58EF" w:rsidTr="00B42CB6">
        <w:trPr>
          <w:trHeight w:val="454"/>
        </w:trPr>
        <w:tc>
          <w:tcPr>
            <w:tcW w:w="3203" w:type="dxa"/>
            <w:shd w:val="clear" w:color="auto" w:fill="auto"/>
            <w:noWrap/>
            <w:vAlign w:val="center"/>
          </w:tcPr>
          <w:p w14:paraId="16E274F8" w14:textId="73BE4C25" w:rsidR="000D39A7" w:rsidRPr="008A763E" w:rsidRDefault="00B17C33" w:rsidP="000D39A7">
            <w:pPr>
              <w:ind w:left="360"/>
              <w:rPr>
                <w:rFonts w:ascii="Arial" w:hAnsi="Arial" w:cs="Arial"/>
                <w:color w:val="000000"/>
                <w:sz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lang w:val="en-GB"/>
              </w:rPr>
              <w:t>1-</w:t>
            </w:r>
            <w:r w:rsidR="000D39A7" w:rsidRPr="008A763E">
              <w:rPr>
                <w:rFonts w:ascii="Arial" w:hAnsi="Arial" w:cs="Arial"/>
                <w:color w:val="000000"/>
                <w:sz w:val="20"/>
                <w:lang w:val="en-GB"/>
              </w:rPr>
              <w:t>month follow-up</w:t>
            </w:r>
          </w:p>
        </w:tc>
        <w:tc>
          <w:tcPr>
            <w:tcW w:w="1843" w:type="dxa"/>
            <w:vAlign w:val="center"/>
          </w:tcPr>
          <w:p w14:paraId="40368122" w14:textId="0990194D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lang w:val="en-GB"/>
              </w:rPr>
            </w:pPr>
            <w:r w:rsidRPr="008A763E"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  <w:t>≥6</w:t>
            </w:r>
          </w:p>
        </w:tc>
        <w:tc>
          <w:tcPr>
            <w:tcW w:w="1417" w:type="dxa"/>
            <w:vAlign w:val="center"/>
          </w:tcPr>
          <w:p w14:paraId="490A9D32" w14:textId="610105C7" w:rsidR="000D39A7" w:rsidRPr="008A763E" w:rsidRDefault="000D39A7" w:rsidP="000D39A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0"/>
                <w:lang w:val="en-GB"/>
              </w:rPr>
              <w:t>0.015</w:t>
            </w:r>
          </w:p>
        </w:tc>
        <w:tc>
          <w:tcPr>
            <w:tcW w:w="2888" w:type="dxa"/>
            <w:vAlign w:val="center"/>
          </w:tcPr>
          <w:p w14:paraId="51BF801F" w14:textId="773450B0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lang w:val="en-GB"/>
              </w:rPr>
              <w:t>0.57 (0.48-0.66)</w:t>
            </w:r>
          </w:p>
        </w:tc>
      </w:tr>
      <w:tr w:rsidR="000D39A7" w:rsidRPr="008A763E" w14:paraId="3E506C64" w14:textId="3AA3010D" w:rsidTr="00540562">
        <w:trPr>
          <w:trHeight w:val="454"/>
        </w:trPr>
        <w:tc>
          <w:tcPr>
            <w:tcW w:w="3203" w:type="dxa"/>
            <w:shd w:val="clear" w:color="auto" w:fill="E7E6E6" w:themeFill="background2"/>
            <w:noWrap/>
            <w:vAlign w:val="center"/>
          </w:tcPr>
          <w:p w14:paraId="62BE2B9F" w14:textId="4226CC6A" w:rsidR="000D39A7" w:rsidRPr="008A763E" w:rsidRDefault="00B17C33" w:rsidP="000D39A7">
            <w:pPr>
              <w:ind w:left="360"/>
              <w:rPr>
                <w:rFonts w:ascii="Arial" w:hAnsi="Arial" w:cs="Arial"/>
                <w:color w:val="000000"/>
                <w:sz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lang w:val="en-GB"/>
              </w:rPr>
              <w:t>2-</w:t>
            </w:r>
            <w:r w:rsidR="000D39A7" w:rsidRPr="008A763E">
              <w:rPr>
                <w:rFonts w:ascii="Arial" w:hAnsi="Arial" w:cs="Arial"/>
                <w:color w:val="000000"/>
                <w:sz w:val="20"/>
                <w:lang w:val="en-GB"/>
              </w:rPr>
              <w:t>month follow-up</w:t>
            </w:r>
          </w:p>
        </w:tc>
        <w:tc>
          <w:tcPr>
            <w:tcW w:w="1843" w:type="dxa"/>
            <w:shd w:val="clear" w:color="auto" w:fill="E7E6E6" w:themeFill="background2"/>
            <w:vAlign w:val="center"/>
          </w:tcPr>
          <w:p w14:paraId="7F6B350A" w14:textId="6E890DD9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lang w:val="en-GB"/>
              </w:rPr>
            </w:pPr>
            <w:r w:rsidRPr="008A763E"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  <w:t>≥6</w:t>
            </w:r>
          </w:p>
        </w:tc>
        <w:tc>
          <w:tcPr>
            <w:tcW w:w="1417" w:type="dxa"/>
            <w:shd w:val="clear" w:color="auto" w:fill="E7E6E6" w:themeFill="background2"/>
            <w:vAlign w:val="center"/>
          </w:tcPr>
          <w:p w14:paraId="4888977E" w14:textId="7948C3B6" w:rsidR="000D39A7" w:rsidRPr="008A763E" w:rsidRDefault="000D39A7" w:rsidP="00B42CB6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0"/>
                <w:lang w:val="en-GB"/>
              </w:rPr>
              <w:t>0.00</w:t>
            </w:r>
            <w:r w:rsidR="00B42CB6" w:rsidRPr="008A763E">
              <w:rPr>
                <w:rFonts w:ascii="Arial" w:hAnsi="Arial" w:cs="Arial"/>
                <w:b/>
                <w:color w:val="000000" w:themeColor="text1"/>
                <w:sz w:val="20"/>
                <w:lang w:val="en-GB"/>
              </w:rPr>
              <w:t>9</w:t>
            </w:r>
          </w:p>
        </w:tc>
        <w:tc>
          <w:tcPr>
            <w:tcW w:w="2888" w:type="dxa"/>
            <w:shd w:val="clear" w:color="auto" w:fill="E7E6E6" w:themeFill="background2"/>
            <w:vAlign w:val="center"/>
          </w:tcPr>
          <w:p w14:paraId="1A6C16C2" w14:textId="2D0872B0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lang w:val="en-GB"/>
              </w:rPr>
              <w:t>0.58 (0.49-0.67)</w:t>
            </w:r>
          </w:p>
        </w:tc>
      </w:tr>
      <w:tr w:rsidR="000D39A7" w:rsidRPr="008A763E" w14:paraId="14AF7E6D" w14:textId="3FB1CB72" w:rsidTr="00B42CB6">
        <w:trPr>
          <w:trHeight w:val="454"/>
        </w:trPr>
        <w:tc>
          <w:tcPr>
            <w:tcW w:w="3203" w:type="dxa"/>
            <w:shd w:val="clear" w:color="auto" w:fill="auto"/>
            <w:noWrap/>
            <w:vAlign w:val="center"/>
          </w:tcPr>
          <w:p w14:paraId="2E5B1CE2" w14:textId="02C3B1A7" w:rsidR="000D39A7" w:rsidRPr="008A763E" w:rsidRDefault="00B17C33" w:rsidP="000D39A7">
            <w:pPr>
              <w:ind w:left="360"/>
              <w:rPr>
                <w:rFonts w:ascii="Arial" w:hAnsi="Arial" w:cs="Arial"/>
                <w:color w:val="000000"/>
                <w:sz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lang w:val="en-GB"/>
              </w:rPr>
              <w:t>3-</w:t>
            </w:r>
            <w:r w:rsidR="000D39A7" w:rsidRPr="008A763E">
              <w:rPr>
                <w:rFonts w:ascii="Arial" w:hAnsi="Arial" w:cs="Arial"/>
                <w:color w:val="000000"/>
                <w:sz w:val="20"/>
                <w:lang w:val="en-GB"/>
              </w:rPr>
              <w:t>month follow-up</w:t>
            </w:r>
          </w:p>
        </w:tc>
        <w:tc>
          <w:tcPr>
            <w:tcW w:w="1843" w:type="dxa"/>
            <w:vAlign w:val="center"/>
          </w:tcPr>
          <w:p w14:paraId="54E3091B" w14:textId="61820995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lang w:val="en-GB"/>
              </w:rPr>
            </w:pPr>
            <w:r w:rsidRPr="008A763E"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  <w:t>≥</w:t>
            </w:r>
            <w:r w:rsidRPr="008A763E">
              <w:rPr>
                <w:rFonts w:ascii="Arial" w:hAnsi="Arial" w:cs="Arial"/>
                <w:color w:val="000000" w:themeColor="text1"/>
                <w:sz w:val="20"/>
                <w:lang w:val="en-GB"/>
              </w:rPr>
              <w:t>5</w:t>
            </w:r>
          </w:p>
        </w:tc>
        <w:tc>
          <w:tcPr>
            <w:tcW w:w="1417" w:type="dxa"/>
            <w:vAlign w:val="center"/>
          </w:tcPr>
          <w:p w14:paraId="1F51F4C5" w14:textId="44AA0DE0" w:rsidR="000D39A7" w:rsidRPr="008A763E" w:rsidRDefault="000D39A7" w:rsidP="00B42CB6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0"/>
                <w:lang w:val="en-GB"/>
              </w:rPr>
              <w:t>0.0</w:t>
            </w:r>
            <w:r w:rsidR="00B42CB6" w:rsidRPr="008A763E">
              <w:rPr>
                <w:rFonts w:ascii="Arial" w:hAnsi="Arial" w:cs="Arial"/>
                <w:b/>
                <w:color w:val="000000" w:themeColor="text1"/>
                <w:sz w:val="20"/>
                <w:lang w:val="en-GB"/>
              </w:rPr>
              <w:t>10</w:t>
            </w:r>
          </w:p>
        </w:tc>
        <w:tc>
          <w:tcPr>
            <w:tcW w:w="2888" w:type="dxa"/>
            <w:vAlign w:val="center"/>
          </w:tcPr>
          <w:p w14:paraId="22D6AC62" w14:textId="3824A26E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lang w:val="en-GB"/>
              </w:rPr>
              <w:t>0.60 (0.51-0.69)</w:t>
            </w:r>
          </w:p>
        </w:tc>
      </w:tr>
      <w:tr w:rsidR="000D39A7" w:rsidRPr="008A763E" w14:paraId="4AFD83CA" w14:textId="209FE885" w:rsidTr="00B42CB6">
        <w:trPr>
          <w:trHeight w:val="454"/>
        </w:trPr>
        <w:tc>
          <w:tcPr>
            <w:tcW w:w="3203" w:type="dxa"/>
            <w:shd w:val="clear" w:color="auto" w:fill="auto"/>
            <w:noWrap/>
            <w:vAlign w:val="center"/>
          </w:tcPr>
          <w:p w14:paraId="2B91D824" w14:textId="4614C3D9" w:rsidR="000D39A7" w:rsidRPr="008A763E" w:rsidRDefault="00B17C33" w:rsidP="000D39A7">
            <w:pPr>
              <w:ind w:left="360"/>
              <w:rPr>
                <w:rFonts w:ascii="Arial" w:hAnsi="Arial" w:cs="Arial"/>
                <w:color w:val="000000"/>
                <w:sz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lang w:val="en-GB"/>
              </w:rPr>
              <w:t>6-</w:t>
            </w:r>
            <w:r w:rsidR="000D39A7" w:rsidRPr="008A763E">
              <w:rPr>
                <w:rFonts w:ascii="Arial" w:hAnsi="Arial" w:cs="Arial"/>
                <w:color w:val="000000"/>
                <w:sz w:val="20"/>
                <w:lang w:val="en-GB"/>
              </w:rPr>
              <w:t>month follow-up</w:t>
            </w:r>
          </w:p>
        </w:tc>
        <w:tc>
          <w:tcPr>
            <w:tcW w:w="1843" w:type="dxa"/>
            <w:vAlign w:val="center"/>
          </w:tcPr>
          <w:p w14:paraId="6EA68308" w14:textId="2135124D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lang w:val="en-GB"/>
              </w:rPr>
            </w:pPr>
            <w:r w:rsidRPr="008A763E"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  <w:t>≥</w:t>
            </w:r>
            <w:r w:rsidRPr="008A763E">
              <w:rPr>
                <w:rFonts w:ascii="Arial" w:hAnsi="Arial" w:cs="Arial"/>
                <w:color w:val="000000" w:themeColor="text1"/>
                <w:sz w:val="20"/>
                <w:lang w:val="en-GB"/>
              </w:rPr>
              <w:t>5</w:t>
            </w:r>
          </w:p>
        </w:tc>
        <w:tc>
          <w:tcPr>
            <w:tcW w:w="1417" w:type="dxa"/>
            <w:vAlign w:val="center"/>
          </w:tcPr>
          <w:p w14:paraId="648287B5" w14:textId="60CA76D7" w:rsidR="000D39A7" w:rsidRPr="008A763E" w:rsidRDefault="000D39A7" w:rsidP="000D39A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0"/>
                <w:lang w:val="en-GB"/>
              </w:rPr>
              <w:t>0.027</w:t>
            </w:r>
          </w:p>
        </w:tc>
        <w:tc>
          <w:tcPr>
            <w:tcW w:w="2888" w:type="dxa"/>
            <w:vAlign w:val="center"/>
          </w:tcPr>
          <w:p w14:paraId="31A803A5" w14:textId="70781D4A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lang w:val="en-GB"/>
              </w:rPr>
              <w:t>0.57 (0.45-0.68)</w:t>
            </w:r>
          </w:p>
        </w:tc>
      </w:tr>
      <w:tr w:rsidR="000D39A7" w:rsidRPr="008A763E" w14:paraId="32B1BD74" w14:textId="15A095CE" w:rsidTr="00B42CB6">
        <w:trPr>
          <w:trHeight w:val="454"/>
        </w:trPr>
        <w:tc>
          <w:tcPr>
            <w:tcW w:w="3203" w:type="dxa"/>
            <w:shd w:val="clear" w:color="auto" w:fill="auto"/>
            <w:noWrap/>
            <w:vAlign w:val="center"/>
          </w:tcPr>
          <w:p w14:paraId="7AB5C2A8" w14:textId="0749C09A" w:rsidR="000D39A7" w:rsidRPr="008A763E" w:rsidRDefault="00B17C33" w:rsidP="000D39A7">
            <w:pPr>
              <w:ind w:left="360"/>
              <w:rPr>
                <w:rFonts w:ascii="Arial" w:hAnsi="Arial" w:cs="Arial"/>
                <w:color w:val="000000"/>
                <w:sz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lang w:val="en-GB"/>
              </w:rPr>
              <w:t>12-</w:t>
            </w:r>
            <w:r w:rsidR="000D39A7" w:rsidRPr="008A763E">
              <w:rPr>
                <w:rFonts w:ascii="Arial" w:hAnsi="Arial" w:cs="Arial"/>
                <w:color w:val="000000"/>
                <w:sz w:val="20"/>
                <w:lang w:val="en-GB"/>
              </w:rPr>
              <w:t>month follow-up</w:t>
            </w:r>
          </w:p>
        </w:tc>
        <w:tc>
          <w:tcPr>
            <w:tcW w:w="1843" w:type="dxa"/>
            <w:vAlign w:val="center"/>
          </w:tcPr>
          <w:p w14:paraId="16C3CB68" w14:textId="777E79D0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lang w:val="en-GB"/>
              </w:rPr>
            </w:pPr>
            <w:r w:rsidRPr="008A763E"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  <w:t>≥</w:t>
            </w:r>
            <w:r w:rsidRPr="008A763E">
              <w:rPr>
                <w:rFonts w:ascii="Arial" w:hAnsi="Arial" w:cs="Arial"/>
                <w:color w:val="000000" w:themeColor="text1"/>
                <w:sz w:val="20"/>
                <w:lang w:val="en-GB"/>
              </w:rPr>
              <w:t>5</w:t>
            </w:r>
          </w:p>
        </w:tc>
        <w:tc>
          <w:tcPr>
            <w:tcW w:w="1417" w:type="dxa"/>
            <w:vAlign w:val="center"/>
          </w:tcPr>
          <w:p w14:paraId="6A3E9BF2" w14:textId="5CAB9FB3" w:rsidR="000D39A7" w:rsidRPr="008A763E" w:rsidRDefault="000D39A7" w:rsidP="000D39A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0"/>
                <w:lang w:val="en-GB"/>
              </w:rPr>
              <w:t>0.023</w:t>
            </w:r>
          </w:p>
        </w:tc>
        <w:tc>
          <w:tcPr>
            <w:tcW w:w="2888" w:type="dxa"/>
            <w:vAlign w:val="center"/>
          </w:tcPr>
          <w:p w14:paraId="4C9FB08A" w14:textId="4B089D16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lang w:val="en-GB"/>
              </w:rPr>
              <w:t xml:space="preserve">0.59 (0.47-0.71) </w:t>
            </w:r>
          </w:p>
        </w:tc>
      </w:tr>
      <w:tr w:rsidR="000D39A7" w:rsidRPr="008A763E" w14:paraId="3F64E4B2" w14:textId="25447A85" w:rsidTr="00B42CB6">
        <w:trPr>
          <w:trHeight w:val="454"/>
        </w:trPr>
        <w:tc>
          <w:tcPr>
            <w:tcW w:w="3203" w:type="dxa"/>
            <w:shd w:val="clear" w:color="auto" w:fill="auto"/>
            <w:noWrap/>
            <w:vAlign w:val="center"/>
          </w:tcPr>
          <w:p w14:paraId="67BDD851" w14:textId="111A3EF9" w:rsidR="000D39A7" w:rsidRPr="008A763E" w:rsidRDefault="000D39A7" w:rsidP="000D39A7">
            <w:pPr>
              <w:ind w:left="360"/>
              <w:rPr>
                <w:rFonts w:ascii="Arial" w:hAnsi="Arial" w:cs="Arial"/>
                <w:color w:val="000000"/>
                <w:sz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lang w:val="en-GB"/>
              </w:rPr>
              <w:t>Entire follow-up</w:t>
            </w:r>
          </w:p>
        </w:tc>
        <w:tc>
          <w:tcPr>
            <w:tcW w:w="1843" w:type="dxa"/>
            <w:vAlign w:val="center"/>
          </w:tcPr>
          <w:p w14:paraId="0C4A956E" w14:textId="13E085A8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lang w:val="en-GB"/>
              </w:rPr>
            </w:pPr>
            <w:r w:rsidRPr="008A763E">
              <w:rPr>
                <w:rFonts w:ascii="Arial" w:hAnsi="Arial" w:cs="Arial"/>
                <w:color w:val="000000" w:themeColor="text1"/>
                <w:sz w:val="20"/>
                <w:szCs w:val="22"/>
                <w:lang w:val="en-GB"/>
              </w:rPr>
              <w:t>≥</w:t>
            </w:r>
            <w:r w:rsidRPr="008A763E">
              <w:rPr>
                <w:rFonts w:ascii="Arial" w:hAnsi="Arial" w:cs="Arial"/>
                <w:color w:val="000000" w:themeColor="text1"/>
                <w:sz w:val="20"/>
                <w:lang w:val="en-GB"/>
              </w:rPr>
              <w:t>5</w:t>
            </w:r>
          </w:p>
        </w:tc>
        <w:tc>
          <w:tcPr>
            <w:tcW w:w="1417" w:type="dxa"/>
            <w:vAlign w:val="center"/>
          </w:tcPr>
          <w:p w14:paraId="142CFD01" w14:textId="05236159" w:rsidR="000D39A7" w:rsidRPr="008A763E" w:rsidRDefault="000D39A7" w:rsidP="000D39A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0"/>
                <w:lang w:val="en-GB"/>
              </w:rPr>
              <w:t>0.03</w:t>
            </w:r>
            <w:r w:rsidR="00B42CB6" w:rsidRPr="008A763E">
              <w:rPr>
                <w:rFonts w:ascii="Arial" w:hAnsi="Arial" w:cs="Arial"/>
                <w:b/>
                <w:color w:val="000000" w:themeColor="text1"/>
                <w:sz w:val="20"/>
                <w:lang w:val="en-GB"/>
              </w:rPr>
              <w:t>0</w:t>
            </w:r>
          </w:p>
        </w:tc>
        <w:tc>
          <w:tcPr>
            <w:tcW w:w="2888" w:type="dxa"/>
            <w:vAlign w:val="center"/>
          </w:tcPr>
          <w:p w14:paraId="4F1D18BB" w14:textId="247F42EA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lang w:val="en-GB"/>
              </w:rPr>
              <w:t>0.54 (0.40-0.69)</w:t>
            </w:r>
          </w:p>
        </w:tc>
      </w:tr>
      <w:tr w:rsidR="000D39A7" w:rsidRPr="00515729" w14:paraId="5E849F65" w14:textId="2A4AA4A9" w:rsidTr="00B42CB6">
        <w:trPr>
          <w:trHeight w:val="454"/>
        </w:trPr>
        <w:tc>
          <w:tcPr>
            <w:tcW w:w="9351" w:type="dxa"/>
            <w:gridSpan w:val="4"/>
            <w:vAlign w:val="center"/>
          </w:tcPr>
          <w:p w14:paraId="0C9BC25C" w14:textId="27471F9A" w:rsidR="000D39A7" w:rsidRPr="008A763E" w:rsidRDefault="000D39A7" w:rsidP="00FF76B1">
            <w:pPr>
              <w:rPr>
                <w:rFonts w:ascii="Arial" w:hAnsi="Arial" w:cs="Arial"/>
                <w:b/>
                <w:color w:val="000000" w:themeColor="text1"/>
                <w:sz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2"/>
                <w:lang w:val="en-GB"/>
              </w:rPr>
              <w:t xml:space="preserve">No. of days </w:t>
            </w:r>
            <w:r w:rsidR="00FF76B1" w:rsidRPr="008A763E">
              <w:rPr>
                <w:rFonts w:ascii="Arial" w:hAnsi="Arial" w:cs="Arial"/>
                <w:b/>
                <w:color w:val="000000"/>
                <w:sz w:val="22"/>
                <w:lang w:val="en-GB"/>
              </w:rPr>
              <w:t xml:space="preserve">able to wash yourself </w:t>
            </w:r>
            <w:r w:rsidRPr="008A763E">
              <w:rPr>
                <w:rFonts w:ascii="Arial" w:hAnsi="Arial" w:cs="Arial"/>
                <w:b/>
                <w:color w:val="000000" w:themeColor="text1"/>
                <w:sz w:val="22"/>
                <w:lang w:val="en-GB"/>
              </w:rPr>
              <w:t xml:space="preserve">in the last month </w:t>
            </w:r>
          </w:p>
        </w:tc>
      </w:tr>
      <w:tr w:rsidR="000D39A7" w:rsidRPr="008A763E" w14:paraId="4425A280" w14:textId="4E7C0A87" w:rsidTr="00B42CB6">
        <w:trPr>
          <w:trHeight w:val="454"/>
        </w:trPr>
        <w:tc>
          <w:tcPr>
            <w:tcW w:w="3203" w:type="dxa"/>
            <w:shd w:val="clear" w:color="auto" w:fill="auto"/>
            <w:noWrap/>
            <w:vAlign w:val="center"/>
          </w:tcPr>
          <w:p w14:paraId="20E3DCAE" w14:textId="25AA3752" w:rsidR="000D39A7" w:rsidRPr="008A763E" w:rsidRDefault="00B17C33" w:rsidP="000D39A7">
            <w:pPr>
              <w:ind w:left="36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-</w:t>
            </w:r>
            <w:r w:rsidR="000D39A7"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onth follow-up</w:t>
            </w:r>
          </w:p>
        </w:tc>
        <w:tc>
          <w:tcPr>
            <w:tcW w:w="1843" w:type="dxa"/>
            <w:vAlign w:val="center"/>
          </w:tcPr>
          <w:p w14:paraId="05CAAA37" w14:textId="3E163FAC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≥21</w:t>
            </w:r>
          </w:p>
        </w:tc>
        <w:tc>
          <w:tcPr>
            <w:tcW w:w="1417" w:type="dxa"/>
            <w:vAlign w:val="center"/>
          </w:tcPr>
          <w:p w14:paraId="06A835B6" w14:textId="26C7EDC2" w:rsidR="000D39A7" w:rsidRPr="008A763E" w:rsidRDefault="00B42CB6" w:rsidP="000D39A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  <w:t>&lt;0.001</w:t>
            </w:r>
          </w:p>
        </w:tc>
        <w:tc>
          <w:tcPr>
            <w:tcW w:w="2888" w:type="dxa"/>
            <w:vAlign w:val="center"/>
          </w:tcPr>
          <w:p w14:paraId="07ACC559" w14:textId="662869CB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0.58 (0.49-0.67)</w:t>
            </w:r>
          </w:p>
        </w:tc>
      </w:tr>
      <w:tr w:rsidR="000D39A7" w:rsidRPr="008A763E" w14:paraId="072C03E9" w14:textId="0A1B94D1" w:rsidTr="00540562">
        <w:trPr>
          <w:trHeight w:val="448"/>
        </w:trPr>
        <w:tc>
          <w:tcPr>
            <w:tcW w:w="3203" w:type="dxa"/>
            <w:shd w:val="clear" w:color="auto" w:fill="E7E6E6" w:themeFill="background2"/>
            <w:noWrap/>
            <w:vAlign w:val="center"/>
          </w:tcPr>
          <w:p w14:paraId="72D7EED9" w14:textId="7379C683" w:rsidR="000D39A7" w:rsidRPr="008A763E" w:rsidRDefault="00B17C33" w:rsidP="000D39A7">
            <w:pPr>
              <w:ind w:left="36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-</w:t>
            </w:r>
            <w:r w:rsidR="000D39A7"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onth follow-up</w:t>
            </w:r>
          </w:p>
        </w:tc>
        <w:tc>
          <w:tcPr>
            <w:tcW w:w="1843" w:type="dxa"/>
            <w:shd w:val="clear" w:color="auto" w:fill="E7E6E6" w:themeFill="background2"/>
            <w:vAlign w:val="center"/>
          </w:tcPr>
          <w:p w14:paraId="10BF4E8E" w14:textId="31D2AA27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≥28</w:t>
            </w:r>
          </w:p>
        </w:tc>
        <w:tc>
          <w:tcPr>
            <w:tcW w:w="1417" w:type="dxa"/>
            <w:shd w:val="clear" w:color="auto" w:fill="E7E6E6" w:themeFill="background2"/>
            <w:vAlign w:val="center"/>
          </w:tcPr>
          <w:p w14:paraId="5C952218" w14:textId="633E7AEF" w:rsidR="000D39A7" w:rsidRPr="008A763E" w:rsidRDefault="00B42CB6" w:rsidP="000D39A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  <w:t>&lt;0.001</w:t>
            </w:r>
          </w:p>
        </w:tc>
        <w:tc>
          <w:tcPr>
            <w:tcW w:w="2888" w:type="dxa"/>
            <w:shd w:val="clear" w:color="auto" w:fill="E7E6E6" w:themeFill="background2"/>
            <w:vAlign w:val="center"/>
          </w:tcPr>
          <w:p w14:paraId="5F28D337" w14:textId="376F8363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0.58 (0.50-0.67</w:t>
            </w:r>
          </w:p>
        </w:tc>
      </w:tr>
      <w:tr w:rsidR="000D39A7" w:rsidRPr="008A763E" w14:paraId="2D53F85F" w14:textId="3C3BD526" w:rsidTr="00B42CB6">
        <w:trPr>
          <w:trHeight w:val="454"/>
        </w:trPr>
        <w:tc>
          <w:tcPr>
            <w:tcW w:w="3203" w:type="dxa"/>
            <w:shd w:val="clear" w:color="auto" w:fill="auto"/>
            <w:noWrap/>
            <w:vAlign w:val="center"/>
          </w:tcPr>
          <w:p w14:paraId="3E9EA89C" w14:textId="1934D664" w:rsidR="000D39A7" w:rsidRPr="008A763E" w:rsidRDefault="00B17C33" w:rsidP="000D39A7">
            <w:pPr>
              <w:ind w:left="36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3-</w:t>
            </w:r>
            <w:r w:rsidR="000D39A7"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onth follow-up</w:t>
            </w:r>
          </w:p>
        </w:tc>
        <w:tc>
          <w:tcPr>
            <w:tcW w:w="1843" w:type="dxa"/>
            <w:vAlign w:val="center"/>
          </w:tcPr>
          <w:p w14:paraId="19704216" w14:textId="4C3A72B6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≥23</w:t>
            </w:r>
          </w:p>
        </w:tc>
        <w:tc>
          <w:tcPr>
            <w:tcW w:w="1417" w:type="dxa"/>
            <w:vAlign w:val="center"/>
          </w:tcPr>
          <w:p w14:paraId="0E2D2E1A" w14:textId="378BEE85" w:rsidR="000D39A7" w:rsidRPr="008A763E" w:rsidRDefault="00B42CB6" w:rsidP="000D39A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  <w:t>&lt;0.001</w:t>
            </w:r>
          </w:p>
        </w:tc>
        <w:tc>
          <w:tcPr>
            <w:tcW w:w="2888" w:type="dxa"/>
            <w:vAlign w:val="center"/>
          </w:tcPr>
          <w:p w14:paraId="5E6CE96C" w14:textId="4C10435B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0.61 (0.52-0.70)</w:t>
            </w:r>
          </w:p>
        </w:tc>
      </w:tr>
      <w:tr w:rsidR="000D39A7" w:rsidRPr="008A763E" w14:paraId="7EF2C930" w14:textId="1343AD2D" w:rsidTr="00B42CB6">
        <w:trPr>
          <w:trHeight w:val="454"/>
        </w:trPr>
        <w:tc>
          <w:tcPr>
            <w:tcW w:w="3203" w:type="dxa"/>
            <w:shd w:val="clear" w:color="auto" w:fill="auto"/>
            <w:noWrap/>
            <w:vAlign w:val="center"/>
          </w:tcPr>
          <w:p w14:paraId="096C1BFF" w14:textId="07BF5D3A" w:rsidR="000D39A7" w:rsidRPr="008A763E" w:rsidRDefault="00B17C33" w:rsidP="000D39A7">
            <w:pPr>
              <w:ind w:left="36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6-</w:t>
            </w:r>
            <w:r w:rsidR="000D39A7"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onth follow-up</w:t>
            </w:r>
          </w:p>
        </w:tc>
        <w:tc>
          <w:tcPr>
            <w:tcW w:w="1843" w:type="dxa"/>
            <w:vAlign w:val="center"/>
          </w:tcPr>
          <w:p w14:paraId="6A07A6D9" w14:textId="471B48B5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≥27</w:t>
            </w:r>
          </w:p>
        </w:tc>
        <w:tc>
          <w:tcPr>
            <w:tcW w:w="1417" w:type="dxa"/>
            <w:vAlign w:val="center"/>
          </w:tcPr>
          <w:p w14:paraId="363939C5" w14:textId="771DE3D4" w:rsidR="000D39A7" w:rsidRPr="008A763E" w:rsidRDefault="000D39A7" w:rsidP="00B42CB6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  <w:t>0.00</w:t>
            </w:r>
            <w:r w:rsidR="00B42CB6" w:rsidRPr="008A763E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2888" w:type="dxa"/>
            <w:vAlign w:val="center"/>
          </w:tcPr>
          <w:p w14:paraId="26576221" w14:textId="26F4E475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0.57 (0.46-0.69)</w:t>
            </w:r>
          </w:p>
        </w:tc>
      </w:tr>
      <w:tr w:rsidR="000D39A7" w:rsidRPr="008A763E" w14:paraId="2CEB63C6" w14:textId="015C4A1C" w:rsidTr="00B42CB6">
        <w:trPr>
          <w:trHeight w:val="454"/>
        </w:trPr>
        <w:tc>
          <w:tcPr>
            <w:tcW w:w="3203" w:type="dxa"/>
            <w:shd w:val="clear" w:color="auto" w:fill="auto"/>
            <w:noWrap/>
            <w:vAlign w:val="center"/>
          </w:tcPr>
          <w:p w14:paraId="431D42A1" w14:textId="5368253A" w:rsidR="000D39A7" w:rsidRPr="008A763E" w:rsidRDefault="00B17C33" w:rsidP="000D39A7">
            <w:pPr>
              <w:ind w:left="36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2-</w:t>
            </w:r>
            <w:r w:rsidR="000D39A7"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onths follow-up</w:t>
            </w:r>
          </w:p>
        </w:tc>
        <w:tc>
          <w:tcPr>
            <w:tcW w:w="1843" w:type="dxa"/>
            <w:vAlign w:val="center"/>
          </w:tcPr>
          <w:p w14:paraId="77615CEE" w14:textId="07B8DE43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≥23</w:t>
            </w:r>
          </w:p>
        </w:tc>
        <w:tc>
          <w:tcPr>
            <w:tcW w:w="1417" w:type="dxa"/>
            <w:vAlign w:val="center"/>
          </w:tcPr>
          <w:p w14:paraId="18B55876" w14:textId="21DBCE36" w:rsidR="000D39A7" w:rsidRPr="008A763E" w:rsidRDefault="000D39A7" w:rsidP="00B42CB6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  <w:t>0.00</w:t>
            </w:r>
            <w:r w:rsidR="00B42CB6" w:rsidRPr="008A763E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2888" w:type="dxa"/>
            <w:vAlign w:val="center"/>
          </w:tcPr>
          <w:p w14:paraId="4C93B78A" w14:textId="1BED33A6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0.60 (0.48-0.72)</w:t>
            </w:r>
          </w:p>
        </w:tc>
      </w:tr>
      <w:tr w:rsidR="000D39A7" w:rsidRPr="008A763E" w14:paraId="204C5245" w14:textId="59F4F8C8" w:rsidTr="00B42CB6">
        <w:trPr>
          <w:trHeight w:val="454"/>
        </w:trPr>
        <w:tc>
          <w:tcPr>
            <w:tcW w:w="3203" w:type="dxa"/>
            <w:shd w:val="clear" w:color="auto" w:fill="auto"/>
            <w:noWrap/>
            <w:vAlign w:val="center"/>
          </w:tcPr>
          <w:p w14:paraId="5D5F68EA" w14:textId="58EC304B" w:rsidR="000D39A7" w:rsidRPr="008A763E" w:rsidRDefault="000D39A7" w:rsidP="000D39A7">
            <w:pPr>
              <w:ind w:left="36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Entire follow-up</w:t>
            </w:r>
          </w:p>
        </w:tc>
        <w:tc>
          <w:tcPr>
            <w:tcW w:w="1843" w:type="dxa"/>
            <w:vAlign w:val="center"/>
          </w:tcPr>
          <w:p w14:paraId="750E6DD8" w14:textId="7F061149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≥23</w:t>
            </w:r>
          </w:p>
        </w:tc>
        <w:tc>
          <w:tcPr>
            <w:tcW w:w="1417" w:type="dxa"/>
            <w:vAlign w:val="center"/>
          </w:tcPr>
          <w:p w14:paraId="6A2BDB11" w14:textId="7188267D" w:rsidR="000D39A7" w:rsidRPr="008A763E" w:rsidRDefault="000D39A7" w:rsidP="00B42CB6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  <w:t>0.002</w:t>
            </w:r>
          </w:p>
        </w:tc>
        <w:tc>
          <w:tcPr>
            <w:tcW w:w="2888" w:type="dxa"/>
            <w:vAlign w:val="center"/>
          </w:tcPr>
          <w:p w14:paraId="25F8F92F" w14:textId="75E3244B" w:rsidR="000D39A7" w:rsidRPr="008A763E" w:rsidRDefault="000D39A7" w:rsidP="000D39A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0.56 (0.42-0.70)</w:t>
            </w:r>
          </w:p>
        </w:tc>
      </w:tr>
      <w:bookmarkEnd w:id="1"/>
    </w:tbl>
    <w:p w14:paraId="4C83B005" w14:textId="77777777" w:rsidR="000D39A7" w:rsidRPr="008A763E" w:rsidRDefault="000D39A7">
      <w:pPr>
        <w:spacing w:after="160" w:line="259" w:lineRule="auto"/>
        <w:rPr>
          <w:rFonts w:ascii="Arial" w:hAnsi="Arial" w:cs="Arial"/>
          <w:b/>
          <w:bCs/>
          <w:lang w:val="en-GB"/>
        </w:rPr>
        <w:sectPr w:rsidR="000D39A7" w:rsidRPr="008A763E" w:rsidSect="00584C8A">
          <w:endnotePr>
            <w:numFmt w:val="decimal"/>
          </w:endnotePr>
          <w:pgSz w:w="16838" w:h="11906" w:orient="landscape"/>
          <w:pgMar w:top="1417" w:right="1134" w:bottom="1417" w:left="1417" w:header="708" w:footer="708" w:gutter="0"/>
          <w:cols w:space="708"/>
          <w:docGrid w:linePitch="360"/>
        </w:sectPr>
      </w:pPr>
    </w:p>
    <w:p w14:paraId="7C25B488" w14:textId="07174094" w:rsidR="004212DF" w:rsidRPr="008A763E" w:rsidRDefault="00B7639B" w:rsidP="0017274C">
      <w:pPr>
        <w:spacing w:after="160" w:line="259" w:lineRule="auto"/>
        <w:rPr>
          <w:lang w:val="en-GB"/>
        </w:rPr>
      </w:pPr>
      <w:r w:rsidRPr="008A763E">
        <w:rPr>
          <w:rFonts w:ascii="Arial" w:hAnsi="Arial" w:cs="Arial"/>
          <w:b/>
          <w:bCs/>
          <w:lang w:val="en-GB"/>
        </w:rPr>
        <w:lastRenderedPageBreak/>
        <w:t xml:space="preserve">Supplementary </w:t>
      </w:r>
      <w:r w:rsidR="00025E28" w:rsidRPr="008A763E">
        <w:rPr>
          <w:rFonts w:ascii="Arial" w:hAnsi="Arial" w:cs="Arial"/>
          <w:b/>
          <w:bCs/>
          <w:lang w:val="en-GB"/>
        </w:rPr>
        <w:t>T</w:t>
      </w:r>
      <w:r w:rsidR="004212DF" w:rsidRPr="008A763E">
        <w:rPr>
          <w:rFonts w:ascii="Arial" w:hAnsi="Arial" w:cs="Arial"/>
          <w:b/>
          <w:bCs/>
          <w:lang w:val="en-GB"/>
        </w:rPr>
        <w:t>able 3A</w:t>
      </w:r>
      <w:r w:rsidR="00025E28" w:rsidRPr="008A763E">
        <w:rPr>
          <w:rFonts w:ascii="Arial" w:hAnsi="Arial" w:cs="Arial"/>
          <w:b/>
          <w:bCs/>
          <w:lang w:val="en-GB"/>
        </w:rPr>
        <w:t>:</w:t>
      </w:r>
      <w:r w:rsidR="004212DF" w:rsidRPr="008A763E">
        <w:rPr>
          <w:rFonts w:ascii="Arial" w:hAnsi="Arial" w:cs="Arial"/>
          <w:b/>
          <w:bCs/>
          <w:lang w:val="en-GB"/>
        </w:rPr>
        <w:t xml:space="preserve"> </w:t>
      </w:r>
      <w:r w:rsidR="004212DF" w:rsidRPr="008A763E">
        <w:rPr>
          <w:rFonts w:ascii="Arial" w:hAnsi="Arial" w:cs="Arial"/>
          <w:lang w:val="en-GB"/>
        </w:rPr>
        <w:t>Patient</w:t>
      </w:r>
      <w:r w:rsidR="00B17C33" w:rsidRPr="008A763E">
        <w:rPr>
          <w:rFonts w:ascii="Arial" w:hAnsi="Arial" w:cs="Arial"/>
          <w:lang w:val="en-GB"/>
        </w:rPr>
        <w:t>-</w:t>
      </w:r>
      <w:r w:rsidR="004212DF" w:rsidRPr="008A763E">
        <w:rPr>
          <w:rFonts w:ascii="Arial" w:hAnsi="Arial" w:cs="Arial"/>
          <w:lang w:val="en-GB"/>
        </w:rPr>
        <w:t xml:space="preserve">reported outcomes and functional testing according to the best </w:t>
      </w:r>
      <w:r w:rsidR="000411DF" w:rsidRPr="008A763E">
        <w:rPr>
          <w:rFonts w:ascii="Arial" w:hAnsi="Arial" w:cs="Arial"/>
          <w:lang w:val="en-GB"/>
        </w:rPr>
        <w:t xml:space="preserve">predictive </w:t>
      </w:r>
      <w:r w:rsidR="004212DF" w:rsidRPr="008A763E">
        <w:rPr>
          <w:rFonts w:ascii="Arial" w:hAnsi="Arial" w:cs="Arial"/>
          <w:lang w:val="en-GB"/>
        </w:rPr>
        <w:t>cut-</w:t>
      </w:r>
      <w:r w:rsidR="00632855" w:rsidRPr="008A763E">
        <w:rPr>
          <w:rFonts w:ascii="Arial" w:hAnsi="Arial" w:cs="Arial"/>
          <w:lang w:val="en-GB"/>
        </w:rPr>
        <w:t xml:space="preserve">offs from </w:t>
      </w:r>
      <w:r w:rsidR="00E853D3" w:rsidRPr="008A763E">
        <w:rPr>
          <w:rFonts w:ascii="Arial" w:hAnsi="Arial" w:cs="Arial"/>
          <w:lang w:val="en-GB"/>
        </w:rPr>
        <w:t xml:space="preserve">a </w:t>
      </w:r>
      <w:r w:rsidR="00632855" w:rsidRPr="008A763E">
        <w:rPr>
          <w:rFonts w:ascii="Arial" w:hAnsi="Arial" w:cs="Arial"/>
          <w:lang w:val="en-GB"/>
        </w:rPr>
        <w:t>2</w:t>
      </w:r>
      <w:r w:rsidR="00F74565" w:rsidRPr="008A763E">
        <w:rPr>
          <w:rFonts w:ascii="Arial" w:hAnsi="Arial" w:cs="Arial"/>
          <w:lang w:val="en-GB"/>
        </w:rPr>
        <w:t>-</w:t>
      </w:r>
      <w:r w:rsidR="00632855" w:rsidRPr="008A763E">
        <w:rPr>
          <w:rFonts w:ascii="Arial" w:hAnsi="Arial" w:cs="Arial"/>
          <w:lang w:val="en-GB"/>
        </w:rPr>
        <w:t>month follow-up</w:t>
      </w:r>
      <w:r w:rsidR="00B17C33" w:rsidRPr="008A763E">
        <w:rPr>
          <w:rFonts w:ascii="Arial" w:hAnsi="Arial" w:cs="Arial"/>
          <w:lang w:val="en-GB"/>
        </w:rPr>
        <w:t>.</w:t>
      </w:r>
      <w:r w:rsidR="00632855" w:rsidRPr="008A763E">
        <w:rPr>
          <w:rFonts w:ascii="Arial" w:hAnsi="Arial" w:cs="Arial"/>
          <w:b/>
          <w:bCs/>
          <w:lang w:val="en-GB"/>
        </w:rPr>
        <w:t xml:space="preserve"> </w:t>
      </w:r>
    </w:p>
    <w:tbl>
      <w:tblPr>
        <w:tblW w:w="14681" w:type="dxa"/>
        <w:tblInd w:w="-5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92"/>
        <w:gridCol w:w="1984"/>
        <w:gridCol w:w="1843"/>
        <w:gridCol w:w="1418"/>
        <w:gridCol w:w="2126"/>
        <w:gridCol w:w="1843"/>
        <w:gridCol w:w="1275"/>
      </w:tblGrid>
      <w:tr w:rsidR="004212DF" w:rsidRPr="008A763E" w14:paraId="25F9D8FA" w14:textId="77777777" w:rsidTr="008F2324">
        <w:trPr>
          <w:trHeight w:hRule="exact" w:val="970"/>
        </w:trPr>
        <w:tc>
          <w:tcPr>
            <w:tcW w:w="4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EEAF6" w:themeFill="accent1" w:themeFillTint="33"/>
            <w:noWrap/>
            <w:vAlign w:val="center"/>
          </w:tcPr>
          <w:p w14:paraId="4D8BC622" w14:textId="77777777" w:rsidR="004212DF" w:rsidRPr="008A763E" w:rsidRDefault="004212DF" w:rsidP="0070437F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Variable</w:t>
            </w:r>
          </w:p>
        </w:tc>
        <w:tc>
          <w:tcPr>
            <w:tcW w:w="1984" w:type="dxa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63CE298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 xml:space="preserve">Patients </w:t>
            </w: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u w:val="single"/>
                <w:lang w:val="en-GB"/>
              </w:rPr>
              <w:t>able to walk 4m</w:t>
            </w: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 xml:space="preserve"> &lt;2 days in the last week n=56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68CD8555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 xml:space="preserve">Patients </w:t>
            </w: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u w:val="single"/>
                <w:lang w:val="en-GB"/>
              </w:rPr>
              <w:t>able to walk 4m</w:t>
            </w: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 xml:space="preserve"> ≥2 days in the last week n=11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shd w:val="clear" w:color="000000" w:fill="DDEBF7"/>
            <w:vAlign w:val="center"/>
          </w:tcPr>
          <w:p w14:paraId="2F80FCD9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p-value</w:t>
            </w:r>
          </w:p>
        </w:tc>
        <w:tc>
          <w:tcPr>
            <w:tcW w:w="2126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0270EB0D" w14:textId="20B4B9AF" w:rsidR="004212DF" w:rsidRPr="008A763E" w:rsidRDefault="004212DF" w:rsidP="007E649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 xml:space="preserve">Patients </w:t>
            </w: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u w:val="single"/>
                <w:lang w:val="en-GB"/>
              </w:rPr>
              <w:t>able to walk 4m</w:t>
            </w: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 xml:space="preserve"> &lt;1</w:t>
            </w:r>
            <w:r w:rsidR="002E53F2"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4</w:t>
            </w: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 xml:space="preserve"> days in the last month n=</w:t>
            </w:r>
            <w:r w:rsidR="007E6491"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4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40F5F983" w14:textId="3FF26E37" w:rsidR="004212DF" w:rsidRPr="008A763E" w:rsidRDefault="004212DF" w:rsidP="007E649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 xml:space="preserve">Patients </w:t>
            </w: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u w:val="single"/>
                <w:lang w:val="en-GB"/>
              </w:rPr>
              <w:t>able to walk 4m</w:t>
            </w: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 xml:space="preserve"> ≥</w:t>
            </w:r>
            <w:r w:rsidR="002E53F2"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14</w:t>
            </w: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 xml:space="preserve"> days in the last </w:t>
            </w:r>
            <w:r w:rsidR="008A49B9"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 xml:space="preserve">month </w:t>
            </w: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n=1</w:t>
            </w:r>
            <w:r w:rsidR="007E6491"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26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3771DB61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b/>
                <w:sz w:val="20"/>
                <w:szCs w:val="20"/>
                <w:highlight w:val="yellow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p-value</w:t>
            </w:r>
          </w:p>
        </w:tc>
      </w:tr>
      <w:tr w:rsidR="004212DF" w:rsidRPr="008A763E" w14:paraId="7F4552F2" w14:textId="77777777" w:rsidTr="008F2324">
        <w:trPr>
          <w:trHeight w:hRule="exact" w:val="510"/>
        </w:trPr>
        <w:tc>
          <w:tcPr>
            <w:tcW w:w="4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7D05C642" w14:textId="77777777" w:rsidR="004212DF" w:rsidRPr="008A763E" w:rsidRDefault="004212DF" w:rsidP="007043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Dyspnea</w:t>
            </w:r>
            <w:proofErr w:type="spellEnd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 NYHA ≥3, n (%)</w:t>
            </w:r>
          </w:p>
        </w:tc>
        <w:tc>
          <w:tcPr>
            <w:tcW w:w="1984" w:type="dxa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3D134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43 (77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DA236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0 (44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31D4E828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&lt;0.001</w:t>
            </w:r>
          </w:p>
        </w:tc>
        <w:tc>
          <w:tcPr>
            <w:tcW w:w="2126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B07CB" w14:textId="3DFA526B" w:rsidR="004212DF" w:rsidRPr="008A763E" w:rsidRDefault="004212DF" w:rsidP="007E649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="007E6491" w:rsidRPr="008A763E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 (7</w:t>
            </w:r>
            <w:r w:rsidR="007E6491" w:rsidRPr="008A763E">
              <w:rPr>
                <w:rFonts w:ascii="Arial" w:hAnsi="Arial" w:cs="Arial"/>
                <w:sz w:val="20"/>
                <w:szCs w:val="20"/>
                <w:lang w:val="en-GB"/>
              </w:rPr>
              <w:t>7</w:t>
            </w: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6D89B" w14:textId="127D10EF" w:rsidR="004212DF" w:rsidRPr="008A763E" w:rsidRDefault="004212DF" w:rsidP="007E649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6</w:t>
            </w:r>
            <w:r w:rsidR="007E6491" w:rsidRPr="008A763E">
              <w:rPr>
                <w:rFonts w:ascii="Arial" w:hAnsi="Arial" w:cs="Arial"/>
                <w:sz w:val="20"/>
                <w:szCs w:val="20"/>
                <w:lang w:val="en-GB"/>
              </w:rPr>
              <w:t>0</w:t>
            </w: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 (48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06E54" w14:textId="44690A0F" w:rsidR="004212DF" w:rsidRPr="008A763E" w:rsidRDefault="007E6491" w:rsidP="0070437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&lt;</w:t>
            </w:r>
            <w:r w:rsidR="004212DF"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0.001</w:t>
            </w:r>
          </w:p>
        </w:tc>
      </w:tr>
      <w:tr w:rsidR="004212DF" w:rsidRPr="008A763E" w14:paraId="76C82E2B" w14:textId="77777777" w:rsidTr="008F2324">
        <w:trPr>
          <w:trHeight w:hRule="exact" w:val="510"/>
        </w:trPr>
        <w:tc>
          <w:tcPr>
            <w:tcW w:w="4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218C043A" w14:textId="77777777" w:rsidR="004212DF" w:rsidRPr="008A763E" w:rsidRDefault="004212DF" w:rsidP="007043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Peripheral </w:t>
            </w:r>
            <w:proofErr w:type="spellStart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edema</w:t>
            </w:r>
            <w:proofErr w:type="spellEnd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, n (%)</w:t>
            </w:r>
          </w:p>
        </w:tc>
        <w:tc>
          <w:tcPr>
            <w:tcW w:w="1984" w:type="dxa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AF7B8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2 (40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E0EBB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2 (20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2E980150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0.005</w:t>
            </w:r>
          </w:p>
        </w:tc>
        <w:tc>
          <w:tcPr>
            <w:tcW w:w="2126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72AB0" w14:textId="7C943D1C" w:rsidR="004212DF" w:rsidRPr="008A763E" w:rsidRDefault="004212DF" w:rsidP="007E649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 w:rsidR="007E6491" w:rsidRPr="008A763E">
              <w:rPr>
                <w:rFonts w:ascii="Arial" w:hAnsi="Arial" w:cs="Arial"/>
                <w:sz w:val="20"/>
                <w:szCs w:val="20"/>
                <w:lang w:val="en-GB"/>
              </w:rPr>
              <w:t>9</w:t>
            </w: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 (45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D6680" w14:textId="7CDDCCD3" w:rsidR="004212DF" w:rsidRPr="008A763E" w:rsidRDefault="004212DF" w:rsidP="007E649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  <w:r w:rsidR="007E6491" w:rsidRPr="008A763E">
              <w:rPr>
                <w:rFonts w:ascii="Arial" w:hAnsi="Arial" w:cs="Arial"/>
                <w:sz w:val="20"/>
                <w:szCs w:val="20"/>
                <w:lang w:val="en-GB"/>
              </w:rPr>
              <w:t>5</w:t>
            </w: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 (20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1F7B1" w14:textId="406D8339" w:rsidR="004212DF" w:rsidRPr="008A763E" w:rsidRDefault="004212DF" w:rsidP="007E649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0.00</w:t>
            </w:r>
            <w:r w:rsidR="007E6491"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1</w:t>
            </w:r>
          </w:p>
        </w:tc>
      </w:tr>
      <w:tr w:rsidR="004212DF" w:rsidRPr="008A763E" w14:paraId="38E0799F" w14:textId="77777777" w:rsidTr="008F2324">
        <w:trPr>
          <w:trHeight w:hRule="exact" w:val="510"/>
        </w:trPr>
        <w:tc>
          <w:tcPr>
            <w:tcW w:w="4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78A024E6" w14:textId="15764595" w:rsidR="004212DF" w:rsidRPr="008A763E" w:rsidRDefault="004212DF" w:rsidP="007043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ECOG </w:t>
            </w:r>
            <w:r w:rsidR="006C05AD" w:rsidRPr="008A763E">
              <w:rPr>
                <w:rFonts w:ascii="Arial" w:hAnsi="Arial" w:cs="Arial"/>
                <w:sz w:val="20"/>
                <w:szCs w:val="20"/>
                <w:lang w:val="en-GB"/>
              </w:rPr>
              <w:t>P</w:t>
            </w: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erformance </w:t>
            </w:r>
            <w:r w:rsidR="006C05AD" w:rsidRPr="008A763E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tatus ≥3, n (%)</w:t>
            </w:r>
          </w:p>
        </w:tc>
        <w:tc>
          <w:tcPr>
            <w:tcW w:w="1984" w:type="dxa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4805E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6 (100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D76E1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75 (66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06B682B0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&lt;0.001</w:t>
            </w:r>
          </w:p>
        </w:tc>
        <w:tc>
          <w:tcPr>
            <w:tcW w:w="2126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05176" w14:textId="5B73E977" w:rsidR="004212DF" w:rsidRPr="008A763E" w:rsidRDefault="004212DF" w:rsidP="007E649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4</w:t>
            </w:r>
            <w:r w:rsidR="007E6491"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3 </w:t>
            </w: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(100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1E632" w14:textId="74375775" w:rsidR="004212DF" w:rsidRPr="008A763E" w:rsidRDefault="007E6491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88</w:t>
            </w:r>
            <w:r w:rsidR="004212DF"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 (70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8ED33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&lt;0.001</w:t>
            </w:r>
          </w:p>
        </w:tc>
      </w:tr>
      <w:tr w:rsidR="004212DF" w:rsidRPr="008A763E" w14:paraId="733D48F3" w14:textId="77777777" w:rsidTr="008F2324">
        <w:trPr>
          <w:trHeight w:hRule="exact" w:val="510"/>
        </w:trPr>
        <w:tc>
          <w:tcPr>
            <w:tcW w:w="4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16A6962A" w14:textId="7558215D" w:rsidR="004212DF" w:rsidRPr="008A763E" w:rsidRDefault="004212DF" w:rsidP="007043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Karnofsky</w:t>
            </w:r>
            <w:proofErr w:type="spellEnd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 Performance </w:t>
            </w:r>
            <w:r w:rsidR="00F74565"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Status </w:t>
            </w: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&lt;40%, n (%)</w:t>
            </w:r>
          </w:p>
        </w:tc>
        <w:tc>
          <w:tcPr>
            <w:tcW w:w="1984" w:type="dxa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B9517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40 (71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33FEF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7 (15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0FE8B6F4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&lt;0.001</w:t>
            </w:r>
          </w:p>
        </w:tc>
        <w:tc>
          <w:tcPr>
            <w:tcW w:w="2126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F5D52" w14:textId="61D27629" w:rsidR="004212DF" w:rsidRPr="008A763E" w:rsidRDefault="004212DF" w:rsidP="007E649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  <w:r w:rsidR="007E6491" w:rsidRPr="008A763E">
              <w:rPr>
                <w:rFonts w:ascii="Arial" w:hAnsi="Arial" w:cs="Arial"/>
                <w:sz w:val="20"/>
                <w:szCs w:val="20"/>
                <w:lang w:val="en-GB"/>
              </w:rPr>
              <w:t>8</w:t>
            </w: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 (</w:t>
            </w:r>
            <w:r w:rsidR="007E6491" w:rsidRPr="008A763E">
              <w:rPr>
                <w:rFonts w:ascii="Arial" w:hAnsi="Arial" w:cs="Arial"/>
                <w:sz w:val="20"/>
                <w:szCs w:val="20"/>
                <w:lang w:val="en-GB"/>
              </w:rPr>
              <w:t>65</w:t>
            </w: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BF2D8" w14:textId="53D78212" w:rsidR="004212DF" w:rsidRPr="008A763E" w:rsidRDefault="007E6491" w:rsidP="007E649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29</w:t>
            </w:r>
            <w:r w:rsidR="004212DF"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 (2</w:t>
            </w: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="004212DF" w:rsidRPr="008A763E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04394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&lt;0.001</w:t>
            </w:r>
          </w:p>
        </w:tc>
      </w:tr>
      <w:tr w:rsidR="004212DF" w:rsidRPr="008A763E" w14:paraId="5600D8C8" w14:textId="77777777" w:rsidTr="008F2324">
        <w:trPr>
          <w:trHeight w:hRule="exact" w:val="510"/>
        </w:trPr>
        <w:tc>
          <w:tcPr>
            <w:tcW w:w="4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1124775C" w14:textId="77777777" w:rsidR="004212DF" w:rsidRPr="008A763E" w:rsidRDefault="004212DF" w:rsidP="007043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Charlson</w:t>
            </w:r>
            <w:proofErr w:type="spellEnd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 Comorbidity Index (points)</w:t>
            </w:r>
          </w:p>
        </w:tc>
        <w:tc>
          <w:tcPr>
            <w:tcW w:w="1984" w:type="dxa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3B93F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8 ± 2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681E7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8 ± 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0212307F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0.60</w:t>
            </w:r>
          </w:p>
        </w:tc>
        <w:tc>
          <w:tcPr>
            <w:tcW w:w="2126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B26BF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8 ± 2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A201F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8 ±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EE840" w14:textId="7D906D7B" w:rsidR="004212DF" w:rsidRPr="008A763E" w:rsidRDefault="004212DF" w:rsidP="007E649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0.</w:t>
            </w:r>
            <w:r w:rsidR="007E6491" w:rsidRPr="008A763E">
              <w:rPr>
                <w:rFonts w:ascii="Arial" w:hAnsi="Arial" w:cs="Arial"/>
                <w:sz w:val="20"/>
                <w:szCs w:val="20"/>
                <w:lang w:val="en-GB"/>
              </w:rPr>
              <w:t>59</w:t>
            </w:r>
          </w:p>
        </w:tc>
      </w:tr>
      <w:tr w:rsidR="004212DF" w:rsidRPr="008A763E" w14:paraId="726FB242" w14:textId="77777777" w:rsidTr="008F2324">
        <w:trPr>
          <w:trHeight w:hRule="exact" w:val="510"/>
        </w:trPr>
        <w:tc>
          <w:tcPr>
            <w:tcW w:w="4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4570C9A4" w14:textId="77777777" w:rsidR="00F74565" w:rsidRPr="008A763E" w:rsidRDefault="004212DF" w:rsidP="007043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Resting perceived </w:t>
            </w:r>
            <w:proofErr w:type="spellStart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dyspnea</w:t>
            </w:r>
            <w:proofErr w:type="spellEnd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79896252" w14:textId="47593C72" w:rsidR="004212DF" w:rsidRPr="008A763E" w:rsidRDefault="004212DF" w:rsidP="007043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(Borg scale, 0-10 points)</w:t>
            </w:r>
          </w:p>
        </w:tc>
        <w:tc>
          <w:tcPr>
            <w:tcW w:w="1984" w:type="dxa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DD2AF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 (2-7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856D2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 (1-5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6B87888F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&lt;0.001</w:t>
            </w:r>
          </w:p>
        </w:tc>
        <w:tc>
          <w:tcPr>
            <w:tcW w:w="2126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EC0B9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5 (3-7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44CE8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3 (1-5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70FA2" w14:textId="10BAF92B" w:rsidR="004212DF" w:rsidRPr="008A763E" w:rsidRDefault="007E6491" w:rsidP="007E649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&lt;</w:t>
            </w:r>
            <w:r w:rsidR="004212DF"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0.00</w:t>
            </w: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1</w:t>
            </w:r>
          </w:p>
        </w:tc>
      </w:tr>
      <w:tr w:rsidR="004212DF" w:rsidRPr="008A763E" w14:paraId="29D94B2D" w14:textId="77777777" w:rsidTr="008F2324">
        <w:trPr>
          <w:trHeight w:hRule="exact" w:val="510"/>
        </w:trPr>
        <w:tc>
          <w:tcPr>
            <w:tcW w:w="4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1E84F74C" w14:textId="77777777" w:rsidR="00F74565" w:rsidRPr="008A763E" w:rsidRDefault="004212DF" w:rsidP="007043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Resting perceived exertion </w:t>
            </w:r>
          </w:p>
          <w:p w14:paraId="42168A35" w14:textId="29A79ED4" w:rsidR="004212DF" w:rsidRPr="008A763E" w:rsidRDefault="004212DF" w:rsidP="007043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(Borg scale, 0-10 points)</w:t>
            </w:r>
          </w:p>
        </w:tc>
        <w:tc>
          <w:tcPr>
            <w:tcW w:w="1984" w:type="dxa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0F362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7 (5-8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5F888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 (3-7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455C2BAF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0.002</w:t>
            </w:r>
          </w:p>
        </w:tc>
        <w:tc>
          <w:tcPr>
            <w:tcW w:w="2126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4ADD7" w14:textId="2A859373" w:rsidR="004212DF" w:rsidRPr="008A763E" w:rsidRDefault="004212DF" w:rsidP="007E649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7 (5-</w:t>
            </w:r>
            <w:r w:rsidR="007E6491" w:rsidRPr="008A763E">
              <w:rPr>
                <w:rFonts w:ascii="Arial" w:hAnsi="Arial" w:cs="Arial"/>
                <w:sz w:val="20"/>
                <w:szCs w:val="20"/>
                <w:lang w:val="en-GB"/>
              </w:rPr>
              <w:t>9</w:t>
            </w: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E0611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5 (4-7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BA8D9" w14:textId="0F65ABA9" w:rsidR="004212DF" w:rsidRPr="008A763E" w:rsidRDefault="004212DF" w:rsidP="007E649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0.00</w:t>
            </w:r>
            <w:r w:rsidR="007E6491"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1</w:t>
            </w:r>
          </w:p>
        </w:tc>
      </w:tr>
      <w:tr w:rsidR="004212DF" w:rsidRPr="008A763E" w14:paraId="4709C689" w14:textId="77777777" w:rsidTr="008F2324">
        <w:trPr>
          <w:trHeight w:hRule="exact" w:val="510"/>
        </w:trPr>
        <w:tc>
          <w:tcPr>
            <w:tcW w:w="4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1025B59F" w14:textId="77777777" w:rsidR="004212DF" w:rsidRPr="008A763E" w:rsidRDefault="004212DF" w:rsidP="007043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Poor or very poor self-rated health, n (%)</w:t>
            </w:r>
          </w:p>
        </w:tc>
        <w:tc>
          <w:tcPr>
            <w:tcW w:w="1984" w:type="dxa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5580D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48 (91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FA28B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79 (70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0E0B94B4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0.003</w:t>
            </w:r>
          </w:p>
        </w:tc>
        <w:tc>
          <w:tcPr>
            <w:tcW w:w="2126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46793" w14:textId="7911699F" w:rsidR="004212DF" w:rsidRPr="008A763E" w:rsidRDefault="004212DF" w:rsidP="007E649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="007E6491" w:rsidRPr="008A763E">
              <w:rPr>
                <w:rFonts w:ascii="Arial" w:hAnsi="Arial" w:cs="Arial"/>
                <w:sz w:val="20"/>
                <w:szCs w:val="20"/>
                <w:lang w:val="en-GB"/>
              </w:rPr>
              <w:t>6</w:t>
            </w: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 (</w:t>
            </w:r>
            <w:r w:rsidR="007E6491" w:rsidRPr="008A763E">
              <w:rPr>
                <w:rFonts w:ascii="Arial" w:hAnsi="Arial" w:cs="Arial"/>
                <w:sz w:val="20"/>
                <w:szCs w:val="20"/>
                <w:lang w:val="en-GB"/>
              </w:rPr>
              <w:t>88</w:t>
            </w: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6565B" w14:textId="60F697E4" w:rsidR="004212DF" w:rsidRPr="008A763E" w:rsidRDefault="004212DF" w:rsidP="007E649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9</w:t>
            </w:r>
            <w:r w:rsidR="007E6491" w:rsidRPr="008A763E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 (7</w:t>
            </w:r>
            <w:r w:rsidR="007E6491" w:rsidRPr="008A763E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BC6E3" w14:textId="643EC250" w:rsidR="004212DF" w:rsidRPr="008A763E" w:rsidRDefault="004212DF" w:rsidP="007E649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0.0</w:t>
            </w:r>
            <w:r w:rsidR="007E6491"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49</w:t>
            </w:r>
          </w:p>
        </w:tc>
      </w:tr>
      <w:tr w:rsidR="004212DF" w:rsidRPr="008A763E" w14:paraId="0B5B9375" w14:textId="77777777" w:rsidTr="008F2324">
        <w:trPr>
          <w:trHeight w:hRule="exact" w:val="510"/>
        </w:trPr>
        <w:tc>
          <w:tcPr>
            <w:tcW w:w="4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5D1247F7" w14:textId="7419060F" w:rsidR="004212DF" w:rsidRPr="008A763E" w:rsidRDefault="00E853D3" w:rsidP="007043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Visual analogue scale a</w:t>
            </w:r>
            <w:r w:rsidR="004212DF" w:rsidRPr="008A763E">
              <w:rPr>
                <w:rFonts w:ascii="Arial" w:hAnsi="Arial" w:cs="Arial"/>
                <w:sz w:val="20"/>
                <w:szCs w:val="20"/>
                <w:lang w:val="en-GB"/>
              </w:rPr>
              <w:t>ppetite (mm)</w:t>
            </w:r>
          </w:p>
        </w:tc>
        <w:tc>
          <w:tcPr>
            <w:tcW w:w="1984" w:type="dxa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FB28A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highlight w:val="yellow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0 (5-50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10982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highlight w:val="yellow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35 (10-68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12E6B4F8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0.085</w:t>
            </w:r>
          </w:p>
        </w:tc>
        <w:tc>
          <w:tcPr>
            <w:tcW w:w="2126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94192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19 (5-50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154FB6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35 (10-67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FD282" w14:textId="200A2FE4" w:rsidR="004212DF" w:rsidRPr="008A763E" w:rsidRDefault="007E6491" w:rsidP="0070437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0.11</w:t>
            </w:r>
          </w:p>
        </w:tc>
      </w:tr>
      <w:tr w:rsidR="004212DF" w:rsidRPr="008A763E" w14:paraId="7C8A0373" w14:textId="77777777" w:rsidTr="008F2324">
        <w:trPr>
          <w:trHeight w:hRule="exact" w:val="510"/>
        </w:trPr>
        <w:tc>
          <w:tcPr>
            <w:tcW w:w="4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533494E4" w14:textId="4EB00AE5" w:rsidR="004212DF" w:rsidRPr="008A763E" w:rsidRDefault="00E853D3" w:rsidP="007043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Visual analogue scale p</w:t>
            </w:r>
            <w:r w:rsidR="004212DF" w:rsidRPr="008A763E">
              <w:rPr>
                <w:rFonts w:ascii="Arial" w:hAnsi="Arial" w:cs="Arial"/>
                <w:sz w:val="20"/>
                <w:szCs w:val="20"/>
                <w:lang w:val="en-GB"/>
              </w:rPr>
              <w:t>ain (mm)</w:t>
            </w:r>
          </w:p>
        </w:tc>
        <w:tc>
          <w:tcPr>
            <w:tcW w:w="1984" w:type="dxa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40E12C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3 (8-60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B0F82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0 (0-50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425E9C62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0.35</w:t>
            </w:r>
          </w:p>
        </w:tc>
        <w:tc>
          <w:tcPr>
            <w:tcW w:w="2126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2313F" w14:textId="639B356D" w:rsidR="004212DF" w:rsidRPr="008A763E" w:rsidRDefault="004212DF" w:rsidP="007E649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25 (</w:t>
            </w:r>
            <w:r w:rsidR="007E6491" w:rsidRPr="008A763E">
              <w:rPr>
                <w:rFonts w:ascii="Arial" w:hAnsi="Arial" w:cs="Arial"/>
                <w:sz w:val="20"/>
                <w:szCs w:val="20"/>
                <w:lang w:val="en-GB"/>
              </w:rPr>
              <w:t>8</w:t>
            </w: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-60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808F7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20 (0-50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CC5B8" w14:textId="0B8064ED" w:rsidR="004212DF" w:rsidRPr="008A763E" w:rsidRDefault="004212DF" w:rsidP="007E649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0.</w:t>
            </w:r>
            <w:r w:rsidR="007E6491"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41</w:t>
            </w:r>
          </w:p>
        </w:tc>
      </w:tr>
      <w:tr w:rsidR="00EC6D90" w:rsidRPr="008A763E" w14:paraId="60BBD612" w14:textId="77777777" w:rsidTr="008F2324">
        <w:trPr>
          <w:trHeight w:hRule="exact" w:val="510"/>
        </w:trPr>
        <w:tc>
          <w:tcPr>
            <w:tcW w:w="4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55B34A49" w14:textId="527AFD7C" w:rsidR="00EC6D90" w:rsidRPr="008A763E" w:rsidRDefault="00EC6D90" w:rsidP="00EC6D9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Hand-grip strength (N)</w:t>
            </w:r>
          </w:p>
        </w:tc>
        <w:tc>
          <w:tcPr>
            <w:tcW w:w="1984" w:type="dxa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5C7EE" w14:textId="069CE1BA" w:rsidR="00EC6D90" w:rsidRPr="008A763E" w:rsidRDefault="00EC6D90" w:rsidP="00EC6D9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11 ± 9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3E780" w14:textId="634BF27C" w:rsidR="00EC6D90" w:rsidRPr="008A763E" w:rsidRDefault="00EC6D90" w:rsidP="00EC6D9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42 ± 8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341504E0" w14:textId="36D6E706" w:rsidR="00EC6D90" w:rsidRPr="008A763E" w:rsidRDefault="00EC6D90" w:rsidP="00EC6D90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0.039</w:t>
            </w:r>
          </w:p>
        </w:tc>
        <w:tc>
          <w:tcPr>
            <w:tcW w:w="2126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8C404" w14:textId="0A4B6B0F" w:rsidR="00EC6D90" w:rsidRPr="008A763E" w:rsidRDefault="00EC6D90" w:rsidP="00EC6D90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206 </w:t>
            </w: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± 87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4A199" w14:textId="427DA337" w:rsidR="00EC6D90" w:rsidRPr="008A763E" w:rsidRDefault="00EC6D90" w:rsidP="00EC6D90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240 </w:t>
            </w: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± 8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843BF" w14:textId="24F3EEB5" w:rsidR="00EC6D90" w:rsidRPr="008A763E" w:rsidRDefault="00EC6D90" w:rsidP="00EC6D90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0.038</w:t>
            </w:r>
          </w:p>
        </w:tc>
      </w:tr>
    </w:tbl>
    <w:p w14:paraId="446DA768" w14:textId="529EC83C" w:rsidR="000913CB" w:rsidRPr="008A763E" w:rsidRDefault="0017274C" w:rsidP="0017274C">
      <w:pPr>
        <w:spacing w:before="120"/>
        <w:jc w:val="both"/>
        <w:rPr>
          <w:rStyle w:val="hgkelc"/>
          <w:rFonts w:eastAsiaTheme="minorHAnsi"/>
          <w:lang w:val="en-GB"/>
        </w:rPr>
        <w:sectPr w:rsidR="000913CB" w:rsidRPr="008A763E" w:rsidSect="00584C8A">
          <w:endnotePr>
            <w:numFmt w:val="decimal"/>
          </w:endnotePr>
          <w:pgSz w:w="16838" w:h="11906" w:orient="landscape"/>
          <w:pgMar w:top="1417" w:right="1134" w:bottom="1417" w:left="1417" w:header="708" w:footer="708" w:gutter="0"/>
          <w:cols w:space="708"/>
          <w:docGrid w:linePitch="360"/>
        </w:sectPr>
      </w:pPr>
      <w:r w:rsidRPr="008A763E">
        <w:rPr>
          <w:rStyle w:val="hgkelc"/>
          <w:rFonts w:ascii="Arial" w:eastAsiaTheme="minorHAnsi" w:hAnsi="Arial" w:cs="Arial"/>
          <w:sz w:val="20"/>
          <w:lang w:val="en-GB" w:eastAsia="en-US"/>
        </w:rPr>
        <w:t xml:space="preserve">Values are means ± SD for normal distribution, median and Interquartile Range (IQR) for non-normal distribution, or n (%). P-values for nominal variables refer to the two comparison groups. </w:t>
      </w:r>
      <w:r w:rsidR="000913CB" w:rsidRPr="008A763E">
        <w:rPr>
          <w:rStyle w:val="hgkelc"/>
          <w:rFonts w:ascii="Arial" w:eastAsiaTheme="minorHAnsi" w:hAnsi="Arial" w:cs="Arial"/>
          <w:sz w:val="20"/>
          <w:lang w:val="en-GB" w:eastAsia="en-US"/>
        </w:rPr>
        <w:t>ECOG, Eastern Cooperative Oncology Group;</w:t>
      </w:r>
      <w:r w:rsidR="00EC6D90" w:rsidRPr="008A763E">
        <w:rPr>
          <w:rStyle w:val="hgkelc"/>
          <w:rFonts w:ascii="Arial" w:eastAsiaTheme="minorHAnsi" w:hAnsi="Arial" w:cs="Arial"/>
          <w:sz w:val="20"/>
          <w:lang w:val="en-GB" w:eastAsia="en-US"/>
        </w:rPr>
        <w:t xml:space="preserve"> mm, </w:t>
      </w:r>
      <w:proofErr w:type="spellStart"/>
      <w:r w:rsidR="00EC6D90" w:rsidRPr="008A763E">
        <w:rPr>
          <w:rStyle w:val="hgkelc"/>
          <w:rFonts w:ascii="Arial" w:eastAsiaTheme="minorHAnsi" w:hAnsi="Arial" w:cs="Arial"/>
          <w:sz w:val="20"/>
          <w:lang w:val="en-GB" w:eastAsia="en-US"/>
        </w:rPr>
        <w:t>millimeter</w:t>
      </w:r>
      <w:proofErr w:type="spellEnd"/>
      <w:r w:rsidR="00EC6D90" w:rsidRPr="008A763E">
        <w:rPr>
          <w:rStyle w:val="hgkelc"/>
          <w:rFonts w:ascii="Arial" w:eastAsiaTheme="minorHAnsi" w:hAnsi="Arial" w:cs="Arial"/>
          <w:sz w:val="20"/>
          <w:lang w:val="en-GB" w:eastAsia="en-US"/>
        </w:rPr>
        <w:t>;</w:t>
      </w:r>
      <w:r w:rsidR="000913CB" w:rsidRPr="008A763E">
        <w:rPr>
          <w:rStyle w:val="hgkelc"/>
          <w:rFonts w:ascii="Arial" w:eastAsiaTheme="minorHAnsi" w:hAnsi="Arial" w:cs="Arial"/>
          <w:sz w:val="20"/>
          <w:lang w:val="en-GB" w:eastAsia="en-US"/>
        </w:rPr>
        <w:t xml:space="preserve"> </w:t>
      </w:r>
      <w:r w:rsidR="00EC6D90" w:rsidRPr="008A763E">
        <w:rPr>
          <w:rStyle w:val="hgkelc"/>
          <w:rFonts w:ascii="Arial" w:eastAsiaTheme="minorHAnsi" w:hAnsi="Arial" w:cs="Arial"/>
          <w:sz w:val="20"/>
          <w:lang w:val="en-GB" w:eastAsia="en-US"/>
        </w:rPr>
        <w:t xml:space="preserve">N, Newton; </w:t>
      </w:r>
      <w:r w:rsidR="000913CB" w:rsidRPr="008A763E">
        <w:rPr>
          <w:rStyle w:val="hgkelc"/>
          <w:rFonts w:ascii="Arial" w:eastAsiaTheme="minorHAnsi" w:hAnsi="Arial" w:cs="Arial"/>
          <w:sz w:val="20"/>
          <w:lang w:val="en-GB" w:eastAsia="en-US"/>
        </w:rPr>
        <w:t>NYHA, New York Heart Association</w:t>
      </w:r>
    </w:p>
    <w:p w14:paraId="7F5BA34B" w14:textId="5DCF1985" w:rsidR="000411DF" w:rsidRPr="008A763E" w:rsidRDefault="00B7639B" w:rsidP="000411DF">
      <w:pPr>
        <w:spacing w:after="160" w:line="259" w:lineRule="auto"/>
        <w:rPr>
          <w:rFonts w:ascii="Arial" w:hAnsi="Arial" w:cs="Arial"/>
          <w:sz w:val="22"/>
          <w:szCs w:val="22"/>
          <w:lang w:val="en-GB"/>
        </w:rPr>
      </w:pPr>
      <w:r w:rsidRPr="008A763E">
        <w:rPr>
          <w:rFonts w:ascii="Arial" w:hAnsi="Arial" w:cs="Arial"/>
          <w:b/>
          <w:bCs/>
          <w:lang w:val="en-GB"/>
        </w:rPr>
        <w:lastRenderedPageBreak/>
        <w:t xml:space="preserve">Supplementary </w:t>
      </w:r>
      <w:r w:rsidR="00025E28" w:rsidRPr="008A763E">
        <w:rPr>
          <w:rFonts w:ascii="Arial" w:hAnsi="Arial" w:cs="Arial"/>
          <w:b/>
          <w:bCs/>
          <w:lang w:val="en-GB"/>
        </w:rPr>
        <w:t>T</w:t>
      </w:r>
      <w:r w:rsidR="000411DF" w:rsidRPr="008A763E">
        <w:rPr>
          <w:rFonts w:ascii="Arial" w:hAnsi="Arial" w:cs="Arial"/>
          <w:b/>
          <w:bCs/>
          <w:lang w:val="en-GB"/>
        </w:rPr>
        <w:t>able 3B</w:t>
      </w:r>
      <w:r w:rsidR="00025E28" w:rsidRPr="008A763E">
        <w:rPr>
          <w:rFonts w:ascii="Arial" w:hAnsi="Arial" w:cs="Arial"/>
          <w:b/>
          <w:bCs/>
          <w:lang w:val="en-GB"/>
        </w:rPr>
        <w:t>:</w:t>
      </w:r>
      <w:r w:rsidR="000411DF" w:rsidRPr="008A763E">
        <w:rPr>
          <w:rFonts w:ascii="Arial" w:hAnsi="Arial" w:cs="Arial"/>
          <w:b/>
          <w:bCs/>
          <w:lang w:val="en-GB"/>
        </w:rPr>
        <w:t xml:space="preserve"> </w:t>
      </w:r>
      <w:r w:rsidR="000411DF" w:rsidRPr="008A763E">
        <w:rPr>
          <w:rFonts w:ascii="Arial" w:hAnsi="Arial" w:cs="Arial"/>
          <w:lang w:val="en-GB"/>
        </w:rPr>
        <w:t>Patient</w:t>
      </w:r>
      <w:r w:rsidR="00F74565" w:rsidRPr="008A763E">
        <w:rPr>
          <w:rFonts w:ascii="Arial" w:hAnsi="Arial" w:cs="Arial"/>
          <w:lang w:val="en-GB"/>
        </w:rPr>
        <w:t>-</w:t>
      </w:r>
      <w:r w:rsidR="000411DF" w:rsidRPr="008A763E">
        <w:rPr>
          <w:rFonts w:ascii="Arial" w:hAnsi="Arial" w:cs="Arial"/>
          <w:lang w:val="en-GB"/>
        </w:rPr>
        <w:t>reported outcomes and functional testing according to the best predictive cut-off</w:t>
      </w:r>
      <w:r w:rsidR="00E14CC8" w:rsidRPr="008A763E">
        <w:rPr>
          <w:rFonts w:ascii="Arial" w:hAnsi="Arial" w:cs="Arial"/>
          <w:lang w:val="en-GB"/>
        </w:rPr>
        <w:t xml:space="preserve">s </w:t>
      </w:r>
      <w:r w:rsidR="00632855" w:rsidRPr="008A763E">
        <w:rPr>
          <w:rFonts w:ascii="Arial" w:hAnsi="Arial" w:cs="Arial"/>
          <w:lang w:val="en-GB"/>
        </w:rPr>
        <w:t xml:space="preserve">from </w:t>
      </w:r>
      <w:r w:rsidR="00F74565" w:rsidRPr="008A763E">
        <w:rPr>
          <w:rFonts w:ascii="Arial" w:hAnsi="Arial" w:cs="Arial"/>
          <w:lang w:val="en-GB"/>
        </w:rPr>
        <w:t>2-</w:t>
      </w:r>
      <w:r w:rsidR="00E14CC8" w:rsidRPr="008A763E">
        <w:rPr>
          <w:rFonts w:ascii="Arial" w:hAnsi="Arial" w:cs="Arial"/>
          <w:lang w:val="en-GB"/>
        </w:rPr>
        <w:t>month</w:t>
      </w:r>
      <w:r w:rsidR="00632855" w:rsidRPr="008A763E">
        <w:rPr>
          <w:rFonts w:ascii="Arial" w:hAnsi="Arial" w:cs="Arial"/>
          <w:lang w:val="en-GB"/>
        </w:rPr>
        <w:t xml:space="preserve"> follow-up</w:t>
      </w:r>
      <w:r w:rsidR="00F74565" w:rsidRPr="008A763E">
        <w:rPr>
          <w:rFonts w:ascii="Arial" w:hAnsi="Arial" w:cs="Arial"/>
          <w:lang w:val="en-GB"/>
        </w:rPr>
        <w:t>.</w:t>
      </w:r>
      <w:r w:rsidR="000411DF" w:rsidRPr="008A763E">
        <w:rPr>
          <w:rFonts w:ascii="Arial" w:hAnsi="Arial" w:cs="Arial"/>
          <w:lang w:val="en-GB"/>
        </w:rPr>
        <w:t xml:space="preserve"> </w:t>
      </w:r>
    </w:p>
    <w:tbl>
      <w:tblPr>
        <w:tblW w:w="14681" w:type="dxa"/>
        <w:tblInd w:w="-5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50"/>
        <w:gridCol w:w="2126"/>
        <w:gridCol w:w="1843"/>
        <w:gridCol w:w="1418"/>
        <w:gridCol w:w="1984"/>
        <w:gridCol w:w="1985"/>
        <w:gridCol w:w="1275"/>
      </w:tblGrid>
      <w:tr w:rsidR="004212DF" w:rsidRPr="008A763E" w14:paraId="59887567" w14:textId="77777777" w:rsidTr="000913CB">
        <w:trPr>
          <w:trHeight w:hRule="exact" w:val="1149"/>
        </w:trPr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EEAF6" w:themeFill="accent1" w:themeFillTint="33"/>
            <w:noWrap/>
            <w:vAlign w:val="center"/>
          </w:tcPr>
          <w:p w14:paraId="4F0C6DE9" w14:textId="77777777" w:rsidR="004212DF" w:rsidRPr="008A763E" w:rsidRDefault="004212DF" w:rsidP="0070437F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Variable</w:t>
            </w:r>
          </w:p>
        </w:tc>
        <w:tc>
          <w:tcPr>
            <w:tcW w:w="2126" w:type="dxa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AE16354" w14:textId="013FF728" w:rsidR="004212DF" w:rsidRPr="008A763E" w:rsidRDefault="004212DF" w:rsidP="0070437F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 xml:space="preserve">Patients able to </w:t>
            </w: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u w:val="single"/>
                <w:lang w:val="en-GB"/>
              </w:rPr>
              <w:t xml:space="preserve">wash </w:t>
            </w: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&lt;6 days in the last week n=74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23AC65A2" w14:textId="3542129E" w:rsidR="004212DF" w:rsidRPr="008A763E" w:rsidRDefault="004212DF" w:rsidP="0070437F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 xml:space="preserve">Patients able to </w:t>
            </w: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u w:val="single"/>
                <w:lang w:val="en-GB"/>
              </w:rPr>
              <w:t xml:space="preserve">wash </w:t>
            </w: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≥6 days in the last week n=9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shd w:val="clear" w:color="000000" w:fill="DDEBF7"/>
            <w:vAlign w:val="center"/>
          </w:tcPr>
          <w:p w14:paraId="27C3C2B5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p-value</w:t>
            </w:r>
          </w:p>
        </w:tc>
        <w:tc>
          <w:tcPr>
            <w:tcW w:w="1984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1C115ED7" w14:textId="659CC04A" w:rsidR="004212DF" w:rsidRPr="008A763E" w:rsidRDefault="004212DF" w:rsidP="0070437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 xml:space="preserve">Patients able to </w:t>
            </w: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u w:val="single"/>
                <w:lang w:val="en-GB"/>
              </w:rPr>
              <w:t xml:space="preserve">wash </w:t>
            </w: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&lt;28 days in the last month n=78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617023B6" w14:textId="43BA8A74" w:rsidR="004212DF" w:rsidRPr="008A763E" w:rsidRDefault="004212DF" w:rsidP="0070437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 xml:space="preserve">Patients able to </w:t>
            </w: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u w:val="single"/>
                <w:lang w:val="en-GB"/>
              </w:rPr>
              <w:t xml:space="preserve">wash </w:t>
            </w: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 xml:space="preserve">≥28 days in the last </w:t>
            </w:r>
            <w:r w:rsidR="008A49B9"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 xml:space="preserve">month </w:t>
            </w: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n=9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2616F381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p-value</w:t>
            </w:r>
          </w:p>
        </w:tc>
      </w:tr>
      <w:tr w:rsidR="004212DF" w:rsidRPr="008A763E" w14:paraId="12D9E75F" w14:textId="77777777" w:rsidTr="000913CB">
        <w:trPr>
          <w:trHeight w:hRule="exact" w:val="510"/>
        </w:trPr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630CCC94" w14:textId="77777777" w:rsidR="004212DF" w:rsidRPr="008A763E" w:rsidRDefault="004212DF" w:rsidP="007043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Dyspnea</w:t>
            </w:r>
            <w:proofErr w:type="spellEnd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 NYHA ≥3, n (%)</w:t>
            </w:r>
          </w:p>
        </w:tc>
        <w:tc>
          <w:tcPr>
            <w:tcW w:w="2126" w:type="dxa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133A3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9 (78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6E74F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34 (36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7614752C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&lt;0.001</w:t>
            </w:r>
          </w:p>
        </w:tc>
        <w:tc>
          <w:tcPr>
            <w:tcW w:w="1984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01106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62 (80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9C65A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31 (34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B6D38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&lt;0.001</w:t>
            </w:r>
          </w:p>
        </w:tc>
      </w:tr>
      <w:tr w:rsidR="004212DF" w:rsidRPr="008A763E" w14:paraId="2553A551" w14:textId="77777777" w:rsidTr="000913CB">
        <w:trPr>
          <w:trHeight w:hRule="exact" w:val="510"/>
        </w:trPr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4C8DDBD0" w14:textId="77777777" w:rsidR="004212DF" w:rsidRPr="008A763E" w:rsidRDefault="004212DF" w:rsidP="007043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Peripheral </w:t>
            </w:r>
            <w:proofErr w:type="spellStart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edema</w:t>
            </w:r>
            <w:proofErr w:type="spellEnd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, n (%)</w:t>
            </w:r>
          </w:p>
        </w:tc>
        <w:tc>
          <w:tcPr>
            <w:tcW w:w="2126" w:type="dxa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68C28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6 (36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BD351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8 (19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26D69CC6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0.015</w:t>
            </w:r>
          </w:p>
        </w:tc>
        <w:tc>
          <w:tcPr>
            <w:tcW w:w="1984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92350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28 (36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C5D33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16 (18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03CA8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0.006</w:t>
            </w:r>
          </w:p>
        </w:tc>
      </w:tr>
      <w:tr w:rsidR="004212DF" w:rsidRPr="008A763E" w14:paraId="18E5D58A" w14:textId="77777777" w:rsidTr="000913CB">
        <w:trPr>
          <w:trHeight w:hRule="exact" w:val="510"/>
        </w:trPr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14F9D551" w14:textId="56E9D534" w:rsidR="004212DF" w:rsidRPr="008A763E" w:rsidRDefault="004212DF" w:rsidP="007043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ECOG </w:t>
            </w:r>
            <w:r w:rsidR="006C05AD" w:rsidRPr="008A763E">
              <w:rPr>
                <w:rFonts w:ascii="Arial" w:hAnsi="Arial" w:cs="Arial"/>
                <w:sz w:val="20"/>
                <w:szCs w:val="20"/>
                <w:lang w:val="en-GB"/>
              </w:rPr>
              <w:t>P</w:t>
            </w: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erformance </w:t>
            </w:r>
            <w:r w:rsidR="006C05AD" w:rsidRPr="008A763E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tatus ≥3, n (%)</w:t>
            </w:r>
          </w:p>
        </w:tc>
        <w:tc>
          <w:tcPr>
            <w:tcW w:w="2126" w:type="dxa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94371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72 (97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D16AC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9 (62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48FBAF68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&lt;0.001</w:t>
            </w:r>
          </w:p>
        </w:tc>
        <w:tc>
          <w:tcPr>
            <w:tcW w:w="1984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50A69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75 (96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D51FB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56 (62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F037F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&lt;0.001</w:t>
            </w:r>
          </w:p>
        </w:tc>
      </w:tr>
      <w:tr w:rsidR="004212DF" w:rsidRPr="008A763E" w14:paraId="7204B346" w14:textId="77777777" w:rsidTr="000913CB">
        <w:trPr>
          <w:trHeight w:hRule="exact" w:val="510"/>
        </w:trPr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443DBDAA" w14:textId="63A50EF2" w:rsidR="004212DF" w:rsidRPr="008A763E" w:rsidRDefault="004212DF" w:rsidP="007043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Karnofsky</w:t>
            </w:r>
            <w:proofErr w:type="spellEnd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 Performance </w:t>
            </w:r>
            <w:r w:rsidR="006C05AD"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Status </w:t>
            </w: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&lt;40%, n (%)</w:t>
            </w:r>
          </w:p>
        </w:tc>
        <w:tc>
          <w:tcPr>
            <w:tcW w:w="2126" w:type="dxa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1F4E2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45 (61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C3893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2 (13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48533B44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&lt;0.001</w:t>
            </w:r>
          </w:p>
        </w:tc>
        <w:tc>
          <w:tcPr>
            <w:tcW w:w="1984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56DB4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45 (58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E6F9B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12 (13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C3F49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&lt;0.001</w:t>
            </w:r>
          </w:p>
        </w:tc>
      </w:tr>
      <w:tr w:rsidR="004212DF" w:rsidRPr="008A763E" w14:paraId="014965C0" w14:textId="77777777" w:rsidTr="000913CB">
        <w:trPr>
          <w:trHeight w:hRule="exact" w:val="510"/>
        </w:trPr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395E89E1" w14:textId="77777777" w:rsidR="004212DF" w:rsidRPr="008A763E" w:rsidRDefault="004212DF" w:rsidP="007043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Charlson</w:t>
            </w:r>
            <w:proofErr w:type="spellEnd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 Comorbidity Index (points)</w:t>
            </w:r>
          </w:p>
        </w:tc>
        <w:tc>
          <w:tcPr>
            <w:tcW w:w="2126" w:type="dxa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C438B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8 ± 2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81E49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8 ± 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0B4EBADA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0. 36</w:t>
            </w:r>
          </w:p>
        </w:tc>
        <w:tc>
          <w:tcPr>
            <w:tcW w:w="1984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2F910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8 ± 2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9B9AB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8 ±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4D3AC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0.36</w:t>
            </w:r>
          </w:p>
        </w:tc>
      </w:tr>
      <w:tr w:rsidR="004212DF" w:rsidRPr="008A763E" w14:paraId="66120621" w14:textId="77777777" w:rsidTr="000913CB">
        <w:trPr>
          <w:trHeight w:hRule="exact" w:val="510"/>
        </w:trPr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77D11864" w14:textId="77777777" w:rsidR="004212DF" w:rsidRPr="008A763E" w:rsidRDefault="004212DF" w:rsidP="007043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Resting perceived </w:t>
            </w:r>
            <w:proofErr w:type="spellStart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dyspnea</w:t>
            </w:r>
            <w:proofErr w:type="spellEnd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 (Borg scale, 0-10 points)</w:t>
            </w:r>
          </w:p>
        </w:tc>
        <w:tc>
          <w:tcPr>
            <w:tcW w:w="2126" w:type="dxa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1A386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 (2-7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B1FF9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 (1-4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0CD67A90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&lt;0.001</w:t>
            </w:r>
          </w:p>
        </w:tc>
        <w:tc>
          <w:tcPr>
            <w:tcW w:w="1984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89765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5 (3-7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4B031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2 (1-4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831FA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&lt;0.001</w:t>
            </w:r>
          </w:p>
        </w:tc>
      </w:tr>
      <w:tr w:rsidR="004212DF" w:rsidRPr="008A763E" w14:paraId="4D480723" w14:textId="77777777" w:rsidTr="000913CB">
        <w:trPr>
          <w:trHeight w:hRule="exact" w:val="510"/>
        </w:trPr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5C8216AC" w14:textId="77777777" w:rsidR="004212DF" w:rsidRPr="008A763E" w:rsidRDefault="004212DF" w:rsidP="007043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Resting perceived exertion (Borg scale, 0-10 points)</w:t>
            </w:r>
          </w:p>
        </w:tc>
        <w:tc>
          <w:tcPr>
            <w:tcW w:w="2126" w:type="dxa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CB9E7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7 (4-9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4783B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 (3-7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7F655ACD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&lt;0.001</w:t>
            </w:r>
          </w:p>
        </w:tc>
        <w:tc>
          <w:tcPr>
            <w:tcW w:w="1984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975D6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7 (4-8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A8D3F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5 (3-7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9A97E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&lt;0.001</w:t>
            </w:r>
          </w:p>
        </w:tc>
      </w:tr>
      <w:tr w:rsidR="004212DF" w:rsidRPr="008A763E" w14:paraId="621F8BE6" w14:textId="77777777" w:rsidTr="000913CB">
        <w:trPr>
          <w:trHeight w:hRule="exact" w:val="510"/>
        </w:trPr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5F46A4AD" w14:textId="77777777" w:rsidR="004212DF" w:rsidRPr="008A763E" w:rsidRDefault="004212DF" w:rsidP="007043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Poor or very poor self-rated health, n (%)</w:t>
            </w:r>
          </w:p>
        </w:tc>
        <w:tc>
          <w:tcPr>
            <w:tcW w:w="2126" w:type="dxa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86E52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61 (86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D01BB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66 (70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09D8106B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0.013</w:t>
            </w:r>
          </w:p>
        </w:tc>
        <w:tc>
          <w:tcPr>
            <w:tcW w:w="1984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A962A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62 (83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F930F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65 (71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9A36E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0.089</w:t>
            </w:r>
          </w:p>
        </w:tc>
      </w:tr>
      <w:tr w:rsidR="004212DF" w:rsidRPr="008A763E" w14:paraId="2CFFC6AF" w14:textId="77777777" w:rsidTr="000913CB">
        <w:trPr>
          <w:trHeight w:hRule="exact" w:val="510"/>
        </w:trPr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6F46E7B2" w14:textId="665E6B3D" w:rsidR="004212DF" w:rsidRPr="008A763E" w:rsidRDefault="00E853D3" w:rsidP="007043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Visual </w:t>
            </w:r>
            <w:proofErr w:type="spellStart"/>
            <w:r w:rsidRPr="008A763E">
              <w:rPr>
                <w:rFonts w:ascii="Arial" w:hAnsi="Arial" w:cs="Arial"/>
                <w:bCs/>
                <w:sz w:val="20"/>
                <w:szCs w:val="20"/>
                <w:lang w:val="en-GB"/>
              </w:rPr>
              <w:t>analog</w:t>
            </w:r>
            <w:proofErr w:type="spellEnd"/>
            <w:r w:rsidRPr="008A763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scale</w:t>
            </w:r>
            <w:r w:rsidRPr="008A763E" w:rsidDel="00E853D3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a</w:t>
            </w:r>
            <w:r w:rsidR="004212DF" w:rsidRPr="008A763E">
              <w:rPr>
                <w:rFonts w:ascii="Arial" w:hAnsi="Arial" w:cs="Arial"/>
                <w:sz w:val="20"/>
                <w:szCs w:val="20"/>
                <w:lang w:val="en-GB"/>
              </w:rPr>
              <w:t>ppetite (mm)</w:t>
            </w:r>
          </w:p>
        </w:tc>
        <w:tc>
          <w:tcPr>
            <w:tcW w:w="2126" w:type="dxa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37C25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highlight w:val="yellow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4 (10-50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E613E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highlight w:val="yellow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35 (10-78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56558481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0.17</w:t>
            </w:r>
          </w:p>
        </w:tc>
        <w:tc>
          <w:tcPr>
            <w:tcW w:w="1984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921CE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25 (10-58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2A69E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34 (10-76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EB983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0.36</w:t>
            </w:r>
          </w:p>
        </w:tc>
      </w:tr>
      <w:tr w:rsidR="004212DF" w:rsidRPr="008A763E" w14:paraId="77FC019D" w14:textId="77777777" w:rsidTr="000913CB">
        <w:trPr>
          <w:trHeight w:hRule="exact" w:val="510"/>
        </w:trPr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6B75F738" w14:textId="5D8C0FD7" w:rsidR="004212DF" w:rsidRPr="008A763E" w:rsidRDefault="00E853D3" w:rsidP="007043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Visual </w:t>
            </w:r>
            <w:proofErr w:type="spellStart"/>
            <w:r w:rsidRPr="008A763E">
              <w:rPr>
                <w:rFonts w:ascii="Arial" w:hAnsi="Arial" w:cs="Arial"/>
                <w:bCs/>
                <w:sz w:val="20"/>
                <w:szCs w:val="20"/>
                <w:lang w:val="en-GB"/>
              </w:rPr>
              <w:t>analog</w:t>
            </w:r>
            <w:proofErr w:type="spellEnd"/>
            <w:r w:rsidRPr="008A763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scale</w:t>
            </w:r>
            <w:r w:rsidRPr="008A763E" w:rsidDel="00E853D3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p</w:t>
            </w:r>
            <w:r w:rsidR="004212DF" w:rsidRPr="008A763E">
              <w:rPr>
                <w:rFonts w:ascii="Arial" w:hAnsi="Arial" w:cs="Arial"/>
                <w:sz w:val="20"/>
                <w:szCs w:val="20"/>
                <w:lang w:val="en-GB"/>
              </w:rPr>
              <w:t>ain (mm)</w:t>
            </w:r>
          </w:p>
        </w:tc>
        <w:tc>
          <w:tcPr>
            <w:tcW w:w="2126" w:type="dxa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9A22C5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0 (5-60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34AA1E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9 (0-50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026F36D7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0.40</w:t>
            </w:r>
          </w:p>
        </w:tc>
        <w:tc>
          <w:tcPr>
            <w:tcW w:w="1984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785D5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23 (5-60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63144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18 (0-50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CFC68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0.34</w:t>
            </w:r>
          </w:p>
        </w:tc>
      </w:tr>
      <w:tr w:rsidR="004212DF" w:rsidRPr="008A763E" w14:paraId="3B6ACA87" w14:textId="77777777" w:rsidTr="000913CB">
        <w:trPr>
          <w:trHeight w:hRule="exact" w:val="510"/>
        </w:trPr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29BC415D" w14:textId="735E4497" w:rsidR="004212DF" w:rsidRPr="008A763E" w:rsidRDefault="004212DF" w:rsidP="007043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Hand-grip strength (N)</w:t>
            </w:r>
          </w:p>
        </w:tc>
        <w:tc>
          <w:tcPr>
            <w:tcW w:w="2126" w:type="dxa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4558B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202 </w:t>
            </w: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± 84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7749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253 </w:t>
            </w: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± 7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32D6F16E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&lt;0.001</w:t>
            </w:r>
          </w:p>
        </w:tc>
        <w:tc>
          <w:tcPr>
            <w:tcW w:w="1984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8CE7E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202 </w:t>
            </w: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± 84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6A731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253 </w:t>
            </w: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± 79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8E08A" w14:textId="77777777" w:rsidR="004212DF" w:rsidRPr="008A763E" w:rsidRDefault="004212DF" w:rsidP="007043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&lt;0.001</w:t>
            </w:r>
          </w:p>
        </w:tc>
      </w:tr>
    </w:tbl>
    <w:p w14:paraId="5E979AF1" w14:textId="11159D65" w:rsidR="000913CB" w:rsidRPr="008A763E" w:rsidRDefault="0017274C" w:rsidP="000913CB">
      <w:pPr>
        <w:spacing w:before="240" w:line="259" w:lineRule="auto"/>
        <w:rPr>
          <w:rFonts w:ascii="Arial" w:hAnsi="Arial" w:cs="Arial"/>
          <w:b/>
          <w:bCs/>
          <w:lang w:val="en-GB"/>
        </w:rPr>
        <w:sectPr w:rsidR="000913CB" w:rsidRPr="008A763E" w:rsidSect="00584C8A">
          <w:endnotePr>
            <w:numFmt w:val="decimal"/>
          </w:endnotePr>
          <w:pgSz w:w="16838" w:h="11906" w:orient="landscape"/>
          <w:pgMar w:top="1417" w:right="1134" w:bottom="1417" w:left="1417" w:header="708" w:footer="708" w:gutter="0"/>
          <w:cols w:space="708"/>
          <w:docGrid w:linePitch="360"/>
        </w:sectPr>
      </w:pPr>
      <w:r w:rsidRPr="008A763E">
        <w:rPr>
          <w:rStyle w:val="hgkelc"/>
          <w:rFonts w:ascii="Arial" w:eastAsiaTheme="minorHAnsi" w:hAnsi="Arial" w:cs="Arial"/>
          <w:sz w:val="20"/>
          <w:lang w:val="en-GB" w:eastAsia="en-US"/>
        </w:rPr>
        <w:t xml:space="preserve">Values are means ± SD for normal distribution, median and Interquartile Range (IQR) for non-normal distribution, or n (%). P-values for nominal variables refer to the two comparison groups. </w:t>
      </w:r>
      <w:r w:rsidR="000913CB" w:rsidRPr="008A763E">
        <w:rPr>
          <w:rFonts w:ascii="Arial" w:hAnsi="Arial" w:cs="Arial"/>
          <w:bCs/>
          <w:sz w:val="18"/>
          <w:szCs w:val="22"/>
          <w:lang w:val="en-GB"/>
        </w:rPr>
        <w:t xml:space="preserve">ECOG, Eastern Cooperative Oncology Group; </w:t>
      </w:r>
      <w:bookmarkStart w:id="2" w:name="OLE_LINK1"/>
      <w:bookmarkStart w:id="3" w:name="OLE_LINK2"/>
      <w:r w:rsidR="00EC6D90" w:rsidRPr="008A763E">
        <w:rPr>
          <w:rFonts w:ascii="Arial" w:hAnsi="Arial" w:cs="Arial"/>
          <w:bCs/>
          <w:sz w:val="18"/>
          <w:szCs w:val="22"/>
          <w:lang w:val="en-GB"/>
        </w:rPr>
        <w:t xml:space="preserve">mm, </w:t>
      </w:r>
      <w:proofErr w:type="spellStart"/>
      <w:r w:rsidR="00EC6D90" w:rsidRPr="008A763E">
        <w:rPr>
          <w:rFonts w:ascii="Arial" w:hAnsi="Arial" w:cs="Arial"/>
          <w:bCs/>
          <w:sz w:val="18"/>
          <w:szCs w:val="22"/>
          <w:lang w:val="en-GB"/>
        </w:rPr>
        <w:t>millimeter</w:t>
      </w:r>
      <w:proofErr w:type="spellEnd"/>
      <w:r w:rsidR="00EC6D90" w:rsidRPr="008A763E">
        <w:rPr>
          <w:rFonts w:ascii="Arial" w:hAnsi="Arial" w:cs="Arial"/>
          <w:bCs/>
          <w:sz w:val="18"/>
          <w:szCs w:val="22"/>
          <w:lang w:val="en-GB"/>
        </w:rPr>
        <w:t xml:space="preserve">; </w:t>
      </w:r>
      <w:bookmarkEnd w:id="2"/>
      <w:bookmarkEnd w:id="3"/>
      <w:r w:rsidR="00EC6D90" w:rsidRPr="008A763E">
        <w:rPr>
          <w:rFonts w:ascii="Arial" w:hAnsi="Arial" w:cs="Arial"/>
          <w:bCs/>
          <w:sz w:val="18"/>
          <w:szCs w:val="22"/>
          <w:lang w:val="en-GB"/>
        </w:rPr>
        <w:t xml:space="preserve">N, Newton; </w:t>
      </w:r>
      <w:r w:rsidR="000913CB" w:rsidRPr="008A763E">
        <w:rPr>
          <w:rFonts w:ascii="Arial" w:hAnsi="Arial" w:cs="Arial"/>
          <w:bCs/>
          <w:sz w:val="18"/>
          <w:szCs w:val="22"/>
          <w:lang w:val="en-GB"/>
        </w:rPr>
        <w:t>NYHA, New York Heart Association;</w:t>
      </w:r>
    </w:p>
    <w:p w14:paraId="352A6300" w14:textId="271ABE8F" w:rsidR="000411DF" w:rsidRPr="008A763E" w:rsidRDefault="00B7639B" w:rsidP="000411DF">
      <w:pPr>
        <w:spacing w:after="160" w:line="259" w:lineRule="auto"/>
        <w:rPr>
          <w:rFonts w:ascii="Arial" w:hAnsi="Arial" w:cs="Arial"/>
          <w:sz w:val="22"/>
          <w:szCs w:val="22"/>
          <w:lang w:val="en-GB"/>
        </w:rPr>
      </w:pPr>
      <w:r w:rsidRPr="008A763E">
        <w:rPr>
          <w:rFonts w:ascii="Arial" w:hAnsi="Arial" w:cs="Arial"/>
          <w:b/>
          <w:bCs/>
          <w:lang w:val="en-GB"/>
        </w:rPr>
        <w:lastRenderedPageBreak/>
        <w:t xml:space="preserve">Supplementary </w:t>
      </w:r>
      <w:r w:rsidR="00025E28" w:rsidRPr="008A763E">
        <w:rPr>
          <w:rFonts w:ascii="Arial" w:hAnsi="Arial" w:cs="Arial"/>
          <w:b/>
          <w:bCs/>
          <w:lang w:val="en-GB"/>
        </w:rPr>
        <w:t>T</w:t>
      </w:r>
      <w:r w:rsidR="000411DF" w:rsidRPr="008A763E">
        <w:rPr>
          <w:rFonts w:ascii="Arial" w:hAnsi="Arial" w:cs="Arial"/>
          <w:b/>
          <w:bCs/>
          <w:lang w:val="en-GB"/>
        </w:rPr>
        <w:t>able 3C</w:t>
      </w:r>
      <w:r w:rsidR="00025E28" w:rsidRPr="008A763E">
        <w:rPr>
          <w:rFonts w:ascii="Arial" w:hAnsi="Arial" w:cs="Arial"/>
          <w:b/>
          <w:bCs/>
          <w:lang w:val="en-GB"/>
        </w:rPr>
        <w:t>:</w:t>
      </w:r>
      <w:r w:rsidR="000411DF" w:rsidRPr="008A763E">
        <w:rPr>
          <w:rFonts w:ascii="Arial" w:hAnsi="Arial" w:cs="Arial"/>
          <w:b/>
          <w:bCs/>
          <w:lang w:val="en-GB"/>
        </w:rPr>
        <w:t xml:space="preserve"> </w:t>
      </w:r>
      <w:r w:rsidR="000411DF" w:rsidRPr="008A763E">
        <w:rPr>
          <w:rFonts w:ascii="Arial" w:hAnsi="Arial" w:cs="Arial"/>
          <w:lang w:val="en-GB"/>
        </w:rPr>
        <w:t>Patient</w:t>
      </w:r>
      <w:r w:rsidR="00F74565" w:rsidRPr="008A763E">
        <w:rPr>
          <w:rFonts w:ascii="Arial" w:hAnsi="Arial" w:cs="Arial"/>
          <w:lang w:val="en-GB"/>
        </w:rPr>
        <w:t>-</w:t>
      </w:r>
      <w:r w:rsidR="000411DF" w:rsidRPr="008A763E">
        <w:rPr>
          <w:rFonts w:ascii="Arial" w:hAnsi="Arial" w:cs="Arial"/>
          <w:lang w:val="en-GB"/>
        </w:rPr>
        <w:t>reported outcomes and functional testing according</w:t>
      </w:r>
      <w:r w:rsidR="00CD26B8" w:rsidRPr="008A763E">
        <w:rPr>
          <w:rFonts w:ascii="Arial" w:hAnsi="Arial" w:cs="Arial"/>
          <w:lang w:val="en-GB"/>
        </w:rPr>
        <w:t xml:space="preserve"> to</w:t>
      </w:r>
      <w:r w:rsidR="000411DF" w:rsidRPr="008A763E">
        <w:rPr>
          <w:rFonts w:ascii="Arial" w:hAnsi="Arial" w:cs="Arial"/>
          <w:lang w:val="en-GB"/>
        </w:rPr>
        <w:t xml:space="preserve"> </w:t>
      </w:r>
      <w:r w:rsidR="00601C31" w:rsidRPr="008A763E">
        <w:rPr>
          <w:rFonts w:ascii="Arial" w:hAnsi="Arial" w:cs="Arial"/>
          <w:lang w:val="en-GB"/>
        </w:rPr>
        <w:t>the</w:t>
      </w:r>
      <w:r w:rsidR="000411DF" w:rsidRPr="008A763E">
        <w:rPr>
          <w:rFonts w:ascii="Arial" w:hAnsi="Arial" w:cs="Arial"/>
          <w:lang w:val="en-GB"/>
        </w:rPr>
        <w:t xml:space="preserve"> best predictive cut-off </w:t>
      </w:r>
      <w:r w:rsidR="00632855" w:rsidRPr="008A763E">
        <w:rPr>
          <w:rFonts w:ascii="Arial" w:hAnsi="Arial" w:cs="Arial"/>
          <w:lang w:val="en-GB"/>
        </w:rPr>
        <w:t xml:space="preserve">from </w:t>
      </w:r>
      <w:r w:rsidR="00CD26B8" w:rsidRPr="008A763E">
        <w:rPr>
          <w:rFonts w:ascii="Arial" w:hAnsi="Arial" w:cs="Arial"/>
          <w:lang w:val="en-GB"/>
        </w:rPr>
        <w:t xml:space="preserve">the </w:t>
      </w:r>
      <w:r w:rsidR="00632855" w:rsidRPr="008A763E">
        <w:rPr>
          <w:rFonts w:ascii="Arial" w:hAnsi="Arial" w:cs="Arial"/>
          <w:lang w:val="en-GB"/>
        </w:rPr>
        <w:t>2</w:t>
      </w:r>
      <w:r w:rsidR="00F74565" w:rsidRPr="008A763E">
        <w:rPr>
          <w:rFonts w:ascii="Arial" w:hAnsi="Arial" w:cs="Arial"/>
          <w:lang w:val="en-GB"/>
        </w:rPr>
        <w:t>-</w:t>
      </w:r>
      <w:r w:rsidR="00632855" w:rsidRPr="008A763E">
        <w:rPr>
          <w:rFonts w:ascii="Arial" w:hAnsi="Arial" w:cs="Arial"/>
          <w:lang w:val="en-GB"/>
        </w:rPr>
        <w:t>month follow-up</w:t>
      </w:r>
    </w:p>
    <w:tbl>
      <w:tblPr>
        <w:tblW w:w="1162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536"/>
        <w:gridCol w:w="2835"/>
        <w:gridCol w:w="2662"/>
        <w:gridCol w:w="1591"/>
      </w:tblGrid>
      <w:tr w:rsidR="002863F4" w:rsidRPr="008A763E" w14:paraId="1E796F6C" w14:textId="77777777" w:rsidTr="002863F4">
        <w:trPr>
          <w:trHeight w:hRule="exact" w:val="668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DEEAF6" w:themeFill="accent1" w:themeFillTint="33"/>
            <w:noWrap/>
            <w:vAlign w:val="center"/>
          </w:tcPr>
          <w:p w14:paraId="3624BDF5" w14:textId="77777777" w:rsidR="002863F4" w:rsidRPr="008A763E" w:rsidRDefault="002863F4" w:rsidP="002863F4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Variabl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7FC11ED7" w14:textId="480D4ADE" w:rsidR="002863F4" w:rsidRPr="008A763E" w:rsidRDefault="002863F4" w:rsidP="002863F4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4m gait speed ≥0.50 m/s</w:t>
            </w:r>
          </w:p>
          <w:p w14:paraId="7D04043B" w14:textId="2EC90FB3" w:rsidR="002863F4" w:rsidRPr="008A763E" w:rsidRDefault="002863F4" w:rsidP="002863F4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n=69</w:t>
            </w:r>
          </w:p>
        </w:tc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24978F80" w14:textId="40FDF519" w:rsidR="002863F4" w:rsidRPr="008A763E" w:rsidRDefault="002863F4" w:rsidP="002863F4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 xml:space="preserve">4m </w:t>
            </w:r>
            <w:r w:rsidRPr="008A763E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  <w:t>gait speed &lt;0.50 m</w:t>
            </w: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/s</w:t>
            </w:r>
          </w:p>
          <w:p w14:paraId="16319698" w14:textId="6568FA4A" w:rsidR="002863F4" w:rsidRPr="008A763E" w:rsidRDefault="002863F4" w:rsidP="002863F4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n=100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1E2354B4" w14:textId="6BC84A86" w:rsidR="002863F4" w:rsidRPr="008A763E" w:rsidRDefault="002863F4" w:rsidP="002863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p-value</w:t>
            </w:r>
          </w:p>
        </w:tc>
      </w:tr>
      <w:tr w:rsidR="002863F4" w:rsidRPr="008A763E" w14:paraId="0DA001CF" w14:textId="77777777" w:rsidTr="002863F4">
        <w:trPr>
          <w:trHeight w:hRule="exact" w:val="510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33B44E96" w14:textId="77777777" w:rsidR="002863F4" w:rsidRPr="008A763E" w:rsidRDefault="002863F4" w:rsidP="002863F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Dyspnea</w:t>
            </w:r>
            <w:proofErr w:type="spellEnd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 NYHA ≥3, n (%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56A7A" w14:textId="1EEC7040" w:rsidR="002863F4" w:rsidRPr="008A763E" w:rsidRDefault="002863F4" w:rsidP="002863F4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23 (33)</w:t>
            </w:r>
          </w:p>
        </w:tc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F15D2" w14:textId="0756CC17" w:rsidR="002863F4" w:rsidRPr="008A763E" w:rsidRDefault="002863F4" w:rsidP="002863F4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70 (70)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27B79" w14:textId="121244D1" w:rsidR="002863F4" w:rsidRPr="008A763E" w:rsidRDefault="002863F4" w:rsidP="002863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&lt;0.001</w:t>
            </w:r>
          </w:p>
        </w:tc>
      </w:tr>
      <w:tr w:rsidR="002863F4" w:rsidRPr="008A763E" w14:paraId="6E8C5037" w14:textId="77777777" w:rsidTr="002863F4">
        <w:trPr>
          <w:trHeight w:hRule="exact" w:val="510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4E7220C4" w14:textId="77777777" w:rsidR="002863F4" w:rsidRPr="008A763E" w:rsidRDefault="002863F4" w:rsidP="002863F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Peripheral </w:t>
            </w:r>
            <w:proofErr w:type="spellStart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edema</w:t>
            </w:r>
            <w:proofErr w:type="spellEnd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, n (%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08285" w14:textId="2FBB5700" w:rsidR="002863F4" w:rsidRPr="008A763E" w:rsidRDefault="002863F4" w:rsidP="002863F4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10 (14)</w:t>
            </w:r>
          </w:p>
        </w:tc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667E3" w14:textId="27E054B7" w:rsidR="002863F4" w:rsidRPr="008A763E" w:rsidRDefault="002863F4" w:rsidP="002863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34 (34)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C2DFD" w14:textId="6D7FDDC6" w:rsidR="002863F4" w:rsidRPr="008A763E" w:rsidRDefault="002863F4" w:rsidP="002863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0.004</w:t>
            </w:r>
          </w:p>
        </w:tc>
      </w:tr>
      <w:tr w:rsidR="002863F4" w:rsidRPr="008A763E" w14:paraId="56509ADE" w14:textId="77777777" w:rsidTr="002863F4">
        <w:trPr>
          <w:trHeight w:hRule="exact" w:val="510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17EE384E" w14:textId="09AFC946" w:rsidR="002863F4" w:rsidRPr="008A763E" w:rsidRDefault="002863F4" w:rsidP="002863F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ECOG </w:t>
            </w:r>
            <w:r w:rsidR="006C05AD" w:rsidRPr="008A763E">
              <w:rPr>
                <w:rFonts w:ascii="Arial" w:hAnsi="Arial" w:cs="Arial"/>
                <w:sz w:val="20"/>
                <w:szCs w:val="20"/>
                <w:lang w:val="en-GB"/>
              </w:rPr>
              <w:t>P</w:t>
            </w: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erformance </w:t>
            </w:r>
            <w:r w:rsidR="006C05AD" w:rsidRPr="008A763E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tatus ≥3, n (%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BBA94" w14:textId="0A7D1060" w:rsidR="002863F4" w:rsidRPr="008A763E" w:rsidRDefault="002863F4" w:rsidP="002863F4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34 (49)</w:t>
            </w:r>
          </w:p>
        </w:tc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BF57F" w14:textId="641EB975" w:rsidR="002863F4" w:rsidRPr="008A763E" w:rsidRDefault="002863F4" w:rsidP="002863F4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97 (97)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16933" w14:textId="107738CF" w:rsidR="002863F4" w:rsidRPr="008A763E" w:rsidRDefault="002863F4" w:rsidP="002863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&lt;0.001</w:t>
            </w:r>
          </w:p>
        </w:tc>
      </w:tr>
      <w:tr w:rsidR="002863F4" w:rsidRPr="008A763E" w14:paraId="76D2CA7F" w14:textId="77777777" w:rsidTr="002863F4">
        <w:trPr>
          <w:trHeight w:hRule="exact" w:val="510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6D5227F0" w14:textId="37C9286B" w:rsidR="002863F4" w:rsidRPr="008A763E" w:rsidRDefault="002863F4" w:rsidP="002863F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Karnofsky</w:t>
            </w:r>
            <w:proofErr w:type="spellEnd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 Performance </w:t>
            </w:r>
            <w:r w:rsidR="006C05AD"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Status </w:t>
            </w: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&lt;40%, n (%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A3FDF" w14:textId="7A600ED3" w:rsidR="002863F4" w:rsidRPr="008A763E" w:rsidRDefault="002863F4" w:rsidP="002863F4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5 (7)</w:t>
            </w:r>
          </w:p>
        </w:tc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D7F75" w14:textId="09BDBA90" w:rsidR="002863F4" w:rsidRPr="008A763E" w:rsidRDefault="002863F4" w:rsidP="002863F4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52 (52)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12562" w14:textId="347EC9AA" w:rsidR="002863F4" w:rsidRPr="008A763E" w:rsidRDefault="002863F4" w:rsidP="002863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&lt;0.001</w:t>
            </w:r>
          </w:p>
        </w:tc>
      </w:tr>
      <w:tr w:rsidR="002863F4" w:rsidRPr="008A763E" w14:paraId="44C34AC4" w14:textId="77777777" w:rsidTr="002863F4">
        <w:trPr>
          <w:trHeight w:hRule="exact" w:val="510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0FAF51EA" w14:textId="77777777" w:rsidR="002863F4" w:rsidRPr="008A763E" w:rsidRDefault="002863F4" w:rsidP="002863F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Charlson</w:t>
            </w:r>
            <w:proofErr w:type="spellEnd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 Comorbidity Index (points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24DB2" w14:textId="1F5415C0" w:rsidR="002863F4" w:rsidRPr="008A763E" w:rsidRDefault="002863F4" w:rsidP="002863F4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8 </w:t>
            </w: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± 2</w:t>
            </w:r>
          </w:p>
        </w:tc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5CD23" w14:textId="4EAADFDB" w:rsidR="002863F4" w:rsidRPr="008A763E" w:rsidRDefault="002863F4" w:rsidP="002863F4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8 </w:t>
            </w: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± 2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B8F17" w14:textId="6DB800C4" w:rsidR="002863F4" w:rsidRPr="008A763E" w:rsidRDefault="002863F4" w:rsidP="002863F4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65</w:t>
            </w:r>
          </w:p>
        </w:tc>
      </w:tr>
      <w:tr w:rsidR="002863F4" w:rsidRPr="008A763E" w14:paraId="1E401877" w14:textId="77777777" w:rsidTr="002863F4">
        <w:trPr>
          <w:trHeight w:hRule="exact" w:val="510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131817F9" w14:textId="77777777" w:rsidR="002863F4" w:rsidRPr="008A763E" w:rsidRDefault="002863F4" w:rsidP="002863F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Resting perceived </w:t>
            </w:r>
            <w:proofErr w:type="spellStart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dyspnea</w:t>
            </w:r>
            <w:proofErr w:type="spellEnd"/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 (Borg scale, 0-10 points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6F1FE" w14:textId="6A43C7E3" w:rsidR="002863F4" w:rsidRPr="008A763E" w:rsidRDefault="002863F4" w:rsidP="002863F4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2 (0-5)</w:t>
            </w:r>
          </w:p>
        </w:tc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68D4C" w14:textId="0C5AC195" w:rsidR="002863F4" w:rsidRPr="008A763E" w:rsidRDefault="002863F4" w:rsidP="002863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4 (2-7)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E8280" w14:textId="3E0ACD72" w:rsidR="002863F4" w:rsidRPr="008A763E" w:rsidRDefault="002863F4" w:rsidP="002863F4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0.002</w:t>
            </w:r>
          </w:p>
        </w:tc>
      </w:tr>
      <w:tr w:rsidR="002863F4" w:rsidRPr="008A763E" w14:paraId="7EA0AA54" w14:textId="77777777" w:rsidTr="002863F4">
        <w:trPr>
          <w:trHeight w:hRule="exact" w:val="510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1BF740A2" w14:textId="77777777" w:rsidR="002863F4" w:rsidRPr="008A763E" w:rsidRDefault="002863F4" w:rsidP="002863F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Resting perceived exertion (Borg scale, 0-10 points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09219" w14:textId="2F271C47" w:rsidR="002863F4" w:rsidRPr="008A763E" w:rsidRDefault="002863F4" w:rsidP="002863F4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4 (2-7)</w:t>
            </w:r>
          </w:p>
        </w:tc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07A82" w14:textId="10C12F9F" w:rsidR="002863F4" w:rsidRPr="008A763E" w:rsidRDefault="002863F4" w:rsidP="002863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7 (4-8)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196EE" w14:textId="0A442BC7" w:rsidR="002863F4" w:rsidRPr="008A763E" w:rsidRDefault="002863F4" w:rsidP="002863F4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0.002</w:t>
            </w:r>
          </w:p>
        </w:tc>
      </w:tr>
      <w:tr w:rsidR="002863F4" w:rsidRPr="008A763E" w14:paraId="374D6B67" w14:textId="77777777" w:rsidTr="002863F4">
        <w:trPr>
          <w:trHeight w:hRule="exact" w:val="510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74B34875" w14:textId="77777777" w:rsidR="002863F4" w:rsidRPr="008A763E" w:rsidRDefault="002863F4" w:rsidP="002863F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Poor or very poor self-rated health, n (%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30AE3" w14:textId="6EE65B26" w:rsidR="002863F4" w:rsidRPr="008A763E" w:rsidRDefault="002863F4" w:rsidP="002863F4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43 (62)</w:t>
            </w:r>
          </w:p>
        </w:tc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54E48" w14:textId="5E4CACF8" w:rsidR="002863F4" w:rsidRPr="008A763E" w:rsidRDefault="002863F4" w:rsidP="002863F4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84 (84)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56ED9" w14:textId="4414EEEA" w:rsidR="002863F4" w:rsidRPr="008A763E" w:rsidRDefault="002863F4" w:rsidP="002863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&lt;0.001</w:t>
            </w:r>
          </w:p>
        </w:tc>
      </w:tr>
      <w:tr w:rsidR="002863F4" w:rsidRPr="008A763E" w14:paraId="0D198B48" w14:textId="77777777" w:rsidTr="002863F4">
        <w:trPr>
          <w:trHeight w:hRule="exact" w:val="510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301E2004" w14:textId="090D077E" w:rsidR="002863F4" w:rsidRPr="008A763E" w:rsidRDefault="00E853D3" w:rsidP="002863F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Visual </w:t>
            </w:r>
            <w:proofErr w:type="spellStart"/>
            <w:r w:rsidRPr="008A763E">
              <w:rPr>
                <w:rFonts w:ascii="Arial" w:hAnsi="Arial" w:cs="Arial"/>
                <w:bCs/>
                <w:sz w:val="20"/>
                <w:szCs w:val="20"/>
                <w:lang w:val="en-GB"/>
              </w:rPr>
              <w:t>analog</w:t>
            </w:r>
            <w:proofErr w:type="spellEnd"/>
            <w:r w:rsidRPr="008A763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scale</w:t>
            </w:r>
            <w:r w:rsidRPr="008A763E" w:rsidDel="00E853D3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a</w:t>
            </w:r>
            <w:r w:rsidR="002863F4" w:rsidRPr="008A763E">
              <w:rPr>
                <w:rFonts w:ascii="Arial" w:hAnsi="Arial" w:cs="Arial"/>
                <w:sz w:val="20"/>
                <w:szCs w:val="20"/>
                <w:lang w:val="en-GB"/>
              </w:rPr>
              <w:t>ppetite (mm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762B8" w14:textId="58C7740A" w:rsidR="002863F4" w:rsidRPr="008A763E" w:rsidRDefault="002863F4" w:rsidP="002863F4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highlight w:val="yellow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44 (15-80)</w:t>
            </w:r>
          </w:p>
        </w:tc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B9E6B" w14:textId="3E948780" w:rsidR="002863F4" w:rsidRPr="008A763E" w:rsidRDefault="002863F4" w:rsidP="002863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20 (5-50)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31E96" w14:textId="152257BA" w:rsidR="002863F4" w:rsidRPr="008A763E" w:rsidRDefault="002863F4" w:rsidP="002863F4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sz w:val="20"/>
                <w:szCs w:val="20"/>
                <w:lang w:val="en-GB"/>
              </w:rPr>
              <w:t>0.002</w:t>
            </w:r>
          </w:p>
        </w:tc>
      </w:tr>
      <w:tr w:rsidR="002863F4" w:rsidRPr="008A763E" w14:paraId="708844B2" w14:textId="77777777" w:rsidTr="002863F4">
        <w:trPr>
          <w:trHeight w:hRule="exact" w:val="510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28010853" w14:textId="7DD4C9CA" w:rsidR="002863F4" w:rsidRPr="008A763E" w:rsidRDefault="00E853D3" w:rsidP="002863F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Visual </w:t>
            </w:r>
            <w:proofErr w:type="spellStart"/>
            <w:r w:rsidRPr="008A763E">
              <w:rPr>
                <w:rFonts w:ascii="Arial" w:hAnsi="Arial" w:cs="Arial"/>
                <w:bCs/>
                <w:sz w:val="20"/>
                <w:szCs w:val="20"/>
                <w:lang w:val="en-GB"/>
              </w:rPr>
              <w:t>analog</w:t>
            </w:r>
            <w:proofErr w:type="spellEnd"/>
            <w:r w:rsidRPr="008A763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scale</w:t>
            </w:r>
            <w:r w:rsidRPr="008A763E" w:rsidDel="00E853D3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p</w:t>
            </w:r>
            <w:r w:rsidR="002863F4" w:rsidRPr="008A763E">
              <w:rPr>
                <w:rFonts w:ascii="Arial" w:hAnsi="Arial" w:cs="Arial"/>
                <w:sz w:val="20"/>
                <w:szCs w:val="20"/>
                <w:lang w:val="en-GB"/>
              </w:rPr>
              <w:t>ain (mm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50903" w14:textId="3D8C253D" w:rsidR="002863F4" w:rsidRPr="008A763E" w:rsidRDefault="002863F4" w:rsidP="002863F4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18 (0-50)</w:t>
            </w:r>
          </w:p>
        </w:tc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621AD" w14:textId="631F186F" w:rsidR="002863F4" w:rsidRPr="008A763E" w:rsidRDefault="002863F4" w:rsidP="002863F4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25 (5-65)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79A66" w14:textId="5C3C3818" w:rsidR="002863F4" w:rsidRPr="008A763E" w:rsidRDefault="002863F4" w:rsidP="002863F4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0.12</w:t>
            </w:r>
          </w:p>
        </w:tc>
      </w:tr>
      <w:tr w:rsidR="002863F4" w:rsidRPr="008A763E" w14:paraId="2AB9892E" w14:textId="77777777" w:rsidTr="002863F4">
        <w:trPr>
          <w:trHeight w:hRule="exact" w:val="510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  <w:noWrap/>
            <w:vAlign w:val="center"/>
          </w:tcPr>
          <w:p w14:paraId="03009171" w14:textId="69B0A0BD" w:rsidR="002863F4" w:rsidRPr="008A763E" w:rsidRDefault="002863F4" w:rsidP="002863F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>Hand-grip strength (N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95E87" w14:textId="3570DD37" w:rsidR="002863F4" w:rsidRPr="008A763E" w:rsidRDefault="002863F4" w:rsidP="002863F4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263 </w:t>
            </w: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± 68</w:t>
            </w:r>
          </w:p>
        </w:tc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8547B" w14:textId="71DEE216" w:rsidR="002863F4" w:rsidRPr="008A763E" w:rsidRDefault="002863F4" w:rsidP="002863F4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sz w:val="20"/>
                <w:szCs w:val="20"/>
                <w:lang w:val="en-GB"/>
              </w:rPr>
              <w:t xml:space="preserve">209 </w:t>
            </w:r>
            <w:r w:rsidRPr="008A763E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± 83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C4CB6" w14:textId="63DF8FC7" w:rsidR="002863F4" w:rsidRPr="008A763E" w:rsidRDefault="002863F4" w:rsidP="002863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A763E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&lt;0.001</w:t>
            </w:r>
          </w:p>
        </w:tc>
      </w:tr>
    </w:tbl>
    <w:p w14:paraId="45B08AEA" w14:textId="77777777" w:rsidR="000913CB" w:rsidRPr="008A763E" w:rsidRDefault="000913CB" w:rsidP="004212DF">
      <w:pPr>
        <w:spacing w:after="160" w:line="259" w:lineRule="auto"/>
        <w:rPr>
          <w:rFonts w:ascii="Arial" w:hAnsi="Arial" w:cs="Arial"/>
          <w:b/>
          <w:bCs/>
          <w:sz w:val="22"/>
          <w:szCs w:val="22"/>
          <w:u w:val="single"/>
          <w:lang w:val="en-GB"/>
        </w:rPr>
      </w:pPr>
    </w:p>
    <w:p w14:paraId="0AE85FF5" w14:textId="1B531812" w:rsidR="004212DF" w:rsidRPr="008A763E" w:rsidRDefault="0017274C" w:rsidP="004212DF">
      <w:pPr>
        <w:spacing w:after="160" w:line="259" w:lineRule="auto"/>
        <w:rPr>
          <w:rFonts w:ascii="Arial" w:hAnsi="Arial" w:cs="Arial"/>
          <w:bCs/>
          <w:sz w:val="22"/>
          <w:szCs w:val="22"/>
          <w:lang w:val="en-GB"/>
        </w:rPr>
      </w:pPr>
      <w:r w:rsidRPr="008A763E">
        <w:rPr>
          <w:rStyle w:val="hgkelc"/>
          <w:rFonts w:ascii="Arial" w:eastAsiaTheme="minorHAnsi" w:hAnsi="Arial" w:cs="Arial"/>
          <w:sz w:val="20"/>
          <w:lang w:val="en-GB" w:eastAsia="en-US"/>
        </w:rPr>
        <w:t xml:space="preserve">Values are means ± SD for normal distribution, median and Interquartile Range (IQR) for non-normal distribution, or n (%). P-values for nominal variables refer to the two comparison groups. </w:t>
      </w:r>
      <w:r w:rsidR="000913CB" w:rsidRPr="008A763E">
        <w:rPr>
          <w:rFonts w:ascii="Arial" w:hAnsi="Arial" w:cs="Arial"/>
          <w:bCs/>
          <w:sz w:val="18"/>
          <w:szCs w:val="22"/>
          <w:lang w:val="en-GB"/>
        </w:rPr>
        <w:t xml:space="preserve">ECOG, Eastern Cooperative Oncology Group; </w:t>
      </w:r>
      <w:r w:rsidR="00EC6D90" w:rsidRPr="008A763E">
        <w:rPr>
          <w:rFonts w:ascii="Arial" w:hAnsi="Arial" w:cs="Arial"/>
          <w:bCs/>
          <w:sz w:val="18"/>
          <w:szCs w:val="22"/>
          <w:lang w:val="en-GB"/>
        </w:rPr>
        <w:t xml:space="preserve">mm, </w:t>
      </w:r>
      <w:proofErr w:type="spellStart"/>
      <w:r w:rsidR="00EC6D90" w:rsidRPr="008A763E">
        <w:rPr>
          <w:rFonts w:ascii="Arial" w:hAnsi="Arial" w:cs="Arial"/>
          <w:bCs/>
          <w:sz w:val="18"/>
          <w:szCs w:val="22"/>
          <w:lang w:val="en-GB"/>
        </w:rPr>
        <w:t>millimeter</w:t>
      </w:r>
      <w:proofErr w:type="spellEnd"/>
      <w:r w:rsidR="00EC6D90" w:rsidRPr="008A763E">
        <w:rPr>
          <w:rFonts w:ascii="Arial" w:hAnsi="Arial" w:cs="Arial"/>
          <w:bCs/>
          <w:sz w:val="18"/>
          <w:szCs w:val="22"/>
          <w:lang w:val="en-GB"/>
        </w:rPr>
        <w:t xml:space="preserve">; N, Newton; </w:t>
      </w:r>
      <w:r w:rsidR="000913CB" w:rsidRPr="008A763E">
        <w:rPr>
          <w:rFonts w:ascii="Arial" w:hAnsi="Arial" w:cs="Arial"/>
          <w:bCs/>
          <w:sz w:val="18"/>
          <w:szCs w:val="22"/>
          <w:lang w:val="en-GB"/>
        </w:rPr>
        <w:t>NYHA, New York Heart Association</w:t>
      </w:r>
    </w:p>
    <w:p w14:paraId="74BECB98" w14:textId="4FEA56D6" w:rsidR="00392C14" w:rsidRPr="008A763E" w:rsidRDefault="00392C14" w:rsidP="00FF2EBE">
      <w:pPr>
        <w:rPr>
          <w:rFonts w:ascii="Arial" w:hAnsi="Arial" w:cs="Arial"/>
          <w:b/>
          <w:bCs/>
          <w:sz w:val="20"/>
          <w:szCs w:val="20"/>
          <w:lang w:val="en-GB"/>
        </w:rPr>
      </w:pPr>
    </w:p>
    <w:sectPr w:rsidR="00392C14" w:rsidRPr="008A763E" w:rsidSect="00584C8A">
      <w:endnotePr>
        <w:numFmt w:val="decimal"/>
      </w:endnotePr>
      <w:pgSz w:w="16838" w:h="11906" w:orient="landscape"/>
      <w:pgMar w:top="1417" w:right="1134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355AA1" w14:textId="77777777" w:rsidR="00D8223E" w:rsidRDefault="00D8223E" w:rsidP="00802797">
      <w:r>
        <w:separator/>
      </w:r>
    </w:p>
  </w:endnote>
  <w:endnote w:type="continuationSeparator" w:id="0">
    <w:p w14:paraId="6922FBED" w14:textId="77777777" w:rsidR="00D8223E" w:rsidRDefault="00D8223E" w:rsidP="008027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Fira Sans">
    <w:charset w:val="00"/>
    <w:family w:val="swiss"/>
    <w:pitch w:val="variable"/>
    <w:sig w:usb0="600002FF" w:usb1="00000001" w:usb2="00000000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Yu Mincho">
    <w:panose1 w:val="00000000000000000000"/>
    <w:charset w:val="80"/>
    <w:family w:val="roman"/>
    <w:notTrueType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EEF4F9" w14:textId="77777777" w:rsidR="00DD5C08" w:rsidRDefault="00DD5C08" w:rsidP="00735CD0">
    <w:pPr>
      <w:pStyle w:val="Footer"/>
      <w:framePr w:wrap="around" w:vAnchor="text" w:hAnchor="margin" w:xAlign="right" w:y="1"/>
      <w:rPr>
        <w:rStyle w:val="PageNumber"/>
        <w:rFonts w:ascii="Times New Roman" w:hAnsi="Times New Roman" w:cs="Times New Roman"/>
        <w:sz w:val="24"/>
        <w:szCs w:val="24"/>
        <w:lang w:val="en-US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4</w:t>
    </w:r>
    <w:r>
      <w:rPr>
        <w:rStyle w:val="PageNumber"/>
      </w:rPr>
      <w:fldChar w:fldCharType="end"/>
    </w:r>
  </w:p>
  <w:p w14:paraId="1538C89B" w14:textId="77777777" w:rsidR="00DD5C08" w:rsidRDefault="00DD5C08" w:rsidP="00735CD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8932DC" w14:textId="7911CC7A" w:rsidR="00DD5C08" w:rsidRPr="00983053" w:rsidRDefault="00DD5C08" w:rsidP="00735CD0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24"/>
        <w:szCs w:val="24"/>
        <w:lang w:val="en-US"/>
      </w:rPr>
    </w:pPr>
    <w:r w:rsidRPr="00983053">
      <w:rPr>
        <w:rStyle w:val="PageNumber"/>
        <w:rFonts w:ascii="Arial" w:hAnsi="Arial" w:cs="Arial"/>
      </w:rPr>
      <w:fldChar w:fldCharType="begin"/>
    </w:r>
    <w:r w:rsidRPr="00983053">
      <w:rPr>
        <w:rStyle w:val="PageNumber"/>
        <w:rFonts w:ascii="Arial" w:hAnsi="Arial" w:cs="Arial"/>
      </w:rPr>
      <w:instrText xml:space="preserve">PAGE  </w:instrText>
    </w:r>
    <w:r w:rsidRPr="00983053">
      <w:rPr>
        <w:rStyle w:val="PageNumber"/>
        <w:rFonts w:ascii="Arial" w:hAnsi="Arial" w:cs="Arial"/>
      </w:rPr>
      <w:fldChar w:fldCharType="separate"/>
    </w:r>
    <w:r w:rsidR="00663529">
      <w:rPr>
        <w:rStyle w:val="PageNumber"/>
        <w:rFonts w:ascii="Arial" w:hAnsi="Arial" w:cs="Arial"/>
        <w:noProof/>
      </w:rPr>
      <w:t>8</w:t>
    </w:r>
    <w:r w:rsidRPr="00983053">
      <w:rPr>
        <w:rStyle w:val="PageNumber"/>
        <w:rFonts w:ascii="Arial" w:hAnsi="Arial" w:cs="Arial"/>
      </w:rPr>
      <w:fldChar w:fldCharType="end"/>
    </w:r>
  </w:p>
  <w:p w14:paraId="3F70D3AD" w14:textId="77777777" w:rsidR="00DD5C08" w:rsidRDefault="00DD5C08" w:rsidP="00735CD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7D7D38" w14:textId="77777777" w:rsidR="00D8223E" w:rsidRDefault="00D8223E" w:rsidP="00802797">
      <w:r>
        <w:separator/>
      </w:r>
    </w:p>
  </w:footnote>
  <w:footnote w:type="continuationSeparator" w:id="0">
    <w:p w14:paraId="7E3EC939" w14:textId="77777777" w:rsidR="00D8223E" w:rsidRDefault="00D8223E" w:rsidP="008027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541E5"/>
    <w:multiLevelType w:val="hybridMultilevel"/>
    <w:tmpl w:val="13561BC0"/>
    <w:lvl w:ilvl="0" w:tplc="844839F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E011FB"/>
    <w:multiLevelType w:val="hybridMultilevel"/>
    <w:tmpl w:val="38B60D94"/>
    <w:lvl w:ilvl="0" w:tplc="BD04BA22">
      <w:start w:val="1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C3C00"/>
    <w:multiLevelType w:val="hybridMultilevel"/>
    <w:tmpl w:val="A9CEE892"/>
    <w:lvl w:ilvl="0" w:tplc="ABCE6F1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FD5ED7"/>
    <w:multiLevelType w:val="hybridMultilevel"/>
    <w:tmpl w:val="FCF2924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9735E"/>
    <w:multiLevelType w:val="hybridMultilevel"/>
    <w:tmpl w:val="530EDA5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C27DCA"/>
    <w:multiLevelType w:val="hybridMultilevel"/>
    <w:tmpl w:val="31E446FA"/>
    <w:lvl w:ilvl="0" w:tplc="F6C69F8C">
      <w:start w:val="47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A72F16"/>
    <w:multiLevelType w:val="multilevel"/>
    <w:tmpl w:val="4F1C5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C47931"/>
    <w:multiLevelType w:val="multilevel"/>
    <w:tmpl w:val="3B6053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B97CD5"/>
    <w:multiLevelType w:val="hybridMultilevel"/>
    <w:tmpl w:val="02EA163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7F2C42"/>
    <w:multiLevelType w:val="multilevel"/>
    <w:tmpl w:val="15C22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C230DD7"/>
    <w:multiLevelType w:val="hybridMultilevel"/>
    <w:tmpl w:val="BBD0A05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1B4950"/>
    <w:multiLevelType w:val="hybridMultilevel"/>
    <w:tmpl w:val="803E39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F13FBE"/>
    <w:multiLevelType w:val="hybridMultilevel"/>
    <w:tmpl w:val="56A44A2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944766"/>
    <w:multiLevelType w:val="multilevel"/>
    <w:tmpl w:val="D068C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C0A7AAA"/>
    <w:multiLevelType w:val="hybridMultilevel"/>
    <w:tmpl w:val="1C9604A0"/>
    <w:lvl w:ilvl="0" w:tplc="6E589770">
      <w:start w:val="10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FF06EE"/>
    <w:multiLevelType w:val="hybridMultilevel"/>
    <w:tmpl w:val="2948F8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59276D"/>
    <w:multiLevelType w:val="hybridMultilevel"/>
    <w:tmpl w:val="C9544FB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766C26"/>
    <w:multiLevelType w:val="hybridMultilevel"/>
    <w:tmpl w:val="C39840EA"/>
    <w:lvl w:ilvl="0" w:tplc="A5CC03C4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F27690"/>
    <w:multiLevelType w:val="hybridMultilevel"/>
    <w:tmpl w:val="88468D34"/>
    <w:lvl w:ilvl="0" w:tplc="76787A04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A642CE"/>
    <w:multiLevelType w:val="hybridMultilevel"/>
    <w:tmpl w:val="1A1E51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15"/>
  </w:num>
  <w:num w:numId="4">
    <w:abstractNumId w:val="17"/>
  </w:num>
  <w:num w:numId="5">
    <w:abstractNumId w:val="7"/>
  </w:num>
  <w:num w:numId="6">
    <w:abstractNumId w:val="3"/>
  </w:num>
  <w:num w:numId="7">
    <w:abstractNumId w:val="16"/>
  </w:num>
  <w:num w:numId="8">
    <w:abstractNumId w:val="14"/>
  </w:num>
  <w:num w:numId="9">
    <w:abstractNumId w:val="12"/>
  </w:num>
  <w:num w:numId="10">
    <w:abstractNumId w:val="18"/>
  </w:num>
  <w:num w:numId="11">
    <w:abstractNumId w:val="6"/>
  </w:num>
  <w:num w:numId="12">
    <w:abstractNumId w:val="9"/>
  </w:num>
  <w:num w:numId="13">
    <w:abstractNumId w:val="13"/>
  </w:num>
  <w:num w:numId="14">
    <w:abstractNumId w:val="4"/>
  </w:num>
  <w:num w:numId="15">
    <w:abstractNumId w:val="19"/>
  </w:num>
  <w:num w:numId="16">
    <w:abstractNumId w:val="0"/>
  </w:num>
  <w:num w:numId="17">
    <w:abstractNumId w:val="5"/>
  </w:num>
  <w:num w:numId="18">
    <w:abstractNumId w:val="8"/>
  </w:num>
  <w:num w:numId="19">
    <w:abstractNumId w:val="1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0"/>
  <w:activeWritingStyle w:appName="MSWord" w:lang="nb-NO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nb-NO" w:vendorID="64" w:dllVersion="0" w:nlCheck="1" w:checkStyle="0"/>
  <w:activeWritingStyle w:appName="MSWord" w:lang="it-IT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it-IT" w:vendorID="64" w:dllVersion="4096" w:nlCheck="1" w:checkStyle="0"/>
  <w:activeWritingStyle w:appName="MSWord" w:lang="nb-NO" w:vendorID="64" w:dllVersion="4096" w:nlCheck="1" w:checkStyle="0"/>
  <w:activeWritingStyle w:appName="MSWord" w:lang="fr-FR" w:vendorID="64" w:dllVersion="0" w:nlCheck="1" w:checkStyle="0"/>
  <w:activeWritingStyle w:appName="MSWord" w:lang="es-ES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MjQ2MzY0tjQ2NzRU0lEKTi0uzszPAykwqgUAv+WBC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Clinical Oncology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fr0v0e5rsaazeewf99v0dthf0pdxvfwdxf2&quot;&gt;My EndNote Library&lt;record-ids&gt;&lt;item&gt;3488&lt;/item&gt;&lt;item&gt;3489&lt;/item&gt;&lt;item&gt;3491&lt;/item&gt;&lt;item&gt;3495&lt;/item&gt;&lt;item&gt;3496&lt;/item&gt;&lt;item&gt;3498&lt;/item&gt;&lt;item&gt;3499&lt;/item&gt;&lt;item&gt;3500&lt;/item&gt;&lt;item&gt;3501&lt;/item&gt;&lt;item&gt;3569&lt;/item&gt;&lt;/record-ids&gt;&lt;/item&gt;&lt;/Libraries&gt;"/>
    <w:docVar w:name="Total_Editing_Time" w:val="0"/>
  </w:docVars>
  <w:rsids>
    <w:rsidRoot w:val="004766C7"/>
    <w:rsid w:val="00000E15"/>
    <w:rsid w:val="00001C34"/>
    <w:rsid w:val="00002430"/>
    <w:rsid w:val="000035FE"/>
    <w:rsid w:val="00003C3D"/>
    <w:rsid w:val="00004C13"/>
    <w:rsid w:val="0000536F"/>
    <w:rsid w:val="00005A0D"/>
    <w:rsid w:val="000063BC"/>
    <w:rsid w:val="00007548"/>
    <w:rsid w:val="00007DC6"/>
    <w:rsid w:val="00007F96"/>
    <w:rsid w:val="00011376"/>
    <w:rsid w:val="00011739"/>
    <w:rsid w:val="00011BDB"/>
    <w:rsid w:val="00011F19"/>
    <w:rsid w:val="0001350A"/>
    <w:rsid w:val="00013BF4"/>
    <w:rsid w:val="0001450C"/>
    <w:rsid w:val="00014563"/>
    <w:rsid w:val="00016307"/>
    <w:rsid w:val="00016C3F"/>
    <w:rsid w:val="00017147"/>
    <w:rsid w:val="00017460"/>
    <w:rsid w:val="00017E60"/>
    <w:rsid w:val="00020267"/>
    <w:rsid w:val="00023C09"/>
    <w:rsid w:val="000240FB"/>
    <w:rsid w:val="0002519D"/>
    <w:rsid w:val="000253FD"/>
    <w:rsid w:val="00025E28"/>
    <w:rsid w:val="0002731E"/>
    <w:rsid w:val="00027706"/>
    <w:rsid w:val="00027FE6"/>
    <w:rsid w:val="00030045"/>
    <w:rsid w:val="00030782"/>
    <w:rsid w:val="00030A3A"/>
    <w:rsid w:val="00034023"/>
    <w:rsid w:val="00034308"/>
    <w:rsid w:val="00034496"/>
    <w:rsid w:val="00034600"/>
    <w:rsid w:val="0003591B"/>
    <w:rsid w:val="00036140"/>
    <w:rsid w:val="00037374"/>
    <w:rsid w:val="00037EBA"/>
    <w:rsid w:val="00040F92"/>
    <w:rsid w:val="000411DF"/>
    <w:rsid w:val="00041299"/>
    <w:rsid w:val="00041494"/>
    <w:rsid w:val="0004154E"/>
    <w:rsid w:val="0004157A"/>
    <w:rsid w:val="00041A16"/>
    <w:rsid w:val="00041AEA"/>
    <w:rsid w:val="00041C47"/>
    <w:rsid w:val="00042B1C"/>
    <w:rsid w:val="00042F84"/>
    <w:rsid w:val="00044A44"/>
    <w:rsid w:val="000450F8"/>
    <w:rsid w:val="00045452"/>
    <w:rsid w:val="0004670E"/>
    <w:rsid w:val="000467A7"/>
    <w:rsid w:val="00050044"/>
    <w:rsid w:val="00050601"/>
    <w:rsid w:val="00051E6B"/>
    <w:rsid w:val="0005277A"/>
    <w:rsid w:val="0005311F"/>
    <w:rsid w:val="0005440B"/>
    <w:rsid w:val="00054C85"/>
    <w:rsid w:val="0005555B"/>
    <w:rsid w:val="0005650E"/>
    <w:rsid w:val="00056DE0"/>
    <w:rsid w:val="000570F8"/>
    <w:rsid w:val="00060123"/>
    <w:rsid w:val="0006019C"/>
    <w:rsid w:val="0006037C"/>
    <w:rsid w:val="00061B4C"/>
    <w:rsid w:val="00061D55"/>
    <w:rsid w:val="00062714"/>
    <w:rsid w:val="00062BB6"/>
    <w:rsid w:val="000638D1"/>
    <w:rsid w:val="00064546"/>
    <w:rsid w:val="00064614"/>
    <w:rsid w:val="00066EBC"/>
    <w:rsid w:val="00066F8F"/>
    <w:rsid w:val="000675C6"/>
    <w:rsid w:val="0007008E"/>
    <w:rsid w:val="00070E4B"/>
    <w:rsid w:val="000713C5"/>
    <w:rsid w:val="0007140B"/>
    <w:rsid w:val="00071B82"/>
    <w:rsid w:val="00071C22"/>
    <w:rsid w:val="00071F25"/>
    <w:rsid w:val="00072493"/>
    <w:rsid w:val="00072886"/>
    <w:rsid w:val="00072D3A"/>
    <w:rsid w:val="000737DD"/>
    <w:rsid w:val="00073A24"/>
    <w:rsid w:val="00073A86"/>
    <w:rsid w:val="00073C76"/>
    <w:rsid w:val="000746FB"/>
    <w:rsid w:val="0007488E"/>
    <w:rsid w:val="00074C38"/>
    <w:rsid w:val="00074E8F"/>
    <w:rsid w:val="000755BC"/>
    <w:rsid w:val="00075F62"/>
    <w:rsid w:val="00076E0D"/>
    <w:rsid w:val="000804D2"/>
    <w:rsid w:val="00080CE3"/>
    <w:rsid w:val="000810D0"/>
    <w:rsid w:val="000818B7"/>
    <w:rsid w:val="00081F3E"/>
    <w:rsid w:val="000840EB"/>
    <w:rsid w:val="00084E6B"/>
    <w:rsid w:val="00085402"/>
    <w:rsid w:val="00085D04"/>
    <w:rsid w:val="000871CB"/>
    <w:rsid w:val="000879F8"/>
    <w:rsid w:val="000912BA"/>
    <w:rsid w:val="000913CB"/>
    <w:rsid w:val="000917F4"/>
    <w:rsid w:val="00092047"/>
    <w:rsid w:val="0009260F"/>
    <w:rsid w:val="000931C2"/>
    <w:rsid w:val="00093BF4"/>
    <w:rsid w:val="0009425F"/>
    <w:rsid w:val="00094952"/>
    <w:rsid w:val="000954B0"/>
    <w:rsid w:val="00095D2A"/>
    <w:rsid w:val="00096308"/>
    <w:rsid w:val="0009675D"/>
    <w:rsid w:val="00096A15"/>
    <w:rsid w:val="00096E58"/>
    <w:rsid w:val="00096F6A"/>
    <w:rsid w:val="000A0D92"/>
    <w:rsid w:val="000A1832"/>
    <w:rsid w:val="000A1886"/>
    <w:rsid w:val="000A2334"/>
    <w:rsid w:val="000A381E"/>
    <w:rsid w:val="000A41AA"/>
    <w:rsid w:val="000A4435"/>
    <w:rsid w:val="000A4F17"/>
    <w:rsid w:val="000A7E1B"/>
    <w:rsid w:val="000B0333"/>
    <w:rsid w:val="000B16DB"/>
    <w:rsid w:val="000B35DB"/>
    <w:rsid w:val="000B38B9"/>
    <w:rsid w:val="000B3ACD"/>
    <w:rsid w:val="000B3CB7"/>
    <w:rsid w:val="000B4FE9"/>
    <w:rsid w:val="000B5D91"/>
    <w:rsid w:val="000B5E4A"/>
    <w:rsid w:val="000B6CDB"/>
    <w:rsid w:val="000C027A"/>
    <w:rsid w:val="000C0579"/>
    <w:rsid w:val="000C114E"/>
    <w:rsid w:val="000C11C5"/>
    <w:rsid w:val="000C1B5D"/>
    <w:rsid w:val="000C28D0"/>
    <w:rsid w:val="000C2BF6"/>
    <w:rsid w:val="000C2C01"/>
    <w:rsid w:val="000C46DA"/>
    <w:rsid w:val="000C5672"/>
    <w:rsid w:val="000C5882"/>
    <w:rsid w:val="000C5D3A"/>
    <w:rsid w:val="000C5D55"/>
    <w:rsid w:val="000C6DB2"/>
    <w:rsid w:val="000C725F"/>
    <w:rsid w:val="000C7715"/>
    <w:rsid w:val="000C7B6C"/>
    <w:rsid w:val="000D00EB"/>
    <w:rsid w:val="000D0689"/>
    <w:rsid w:val="000D07CD"/>
    <w:rsid w:val="000D13A6"/>
    <w:rsid w:val="000D1582"/>
    <w:rsid w:val="000D1DAF"/>
    <w:rsid w:val="000D2AAB"/>
    <w:rsid w:val="000D39A7"/>
    <w:rsid w:val="000D4E0F"/>
    <w:rsid w:val="000D5B04"/>
    <w:rsid w:val="000D68E1"/>
    <w:rsid w:val="000D70FE"/>
    <w:rsid w:val="000E0B7A"/>
    <w:rsid w:val="000E48AC"/>
    <w:rsid w:val="000E577C"/>
    <w:rsid w:val="000E59AE"/>
    <w:rsid w:val="000E5B56"/>
    <w:rsid w:val="000E6208"/>
    <w:rsid w:val="000E69D0"/>
    <w:rsid w:val="000E77D1"/>
    <w:rsid w:val="000F1668"/>
    <w:rsid w:val="000F16F7"/>
    <w:rsid w:val="000F17BD"/>
    <w:rsid w:val="000F1C43"/>
    <w:rsid w:val="000F2A4D"/>
    <w:rsid w:val="000F2CEC"/>
    <w:rsid w:val="000F2D7A"/>
    <w:rsid w:val="000F2D8A"/>
    <w:rsid w:val="000F2ECB"/>
    <w:rsid w:val="000F3207"/>
    <w:rsid w:val="000F3B12"/>
    <w:rsid w:val="000F41F8"/>
    <w:rsid w:val="000F480D"/>
    <w:rsid w:val="000F4843"/>
    <w:rsid w:val="000F4B16"/>
    <w:rsid w:val="000F4E93"/>
    <w:rsid w:val="000F5740"/>
    <w:rsid w:val="000F681B"/>
    <w:rsid w:val="001016D4"/>
    <w:rsid w:val="00101740"/>
    <w:rsid w:val="0010370B"/>
    <w:rsid w:val="00104007"/>
    <w:rsid w:val="00104BC1"/>
    <w:rsid w:val="00104DF2"/>
    <w:rsid w:val="001057DE"/>
    <w:rsid w:val="00105EDF"/>
    <w:rsid w:val="001066E1"/>
    <w:rsid w:val="00107679"/>
    <w:rsid w:val="00107719"/>
    <w:rsid w:val="00110520"/>
    <w:rsid w:val="00111F86"/>
    <w:rsid w:val="001122C9"/>
    <w:rsid w:val="00112F96"/>
    <w:rsid w:val="001144E5"/>
    <w:rsid w:val="001148FA"/>
    <w:rsid w:val="00116361"/>
    <w:rsid w:val="0011678E"/>
    <w:rsid w:val="0011702D"/>
    <w:rsid w:val="0011723E"/>
    <w:rsid w:val="00117256"/>
    <w:rsid w:val="0011789A"/>
    <w:rsid w:val="0012063F"/>
    <w:rsid w:val="001218EB"/>
    <w:rsid w:val="0012219F"/>
    <w:rsid w:val="00124EDA"/>
    <w:rsid w:val="00124FE7"/>
    <w:rsid w:val="00125133"/>
    <w:rsid w:val="00127357"/>
    <w:rsid w:val="00130170"/>
    <w:rsid w:val="001308F7"/>
    <w:rsid w:val="00133A40"/>
    <w:rsid w:val="00133E8E"/>
    <w:rsid w:val="00134641"/>
    <w:rsid w:val="001350A9"/>
    <w:rsid w:val="001357F2"/>
    <w:rsid w:val="00135970"/>
    <w:rsid w:val="00135F79"/>
    <w:rsid w:val="00136634"/>
    <w:rsid w:val="00140180"/>
    <w:rsid w:val="001407C2"/>
    <w:rsid w:val="00141207"/>
    <w:rsid w:val="00141A8C"/>
    <w:rsid w:val="00142009"/>
    <w:rsid w:val="001420C9"/>
    <w:rsid w:val="00142787"/>
    <w:rsid w:val="00142819"/>
    <w:rsid w:val="00142BB9"/>
    <w:rsid w:val="00142F1F"/>
    <w:rsid w:val="0014316B"/>
    <w:rsid w:val="001431A3"/>
    <w:rsid w:val="001432FC"/>
    <w:rsid w:val="00143563"/>
    <w:rsid w:val="00143913"/>
    <w:rsid w:val="0014419B"/>
    <w:rsid w:val="00144965"/>
    <w:rsid w:val="00144BC3"/>
    <w:rsid w:val="00146C85"/>
    <w:rsid w:val="00147077"/>
    <w:rsid w:val="0015023A"/>
    <w:rsid w:val="00151088"/>
    <w:rsid w:val="001511A1"/>
    <w:rsid w:val="001524CC"/>
    <w:rsid w:val="00152B42"/>
    <w:rsid w:val="00153F5C"/>
    <w:rsid w:val="001541EC"/>
    <w:rsid w:val="00154917"/>
    <w:rsid w:val="00154B8E"/>
    <w:rsid w:val="00154D4C"/>
    <w:rsid w:val="00154F59"/>
    <w:rsid w:val="001555CE"/>
    <w:rsid w:val="001556F5"/>
    <w:rsid w:val="0015666A"/>
    <w:rsid w:val="00156C8D"/>
    <w:rsid w:val="00157989"/>
    <w:rsid w:val="00160008"/>
    <w:rsid w:val="00161247"/>
    <w:rsid w:val="00161A8F"/>
    <w:rsid w:val="001622DD"/>
    <w:rsid w:val="00162779"/>
    <w:rsid w:val="00163909"/>
    <w:rsid w:val="00164751"/>
    <w:rsid w:val="00164880"/>
    <w:rsid w:val="00164CB0"/>
    <w:rsid w:val="00165D24"/>
    <w:rsid w:val="0016641D"/>
    <w:rsid w:val="00166664"/>
    <w:rsid w:val="001667AA"/>
    <w:rsid w:val="00170083"/>
    <w:rsid w:val="00170687"/>
    <w:rsid w:val="001716D2"/>
    <w:rsid w:val="00172498"/>
    <w:rsid w:val="0017274C"/>
    <w:rsid w:val="001737F8"/>
    <w:rsid w:val="00173E00"/>
    <w:rsid w:val="00175809"/>
    <w:rsid w:val="00176692"/>
    <w:rsid w:val="00177AC4"/>
    <w:rsid w:val="0018053B"/>
    <w:rsid w:val="00181093"/>
    <w:rsid w:val="001819C9"/>
    <w:rsid w:val="00181B1B"/>
    <w:rsid w:val="0018256C"/>
    <w:rsid w:val="00183022"/>
    <w:rsid w:val="001845DA"/>
    <w:rsid w:val="001846DA"/>
    <w:rsid w:val="00184C55"/>
    <w:rsid w:val="00186B6F"/>
    <w:rsid w:val="0018741B"/>
    <w:rsid w:val="0018746F"/>
    <w:rsid w:val="00190C45"/>
    <w:rsid w:val="00190CB1"/>
    <w:rsid w:val="001915B0"/>
    <w:rsid w:val="001922CE"/>
    <w:rsid w:val="00193149"/>
    <w:rsid w:val="001947CF"/>
    <w:rsid w:val="00196331"/>
    <w:rsid w:val="00197219"/>
    <w:rsid w:val="001978C7"/>
    <w:rsid w:val="001A0D40"/>
    <w:rsid w:val="001A12DF"/>
    <w:rsid w:val="001A2D14"/>
    <w:rsid w:val="001A2FE7"/>
    <w:rsid w:val="001A572F"/>
    <w:rsid w:val="001A66BE"/>
    <w:rsid w:val="001A69F6"/>
    <w:rsid w:val="001A6A06"/>
    <w:rsid w:val="001A6CB1"/>
    <w:rsid w:val="001B07AF"/>
    <w:rsid w:val="001B08E3"/>
    <w:rsid w:val="001B32CC"/>
    <w:rsid w:val="001B4BF1"/>
    <w:rsid w:val="001B4CE3"/>
    <w:rsid w:val="001B571B"/>
    <w:rsid w:val="001B5831"/>
    <w:rsid w:val="001C0557"/>
    <w:rsid w:val="001C058E"/>
    <w:rsid w:val="001C0C4B"/>
    <w:rsid w:val="001C1080"/>
    <w:rsid w:val="001C16F9"/>
    <w:rsid w:val="001C2CD3"/>
    <w:rsid w:val="001C2F57"/>
    <w:rsid w:val="001C59BF"/>
    <w:rsid w:val="001C750F"/>
    <w:rsid w:val="001D09DB"/>
    <w:rsid w:val="001D1922"/>
    <w:rsid w:val="001D194B"/>
    <w:rsid w:val="001D2F2C"/>
    <w:rsid w:val="001D44BB"/>
    <w:rsid w:val="001D5DEF"/>
    <w:rsid w:val="001D637E"/>
    <w:rsid w:val="001D6408"/>
    <w:rsid w:val="001D68B3"/>
    <w:rsid w:val="001D6949"/>
    <w:rsid w:val="001E0A43"/>
    <w:rsid w:val="001E0F60"/>
    <w:rsid w:val="001E15D7"/>
    <w:rsid w:val="001E16B2"/>
    <w:rsid w:val="001E19B4"/>
    <w:rsid w:val="001E1E35"/>
    <w:rsid w:val="001E2680"/>
    <w:rsid w:val="001E2B4E"/>
    <w:rsid w:val="001E2E85"/>
    <w:rsid w:val="001E2F37"/>
    <w:rsid w:val="001E4C78"/>
    <w:rsid w:val="001E6C96"/>
    <w:rsid w:val="001F0121"/>
    <w:rsid w:val="001F099E"/>
    <w:rsid w:val="001F1EF8"/>
    <w:rsid w:val="001F24A2"/>
    <w:rsid w:val="001F2BA7"/>
    <w:rsid w:val="001F3150"/>
    <w:rsid w:val="001F612B"/>
    <w:rsid w:val="001F74A8"/>
    <w:rsid w:val="00200E4B"/>
    <w:rsid w:val="00201FA3"/>
    <w:rsid w:val="002026B0"/>
    <w:rsid w:val="0020282C"/>
    <w:rsid w:val="00203344"/>
    <w:rsid w:val="00203425"/>
    <w:rsid w:val="002034F2"/>
    <w:rsid w:val="002051C4"/>
    <w:rsid w:val="00205569"/>
    <w:rsid w:val="00205987"/>
    <w:rsid w:val="00205A44"/>
    <w:rsid w:val="00206966"/>
    <w:rsid w:val="00210AD2"/>
    <w:rsid w:val="00211FFA"/>
    <w:rsid w:val="00212112"/>
    <w:rsid w:val="002134C8"/>
    <w:rsid w:val="0021454A"/>
    <w:rsid w:val="00214A3F"/>
    <w:rsid w:val="00214BFA"/>
    <w:rsid w:val="00216778"/>
    <w:rsid w:val="00216B39"/>
    <w:rsid w:val="0021730A"/>
    <w:rsid w:val="00217D90"/>
    <w:rsid w:val="002205C7"/>
    <w:rsid w:val="002207A6"/>
    <w:rsid w:val="002222EE"/>
    <w:rsid w:val="0022255A"/>
    <w:rsid w:val="0022298E"/>
    <w:rsid w:val="002229C7"/>
    <w:rsid w:val="00222D23"/>
    <w:rsid w:val="002239E2"/>
    <w:rsid w:val="00224210"/>
    <w:rsid w:val="0022451B"/>
    <w:rsid w:val="002254FF"/>
    <w:rsid w:val="002255B5"/>
    <w:rsid w:val="0022566E"/>
    <w:rsid w:val="00226357"/>
    <w:rsid w:val="0022715A"/>
    <w:rsid w:val="00231596"/>
    <w:rsid w:val="00231C7A"/>
    <w:rsid w:val="002329F9"/>
    <w:rsid w:val="002331F1"/>
    <w:rsid w:val="00233E1F"/>
    <w:rsid w:val="0023539C"/>
    <w:rsid w:val="00236014"/>
    <w:rsid w:val="0023626B"/>
    <w:rsid w:val="00236932"/>
    <w:rsid w:val="00236C94"/>
    <w:rsid w:val="002379AF"/>
    <w:rsid w:val="00237E9B"/>
    <w:rsid w:val="0024042D"/>
    <w:rsid w:val="00240982"/>
    <w:rsid w:val="00241528"/>
    <w:rsid w:val="002428E8"/>
    <w:rsid w:val="00242A65"/>
    <w:rsid w:val="00242AAA"/>
    <w:rsid w:val="00242DD8"/>
    <w:rsid w:val="00243225"/>
    <w:rsid w:val="0024409E"/>
    <w:rsid w:val="00246C56"/>
    <w:rsid w:val="0024722B"/>
    <w:rsid w:val="00247314"/>
    <w:rsid w:val="00247322"/>
    <w:rsid w:val="00251488"/>
    <w:rsid w:val="002514E7"/>
    <w:rsid w:val="00252877"/>
    <w:rsid w:val="00253132"/>
    <w:rsid w:val="00253D60"/>
    <w:rsid w:val="00254555"/>
    <w:rsid w:val="00254B69"/>
    <w:rsid w:val="00254BF4"/>
    <w:rsid w:val="00254DBF"/>
    <w:rsid w:val="0025503A"/>
    <w:rsid w:val="0025579C"/>
    <w:rsid w:val="00256748"/>
    <w:rsid w:val="00256898"/>
    <w:rsid w:val="0026063B"/>
    <w:rsid w:val="002607B2"/>
    <w:rsid w:val="00260EBF"/>
    <w:rsid w:val="002628A9"/>
    <w:rsid w:val="0026319E"/>
    <w:rsid w:val="00263613"/>
    <w:rsid w:val="00263DE4"/>
    <w:rsid w:val="00263FF7"/>
    <w:rsid w:val="002640C9"/>
    <w:rsid w:val="0026524C"/>
    <w:rsid w:val="002653AF"/>
    <w:rsid w:val="0026592B"/>
    <w:rsid w:val="00265930"/>
    <w:rsid w:val="00265C8E"/>
    <w:rsid w:val="0026614E"/>
    <w:rsid w:val="00266B49"/>
    <w:rsid w:val="002679CB"/>
    <w:rsid w:val="00267A72"/>
    <w:rsid w:val="00270EC5"/>
    <w:rsid w:val="00271F8C"/>
    <w:rsid w:val="00273ADF"/>
    <w:rsid w:val="00273BC1"/>
    <w:rsid w:val="002746D9"/>
    <w:rsid w:val="00274EF6"/>
    <w:rsid w:val="00274FC8"/>
    <w:rsid w:val="00274FD1"/>
    <w:rsid w:val="00275D2F"/>
    <w:rsid w:val="0027689C"/>
    <w:rsid w:val="00277786"/>
    <w:rsid w:val="0027787F"/>
    <w:rsid w:val="00277AE7"/>
    <w:rsid w:val="002803D8"/>
    <w:rsid w:val="00280A91"/>
    <w:rsid w:val="00282502"/>
    <w:rsid w:val="00284188"/>
    <w:rsid w:val="00286295"/>
    <w:rsid w:val="002863F4"/>
    <w:rsid w:val="00286584"/>
    <w:rsid w:val="002865D7"/>
    <w:rsid w:val="00286948"/>
    <w:rsid w:val="00287EE5"/>
    <w:rsid w:val="00292201"/>
    <w:rsid w:val="00292AA3"/>
    <w:rsid w:val="00293450"/>
    <w:rsid w:val="002936EB"/>
    <w:rsid w:val="002942E8"/>
    <w:rsid w:val="00294F19"/>
    <w:rsid w:val="00295CC7"/>
    <w:rsid w:val="00296FE1"/>
    <w:rsid w:val="002971F4"/>
    <w:rsid w:val="00297564"/>
    <w:rsid w:val="00297741"/>
    <w:rsid w:val="0029793D"/>
    <w:rsid w:val="00297D1C"/>
    <w:rsid w:val="002A1DB2"/>
    <w:rsid w:val="002A347D"/>
    <w:rsid w:val="002A3A12"/>
    <w:rsid w:val="002A400B"/>
    <w:rsid w:val="002A47F7"/>
    <w:rsid w:val="002A52DC"/>
    <w:rsid w:val="002A5672"/>
    <w:rsid w:val="002A62B6"/>
    <w:rsid w:val="002B0047"/>
    <w:rsid w:val="002B0B14"/>
    <w:rsid w:val="002B0BB4"/>
    <w:rsid w:val="002B37C9"/>
    <w:rsid w:val="002B3C13"/>
    <w:rsid w:val="002B4470"/>
    <w:rsid w:val="002B52EE"/>
    <w:rsid w:val="002B6657"/>
    <w:rsid w:val="002B771D"/>
    <w:rsid w:val="002B77B5"/>
    <w:rsid w:val="002B7C8B"/>
    <w:rsid w:val="002C028D"/>
    <w:rsid w:val="002C0AF0"/>
    <w:rsid w:val="002C0BC7"/>
    <w:rsid w:val="002C11F6"/>
    <w:rsid w:val="002C1F5B"/>
    <w:rsid w:val="002C292C"/>
    <w:rsid w:val="002C3B62"/>
    <w:rsid w:val="002C3B87"/>
    <w:rsid w:val="002C4B97"/>
    <w:rsid w:val="002C5A55"/>
    <w:rsid w:val="002C5BF2"/>
    <w:rsid w:val="002C64EA"/>
    <w:rsid w:val="002C795B"/>
    <w:rsid w:val="002C7D9B"/>
    <w:rsid w:val="002D0B2A"/>
    <w:rsid w:val="002D2083"/>
    <w:rsid w:val="002D213D"/>
    <w:rsid w:val="002D2155"/>
    <w:rsid w:val="002D2343"/>
    <w:rsid w:val="002D2BF8"/>
    <w:rsid w:val="002D3394"/>
    <w:rsid w:val="002D48CE"/>
    <w:rsid w:val="002D4C1E"/>
    <w:rsid w:val="002D5161"/>
    <w:rsid w:val="002D5AFF"/>
    <w:rsid w:val="002D684B"/>
    <w:rsid w:val="002D6EC3"/>
    <w:rsid w:val="002D7AFF"/>
    <w:rsid w:val="002D7ECB"/>
    <w:rsid w:val="002D7FAB"/>
    <w:rsid w:val="002E08A3"/>
    <w:rsid w:val="002E0E04"/>
    <w:rsid w:val="002E154B"/>
    <w:rsid w:val="002E1E0A"/>
    <w:rsid w:val="002E1E36"/>
    <w:rsid w:val="002E21FE"/>
    <w:rsid w:val="002E231E"/>
    <w:rsid w:val="002E27F8"/>
    <w:rsid w:val="002E3AFB"/>
    <w:rsid w:val="002E3C41"/>
    <w:rsid w:val="002E4076"/>
    <w:rsid w:val="002E53F2"/>
    <w:rsid w:val="002E57F6"/>
    <w:rsid w:val="002E7B00"/>
    <w:rsid w:val="002E7BD5"/>
    <w:rsid w:val="002F0982"/>
    <w:rsid w:val="002F14D0"/>
    <w:rsid w:val="002F1888"/>
    <w:rsid w:val="002F2CF9"/>
    <w:rsid w:val="002F3084"/>
    <w:rsid w:val="002F3B4B"/>
    <w:rsid w:val="002F6108"/>
    <w:rsid w:val="002F66FA"/>
    <w:rsid w:val="002F68F9"/>
    <w:rsid w:val="002F6B1B"/>
    <w:rsid w:val="002F7070"/>
    <w:rsid w:val="0030183F"/>
    <w:rsid w:val="0030188E"/>
    <w:rsid w:val="00301B11"/>
    <w:rsid w:val="00301EAB"/>
    <w:rsid w:val="00302662"/>
    <w:rsid w:val="00302889"/>
    <w:rsid w:val="00303AE1"/>
    <w:rsid w:val="00304F30"/>
    <w:rsid w:val="00307CFE"/>
    <w:rsid w:val="00310152"/>
    <w:rsid w:val="00311554"/>
    <w:rsid w:val="00311E7B"/>
    <w:rsid w:val="003124EE"/>
    <w:rsid w:val="003133F5"/>
    <w:rsid w:val="00313745"/>
    <w:rsid w:val="00314231"/>
    <w:rsid w:val="0031540C"/>
    <w:rsid w:val="003158AE"/>
    <w:rsid w:val="003161F8"/>
    <w:rsid w:val="00316A1B"/>
    <w:rsid w:val="00317DC7"/>
    <w:rsid w:val="00317F89"/>
    <w:rsid w:val="0032039D"/>
    <w:rsid w:val="00321C7C"/>
    <w:rsid w:val="003228FD"/>
    <w:rsid w:val="0032298A"/>
    <w:rsid w:val="00324C53"/>
    <w:rsid w:val="0032618F"/>
    <w:rsid w:val="003262FF"/>
    <w:rsid w:val="00327D4D"/>
    <w:rsid w:val="003306CB"/>
    <w:rsid w:val="00331E41"/>
    <w:rsid w:val="0033234F"/>
    <w:rsid w:val="00332EE6"/>
    <w:rsid w:val="0033368D"/>
    <w:rsid w:val="00333782"/>
    <w:rsid w:val="00333B59"/>
    <w:rsid w:val="0033478E"/>
    <w:rsid w:val="003349DC"/>
    <w:rsid w:val="00335799"/>
    <w:rsid w:val="00335D9B"/>
    <w:rsid w:val="00335E73"/>
    <w:rsid w:val="00336D09"/>
    <w:rsid w:val="003401EE"/>
    <w:rsid w:val="003406C0"/>
    <w:rsid w:val="003427ED"/>
    <w:rsid w:val="00343F09"/>
    <w:rsid w:val="00344567"/>
    <w:rsid w:val="00344761"/>
    <w:rsid w:val="00344B50"/>
    <w:rsid w:val="00346AE1"/>
    <w:rsid w:val="003472B8"/>
    <w:rsid w:val="00350D1F"/>
    <w:rsid w:val="00350D6E"/>
    <w:rsid w:val="00350E74"/>
    <w:rsid w:val="00351716"/>
    <w:rsid w:val="00352E2A"/>
    <w:rsid w:val="00353ECC"/>
    <w:rsid w:val="0035478B"/>
    <w:rsid w:val="00354EF3"/>
    <w:rsid w:val="00355FAD"/>
    <w:rsid w:val="00356D7A"/>
    <w:rsid w:val="00357FD4"/>
    <w:rsid w:val="0036068A"/>
    <w:rsid w:val="003616D1"/>
    <w:rsid w:val="0036199B"/>
    <w:rsid w:val="00361F9F"/>
    <w:rsid w:val="00362A66"/>
    <w:rsid w:val="00362E22"/>
    <w:rsid w:val="00362E6C"/>
    <w:rsid w:val="0036366B"/>
    <w:rsid w:val="00363780"/>
    <w:rsid w:val="003652A2"/>
    <w:rsid w:val="00365312"/>
    <w:rsid w:val="00366E9A"/>
    <w:rsid w:val="0036757B"/>
    <w:rsid w:val="003676A6"/>
    <w:rsid w:val="00371406"/>
    <w:rsid w:val="00372285"/>
    <w:rsid w:val="003726A8"/>
    <w:rsid w:val="0037440F"/>
    <w:rsid w:val="00374805"/>
    <w:rsid w:val="003748EF"/>
    <w:rsid w:val="003749AA"/>
    <w:rsid w:val="003753AE"/>
    <w:rsid w:val="00376D15"/>
    <w:rsid w:val="00376FD3"/>
    <w:rsid w:val="0037753B"/>
    <w:rsid w:val="00377887"/>
    <w:rsid w:val="00382F2B"/>
    <w:rsid w:val="00382FF8"/>
    <w:rsid w:val="003835AC"/>
    <w:rsid w:val="0038361F"/>
    <w:rsid w:val="0038495C"/>
    <w:rsid w:val="0038539E"/>
    <w:rsid w:val="003859FE"/>
    <w:rsid w:val="00386358"/>
    <w:rsid w:val="003863B0"/>
    <w:rsid w:val="0039047A"/>
    <w:rsid w:val="0039085A"/>
    <w:rsid w:val="00390A5C"/>
    <w:rsid w:val="003914A4"/>
    <w:rsid w:val="00391CAF"/>
    <w:rsid w:val="00392504"/>
    <w:rsid w:val="00392AA1"/>
    <w:rsid w:val="00392C14"/>
    <w:rsid w:val="0039308F"/>
    <w:rsid w:val="00393801"/>
    <w:rsid w:val="00393E8E"/>
    <w:rsid w:val="00394185"/>
    <w:rsid w:val="003944B7"/>
    <w:rsid w:val="00396D3A"/>
    <w:rsid w:val="003972CB"/>
    <w:rsid w:val="003975BF"/>
    <w:rsid w:val="003978AD"/>
    <w:rsid w:val="003A0105"/>
    <w:rsid w:val="003A1041"/>
    <w:rsid w:val="003A350A"/>
    <w:rsid w:val="003A4196"/>
    <w:rsid w:val="003A4B6C"/>
    <w:rsid w:val="003A5559"/>
    <w:rsid w:val="003A5DE4"/>
    <w:rsid w:val="003A629B"/>
    <w:rsid w:val="003A7922"/>
    <w:rsid w:val="003A7CD6"/>
    <w:rsid w:val="003B0402"/>
    <w:rsid w:val="003B1016"/>
    <w:rsid w:val="003B142B"/>
    <w:rsid w:val="003B237D"/>
    <w:rsid w:val="003B2500"/>
    <w:rsid w:val="003B3D8D"/>
    <w:rsid w:val="003B4ABE"/>
    <w:rsid w:val="003B5942"/>
    <w:rsid w:val="003B599C"/>
    <w:rsid w:val="003B6237"/>
    <w:rsid w:val="003B7A6F"/>
    <w:rsid w:val="003C1147"/>
    <w:rsid w:val="003C2FA1"/>
    <w:rsid w:val="003C30A8"/>
    <w:rsid w:val="003C3210"/>
    <w:rsid w:val="003C36C8"/>
    <w:rsid w:val="003C3A3E"/>
    <w:rsid w:val="003C4677"/>
    <w:rsid w:val="003C4AFE"/>
    <w:rsid w:val="003C693F"/>
    <w:rsid w:val="003C6AE0"/>
    <w:rsid w:val="003D0C0E"/>
    <w:rsid w:val="003D104F"/>
    <w:rsid w:val="003D1810"/>
    <w:rsid w:val="003D2B23"/>
    <w:rsid w:val="003D3648"/>
    <w:rsid w:val="003D3978"/>
    <w:rsid w:val="003D3FB7"/>
    <w:rsid w:val="003D474F"/>
    <w:rsid w:val="003D580A"/>
    <w:rsid w:val="003D5C6F"/>
    <w:rsid w:val="003E02E5"/>
    <w:rsid w:val="003E0768"/>
    <w:rsid w:val="003E0A39"/>
    <w:rsid w:val="003E130F"/>
    <w:rsid w:val="003E182E"/>
    <w:rsid w:val="003E1915"/>
    <w:rsid w:val="003E1BF8"/>
    <w:rsid w:val="003E2AF8"/>
    <w:rsid w:val="003E2B58"/>
    <w:rsid w:val="003E3EA6"/>
    <w:rsid w:val="003E3FF6"/>
    <w:rsid w:val="003E5485"/>
    <w:rsid w:val="003E6314"/>
    <w:rsid w:val="003E6570"/>
    <w:rsid w:val="003F0A4B"/>
    <w:rsid w:val="003F0C81"/>
    <w:rsid w:val="003F1AB0"/>
    <w:rsid w:val="003F249A"/>
    <w:rsid w:val="003F308E"/>
    <w:rsid w:val="003F326F"/>
    <w:rsid w:val="003F4B33"/>
    <w:rsid w:val="003F4FA9"/>
    <w:rsid w:val="003F5B94"/>
    <w:rsid w:val="003F6091"/>
    <w:rsid w:val="003F74D3"/>
    <w:rsid w:val="003F7D15"/>
    <w:rsid w:val="00401CD0"/>
    <w:rsid w:val="00404307"/>
    <w:rsid w:val="0040433F"/>
    <w:rsid w:val="00405A14"/>
    <w:rsid w:val="00405F83"/>
    <w:rsid w:val="004068F2"/>
    <w:rsid w:val="00406B90"/>
    <w:rsid w:val="00407583"/>
    <w:rsid w:val="00410372"/>
    <w:rsid w:val="004108F0"/>
    <w:rsid w:val="00410FA8"/>
    <w:rsid w:val="00411263"/>
    <w:rsid w:val="00411A92"/>
    <w:rsid w:val="00411B7C"/>
    <w:rsid w:val="0041280D"/>
    <w:rsid w:val="004134EC"/>
    <w:rsid w:val="0041395D"/>
    <w:rsid w:val="0041472C"/>
    <w:rsid w:val="00415318"/>
    <w:rsid w:val="004154AF"/>
    <w:rsid w:val="00416B76"/>
    <w:rsid w:val="00416EB0"/>
    <w:rsid w:val="00417552"/>
    <w:rsid w:val="0042049C"/>
    <w:rsid w:val="004205DF"/>
    <w:rsid w:val="0042075F"/>
    <w:rsid w:val="00420A2C"/>
    <w:rsid w:val="004212DF"/>
    <w:rsid w:val="00422E57"/>
    <w:rsid w:val="00422F70"/>
    <w:rsid w:val="00423ABF"/>
    <w:rsid w:val="00423BF6"/>
    <w:rsid w:val="00423E59"/>
    <w:rsid w:val="00423E73"/>
    <w:rsid w:val="00424318"/>
    <w:rsid w:val="004243BD"/>
    <w:rsid w:val="0042474C"/>
    <w:rsid w:val="004247B1"/>
    <w:rsid w:val="0042524D"/>
    <w:rsid w:val="004259CE"/>
    <w:rsid w:val="00427F58"/>
    <w:rsid w:val="0043064B"/>
    <w:rsid w:val="004310CB"/>
    <w:rsid w:val="00431E31"/>
    <w:rsid w:val="00431E7A"/>
    <w:rsid w:val="0043520B"/>
    <w:rsid w:val="00435500"/>
    <w:rsid w:val="00436757"/>
    <w:rsid w:val="004369C9"/>
    <w:rsid w:val="00436B49"/>
    <w:rsid w:val="00436CDD"/>
    <w:rsid w:val="004408AF"/>
    <w:rsid w:val="00440F50"/>
    <w:rsid w:val="00441F8C"/>
    <w:rsid w:val="004428E2"/>
    <w:rsid w:val="0044296A"/>
    <w:rsid w:val="00443102"/>
    <w:rsid w:val="004444A2"/>
    <w:rsid w:val="004445D3"/>
    <w:rsid w:val="0044522C"/>
    <w:rsid w:val="004456EE"/>
    <w:rsid w:val="00445CDF"/>
    <w:rsid w:val="00446196"/>
    <w:rsid w:val="0044682A"/>
    <w:rsid w:val="00446861"/>
    <w:rsid w:val="00447A09"/>
    <w:rsid w:val="00447F44"/>
    <w:rsid w:val="00450F81"/>
    <w:rsid w:val="00451C97"/>
    <w:rsid w:val="00452DAD"/>
    <w:rsid w:val="00453001"/>
    <w:rsid w:val="004540AF"/>
    <w:rsid w:val="0045426D"/>
    <w:rsid w:val="004545F4"/>
    <w:rsid w:val="00454FC3"/>
    <w:rsid w:val="00455058"/>
    <w:rsid w:val="004559CE"/>
    <w:rsid w:val="00456175"/>
    <w:rsid w:val="00457982"/>
    <w:rsid w:val="00461989"/>
    <w:rsid w:val="00461AB3"/>
    <w:rsid w:val="00462F9D"/>
    <w:rsid w:val="004636D4"/>
    <w:rsid w:val="004653BA"/>
    <w:rsid w:val="00465B26"/>
    <w:rsid w:val="004717B9"/>
    <w:rsid w:val="00471A18"/>
    <w:rsid w:val="00472B94"/>
    <w:rsid w:val="00473040"/>
    <w:rsid w:val="004732A2"/>
    <w:rsid w:val="00473333"/>
    <w:rsid w:val="004737BF"/>
    <w:rsid w:val="00473C9A"/>
    <w:rsid w:val="0047423C"/>
    <w:rsid w:val="00474713"/>
    <w:rsid w:val="00474FAF"/>
    <w:rsid w:val="00475B00"/>
    <w:rsid w:val="004764C3"/>
    <w:rsid w:val="00476648"/>
    <w:rsid w:val="004766C7"/>
    <w:rsid w:val="00476F88"/>
    <w:rsid w:val="0048218F"/>
    <w:rsid w:val="00482DD9"/>
    <w:rsid w:val="00483098"/>
    <w:rsid w:val="00483F7E"/>
    <w:rsid w:val="004852E2"/>
    <w:rsid w:val="004867DE"/>
    <w:rsid w:val="004875E3"/>
    <w:rsid w:val="00487AEA"/>
    <w:rsid w:val="00487FBF"/>
    <w:rsid w:val="004911E0"/>
    <w:rsid w:val="004919DA"/>
    <w:rsid w:val="004924F7"/>
    <w:rsid w:val="0049253E"/>
    <w:rsid w:val="00492E60"/>
    <w:rsid w:val="00493D61"/>
    <w:rsid w:val="00494B84"/>
    <w:rsid w:val="00495807"/>
    <w:rsid w:val="00495976"/>
    <w:rsid w:val="004964A6"/>
    <w:rsid w:val="00496791"/>
    <w:rsid w:val="00496866"/>
    <w:rsid w:val="00496A41"/>
    <w:rsid w:val="00496B3C"/>
    <w:rsid w:val="004A03F3"/>
    <w:rsid w:val="004A1914"/>
    <w:rsid w:val="004A1A5E"/>
    <w:rsid w:val="004A1D49"/>
    <w:rsid w:val="004A37B9"/>
    <w:rsid w:val="004A38C4"/>
    <w:rsid w:val="004A4C75"/>
    <w:rsid w:val="004A5B8C"/>
    <w:rsid w:val="004A6911"/>
    <w:rsid w:val="004A6AC6"/>
    <w:rsid w:val="004A6FE9"/>
    <w:rsid w:val="004B0654"/>
    <w:rsid w:val="004B0BD3"/>
    <w:rsid w:val="004B175E"/>
    <w:rsid w:val="004B186F"/>
    <w:rsid w:val="004B2370"/>
    <w:rsid w:val="004B2CA1"/>
    <w:rsid w:val="004B32B6"/>
    <w:rsid w:val="004B3925"/>
    <w:rsid w:val="004B4506"/>
    <w:rsid w:val="004B60A8"/>
    <w:rsid w:val="004B7695"/>
    <w:rsid w:val="004C070C"/>
    <w:rsid w:val="004C133C"/>
    <w:rsid w:val="004C1953"/>
    <w:rsid w:val="004C4960"/>
    <w:rsid w:val="004C4AE4"/>
    <w:rsid w:val="004C69D4"/>
    <w:rsid w:val="004C6FD7"/>
    <w:rsid w:val="004C7395"/>
    <w:rsid w:val="004D06E2"/>
    <w:rsid w:val="004D329C"/>
    <w:rsid w:val="004D32B1"/>
    <w:rsid w:val="004D39C0"/>
    <w:rsid w:val="004D432E"/>
    <w:rsid w:val="004D57DB"/>
    <w:rsid w:val="004D6AFF"/>
    <w:rsid w:val="004D762E"/>
    <w:rsid w:val="004E109F"/>
    <w:rsid w:val="004E17A2"/>
    <w:rsid w:val="004E45BC"/>
    <w:rsid w:val="004E6CB7"/>
    <w:rsid w:val="004E7538"/>
    <w:rsid w:val="004F0FC7"/>
    <w:rsid w:val="004F1CAA"/>
    <w:rsid w:val="004F2333"/>
    <w:rsid w:val="004F381E"/>
    <w:rsid w:val="004F3B50"/>
    <w:rsid w:val="004F48CA"/>
    <w:rsid w:val="004F4CB4"/>
    <w:rsid w:val="004F5422"/>
    <w:rsid w:val="004F6781"/>
    <w:rsid w:val="004F6CE2"/>
    <w:rsid w:val="004F76E8"/>
    <w:rsid w:val="004F7820"/>
    <w:rsid w:val="004F7928"/>
    <w:rsid w:val="004F79E1"/>
    <w:rsid w:val="00500367"/>
    <w:rsid w:val="00500CF6"/>
    <w:rsid w:val="00500EF5"/>
    <w:rsid w:val="005022AC"/>
    <w:rsid w:val="0050248B"/>
    <w:rsid w:val="005024FD"/>
    <w:rsid w:val="005027D9"/>
    <w:rsid w:val="005028D0"/>
    <w:rsid w:val="005037D6"/>
    <w:rsid w:val="00503E40"/>
    <w:rsid w:val="00504279"/>
    <w:rsid w:val="00504395"/>
    <w:rsid w:val="00505010"/>
    <w:rsid w:val="0050503F"/>
    <w:rsid w:val="00505B49"/>
    <w:rsid w:val="0050643F"/>
    <w:rsid w:val="00506867"/>
    <w:rsid w:val="00506CDF"/>
    <w:rsid w:val="00507E18"/>
    <w:rsid w:val="00507E3D"/>
    <w:rsid w:val="00507EC0"/>
    <w:rsid w:val="00510A79"/>
    <w:rsid w:val="005118BD"/>
    <w:rsid w:val="00511EDE"/>
    <w:rsid w:val="00512D3B"/>
    <w:rsid w:val="0051302E"/>
    <w:rsid w:val="00514DF8"/>
    <w:rsid w:val="005153AF"/>
    <w:rsid w:val="00515729"/>
    <w:rsid w:val="005169F6"/>
    <w:rsid w:val="00517345"/>
    <w:rsid w:val="00517447"/>
    <w:rsid w:val="00517885"/>
    <w:rsid w:val="00520BF8"/>
    <w:rsid w:val="0052117C"/>
    <w:rsid w:val="0052152B"/>
    <w:rsid w:val="00523A80"/>
    <w:rsid w:val="0052464A"/>
    <w:rsid w:val="0052497D"/>
    <w:rsid w:val="00524AE4"/>
    <w:rsid w:val="00524F35"/>
    <w:rsid w:val="00524FA3"/>
    <w:rsid w:val="00524FF8"/>
    <w:rsid w:val="005261F7"/>
    <w:rsid w:val="005261FA"/>
    <w:rsid w:val="00527A67"/>
    <w:rsid w:val="00530B60"/>
    <w:rsid w:val="0053127F"/>
    <w:rsid w:val="005319A5"/>
    <w:rsid w:val="00531E91"/>
    <w:rsid w:val="00532182"/>
    <w:rsid w:val="00532556"/>
    <w:rsid w:val="00532911"/>
    <w:rsid w:val="0053316A"/>
    <w:rsid w:val="00533778"/>
    <w:rsid w:val="005346BB"/>
    <w:rsid w:val="00535497"/>
    <w:rsid w:val="00536266"/>
    <w:rsid w:val="00537E10"/>
    <w:rsid w:val="005401C4"/>
    <w:rsid w:val="00540479"/>
    <w:rsid w:val="00540562"/>
    <w:rsid w:val="00540F94"/>
    <w:rsid w:val="00541858"/>
    <w:rsid w:val="0054331B"/>
    <w:rsid w:val="00543DC5"/>
    <w:rsid w:val="005442AB"/>
    <w:rsid w:val="005450C0"/>
    <w:rsid w:val="00546DDC"/>
    <w:rsid w:val="00547C75"/>
    <w:rsid w:val="00547E28"/>
    <w:rsid w:val="00550297"/>
    <w:rsid w:val="0055043D"/>
    <w:rsid w:val="0055109B"/>
    <w:rsid w:val="00551894"/>
    <w:rsid w:val="00551B43"/>
    <w:rsid w:val="00552B78"/>
    <w:rsid w:val="00553018"/>
    <w:rsid w:val="00553344"/>
    <w:rsid w:val="005535E8"/>
    <w:rsid w:val="00554877"/>
    <w:rsid w:val="00554C3D"/>
    <w:rsid w:val="00554E27"/>
    <w:rsid w:val="005559D1"/>
    <w:rsid w:val="00555BA0"/>
    <w:rsid w:val="00556BF5"/>
    <w:rsid w:val="0055713A"/>
    <w:rsid w:val="0055751A"/>
    <w:rsid w:val="00557B18"/>
    <w:rsid w:val="00560397"/>
    <w:rsid w:val="00560591"/>
    <w:rsid w:val="005606DD"/>
    <w:rsid w:val="00560A74"/>
    <w:rsid w:val="00561515"/>
    <w:rsid w:val="00561D4B"/>
    <w:rsid w:val="00562502"/>
    <w:rsid w:val="00562803"/>
    <w:rsid w:val="005631EF"/>
    <w:rsid w:val="00564999"/>
    <w:rsid w:val="00564AA6"/>
    <w:rsid w:val="00564DF3"/>
    <w:rsid w:val="00565206"/>
    <w:rsid w:val="0056576D"/>
    <w:rsid w:val="00566378"/>
    <w:rsid w:val="005663BB"/>
    <w:rsid w:val="0056736E"/>
    <w:rsid w:val="005713B9"/>
    <w:rsid w:val="00571413"/>
    <w:rsid w:val="00571729"/>
    <w:rsid w:val="005736FD"/>
    <w:rsid w:val="0057387A"/>
    <w:rsid w:val="00575E8C"/>
    <w:rsid w:val="0057601F"/>
    <w:rsid w:val="00576D0B"/>
    <w:rsid w:val="00580D40"/>
    <w:rsid w:val="00582020"/>
    <w:rsid w:val="00582246"/>
    <w:rsid w:val="005838C5"/>
    <w:rsid w:val="00583C1B"/>
    <w:rsid w:val="005841A9"/>
    <w:rsid w:val="00584C8A"/>
    <w:rsid w:val="00584F26"/>
    <w:rsid w:val="0058540D"/>
    <w:rsid w:val="005858FD"/>
    <w:rsid w:val="005861AA"/>
    <w:rsid w:val="0058656A"/>
    <w:rsid w:val="005869B9"/>
    <w:rsid w:val="00586EFF"/>
    <w:rsid w:val="0058764D"/>
    <w:rsid w:val="00587728"/>
    <w:rsid w:val="0059006F"/>
    <w:rsid w:val="00590478"/>
    <w:rsid w:val="005907AB"/>
    <w:rsid w:val="00590844"/>
    <w:rsid w:val="0059087C"/>
    <w:rsid w:val="00590DD9"/>
    <w:rsid w:val="0059151E"/>
    <w:rsid w:val="00591A3A"/>
    <w:rsid w:val="00591C5F"/>
    <w:rsid w:val="005944A6"/>
    <w:rsid w:val="005946AD"/>
    <w:rsid w:val="00594CAF"/>
    <w:rsid w:val="0059554F"/>
    <w:rsid w:val="00596184"/>
    <w:rsid w:val="00596475"/>
    <w:rsid w:val="00596A76"/>
    <w:rsid w:val="005976BE"/>
    <w:rsid w:val="005A1888"/>
    <w:rsid w:val="005A213B"/>
    <w:rsid w:val="005A283E"/>
    <w:rsid w:val="005A2C1C"/>
    <w:rsid w:val="005A5FD0"/>
    <w:rsid w:val="005A70A4"/>
    <w:rsid w:val="005A79DD"/>
    <w:rsid w:val="005B0941"/>
    <w:rsid w:val="005B1D25"/>
    <w:rsid w:val="005B1F70"/>
    <w:rsid w:val="005B24FD"/>
    <w:rsid w:val="005B270B"/>
    <w:rsid w:val="005B4E8F"/>
    <w:rsid w:val="005B5518"/>
    <w:rsid w:val="005B5C53"/>
    <w:rsid w:val="005B7CB0"/>
    <w:rsid w:val="005C0AB1"/>
    <w:rsid w:val="005C1DF0"/>
    <w:rsid w:val="005C2DBD"/>
    <w:rsid w:val="005C2E71"/>
    <w:rsid w:val="005C3233"/>
    <w:rsid w:val="005C3BF6"/>
    <w:rsid w:val="005C4BFE"/>
    <w:rsid w:val="005C6251"/>
    <w:rsid w:val="005C6D18"/>
    <w:rsid w:val="005C7AAC"/>
    <w:rsid w:val="005D0364"/>
    <w:rsid w:val="005D0714"/>
    <w:rsid w:val="005D11CF"/>
    <w:rsid w:val="005D2118"/>
    <w:rsid w:val="005D2139"/>
    <w:rsid w:val="005D29E3"/>
    <w:rsid w:val="005D37AE"/>
    <w:rsid w:val="005D40AE"/>
    <w:rsid w:val="005D4B8B"/>
    <w:rsid w:val="005D4F52"/>
    <w:rsid w:val="005D7685"/>
    <w:rsid w:val="005D77DA"/>
    <w:rsid w:val="005E0960"/>
    <w:rsid w:val="005E0FFF"/>
    <w:rsid w:val="005E1A91"/>
    <w:rsid w:val="005E1B35"/>
    <w:rsid w:val="005E1D1B"/>
    <w:rsid w:val="005E23B9"/>
    <w:rsid w:val="005E29D7"/>
    <w:rsid w:val="005E2C1C"/>
    <w:rsid w:val="005E3065"/>
    <w:rsid w:val="005E3157"/>
    <w:rsid w:val="005E3199"/>
    <w:rsid w:val="005E3638"/>
    <w:rsid w:val="005E39B6"/>
    <w:rsid w:val="005E4031"/>
    <w:rsid w:val="005E41B3"/>
    <w:rsid w:val="005E47CC"/>
    <w:rsid w:val="005E4BDC"/>
    <w:rsid w:val="005E5C23"/>
    <w:rsid w:val="005E60F2"/>
    <w:rsid w:val="005E7783"/>
    <w:rsid w:val="005F0F27"/>
    <w:rsid w:val="005F1547"/>
    <w:rsid w:val="005F1EB2"/>
    <w:rsid w:val="005F217C"/>
    <w:rsid w:val="005F30A1"/>
    <w:rsid w:val="005F3C12"/>
    <w:rsid w:val="005F3E6D"/>
    <w:rsid w:val="005F55CB"/>
    <w:rsid w:val="005F5ACA"/>
    <w:rsid w:val="005F66FA"/>
    <w:rsid w:val="005F6C27"/>
    <w:rsid w:val="00600892"/>
    <w:rsid w:val="00601AAA"/>
    <w:rsid w:val="00601C31"/>
    <w:rsid w:val="00601E4E"/>
    <w:rsid w:val="0060370E"/>
    <w:rsid w:val="00603B8F"/>
    <w:rsid w:val="00603C1D"/>
    <w:rsid w:val="006048BF"/>
    <w:rsid w:val="00605022"/>
    <w:rsid w:val="006068C5"/>
    <w:rsid w:val="00610CEB"/>
    <w:rsid w:val="00611696"/>
    <w:rsid w:val="00611BF5"/>
    <w:rsid w:val="0061206E"/>
    <w:rsid w:val="006122F7"/>
    <w:rsid w:val="0061328F"/>
    <w:rsid w:val="00614106"/>
    <w:rsid w:val="006143CE"/>
    <w:rsid w:val="0061549A"/>
    <w:rsid w:val="0061726E"/>
    <w:rsid w:val="0062097F"/>
    <w:rsid w:val="00621298"/>
    <w:rsid w:val="0062167C"/>
    <w:rsid w:val="00621C00"/>
    <w:rsid w:val="00621E3B"/>
    <w:rsid w:val="00622694"/>
    <w:rsid w:val="0062462D"/>
    <w:rsid w:val="006247AD"/>
    <w:rsid w:val="00625CAE"/>
    <w:rsid w:val="00626304"/>
    <w:rsid w:val="00626ABB"/>
    <w:rsid w:val="00626AC6"/>
    <w:rsid w:val="00626D93"/>
    <w:rsid w:val="00630EF0"/>
    <w:rsid w:val="00631354"/>
    <w:rsid w:val="0063195A"/>
    <w:rsid w:val="00632246"/>
    <w:rsid w:val="00632855"/>
    <w:rsid w:val="00632C68"/>
    <w:rsid w:val="006334F1"/>
    <w:rsid w:val="006335E5"/>
    <w:rsid w:val="00633885"/>
    <w:rsid w:val="006339CD"/>
    <w:rsid w:val="00633B1D"/>
    <w:rsid w:val="00634B38"/>
    <w:rsid w:val="0063534C"/>
    <w:rsid w:val="0063601C"/>
    <w:rsid w:val="00636840"/>
    <w:rsid w:val="00636964"/>
    <w:rsid w:val="0063739E"/>
    <w:rsid w:val="0063757C"/>
    <w:rsid w:val="0064047C"/>
    <w:rsid w:val="00641C64"/>
    <w:rsid w:val="006428AE"/>
    <w:rsid w:val="00642F39"/>
    <w:rsid w:val="00645B5E"/>
    <w:rsid w:val="00647342"/>
    <w:rsid w:val="006477E1"/>
    <w:rsid w:val="006479C7"/>
    <w:rsid w:val="00650CA0"/>
    <w:rsid w:val="00650F6F"/>
    <w:rsid w:val="006517E8"/>
    <w:rsid w:val="006537D8"/>
    <w:rsid w:val="006549D0"/>
    <w:rsid w:val="00657C92"/>
    <w:rsid w:val="006606F2"/>
    <w:rsid w:val="006616C7"/>
    <w:rsid w:val="00663529"/>
    <w:rsid w:val="00663CAC"/>
    <w:rsid w:val="006640A1"/>
    <w:rsid w:val="00664B9D"/>
    <w:rsid w:val="00665D4F"/>
    <w:rsid w:val="00665D84"/>
    <w:rsid w:val="00665DCD"/>
    <w:rsid w:val="00666D36"/>
    <w:rsid w:val="0066753D"/>
    <w:rsid w:val="00667FD7"/>
    <w:rsid w:val="006722E4"/>
    <w:rsid w:val="00672CFA"/>
    <w:rsid w:val="00672F7C"/>
    <w:rsid w:val="00673F29"/>
    <w:rsid w:val="00674E04"/>
    <w:rsid w:val="006766D4"/>
    <w:rsid w:val="00681584"/>
    <w:rsid w:val="00682A63"/>
    <w:rsid w:val="00682A78"/>
    <w:rsid w:val="006830D5"/>
    <w:rsid w:val="00683A7A"/>
    <w:rsid w:val="00684C0A"/>
    <w:rsid w:val="00684D39"/>
    <w:rsid w:val="006852F4"/>
    <w:rsid w:val="006855FC"/>
    <w:rsid w:val="00685F8C"/>
    <w:rsid w:val="006863C3"/>
    <w:rsid w:val="00686B3D"/>
    <w:rsid w:val="0068784B"/>
    <w:rsid w:val="00690558"/>
    <w:rsid w:val="00691FAC"/>
    <w:rsid w:val="00693367"/>
    <w:rsid w:val="00693442"/>
    <w:rsid w:val="00694503"/>
    <w:rsid w:val="00694815"/>
    <w:rsid w:val="00694EAF"/>
    <w:rsid w:val="006952BB"/>
    <w:rsid w:val="00695823"/>
    <w:rsid w:val="0069602A"/>
    <w:rsid w:val="00696131"/>
    <w:rsid w:val="006966F8"/>
    <w:rsid w:val="0069671B"/>
    <w:rsid w:val="0069724A"/>
    <w:rsid w:val="0069735E"/>
    <w:rsid w:val="0069771E"/>
    <w:rsid w:val="00697AB8"/>
    <w:rsid w:val="006A0B13"/>
    <w:rsid w:val="006A0B8B"/>
    <w:rsid w:val="006A11C6"/>
    <w:rsid w:val="006A15A6"/>
    <w:rsid w:val="006A2E48"/>
    <w:rsid w:val="006A5216"/>
    <w:rsid w:val="006A5295"/>
    <w:rsid w:val="006A54C6"/>
    <w:rsid w:val="006A58AB"/>
    <w:rsid w:val="006A6E99"/>
    <w:rsid w:val="006A74E4"/>
    <w:rsid w:val="006A7DDF"/>
    <w:rsid w:val="006B0FDC"/>
    <w:rsid w:val="006B2386"/>
    <w:rsid w:val="006B2C3B"/>
    <w:rsid w:val="006B2F1D"/>
    <w:rsid w:val="006B3BF8"/>
    <w:rsid w:val="006B45B7"/>
    <w:rsid w:val="006B4BDE"/>
    <w:rsid w:val="006B50F2"/>
    <w:rsid w:val="006B531B"/>
    <w:rsid w:val="006B5638"/>
    <w:rsid w:val="006B5791"/>
    <w:rsid w:val="006B6803"/>
    <w:rsid w:val="006B6854"/>
    <w:rsid w:val="006B68EE"/>
    <w:rsid w:val="006B7335"/>
    <w:rsid w:val="006B7C04"/>
    <w:rsid w:val="006B7E85"/>
    <w:rsid w:val="006C05AD"/>
    <w:rsid w:val="006C05B9"/>
    <w:rsid w:val="006C22B2"/>
    <w:rsid w:val="006C3126"/>
    <w:rsid w:val="006C5F81"/>
    <w:rsid w:val="006C6A7E"/>
    <w:rsid w:val="006C6F19"/>
    <w:rsid w:val="006D0048"/>
    <w:rsid w:val="006D14ED"/>
    <w:rsid w:val="006D1E9C"/>
    <w:rsid w:val="006D24A8"/>
    <w:rsid w:val="006D2511"/>
    <w:rsid w:val="006D2844"/>
    <w:rsid w:val="006D2C9F"/>
    <w:rsid w:val="006D3132"/>
    <w:rsid w:val="006D48A6"/>
    <w:rsid w:val="006D64FF"/>
    <w:rsid w:val="006D650B"/>
    <w:rsid w:val="006D6F51"/>
    <w:rsid w:val="006E15CB"/>
    <w:rsid w:val="006E1B04"/>
    <w:rsid w:val="006E1D14"/>
    <w:rsid w:val="006E2DF3"/>
    <w:rsid w:val="006E391E"/>
    <w:rsid w:val="006E3F10"/>
    <w:rsid w:val="006E42F0"/>
    <w:rsid w:val="006E5071"/>
    <w:rsid w:val="006E5795"/>
    <w:rsid w:val="006E586C"/>
    <w:rsid w:val="006E58E0"/>
    <w:rsid w:val="006E6CE8"/>
    <w:rsid w:val="006E7775"/>
    <w:rsid w:val="006F0438"/>
    <w:rsid w:val="006F05CF"/>
    <w:rsid w:val="006F08E2"/>
    <w:rsid w:val="006F0C35"/>
    <w:rsid w:val="006F3E34"/>
    <w:rsid w:val="006F5D04"/>
    <w:rsid w:val="006F6B4B"/>
    <w:rsid w:val="006F7F1E"/>
    <w:rsid w:val="00700077"/>
    <w:rsid w:val="00700565"/>
    <w:rsid w:val="00700C86"/>
    <w:rsid w:val="00701113"/>
    <w:rsid w:val="007021BB"/>
    <w:rsid w:val="007023AA"/>
    <w:rsid w:val="00702B0D"/>
    <w:rsid w:val="0070318D"/>
    <w:rsid w:val="00703B39"/>
    <w:rsid w:val="0070437F"/>
    <w:rsid w:val="00704B64"/>
    <w:rsid w:val="00704D9B"/>
    <w:rsid w:val="00705A35"/>
    <w:rsid w:val="00706DF7"/>
    <w:rsid w:val="00707253"/>
    <w:rsid w:val="00707339"/>
    <w:rsid w:val="0070740B"/>
    <w:rsid w:val="00707950"/>
    <w:rsid w:val="00707F98"/>
    <w:rsid w:val="00710360"/>
    <w:rsid w:val="0071056B"/>
    <w:rsid w:val="00711B92"/>
    <w:rsid w:val="0071202C"/>
    <w:rsid w:val="007125F1"/>
    <w:rsid w:val="0071298E"/>
    <w:rsid w:val="00713C01"/>
    <w:rsid w:val="00714A38"/>
    <w:rsid w:val="00714B25"/>
    <w:rsid w:val="00714F38"/>
    <w:rsid w:val="00716441"/>
    <w:rsid w:val="00716F31"/>
    <w:rsid w:val="00721619"/>
    <w:rsid w:val="0072172A"/>
    <w:rsid w:val="007218CD"/>
    <w:rsid w:val="007228F7"/>
    <w:rsid w:val="00722985"/>
    <w:rsid w:val="007234FB"/>
    <w:rsid w:val="00723F13"/>
    <w:rsid w:val="00724F73"/>
    <w:rsid w:val="007254EE"/>
    <w:rsid w:val="00725BA3"/>
    <w:rsid w:val="00725C22"/>
    <w:rsid w:val="00726FA2"/>
    <w:rsid w:val="00727638"/>
    <w:rsid w:val="00727912"/>
    <w:rsid w:val="00727CFC"/>
    <w:rsid w:val="00727F29"/>
    <w:rsid w:val="00730B1A"/>
    <w:rsid w:val="00730DBE"/>
    <w:rsid w:val="007311BB"/>
    <w:rsid w:val="0073150B"/>
    <w:rsid w:val="00731810"/>
    <w:rsid w:val="0073339A"/>
    <w:rsid w:val="00733BB6"/>
    <w:rsid w:val="00733F86"/>
    <w:rsid w:val="007344F2"/>
    <w:rsid w:val="00734B50"/>
    <w:rsid w:val="0073549B"/>
    <w:rsid w:val="00735C5B"/>
    <w:rsid w:val="00735CD0"/>
    <w:rsid w:val="00736BCA"/>
    <w:rsid w:val="00736BED"/>
    <w:rsid w:val="00736E60"/>
    <w:rsid w:val="007375A0"/>
    <w:rsid w:val="00740A68"/>
    <w:rsid w:val="007417E0"/>
    <w:rsid w:val="007425B9"/>
    <w:rsid w:val="0074369B"/>
    <w:rsid w:val="0074400A"/>
    <w:rsid w:val="00744033"/>
    <w:rsid w:val="007445A3"/>
    <w:rsid w:val="00744776"/>
    <w:rsid w:val="00745BE9"/>
    <w:rsid w:val="00745CED"/>
    <w:rsid w:val="00750A13"/>
    <w:rsid w:val="00751C1F"/>
    <w:rsid w:val="00752BE5"/>
    <w:rsid w:val="007535A8"/>
    <w:rsid w:val="0075414E"/>
    <w:rsid w:val="00754239"/>
    <w:rsid w:val="00754EDC"/>
    <w:rsid w:val="00756B93"/>
    <w:rsid w:val="00757BDD"/>
    <w:rsid w:val="0076068F"/>
    <w:rsid w:val="00760F00"/>
    <w:rsid w:val="00761AF0"/>
    <w:rsid w:val="00762A92"/>
    <w:rsid w:val="0076332C"/>
    <w:rsid w:val="00765866"/>
    <w:rsid w:val="00765EA4"/>
    <w:rsid w:val="007665D1"/>
    <w:rsid w:val="0076680A"/>
    <w:rsid w:val="00766AE2"/>
    <w:rsid w:val="007672DA"/>
    <w:rsid w:val="0077092C"/>
    <w:rsid w:val="00771042"/>
    <w:rsid w:val="00771DDC"/>
    <w:rsid w:val="00772520"/>
    <w:rsid w:val="0077270D"/>
    <w:rsid w:val="00772E37"/>
    <w:rsid w:val="007734B8"/>
    <w:rsid w:val="0077430B"/>
    <w:rsid w:val="00774F07"/>
    <w:rsid w:val="00775095"/>
    <w:rsid w:val="007760EF"/>
    <w:rsid w:val="007769F6"/>
    <w:rsid w:val="00776C5C"/>
    <w:rsid w:val="00777149"/>
    <w:rsid w:val="00777570"/>
    <w:rsid w:val="007778B3"/>
    <w:rsid w:val="00777F28"/>
    <w:rsid w:val="00781A58"/>
    <w:rsid w:val="00781E39"/>
    <w:rsid w:val="0078236C"/>
    <w:rsid w:val="00784974"/>
    <w:rsid w:val="00785305"/>
    <w:rsid w:val="00785958"/>
    <w:rsid w:val="0078650F"/>
    <w:rsid w:val="007869A0"/>
    <w:rsid w:val="007902CC"/>
    <w:rsid w:val="007909C6"/>
    <w:rsid w:val="00791143"/>
    <w:rsid w:val="00791264"/>
    <w:rsid w:val="00793F73"/>
    <w:rsid w:val="007945AB"/>
    <w:rsid w:val="00794787"/>
    <w:rsid w:val="00795146"/>
    <w:rsid w:val="00795791"/>
    <w:rsid w:val="007957A5"/>
    <w:rsid w:val="00795CFB"/>
    <w:rsid w:val="007970AD"/>
    <w:rsid w:val="007A17C5"/>
    <w:rsid w:val="007A296D"/>
    <w:rsid w:val="007A2C16"/>
    <w:rsid w:val="007A2E35"/>
    <w:rsid w:val="007A4ECF"/>
    <w:rsid w:val="007A59DE"/>
    <w:rsid w:val="007A6DB3"/>
    <w:rsid w:val="007A783A"/>
    <w:rsid w:val="007B010C"/>
    <w:rsid w:val="007B037D"/>
    <w:rsid w:val="007B0386"/>
    <w:rsid w:val="007B0404"/>
    <w:rsid w:val="007B0DC3"/>
    <w:rsid w:val="007B15AB"/>
    <w:rsid w:val="007B1D9A"/>
    <w:rsid w:val="007B4154"/>
    <w:rsid w:val="007B47AD"/>
    <w:rsid w:val="007B542F"/>
    <w:rsid w:val="007B5B4B"/>
    <w:rsid w:val="007B7A2C"/>
    <w:rsid w:val="007B7E43"/>
    <w:rsid w:val="007C0291"/>
    <w:rsid w:val="007C06D8"/>
    <w:rsid w:val="007C0DEE"/>
    <w:rsid w:val="007C0FF9"/>
    <w:rsid w:val="007C1560"/>
    <w:rsid w:val="007C190C"/>
    <w:rsid w:val="007C1DFD"/>
    <w:rsid w:val="007C2DA3"/>
    <w:rsid w:val="007C44EF"/>
    <w:rsid w:val="007C5231"/>
    <w:rsid w:val="007C5BC7"/>
    <w:rsid w:val="007C626F"/>
    <w:rsid w:val="007C68C4"/>
    <w:rsid w:val="007C6F43"/>
    <w:rsid w:val="007C7199"/>
    <w:rsid w:val="007D08B8"/>
    <w:rsid w:val="007D0FD0"/>
    <w:rsid w:val="007D14C0"/>
    <w:rsid w:val="007D1E10"/>
    <w:rsid w:val="007D2455"/>
    <w:rsid w:val="007D2839"/>
    <w:rsid w:val="007D3E84"/>
    <w:rsid w:val="007D4116"/>
    <w:rsid w:val="007D4B4A"/>
    <w:rsid w:val="007D513C"/>
    <w:rsid w:val="007D5D0B"/>
    <w:rsid w:val="007D5D5B"/>
    <w:rsid w:val="007D7AC5"/>
    <w:rsid w:val="007D7AE1"/>
    <w:rsid w:val="007E0135"/>
    <w:rsid w:val="007E15A1"/>
    <w:rsid w:val="007E1ED6"/>
    <w:rsid w:val="007E23DF"/>
    <w:rsid w:val="007E3233"/>
    <w:rsid w:val="007E371C"/>
    <w:rsid w:val="007E46AE"/>
    <w:rsid w:val="007E4888"/>
    <w:rsid w:val="007E505F"/>
    <w:rsid w:val="007E6491"/>
    <w:rsid w:val="007E71BD"/>
    <w:rsid w:val="007F0BC3"/>
    <w:rsid w:val="007F0BCA"/>
    <w:rsid w:val="007F143E"/>
    <w:rsid w:val="007F20BC"/>
    <w:rsid w:val="007F2395"/>
    <w:rsid w:val="007F2693"/>
    <w:rsid w:val="007F31E2"/>
    <w:rsid w:val="007F561C"/>
    <w:rsid w:val="007F5DF7"/>
    <w:rsid w:val="007F6587"/>
    <w:rsid w:val="007F6BFB"/>
    <w:rsid w:val="007F6DA1"/>
    <w:rsid w:val="007F702A"/>
    <w:rsid w:val="007F703E"/>
    <w:rsid w:val="007F737B"/>
    <w:rsid w:val="0080079C"/>
    <w:rsid w:val="00800EC1"/>
    <w:rsid w:val="00802797"/>
    <w:rsid w:val="008029D4"/>
    <w:rsid w:val="00802A0A"/>
    <w:rsid w:val="00802B32"/>
    <w:rsid w:val="00802EE3"/>
    <w:rsid w:val="0080345C"/>
    <w:rsid w:val="008042BA"/>
    <w:rsid w:val="00804914"/>
    <w:rsid w:val="00805CC8"/>
    <w:rsid w:val="008073F4"/>
    <w:rsid w:val="008112D5"/>
    <w:rsid w:val="0081186B"/>
    <w:rsid w:val="00811BBD"/>
    <w:rsid w:val="008122A9"/>
    <w:rsid w:val="00812304"/>
    <w:rsid w:val="00812347"/>
    <w:rsid w:val="0081337B"/>
    <w:rsid w:val="008139BE"/>
    <w:rsid w:val="00813AB9"/>
    <w:rsid w:val="00816151"/>
    <w:rsid w:val="00817054"/>
    <w:rsid w:val="00817F5A"/>
    <w:rsid w:val="008208A5"/>
    <w:rsid w:val="00820D9D"/>
    <w:rsid w:val="008218E7"/>
    <w:rsid w:val="00823931"/>
    <w:rsid w:val="00823E0B"/>
    <w:rsid w:val="00823EF5"/>
    <w:rsid w:val="00826321"/>
    <w:rsid w:val="0082772C"/>
    <w:rsid w:val="00827B16"/>
    <w:rsid w:val="00830825"/>
    <w:rsid w:val="00830AA6"/>
    <w:rsid w:val="00831C1E"/>
    <w:rsid w:val="00831CEF"/>
    <w:rsid w:val="00834D3C"/>
    <w:rsid w:val="00834FE3"/>
    <w:rsid w:val="00835402"/>
    <w:rsid w:val="00835449"/>
    <w:rsid w:val="008355AC"/>
    <w:rsid w:val="008405FA"/>
    <w:rsid w:val="00840D27"/>
    <w:rsid w:val="00840FE3"/>
    <w:rsid w:val="0084271C"/>
    <w:rsid w:val="00842FBD"/>
    <w:rsid w:val="00843AC2"/>
    <w:rsid w:val="00843DF4"/>
    <w:rsid w:val="0084477D"/>
    <w:rsid w:val="00845BAD"/>
    <w:rsid w:val="00846925"/>
    <w:rsid w:val="00846F54"/>
    <w:rsid w:val="00847202"/>
    <w:rsid w:val="00847D1C"/>
    <w:rsid w:val="00850748"/>
    <w:rsid w:val="00850860"/>
    <w:rsid w:val="00850F48"/>
    <w:rsid w:val="008522A2"/>
    <w:rsid w:val="008523A1"/>
    <w:rsid w:val="008528B3"/>
    <w:rsid w:val="00852AB6"/>
    <w:rsid w:val="00852EFD"/>
    <w:rsid w:val="00853F90"/>
    <w:rsid w:val="00856113"/>
    <w:rsid w:val="00856E78"/>
    <w:rsid w:val="00857441"/>
    <w:rsid w:val="00857A56"/>
    <w:rsid w:val="0086001F"/>
    <w:rsid w:val="0086062C"/>
    <w:rsid w:val="00862360"/>
    <w:rsid w:val="00863776"/>
    <w:rsid w:val="00863A17"/>
    <w:rsid w:val="0086433E"/>
    <w:rsid w:val="00864CA8"/>
    <w:rsid w:val="00865CFD"/>
    <w:rsid w:val="00867BFB"/>
    <w:rsid w:val="00867FF3"/>
    <w:rsid w:val="00870A62"/>
    <w:rsid w:val="00870F12"/>
    <w:rsid w:val="00871BE5"/>
    <w:rsid w:val="00871D18"/>
    <w:rsid w:val="00872171"/>
    <w:rsid w:val="00872178"/>
    <w:rsid w:val="00873D11"/>
    <w:rsid w:val="0087437B"/>
    <w:rsid w:val="00874851"/>
    <w:rsid w:val="0087505D"/>
    <w:rsid w:val="00875668"/>
    <w:rsid w:val="00875A66"/>
    <w:rsid w:val="00875C26"/>
    <w:rsid w:val="00875C75"/>
    <w:rsid w:val="00877E23"/>
    <w:rsid w:val="00880112"/>
    <w:rsid w:val="00880626"/>
    <w:rsid w:val="00880C00"/>
    <w:rsid w:val="00880E40"/>
    <w:rsid w:val="00881505"/>
    <w:rsid w:val="00881A8F"/>
    <w:rsid w:val="008829A3"/>
    <w:rsid w:val="00882AD2"/>
    <w:rsid w:val="00883E58"/>
    <w:rsid w:val="008854C5"/>
    <w:rsid w:val="00885EA4"/>
    <w:rsid w:val="00885EC7"/>
    <w:rsid w:val="0088671F"/>
    <w:rsid w:val="00887750"/>
    <w:rsid w:val="008878E1"/>
    <w:rsid w:val="00887A16"/>
    <w:rsid w:val="008901B8"/>
    <w:rsid w:val="00891392"/>
    <w:rsid w:val="00891427"/>
    <w:rsid w:val="008927B5"/>
    <w:rsid w:val="00892C67"/>
    <w:rsid w:val="00893124"/>
    <w:rsid w:val="0089418D"/>
    <w:rsid w:val="0089481D"/>
    <w:rsid w:val="00894E43"/>
    <w:rsid w:val="008955C7"/>
    <w:rsid w:val="00896971"/>
    <w:rsid w:val="00896EFD"/>
    <w:rsid w:val="008971D2"/>
    <w:rsid w:val="008972DE"/>
    <w:rsid w:val="00897707"/>
    <w:rsid w:val="008A071B"/>
    <w:rsid w:val="008A0EB3"/>
    <w:rsid w:val="008A2A82"/>
    <w:rsid w:val="008A3CDF"/>
    <w:rsid w:val="008A498F"/>
    <w:rsid w:val="008A49B9"/>
    <w:rsid w:val="008A5F21"/>
    <w:rsid w:val="008A5FA3"/>
    <w:rsid w:val="008A6571"/>
    <w:rsid w:val="008A763E"/>
    <w:rsid w:val="008A7729"/>
    <w:rsid w:val="008A7FCD"/>
    <w:rsid w:val="008B135D"/>
    <w:rsid w:val="008B15CA"/>
    <w:rsid w:val="008B2AB7"/>
    <w:rsid w:val="008B3384"/>
    <w:rsid w:val="008B342B"/>
    <w:rsid w:val="008B3551"/>
    <w:rsid w:val="008B35A1"/>
    <w:rsid w:val="008B35ED"/>
    <w:rsid w:val="008B415C"/>
    <w:rsid w:val="008B436A"/>
    <w:rsid w:val="008B4AD4"/>
    <w:rsid w:val="008B50C3"/>
    <w:rsid w:val="008B55E5"/>
    <w:rsid w:val="008B5B90"/>
    <w:rsid w:val="008B6798"/>
    <w:rsid w:val="008B6844"/>
    <w:rsid w:val="008B7677"/>
    <w:rsid w:val="008B77E7"/>
    <w:rsid w:val="008B7A98"/>
    <w:rsid w:val="008C0E46"/>
    <w:rsid w:val="008C1511"/>
    <w:rsid w:val="008C1684"/>
    <w:rsid w:val="008C286D"/>
    <w:rsid w:val="008C4435"/>
    <w:rsid w:val="008C63A9"/>
    <w:rsid w:val="008C67E0"/>
    <w:rsid w:val="008D007E"/>
    <w:rsid w:val="008D081A"/>
    <w:rsid w:val="008D2468"/>
    <w:rsid w:val="008D25EC"/>
    <w:rsid w:val="008D3019"/>
    <w:rsid w:val="008D31D7"/>
    <w:rsid w:val="008D3629"/>
    <w:rsid w:val="008D3BAA"/>
    <w:rsid w:val="008D3F62"/>
    <w:rsid w:val="008D561D"/>
    <w:rsid w:val="008D578A"/>
    <w:rsid w:val="008D5F81"/>
    <w:rsid w:val="008D65D9"/>
    <w:rsid w:val="008D6BAC"/>
    <w:rsid w:val="008D7740"/>
    <w:rsid w:val="008D775B"/>
    <w:rsid w:val="008D7D44"/>
    <w:rsid w:val="008E0470"/>
    <w:rsid w:val="008E1127"/>
    <w:rsid w:val="008E1C92"/>
    <w:rsid w:val="008E1D6B"/>
    <w:rsid w:val="008E1DD3"/>
    <w:rsid w:val="008E2621"/>
    <w:rsid w:val="008E2FE7"/>
    <w:rsid w:val="008E401A"/>
    <w:rsid w:val="008E45DE"/>
    <w:rsid w:val="008E5F3D"/>
    <w:rsid w:val="008E6232"/>
    <w:rsid w:val="008E6246"/>
    <w:rsid w:val="008E6B6C"/>
    <w:rsid w:val="008E6EB8"/>
    <w:rsid w:val="008F04F1"/>
    <w:rsid w:val="008F0887"/>
    <w:rsid w:val="008F1692"/>
    <w:rsid w:val="008F1DB7"/>
    <w:rsid w:val="008F2324"/>
    <w:rsid w:val="008F2673"/>
    <w:rsid w:val="008F4199"/>
    <w:rsid w:val="008F443E"/>
    <w:rsid w:val="008F461C"/>
    <w:rsid w:val="008F48A8"/>
    <w:rsid w:val="008F6ADA"/>
    <w:rsid w:val="008F6D9D"/>
    <w:rsid w:val="008F70E8"/>
    <w:rsid w:val="0090003B"/>
    <w:rsid w:val="00901FDD"/>
    <w:rsid w:val="009031D8"/>
    <w:rsid w:val="00904CB2"/>
    <w:rsid w:val="00904F72"/>
    <w:rsid w:val="00905C78"/>
    <w:rsid w:val="0090639C"/>
    <w:rsid w:val="009068BF"/>
    <w:rsid w:val="00906C5F"/>
    <w:rsid w:val="009075B9"/>
    <w:rsid w:val="00907A6D"/>
    <w:rsid w:val="00907DC7"/>
    <w:rsid w:val="0091066B"/>
    <w:rsid w:val="00910C40"/>
    <w:rsid w:val="00911290"/>
    <w:rsid w:val="00912E02"/>
    <w:rsid w:val="0091364E"/>
    <w:rsid w:val="00913AAE"/>
    <w:rsid w:val="00914F52"/>
    <w:rsid w:val="00915625"/>
    <w:rsid w:val="009160C9"/>
    <w:rsid w:val="009200D2"/>
    <w:rsid w:val="00920CAA"/>
    <w:rsid w:val="00920FBF"/>
    <w:rsid w:val="00921F23"/>
    <w:rsid w:val="00923627"/>
    <w:rsid w:val="009239F3"/>
    <w:rsid w:val="009246A5"/>
    <w:rsid w:val="009248C6"/>
    <w:rsid w:val="009256DF"/>
    <w:rsid w:val="00927698"/>
    <w:rsid w:val="00930D2F"/>
    <w:rsid w:val="00935271"/>
    <w:rsid w:val="009355DA"/>
    <w:rsid w:val="009356B2"/>
    <w:rsid w:val="00936061"/>
    <w:rsid w:val="00936773"/>
    <w:rsid w:val="00936B01"/>
    <w:rsid w:val="00936F87"/>
    <w:rsid w:val="00937921"/>
    <w:rsid w:val="00941542"/>
    <w:rsid w:val="00941890"/>
    <w:rsid w:val="00941DEA"/>
    <w:rsid w:val="009423FF"/>
    <w:rsid w:val="00942790"/>
    <w:rsid w:val="00943623"/>
    <w:rsid w:val="00943736"/>
    <w:rsid w:val="00944031"/>
    <w:rsid w:val="00944975"/>
    <w:rsid w:val="00945181"/>
    <w:rsid w:val="00945338"/>
    <w:rsid w:val="009461AC"/>
    <w:rsid w:val="009462DE"/>
    <w:rsid w:val="00947103"/>
    <w:rsid w:val="0094714C"/>
    <w:rsid w:val="0094763D"/>
    <w:rsid w:val="009477E0"/>
    <w:rsid w:val="00947C44"/>
    <w:rsid w:val="00950726"/>
    <w:rsid w:val="009507D4"/>
    <w:rsid w:val="00950E44"/>
    <w:rsid w:val="00951F3F"/>
    <w:rsid w:val="00954C76"/>
    <w:rsid w:val="0095551D"/>
    <w:rsid w:val="00957C42"/>
    <w:rsid w:val="00964036"/>
    <w:rsid w:val="00964427"/>
    <w:rsid w:val="009658EB"/>
    <w:rsid w:val="00965CC3"/>
    <w:rsid w:val="009662F9"/>
    <w:rsid w:val="009665DA"/>
    <w:rsid w:val="00966B7D"/>
    <w:rsid w:val="009674FA"/>
    <w:rsid w:val="00967A32"/>
    <w:rsid w:val="00970481"/>
    <w:rsid w:val="00971B25"/>
    <w:rsid w:val="009727DB"/>
    <w:rsid w:val="0097315E"/>
    <w:rsid w:val="009741BD"/>
    <w:rsid w:val="0097442C"/>
    <w:rsid w:val="0097450D"/>
    <w:rsid w:val="00974F2B"/>
    <w:rsid w:val="00974FE3"/>
    <w:rsid w:val="00975001"/>
    <w:rsid w:val="009757F2"/>
    <w:rsid w:val="009763E6"/>
    <w:rsid w:val="00977B01"/>
    <w:rsid w:val="00977DE3"/>
    <w:rsid w:val="00977E57"/>
    <w:rsid w:val="00981332"/>
    <w:rsid w:val="0098164C"/>
    <w:rsid w:val="00982765"/>
    <w:rsid w:val="00983053"/>
    <w:rsid w:val="009841AD"/>
    <w:rsid w:val="0098592B"/>
    <w:rsid w:val="009869D9"/>
    <w:rsid w:val="00986A20"/>
    <w:rsid w:val="00986C1D"/>
    <w:rsid w:val="00987AD3"/>
    <w:rsid w:val="00991199"/>
    <w:rsid w:val="00992CA9"/>
    <w:rsid w:val="00992FF0"/>
    <w:rsid w:val="00993FCA"/>
    <w:rsid w:val="009956BE"/>
    <w:rsid w:val="00995E1F"/>
    <w:rsid w:val="00997C88"/>
    <w:rsid w:val="009A02D1"/>
    <w:rsid w:val="009A051D"/>
    <w:rsid w:val="009A1E56"/>
    <w:rsid w:val="009A229E"/>
    <w:rsid w:val="009A3096"/>
    <w:rsid w:val="009A3A4B"/>
    <w:rsid w:val="009A7C76"/>
    <w:rsid w:val="009B00BA"/>
    <w:rsid w:val="009B1AA4"/>
    <w:rsid w:val="009B305D"/>
    <w:rsid w:val="009B36FD"/>
    <w:rsid w:val="009B3908"/>
    <w:rsid w:val="009B3A76"/>
    <w:rsid w:val="009B45B0"/>
    <w:rsid w:val="009B6D9C"/>
    <w:rsid w:val="009B6E69"/>
    <w:rsid w:val="009B762E"/>
    <w:rsid w:val="009B79A0"/>
    <w:rsid w:val="009B7A4C"/>
    <w:rsid w:val="009B7C95"/>
    <w:rsid w:val="009C0072"/>
    <w:rsid w:val="009C02F1"/>
    <w:rsid w:val="009C0516"/>
    <w:rsid w:val="009C2021"/>
    <w:rsid w:val="009C2531"/>
    <w:rsid w:val="009C5193"/>
    <w:rsid w:val="009C535C"/>
    <w:rsid w:val="009C614B"/>
    <w:rsid w:val="009C7717"/>
    <w:rsid w:val="009D090C"/>
    <w:rsid w:val="009D2D48"/>
    <w:rsid w:val="009D4544"/>
    <w:rsid w:val="009D49CC"/>
    <w:rsid w:val="009D537C"/>
    <w:rsid w:val="009D5C5E"/>
    <w:rsid w:val="009D6161"/>
    <w:rsid w:val="009D63E6"/>
    <w:rsid w:val="009D6689"/>
    <w:rsid w:val="009D6F0C"/>
    <w:rsid w:val="009D76C6"/>
    <w:rsid w:val="009D76FA"/>
    <w:rsid w:val="009D77D6"/>
    <w:rsid w:val="009E010E"/>
    <w:rsid w:val="009E02ED"/>
    <w:rsid w:val="009E0563"/>
    <w:rsid w:val="009E06EB"/>
    <w:rsid w:val="009E0DED"/>
    <w:rsid w:val="009E25B7"/>
    <w:rsid w:val="009E5462"/>
    <w:rsid w:val="009E5850"/>
    <w:rsid w:val="009E5B00"/>
    <w:rsid w:val="009E5EE5"/>
    <w:rsid w:val="009E60E9"/>
    <w:rsid w:val="009E6888"/>
    <w:rsid w:val="009E6C2C"/>
    <w:rsid w:val="009E7783"/>
    <w:rsid w:val="009F0064"/>
    <w:rsid w:val="009F0846"/>
    <w:rsid w:val="009F1049"/>
    <w:rsid w:val="009F1681"/>
    <w:rsid w:val="009F1A56"/>
    <w:rsid w:val="009F2A42"/>
    <w:rsid w:val="009F32D7"/>
    <w:rsid w:val="009F3B85"/>
    <w:rsid w:val="009F68B7"/>
    <w:rsid w:val="009F73B5"/>
    <w:rsid w:val="00A00321"/>
    <w:rsid w:val="00A00E77"/>
    <w:rsid w:val="00A01C4D"/>
    <w:rsid w:val="00A0324F"/>
    <w:rsid w:val="00A03C94"/>
    <w:rsid w:val="00A051B3"/>
    <w:rsid w:val="00A06412"/>
    <w:rsid w:val="00A069FB"/>
    <w:rsid w:val="00A06B32"/>
    <w:rsid w:val="00A0747C"/>
    <w:rsid w:val="00A1030F"/>
    <w:rsid w:val="00A11091"/>
    <w:rsid w:val="00A11B47"/>
    <w:rsid w:val="00A12ED0"/>
    <w:rsid w:val="00A12FBE"/>
    <w:rsid w:val="00A142CB"/>
    <w:rsid w:val="00A210CF"/>
    <w:rsid w:val="00A215F9"/>
    <w:rsid w:val="00A219A5"/>
    <w:rsid w:val="00A21AC6"/>
    <w:rsid w:val="00A2272D"/>
    <w:rsid w:val="00A229AD"/>
    <w:rsid w:val="00A229DC"/>
    <w:rsid w:val="00A24D81"/>
    <w:rsid w:val="00A2514B"/>
    <w:rsid w:val="00A25437"/>
    <w:rsid w:val="00A254C1"/>
    <w:rsid w:val="00A261B3"/>
    <w:rsid w:val="00A261D9"/>
    <w:rsid w:val="00A27154"/>
    <w:rsid w:val="00A27F56"/>
    <w:rsid w:val="00A30BB1"/>
    <w:rsid w:val="00A30D18"/>
    <w:rsid w:val="00A31F03"/>
    <w:rsid w:val="00A3261E"/>
    <w:rsid w:val="00A336D4"/>
    <w:rsid w:val="00A33A0A"/>
    <w:rsid w:val="00A34CA8"/>
    <w:rsid w:val="00A34E90"/>
    <w:rsid w:val="00A35086"/>
    <w:rsid w:val="00A35978"/>
    <w:rsid w:val="00A3693C"/>
    <w:rsid w:val="00A36FE2"/>
    <w:rsid w:val="00A378C3"/>
    <w:rsid w:val="00A37F98"/>
    <w:rsid w:val="00A41508"/>
    <w:rsid w:val="00A41630"/>
    <w:rsid w:val="00A41872"/>
    <w:rsid w:val="00A41E80"/>
    <w:rsid w:val="00A437DD"/>
    <w:rsid w:val="00A43ACE"/>
    <w:rsid w:val="00A44039"/>
    <w:rsid w:val="00A44D84"/>
    <w:rsid w:val="00A45052"/>
    <w:rsid w:val="00A4529F"/>
    <w:rsid w:val="00A4725A"/>
    <w:rsid w:val="00A505C8"/>
    <w:rsid w:val="00A5165E"/>
    <w:rsid w:val="00A51A4B"/>
    <w:rsid w:val="00A52000"/>
    <w:rsid w:val="00A52A7B"/>
    <w:rsid w:val="00A5372A"/>
    <w:rsid w:val="00A53F35"/>
    <w:rsid w:val="00A5412D"/>
    <w:rsid w:val="00A56BA3"/>
    <w:rsid w:val="00A56CF7"/>
    <w:rsid w:val="00A56E7D"/>
    <w:rsid w:val="00A56E8F"/>
    <w:rsid w:val="00A5793B"/>
    <w:rsid w:val="00A60601"/>
    <w:rsid w:val="00A60B3F"/>
    <w:rsid w:val="00A60F65"/>
    <w:rsid w:val="00A60FA8"/>
    <w:rsid w:val="00A613B0"/>
    <w:rsid w:val="00A616EC"/>
    <w:rsid w:val="00A617C2"/>
    <w:rsid w:val="00A61D25"/>
    <w:rsid w:val="00A626CE"/>
    <w:rsid w:val="00A62B54"/>
    <w:rsid w:val="00A637B1"/>
    <w:rsid w:val="00A63A58"/>
    <w:rsid w:val="00A63CA7"/>
    <w:rsid w:val="00A66290"/>
    <w:rsid w:val="00A672ED"/>
    <w:rsid w:val="00A67719"/>
    <w:rsid w:val="00A707D9"/>
    <w:rsid w:val="00A70C30"/>
    <w:rsid w:val="00A71168"/>
    <w:rsid w:val="00A71905"/>
    <w:rsid w:val="00A7207E"/>
    <w:rsid w:val="00A72C0F"/>
    <w:rsid w:val="00A73528"/>
    <w:rsid w:val="00A73C85"/>
    <w:rsid w:val="00A740AE"/>
    <w:rsid w:val="00A74360"/>
    <w:rsid w:val="00A74621"/>
    <w:rsid w:val="00A75B2A"/>
    <w:rsid w:val="00A75F93"/>
    <w:rsid w:val="00A760A4"/>
    <w:rsid w:val="00A77358"/>
    <w:rsid w:val="00A77E62"/>
    <w:rsid w:val="00A81983"/>
    <w:rsid w:val="00A8287F"/>
    <w:rsid w:val="00A82FC4"/>
    <w:rsid w:val="00A850AF"/>
    <w:rsid w:val="00A8588D"/>
    <w:rsid w:val="00A86FC3"/>
    <w:rsid w:val="00A871E4"/>
    <w:rsid w:val="00A87C9D"/>
    <w:rsid w:val="00A90710"/>
    <w:rsid w:val="00A90DAA"/>
    <w:rsid w:val="00A925DF"/>
    <w:rsid w:val="00A926B6"/>
    <w:rsid w:val="00A92BE0"/>
    <w:rsid w:val="00A939A8"/>
    <w:rsid w:val="00A944F6"/>
    <w:rsid w:val="00A95348"/>
    <w:rsid w:val="00A962FE"/>
    <w:rsid w:val="00A964DC"/>
    <w:rsid w:val="00A96D26"/>
    <w:rsid w:val="00AA04A4"/>
    <w:rsid w:val="00AA288E"/>
    <w:rsid w:val="00AA2C89"/>
    <w:rsid w:val="00AA303C"/>
    <w:rsid w:val="00AA4557"/>
    <w:rsid w:val="00AA45AF"/>
    <w:rsid w:val="00AA519F"/>
    <w:rsid w:val="00AA520A"/>
    <w:rsid w:val="00AA59EE"/>
    <w:rsid w:val="00AA5B67"/>
    <w:rsid w:val="00AA6464"/>
    <w:rsid w:val="00AB1054"/>
    <w:rsid w:val="00AB2171"/>
    <w:rsid w:val="00AB24BB"/>
    <w:rsid w:val="00AB2FD2"/>
    <w:rsid w:val="00AB30AC"/>
    <w:rsid w:val="00AB4416"/>
    <w:rsid w:val="00AB4548"/>
    <w:rsid w:val="00AB4C04"/>
    <w:rsid w:val="00AB51BC"/>
    <w:rsid w:val="00AB5456"/>
    <w:rsid w:val="00AB68E2"/>
    <w:rsid w:val="00AB6A49"/>
    <w:rsid w:val="00AB6F8D"/>
    <w:rsid w:val="00AC0196"/>
    <w:rsid w:val="00AC0E9A"/>
    <w:rsid w:val="00AC28C3"/>
    <w:rsid w:val="00AC2C26"/>
    <w:rsid w:val="00AC30C8"/>
    <w:rsid w:val="00AC3359"/>
    <w:rsid w:val="00AC4442"/>
    <w:rsid w:val="00AC466E"/>
    <w:rsid w:val="00AC4B5E"/>
    <w:rsid w:val="00AC4C23"/>
    <w:rsid w:val="00AC53D9"/>
    <w:rsid w:val="00AC549E"/>
    <w:rsid w:val="00AC627C"/>
    <w:rsid w:val="00AC6E33"/>
    <w:rsid w:val="00AC71A7"/>
    <w:rsid w:val="00AC7DB4"/>
    <w:rsid w:val="00AD040C"/>
    <w:rsid w:val="00AD10A9"/>
    <w:rsid w:val="00AD146D"/>
    <w:rsid w:val="00AD3469"/>
    <w:rsid w:val="00AD3FCA"/>
    <w:rsid w:val="00AD44CC"/>
    <w:rsid w:val="00AD4C81"/>
    <w:rsid w:val="00AD55F2"/>
    <w:rsid w:val="00AD5927"/>
    <w:rsid w:val="00AD5BC4"/>
    <w:rsid w:val="00AD63EC"/>
    <w:rsid w:val="00AE061E"/>
    <w:rsid w:val="00AE083A"/>
    <w:rsid w:val="00AE0941"/>
    <w:rsid w:val="00AE19B9"/>
    <w:rsid w:val="00AE231D"/>
    <w:rsid w:val="00AE2793"/>
    <w:rsid w:val="00AE28F4"/>
    <w:rsid w:val="00AE2BB3"/>
    <w:rsid w:val="00AE32B1"/>
    <w:rsid w:val="00AE3849"/>
    <w:rsid w:val="00AE4309"/>
    <w:rsid w:val="00AE53F5"/>
    <w:rsid w:val="00AE58F6"/>
    <w:rsid w:val="00AE5C78"/>
    <w:rsid w:val="00AE6199"/>
    <w:rsid w:val="00AE6401"/>
    <w:rsid w:val="00AE6D55"/>
    <w:rsid w:val="00AE7E8B"/>
    <w:rsid w:val="00AF0D0C"/>
    <w:rsid w:val="00AF252F"/>
    <w:rsid w:val="00AF26D6"/>
    <w:rsid w:val="00AF4478"/>
    <w:rsid w:val="00AF4730"/>
    <w:rsid w:val="00AF5361"/>
    <w:rsid w:val="00AF5788"/>
    <w:rsid w:val="00AF631C"/>
    <w:rsid w:val="00AF6D06"/>
    <w:rsid w:val="00AF7857"/>
    <w:rsid w:val="00AF79C8"/>
    <w:rsid w:val="00AF7A04"/>
    <w:rsid w:val="00AF7E14"/>
    <w:rsid w:val="00AF7FB8"/>
    <w:rsid w:val="00B003A2"/>
    <w:rsid w:val="00B00A4C"/>
    <w:rsid w:val="00B030F4"/>
    <w:rsid w:val="00B0383A"/>
    <w:rsid w:val="00B0396C"/>
    <w:rsid w:val="00B039A0"/>
    <w:rsid w:val="00B03BEA"/>
    <w:rsid w:val="00B03F9A"/>
    <w:rsid w:val="00B04691"/>
    <w:rsid w:val="00B046C9"/>
    <w:rsid w:val="00B04B12"/>
    <w:rsid w:val="00B04E78"/>
    <w:rsid w:val="00B05B6A"/>
    <w:rsid w:val="00B06577"/>
    <w:rsid w:val="00B06799"/>
    <w:rsid w:val="00B068BE"/>
    <w:rsid w:val="00B103E2"/>
    <w:rsid w:val="00B105C3"/>
    <w:rsid w:val="00B1099D"/>
    <w:rsid w:val="00B113A7"/>
    <w:rsid w:val="00B11E14"/>
    <w:rsid w:val="00B12A9F"/>
    <w:rsid w:val="00B12C07"/>
    <w:rsid w:val="00B1366B"/>
    <w:rsid w:val="00B137A7"/>
    <w:rsid w:val="00B14037"/>
    <w:rsid w:val="00B16759"/>
    <w:rsid w:val="00B16ACC"/>
    <w:rsid w:val="00B16B11"/>
    <w:rsid w:val="00B17C33"/>
    <w:rsid w:val="00B2010A"/>
    <w:rsid w:val="00B2055C"/>
    <w:rsid w:val="00B20A78"/>
    <w:rsid w:val="00B21801"/>
    <w:rsid w:val="00B21B20"/>
    <w:rsid w:val="00B21B79"/>
    <w:rsid w:val="00B21C60"/>
    <w:rsid w:val="00B21C67"/>
    <w:rsid w:val="00B22E9E"/>
    <w:rsid w:val="00B239DD"/>
    <w:rsid w:val="00B246B4"/>
    <w:rsid w:val="00B25CA5"/>
    <w:rsid w:val="00B26B15"/>
    <w:rsid w:val="00B26D92"/>
    <w:rsid w:val="00B26E8B"/>
    <w:rsid w:val="00B27D6D"/>
    <w:rsid w:val="00B30FE4"/>
    <w:rsid w:val="00B31101"/>
    <w:rsid w:val="00B3189E"/>
    <w:rsid w:val="00B32818"/>
    <w:rsid w:val="00B33752"/>
    <w:rsid w:val="00B33B51"/>
    <w:rsid w:val="00B35246"/>
    <w:rsid w:val="00B35683"/>
    <w:rsid w:val="00B35ACB"/>
    <w:rsid w:val="00B35BFE"/>
    <w:rsid w:val="00B35EC7"/>
    <w:rsid w:val="00B362F9"/>
    <w:rsid w:val="00B36FC8"/>
    <w:rsid w:val="00B37161"/>
    <w:rsid w:val="00B37ABA"/>
    <w:rsid w:val="00B37F60"/>
    <w:rsid w:val="00B4145E"/>
    <w:rsid w:val="00B42992"/>
    <w:rsid w:val="00B42CB6"/>
    <w:rsid w:val="00B43C78"/>
    <w:rsid w:val="00B44019"/>
    <w:rsid w:val="00B45436"/>
    <w:rsid w:val="00B45C8E"/>
    <w:rsid w:val="00B45F89"/>
    <w:rsid w:val="00B46A34"/>
    <w:rsid w:val="00B46BD5"/>
    <w:rsid w:val="00B470EF"/>
    <w:rsid w:val="00B47EE5"/>
    <w:rsid w:val="00B512B5"/>
    <w:rsid w:val="00B5308E"/>
    <w:rsid w:val="00B538F4"/>
    <w:rsid w:val="00B53BDB"/>
    <w:rsid w:val="00B5436F"/>
    <w:rsid w:val="00B544AB"/>
    <w:rsid w:val="00B544C0"/>
    <w:rsid w:val="00B54F59"/>
    <w:rsid w:val="00B55338"/>
    <w:rsid w:val="00B553AF"/>
    <w:rsid w:val="00B5719F"/>
    <w:rsid w:val="00B6073A"/>
    <w:rsid w:val="00B611E0"/>
    <w:rsid w:val="00B618D3"/>
    <w:rsid w:val="00B61AA7"/>
    <w:rsid w:val="00B61C3F"/>
    <w:rsid w:val="00B61C75"/>
    <w:rsid w:val="00B62156"/>
    <w:rsid w:val="00B6244B"/>
    <w:rsid w:val="00B636C3"/>
    <w:rsid w:val="00B63912"/>
    <w:rsid w:val="00B63948"/>
    <w:rsid w:val="00B63955"/>
    <w:rsid w:val="00B64015"/>
    <w:rsid w:val="00B64583"/>
    <w:rsid w:val="00B64B55"/>
    <w:rsid w:val="00B654A1"/>
    <w:rsid w:val="00B655D4"/>
    <w:rsid w:val="00B65901"/>
    <w:rsid w:val="00B65949"/>
    <w:rsid w:val="00B66B24"/>
    <w:rsid w:val="00B66D6C"/>
    <w:rsid w:val="00B675E4"/>
    <w:rsid w:val="00B67C4A"/>
    <w:rsid w:val="00B70118"/>
    <w:rsid w:val="00B703D8"/>
    <w:rsid w:val="00B7085B"/>
    <w:rsid w:val="00B70CE0"/>
    <w:rsid w:val="00B70D09"/>
    <w:rsid w:val="00B7124B"/>
    <w:rsid w:val="00B716CE"/>
    <w:rsid w:val="00B73776"/>
    <w:rsid w:val="00B73848"/>
    <w:rsid w:val="00B73F06"/>
    <w:rsid w:val="00B7505D"/>
    <w:rsid w:val="00B7532F"/>
    <w:rsid w:val="00B754E8"/>
    <w:rsid w:val="00B761F2"/>
    <w:rsid w:val="00B7639B"/>
    <w:rsid w:val="00B804E8"/>
    <w:rsid w:val="00B82016"/>
    <w:rsid w:val="00B83026"/>
    <w:rsid w:val="00B8302E"/>
    <w:rsid w:val="00B83920"/>
    <w:rsid w:val="00B83F72"/>
    <w:rsid w:val="00B854C8"/>
    <w:rsid w:val="00B86079"/>
    <w:rsid w:val="00B86117"/>
    <w:rsid w:val="00B86A7C"/>
    <w:rsid w:val="00B86AD5"/>
    <w:rsid w:val="00B8727B"/>
    <w:rsid w:val="00B9042D"/>
    <w:rsid w:val="00B90BD9"/>
    <w:rsid w:val="00B9126F"/>
    <w:rsid w:val="00B91E77"/>
    <w:rsid w:val="00B92216"/>
    <w:rsid w:val="00B92483"/>
    <w:rsid w:val="00B93736"/>
    <w:rsid w:val="00B9406B"/>
    <w:rsid w:val="00B95C18"/>
    <w:rsid w:val="00B962BF"/>
    <w:rsid w:val="00B97C37"/>
    <w:rsid w:val="00BA1359"/>
    <w:rsid w:val="00BA2531"/>
    <w:rsid w:val="00BA32B3"/>
    <w:rsid w:val="00BA3311"/>
    <w:rsid w:val="00BA36DF"/>
    <w:rsid w:val="00BA3751"/>
    <w:rsid w:val="00BA57EC"/>
    <w:rsid w:val="00BA5C57"/>
    <w:rsid w:val="00BA5F5B"/>
    <w:rsid w:val="00BA609E"/>
    <w:rsid w:val="00BA7390"/>
    <w:rsid w:val="00BA791C"/>
    <w:rsid w:val="00BB07F5"/>
    <w:rsid w:val="00BB1333"/>
    <w:rsid w:val="00BB180E"/>
    <w:rsid w:val="00BB24EB"/>
    <w:rsid w:val="00BB26AC"/>
    <w:rsid w:val="00BB40F7"/>
    <w:rsid w:val="00BB41B5"/>
    <w:rsid w:val="00BB457D"/>
    <w:rsid w:val="00BB467B"/>
    <w:rsid w:val="00BB5038"/>
    <w:rsid w:val="00BB7093"/>
    <w:rsid w:val="00BB71D7"/>
    <w:rsid w:val="00BB7BB3"/>
    <w:rsid w:val="00BC046A"/>
    <w:rsid w:val="00BC092A"/>
    <w:rsid w:val="00BC1731"/>
    <w:rsid w:val="00BC1E3C"/>
    <w:rsid w:val="00BC4F28"/>
    <w:rsid w:val="00BC547B"/>
    <w:rsid w:val="00BC5F32"/>
    <w:rsid w:val="00BC6435"/>
    <w:rsid w:val="00BC76A7"/>
    <w:rsid w:val="00BC7A32"/>
    <w:rsid w:val="00BD1165"/>
    <w:rsid w:val="00BD1C82"/>
    <w:rsid w:val="00BD1D6F"/>
    <w:rsid w:val="00BD20F2"/>
    <w:rsid w:val="00BD2709"/>
    <w:rsid w:val="00BD3712"/>
    <w:rsid w:val="00BD6192"/>
    <w:rsid w:val="00BD666B"/>
    <w:rsid w:val="00BE0A08"/>
    <w:rsid w:val="00BE0CEA"/>
    <w:rsid w:val="00BE0E7C"/>
    <w:rsid w:val="00BE2125"/>
    <w:rsid w:val="00BE30B7"/>
    <w:rsid w:val="00BE35C0"/>
    <w:rsid w:val="00BE3832"/>
    <w:rsid w:val="00BE5B42"/>
    <w:rsid w:val="00BE6496"/>
    <w:rsid w:val="00BE67C4"/>
    <w:rsid w:val="00BE7D9A"/>
    <w:rsid w:val="00BF1299"/>
    <w:rsid w:val="00BF1460"/>
    <w:rsid w:val="00BF18CE"/>
    <w:rsid w:val="00BF2C4A"/>
    <w:rsid w:val="00BF33B8"/>
    <w:rsid w:val="00BF35C2"/>
    <w:rsid w:val="00BF44CB"/>
    <w:rsid w:val="00BF4CAC"/>
    <w:rsid w:val="00BF5A20"/>
    <w:rsid w:val="00BF615C"/>
    <w:rsid w:val="00BF6971"/>
    <w:rsid w:val="00C00E30"/>
    <w:rsid w:val="00C01446"/>
    <w:rsid w:val="00C01583"/>
    <w:rsid w:val="00C01984"/>
    <w:rsid w:val="00C02B9F"/>
    <w:rsid w:val="00C02EEB"/>
    <w:rsid w:val="00C03104"/>
    <w:rsid w:val="00C032E0"/>
    <w:rsid w:val="00C03634"/>
    <w:rsid w:val="00C042D8"/>
    <w:rsid w:val="00C045CD"/>
    <w:rsid w:val="00C060C5"/>
    <w:rsid w:val="00C06A13"/>
    <w:rsid w:val="00C06CB7"/>
    <w:rsid w:val="00C06DBA"/>
    <w:rsid w:val="00C07EE6"/>
    <w:rsid w:val="00C10B35"/>
    <w:rsid w:val="00C10B74"/>
    <w:rsid w:val="00C10F0C"/>
    <w:rsid w:val="00C124A6"/>
    <w:rsid w:val="00C1359F"/>
    <w:rsid w:val="00C148EA"/>
    <w:rsid w:val="00C14A2C"/>
    <w:rsid w:val="00C14BED"/>
    <w:rsid w:val="00C14F81"/>
    <w:rsid w:val="00C15A07"/>
    <w:rsid w:val="00C161CE"/>
    <w:rsid w:val="00C1695B"/>
    <w:rsid w:val="00C20338"/>
    <w:rsid w:val="00C20B7A"/>
    <w:rsid w:val="00C21EEF"/>
    <w:rsid w:val="00C2253D"/>
    <w:rsid w:val="00C22661"/>
    <w:rsid w:val="00C22B4C"/>
    <w:rsid w:val="00C232B5"/>
    <w:rsid w:val="00C2337C"/>
    <w:rsid w:val="00C245E6"/>
    <w:rsid w:val="00C257D4"/>
    <w:rsid w:val="00C26345"/>
    <w:rsid w:val="00C27103"/>
    <w:rsid w:val="00C2738B"/>
    <w:rsid w:val="00C27BB2"/>
    <w:rsid w:val="00C3044B"/>
    <w:rsid w:val="00C30610"/>
    <w:rsid w:val="00C31530"/>
    <w:rsid w:val="00C3249A"/>
    <w:rsid w:val="00C3374C"/>
    <w:rsid w:val="00C339E7"/>
    <w:rsid w:val="00C33D55"/>
    <w:rsid w:val="00C341FD"/>
    <w:rsid w:val="00C353B0"/>
    <w:rsid w:val="00C3582F"/>
    <w:rsid w:val="00C37EAA"/>
    <w:rsid w:val="00C37F06"/>
    <w:rsid w:val="00C41D81"/>
    <w:rsid w:val="00C41ED5"/>
    <w:rsid w:val="00C42891"/>
    <w:rsid w:val="00C44041"/>
    <w:rsid w:val="00C441BE"/>
    <w:rsid w:val="00C46863"/>
    <w:rsid w:val="00C47DF1"/>
    <w:rsid w:val="00C5200E"/>
    <w:rsid w:val="00C5291C"/>
    <w:rsid w:val="00C55ABF"/>
    <w:rsid w:val="00C55BC2"/>
    <w:rsid w:val="00C55FC9"/>
    <w:rsid w:val="00C566FA"/>
    <w:rsid w:val="00C56920"/>
    <w:rsid w:val="00C56EA0"/>
    <w:rsid w:val="00C57356"/>
    <w:rsid w:val="00C573A4"/>
    <w:rsid w:val="00C5768A"/>
    <w:rsid w:val="00C57A34"/>
    <w:rsid w:val="00C57C47"/>
    <w:rsid w:val="00C6049D"/>
    <w:rsid w:val="00C60B56"/>
    <w:rsid w:val="00C62024"/>
    <w:rsid w:val="00C62A44"/>
    <w:rsid w:val="00C63695"/>
    <w:rsid w:val="00C637B7"/>
    <w:rsid w:val="00C65230"/>
    <w:rsid w:val="00C65B33"/>
    <w:rsid w:val="00C678F1"/>
    <w:rsid w:val="00C711F5"/>
    <w:rsid w:val="00C733FF"/>
    <w:rsid w:val="00C73DE5"/>
    <w:rsid w:val="00C73E90"/>
    <w:rsid w:val="00C7495D"/>
    <w:rsid w:val="00C7507C"/>
    <w:rsid w:val="00C75228"/>
    <w:rsid w:val="00C75643"/>
    <w:rsid w:val="00C7696A"/>
    <w:rsid w:val="00C7709F"/>
    <w:rsid w:val="00C80A91"/>
    <w:rsid w:val="00C81333"/>
    <w:rsid w:val="00C8208F"/>
    <w:rsid w:val="00C821F1"/>
    <w:rsid w:val="00C832E1"/>
    <w:rsid w:val="00C835D4"/>
    <w:rsid w:val="00C8388A"/>
    <w:rsid w:val="00C83BD0"/>
    <w:rsid w:val="00C84014"/>
    <w:rsid w:val="00C840D0"/>
    <w:rsid w:val="00C85856"/>
    <w:rsid w:val="00C85CF4"/>
    <w:rsid w:val="00C85F90"/>
    <w:rsid w:val="00C86C64"/>
    <w:rsid w:val="00C86D21"/>
    <w:rsid w:val="00C8721F"/>
    <w:rsid w:val="00C8761C"/>
    <w:rsid w:val="00C878BF"/>
    <w:rsid w:val="00C878E8"/>
    <w:rsid w:val="00C87E0F"/>
    <w:rsid w:val="00C905EE"/>
    <w:rsid w:val="00C90F46"/>
    <w:rsid w:val="00C90F76"/>
    <w:rsid w:val="00C9121E"/>
    <w:rsid w:val="00C92725"/>
    <w:rsid w:val="00C92EBF"/>
    <w:rsid w:val="00C93E22"/>
    <w:rsid w:val="00C9469E"/>
    <w:rsid w:val="00C94B86"/>
    <w:rsid w:val="00C974C9"/>
    <w:rsid w:val="00C97A15"/>
    <w:rsid w:val="00CA0885"/>
    <w:rsid w:val="00CA0F60"/>
    <w:rsid w:val="00CA1430"/>
    <w:rsid w:val="00CA158C"/>
    <w:rsid w:val="00CA3897"/>
    <w:rsid w:val="00CA4ECF"/>
    <w:rsid w:val="00CA55C2"/>
    <w:rsid w:val="00CA5857"/>
    <w:rsid w:val="00CA5AFB"/>
    <w:rsid w:val="00CA5B3E"/>
    <w:rsid w:val="00CA5CC3"/>
    <w:rsid w:val="00CA6970"/>
    <w:rsid w:val="00CA6B54"/>
    <w:rsid w:val="00CA6DAE"/>
    <w:rsid w:val="00CA7E22"/>
    <w:rsid w:val="00CB0320"/>
    <w:rsid w:val="00CB0A46"/>
    <w:rsid w:val="00CB1422"/>
    <w:rsid w:val="00CB295F"/>
    <w:rsid w:val="00CB2A75"/>
    <w:rsid w:val="00CB325E"/>
    <w:rsid w:val="00CB3E9D"/>
    <w:rsid w:val="00CB43D6"/>
    <w:rsid w:val="00CB50A7"/>
    <w:rsid w:val="00CB5D50"/>
    <w:rsid w:val="00CB631E"/>
    <w:rsid w:val="00CB6A0C"/>
    <w:rsid w:val="00CB6B85"/>
    <w:rsid w:val="00CB7729"/>
    <w:rsid w:val="00CB7EA5"/>
    <w:rsid w:val="00CC0C1A"/>
    <w:rsid w:val="00CC0DCA"/>
    <w:rsid w:val="00CC28A5"/>
    <w:rsid w:val="00CC2FC7"/>
    <w:rsid w:val="00CC41EA"/>
    <w:rsid w:val="00CC474E"/>
    <w:rsid w:val="00CC4801"/>
    <w:rsid w:val="00CC5CA2"/>
    <w:rsid w:val="00CC65CC"/>
    <w:rsid w:val="00CC7AFF"/>
    <w:rsid w:val="00CC7F85"/>
    <w:rsid w:val="00CD03E0"/>
    <w:rsid w:val="00CD0ECC"/>
    <w:rsid w:val="00CD1B29"/>
    <w:rsid w:val="00CD26B8"/>
    <w:rsid w:val="00CD4521"/>
    <w:rsid w:val="00CD51F6"/>
    <w:rsid w:val="00CD6980"/>
    <w:rsid w:val="00CD7AFB"/>
    <w:rsid w:val="00CD7D15"/>
    <w:rsid w:val="00CD7DB8"/>
    <w:rsid w:val="00CE0474"/>
    <w:rsid w:val="00CE0FE5"/>
    <w:rsid w:val="00CE2503"/>
    <w:rsid w:val="00CE297D"/>
    <w:rsid w:val="00CE2BA8"/>
    <w:rsid w:val="00CE4C6D"/>
    <w:rsid w:val="00CE6782"/>
    <w:rsid w:val="00CE6991"/>
    <w:rsid w:val="00CE7C34"/>
    <w:rsid w:val="00CF192D"/>
    <w:rsid w:val="00CF1ACC"/>
    <w:rsid w:val="00CF210B"/>
    <w:rsid w:val="00CF26A2"/>
    <w:rsid w:val="00CF2889"/>
    <w:rsid w:val="00CF3152"/>
    <w:rsid w:val="00CF3C70"/>
    <w:rsid w:val="00CF3CFD"/>
    <w:rsid w:val="00CF4013"/>
    <w:rsid w:val="00CF4105"/>
    <w:rsid w:val="00CF4FFC"/>
    <w:rsid w:val="00CF53A4"/>
    <w:rsid w:val="00CF67DA"/>
    <w:rsid w:val="00CF7524"/>
    <w:rsid w:val="00D0070B"/>
    <w:rsid w:val="00D00DAA"/>
    <w:rsid w:val="00D02AD3"/>
    <w:rsid w:val="00D02D01"/>
    <w:rsid w:val="00D03819"/>
    <w:rsid w:val="00D0469F"/>
    <w:rsid w:val="00D0491D"/>
    <w:rsid w:val="00D0564F"/>
    <w:rsid w:val="00D06CB3"/>
    <w:rsid w:val="00D10D2A"/>
    <w:rsid w:val="00D111B5"/>
    <w:rsid w:val="00D1177C"/>
    <w:rsid w:val="00D11908"/>
    <w:rsid w:val="00D11D17"/>
    <w:rsid w:val="00D12200"/>
    <w:rsid w:val="00D1271A"/>
    <w:rsid w:val="00D13614"/>
    <w:rsid w:val="00D158BC"/>
    <w:rsid w:val="00D17286"/>
    <w:rsid w:val="00D2194A"/>
    <w:rsid w:val="00D229C2"/>
    <w:rsid w:val="00D22B0C"/>
    <w:rsid w:val="00D233C6"/>
    <w:rsid w:val="00D23AB5"/>
    <w:rsid w:val="00D2587F"/>
    <w:rsid w:val="00D269CA"/>
    <w:rsid w:val="00D26CCE"/>
    <w:rsid w:val="00D26F69"/>
    <w:rsid w:val="00D27E98"/>
    <w:rsid w:val="00D3008E"/>
    <w:rsid w:val="00D30DBD"/>
    <w:rsid w:val="00D31859"/>
    <w:rsid w:val="00D318D6"/>
    <w:rsid w:val="00D31928"/>
    <w:rsid w:val="00D32ABC"/>
    <w:rsid w:val="00D33972"/>
    <w:rsid w:val="00D33A71"/>
    <w:rsid w:val="00D33D39"/>
    <w:rsid w:val="00D34661"/>
    <w:rsid w:val="00D34968"/>
    <w:rsid w:val="00D352E1"/>
    <w:rsid w:val="00D35880"/>
    <w:rsid w:val="00D35A68"/>
    <w:rsid w:val="00D35C24"/>
    <w:rsid w:val="00D3680A"/>
    <w:rsid w:val="00D37367"/>
    <w:rsid w:val="00D37E19"/>
    <w:rsid w:val="00D41E99"/>
    <w:rsid w:val="00D421C1"/>
    <w:rsid w:val="00D44002"/>
    <w:rsid w:val="00D4443B"/>
    <w:rsid w:val="00D4467E"/>
    <w:rsid w:val="00D448DB"/>
    <w:rsid w:val="00D44BCA"/>
    <w:rsid w:val="00D45D50"/>
    <w:rsid w:val="00D45E0D"/>
    <w:rsid w:val="00D46E88"/>
    <w:rsid w:val="00D4706B"/>
    <w:rsid w:val="00D473BE"/>
    <w:rsid w:val="00D476C2"/>
    <w:rsid w:val="00D478DC"/>
    <w:rsid w:val="00D5126F"/>
    <w:rsid w:val="00D51A18"/>
    <w:rsid w:val="00D51FC4"/>
    <w:rsid w:val="00D5221E"/>
    <w:rsid w:val="00D52809"/>
    <w:rsid w:val="00D5286F"/>
    <w:rsid w:val="00D557B8"/>
    <w:rsid w:val="00D55848"/>
    <w:rsid w:val="00D558DD"/>
    <w:rsid w:val="00D56473"/>
    <w:rsid w:val="00D57148"/>
    <w:rsid w:val="00D6011A"/>
    <w:rsid w:val="00D60D6F"/>
    <w:rsid w:val="00D61DC5"/>
    <w:rsid w:val="00D624D4"/>
    <w:rsid w:val="00D62EFD"/>
    <w:rsid w:val="00D63371"/>
    <w:rsid w:val="00D661BF"/>
    <w:rsid w:val="00D66BF1"/>
    <w:rsid w:val="00D675C3"/>
    <w:rsid w:val="00D67716"/>
    <w:rsid w:val="00D70F45"/>
    <w:rsid w:val="00D71209"/>
    <w:rsid w:val="00D71304"/>
    <w:rsid w:val="00D71A78"/>
    <w:rsid w:val="00D72354"/>
    <w:rsid w:val="00D73B2B"/>
    <w:rsid w:val="00D74263"/>
    <w:rsid w:val="00D74B15"/>
    <w:rsid w:val="00D74BD8"/>
    <w:rsid w:val="00D7529A"/>
    <w:rsid w:val="00D75515"/>
    <w:rsid w:val="00D75C13"/>
    <w:rsid w:val="00D7623E"/>
    <w:rsid w:val="00D76D88"/>
    <w:rsid w:val="00D76DAF"/>
    <w:rsid w:val="00D80C55"/>
    <w:rsid w:val="00D81353"/>
    <w:rsid w:val="00D819E7"/>
    <w:rsid w:val="00D8223E"/>
    <w:rsid w:val="00D830E2"/>
    <w:rsid w:val="00D84F50"/>
    <w:rsid w:val="00D85806"/>
    <w:rsid w:val="00D862EE"/>
    <w:rsid w:val="00D8655A"/>
    <w:rsid w:val="00D86669"/>
    <w:rsid w:val="00D86A7E"/>
    <w:rsid w:val="00D87404"/>
    <w:rsid w:val="00D8787E"/>
    <w:rsid w:val="00D9131E"/>
    <w:rsid w:val="00D91991"/>
    <w:rsid w:val="00D91AFE"/>
    <w:rsid w:val="00D933E5"/>
    <w:rsid w:val="00D946FE"/>
    <w:rsid w:val="00D951C3"/>
    <w:rsid w:val="00D9577A"/>
    <w:rsid w:val="00D95A66"/>
    <w:rsid w:val="00D95AD5"/>
    <w:rsid w:val="00D9708A"/>
    <w:rsid w:val="00D971E2"/>
    <w:rsid w:val="00D97EDD"/>
    <w:rsid w:val="00DA01F8"/>
    <w:rsid w:val="00DA0809"/>
    <w:rsid w:val="00DA24CF"/>
    <w:rsid w:val="00DA33F1"/>
    <w:rsid w:val="00DA3D44"/>
    <w:rsid w:val="00DA4719"/>
    <w:rsid w:val="00DA4DEC"/>
    <w:rsid w:val="00DA5210"/>
    <w:rsid w:val="00DA7082"/>
    <w:rsid w:val="00DA78CA"/>
    <w:rsid w:val="00DA7CE7"/>
    <w:rsid w:val="00DB00D0"/>
    <w:rsid w:val="00DB0DB6"/>
    <w:rsid w:val="00DB14ED"/>
    <w:rsid w:val="00DB1ECC"/>
    <w:rsid w:val="00DB20DD"/>
    <w:rsid w:val="00DB233F"/>
    <w:rsid w:val="00DB36BA"/>
    <w:rsid w:val="00DB38EA"/>
    <w:rsid w:val="00DB4F00"/>
    <w:rsid w:val="00DB5950"/>
    <w:rsid w:val="00DB6041"/>
    <w:rsid w:val="00DB6105"/>
    <w:rsid w:val="00DB7F62"/>
    <w:rsid w:val="00DC160A"/>
    <w:rsid w:val="00DC311A"/>
    <w:rsid w:val="00DC39A2"/>
    <w:rsid w:val="00DC4CAF"/>
    <w:rsid w:val="00DC5E1D"/>
    <w:rsid w:val="00DC5E71"/>
    <w:rsid w:val="00DC6832"/>
    <w:rsid w:val="00DC6A43"/>
    <w:rsid w:val="00DC7051"/>
    <w:rsid w:val="00DC73DF"/>
    <w:rsid w:val="00DD0314"/>
    <w:rsid w:val="00DD0A0C"/>
    <w:rsid w:val="00DD11EB"/>
    <w:rsid w:val="00DD18B4"/>
    <w:rsid w:val="00DD20A2"/>
    <w:rsid w:val="00DD2860"/>
    <w:rsid w:val="00DD4715"/>
    <w:rsid w:val="00DD4F94"/>
    <w:rsid w:val="00DD5B06"/>
    <w:rsid w:val="00DD5C08"/>
    <w:rsid w:val="00DD60C7"/>
    <w:rsid w:val="00DD668A"/>
    <w:rsid w:val="00DD6B65"/>
    <w:rsid w:val="00DD7B94"/>
    <w:rsid w:val="00DE13F9"/>
    <w:rsid w:val="00DE2142"/>
    <w:rsid w:val="00DE2211"/>
    <w:rsid w:val="00DE3277"/>
    <w:rsid w:val="00DE4F05"/>
    <w:rsid w:val="00DE5810"/>
    <w:rsid w:val="00DE66A9"/>
    <w:rsid w:val="00DE6911"/>
    <w:rsid w:val="00DF17CD"/>
    <w:rsid w:val="00DF37A3"/>
    <w:rsid w:val="00DF47A3"/>
    <w:rsid w:val="00DF47AB"/>
    <w:rsid w:val="00DF4E1C"/>
    <w:rsid w:val="00DF67E7"/>
    <w:rsid w:val="00DF6D28"/>
    <w:rsid w:val="00DF6D76"/>
    <w:rsid w:val="00DF6F87"/>
    <w:rsid w:val="00DF73D1"/>
    <w:rsid w:val="00DF7667"/>
    <w:rsid w:val="00E00D94"/>
    <w:rsid w:val="00E013DD"/>
    <w:rsid w:val="00E0191A"/>
    <w:rsid w:val="00E02413"/>
    <w:rsid w:val="00E02816"/>
    <w:rsid w:val="00E0459E"/>
    <w:rsid w:val="00E047FC"/>
    <w:rsid w:val="00E078C1"/>
    <w:rsid w:val="00E10D78"/>
    <w:rsid w:val="00E11699"/>
    <w:rsid w:val="00E124D6"/>
    <w:rsid w:val="00E12A25"/>
    <w:rsid w:val="00E12D35"/>
    <w:rsid w:val="00E1305A"/>
    <w:rsid w:val="00E13951"/>
    <w:rsid w:val="00E14CC8"/>
    <w:rsid w:val="00E14E1E"/>
    <w:rsid w:val="00E1546D"/>
    <w:rsid w:val="00E1556E"/>
    <w:rsid w:val="00E160D3"/>
    <w:rsid w:val="00E16DFD"/>
    <w:rsid w:val="00E175CA"/>
    <w:rsid w:val="00E20622"/>
    <w:rsid w:val="00E207F7"/>
    <w:rsid w:val="00E20E59"/>
    <w:rsid w:val="00E2291F"/>
    <w:rsid w:val="00E22FD3"/>
    <w:rsid w:val="00E22FFA"/>
    <w:rsid w:val="00E23552"/>
    <w:rsid w:val="00E235EC"/>
    <w:rsid w:val="00E24071"/>
    <w:rsid w:val="00E253A2"/>
    <w:rsid w:val="00E258D6"/>
    <w:rsid w:val="00E25CFE"/>
    <w:rsid w:val="00E26536"/>
    <w:rsid w:val="00E26926"/>
    <w:rsid w:val="00E26EE9"/>
    <w:rsid w:val="00E30607"/>
    <w:rsid w:val="00E30853"/>
    <w:rsid w:val="00E31707"/>
    <w:rsid w:val="00E31FFA"/>
    <w:rsid w:val="00E320BE"/>
    <w:rsid w:val="00E32E0E"/>
    <w:rsid w:val="00E33308"/>
    <w:rsid w:val="00E335F7"/>
    <w:rsid w:val="00E34AE4"/>
    <w:rsid w:val="00E36952"/>
    <w:rsid w:val="00E36A9C"/>
    <w:rsid w:val="00E36C25"/>
    <w:rsid w:val="00E37069"/>
    <w:rsid w:val="00E40A00"/>
    <w:rsid w:val="00E4122E"/>
    <w:rsid w:val="00E413C6"/>
    <w:rsid w:val="00E416D5"/>
    <w:rsid w:val="00E417DD"/>
    <w:rsid w:val="00E4243E"/>
    <w:rsid w:val="00E42B99"/>
    <w:rsid w:val="00E43603"/>
    <w:rsid w:val="00E43BFB"/>
    <w:rsid w:val="00E43F5C"/>
    <w:rsid w:val="00E44B47"/>
    <w:rsid w:val="00E44F13"/>
    <w:rsid w:val="00E4517F"/>
    <w:rsid w:val="00E456F9"/>
    <w:rsid w:val="00E460E1"/>
    <w:rsid w:val="00E46625"/>
    <w:rsid w:val="00E46B41"/>
    <w:rsid w:val="00E47D9E"/>
    <w:rsid w:val="00E51150"/>
    <w:rsid w:val="00E511E9"/>
    <w:rsid w:val="00E517A8"/>
    <w:rsid w:val="00E5193C"/>
    <w:rsid w:val="00E533EC"/>
    <w:rsid w:val="00E5516C"/>
    <w:rsid w:val="00E55EEC"/>
    <w:rsid w:val="00E56A38"/>
    <w:rsid w:val="00E56D70"/>
    <w:rsid w:val="00E57163"/>
    <w:rsid w:val="00E57F33"/>
    <w:rsid w:val="00E604A8"/>
    <w:rsid w:val="00E60812"/>
    <w:rsid w:val="00E63006"/>
    <w:rsid w:val="00E647C5"/>
    <w:rsid w:val="00E64AC9"/>
    <w:rsid w:val="00E64C6B"/>
    <w:rsid w:val="00E64C72"/>
    <w:rsid w:val="00E64D88"/>
    <w:rsid w:val="00E64E76"/>
    <w:rsid w:val="00E655D9"/>
    <w:rsid w:val="00E658FA"/>
    <w:rsid w:val="00E666CD"/>
    <w:rsid w:val="00E668A8"/>
    <w:rsid w:val="00E66E29"/>
    <w:rsid w:val="00E717EC"/>
    <w:rsid w:val="00E718F9"/>
    <w:rsid w:val="00E72A18"/>
    <w:rsid w:val="00E72D8F"/>
    <w:rsid w:val="00E72FFD"/>
    <w:rsid w:val="00E7553C"/>
    <w:rsid w:val="00E77532"/>
    <w:rsid w:val="00E77DDD"/>
    <w:rsid w:val="00E8051D"/>
    <w:rsid w:val="00E80B44"/>
    <w:rsid w:val="00E81945"/>
    <w:rsid w:val="00E83D4F"/>
    <w:rsid w:val="00E83DB0"/>
    <w:rsid w:val="00E84279"/>
    <w:rsid w:val="00E84A5D"/>
    <w:rsid w:val="00E84D1B"/>
    <w:rsid w:val="00E853D3"/>
    <w:rsid w:val="00E85409"/>
    <w:rsid w:val="00E85A57"/>
    <w:rsid w:val="00E86399"/>
    <w:rsid w:val="00E86E95"/>
    <w:rsid w:val="00E906AD"/>
    <w:rsid w:val="00E91F9F"/>
    <w:rsid w:val="00E9296F"/>
    <w:rsid w:val="00E936F0"/>
    <w:rsid w:val="00E93C55"/>
    <w:rsid w:val="00E93C6F"/>
    <w:rsid w:val="00E93D01"/>
    <w:rsid w:val="00E93D51"/>
    <w:rsid w:val="00E941FB"/>
    <w:rsid w:val="00E94E9B"/>
    <w:rsid w:val="00E96453"/>
    <w:rsid w:val="00E9714E"/>
    <w:rsid w:val="00E9751C"/>
    <w:rsid w:val="00EA1396"/>
    <w:rsid w:val="00EA1A06"/>
    <w:rsid w:val="00EA2323"/>
    <w:rsid w:val="00EA4002"/>
    <w:rsid w:val="00EA4B16"/>
    <w:rsid w:val="00EA5A75"/>
    <w:rsid w:val="00EA683B"/>
    <w:rsid w:val="00EA7A55"/>
    <w:rsid w:val="00EB0172"/>
    <w:rsid w:val="00EB02DB"/>
    <w:rsid w:val="00EB0A72"/>
    <w:rsid w:val="00EB0BB4"/>
    <w:rsid w:val="00EB0C8D"/>
    <w:rsid w:val="00EB1A06"/>
    <w:rsid w:val="00EB350A"/>
    <w:rsid w:val="00EB3578"/>
    <w:rsid w:val="00EB4AA5"/>
    <w:rsid w:val="00EB4AEC"/>
    <w:rsid w:val="00EB4E61"/>
    <w:rsid w:val="00EB4E87"/>
    <w:rsid w:val="00EB7991"/>
    <w:rsid w:val="00EB7A1A"/>
    <w:rsid w:val="00EB7DE0"/>
    <w:rsid w:val="00EC2E23"/>
    <w:rsid w:val="00EC3336"/>
    <w:rsid w:val="00EC4485"/>
    <w:rsid w:val="00EC55DD"/>
    <w:rsid w:val="00EC5FE7"/>
    <w:rsid w:val="00EC60EA"/>
    <w:rsid w:val="00EC6490"/>
    <w:rsid w:val="00EC6D90"/>
    <w:rsid w:val="00EC711F"/>
    <w:rsid w:val="00ED06BB"/>
    <w:rsid w:val="00ED0A6E"/>
    <w:rsid w:val="00ED0F9C"/>
    <w:rsid w:val="00ED248D"/>
    <w:rsid w:val="00ED27D5"/>
    <w:rsid w:val="00ED314C"/>
    <w:rsid w:val="00ED4DFB"/>
    <w:rsid w:val="00ED5AAD"/>
    <w:rsid w:val="00ED5E3C"/>
    <w:rsid w:val="00ED64AA"/>
    <w:rsid w:val="00ED65C7"/>
    <w:rsid w:val="00ED6B32"/>
    <w:rsid w:val="00ED6EEC"/>
    <w:rsid w:val="00ED719F"/>
    <w:rsid w:val="00EE0421"/>
    <w:rsid w:val="00EE1B44"/>
    <w:rsid w:val="00EE1B56"/>
    <w:rsid w:val="00EE32E1"/>
    <w:rsid w:val="00EE3BD8"/>
    <w:rsid w:val="00EE4168"/>
    <w:rsid w:val="00EE4822"/>
    <w:rsid w:val="00EE4FC6"/>
    <w:rsid w:val="00EE59BB"/>
    <w:rsid w:val="00EE6B18"/>
    <w:rsid w:val="00EE76F2"/>
    <w:rsid w:val="00EF068E"/>
    <w:rsid w:val="00EF19D4"/>
    <w:rsid w:val="00EF20F3"/>
    <w:rsid w:val="00EF2885"/>
    <w:rsid w:val="00EF3643"/>
    <w:rsid w:val="00EF3927"/>
    <w:rsid w:val="00EF4277"/>
    <w:rsid w:val="00EF4716"/>
    <w:rsid w:val="00EF4766"/>
    <w:rsid w:val="00EF5370"/>
    <w:rsid w:val="00EF6B96"/>
    <w:rsid w:val="00EF7477"/>
    <w:rsid w:val="00EF7B67"/>
    <w:rsid w:val="00F00830"/>
    <w:rsid w:val="00F019D9"/>
    <w:rsid w:val="00F01CC8"/>
    <w:rsid w:val="00F02132"/>
    <w:rsid w:val="00F024AF"/>
    <w:rsid w:val="00F026C3"/>
    <w:rsid w:val="00F02CB7"/>
    <w:rsid w:val="00F0329B"/>
    <w:rsid w:val="00F040DE"/>
    <w:rsid w:val="00F043C2"/>
    <w:rsid w:val="00F0589B"/>
    <w:rsid w:val="00F0627E"/>
    <w:rsid w:val="00F0680E"/>
    <w:rsid w:val="00F06EA2"/>
    <w:rsid w:val="00F07C74"/>
    <w:rsid w:val="00F07CB3"/>
    <w:rsid w:val="00F13559"/>
    <w:rsid w:val="00F1419E"/>
    <w:rsid w:val="00F14B1A"/>
    <w:rsid w:val="00F1593A"/>
    <w:rsid w:val="00F1593C"/>
    <w:rsid w:val="00F171F0"/>
    <w:rsid w:val="00F206DB"/>
    <w:rsid w:val="00F216BA"/>
    <w:rsid w:val="00F21C59"/>
    <w:rsid w:val="00F21F51"/>
    <w:rsid w:val="00F23FEF"/>
    <w:rsid w:val="00F240AE"/>
    <w:rsid w:val="00F2679D"/>
    <w:rsid w:val="00F26B58"/>
    <w:rsid w:val="00F27151"/>
    <w:rsid w:val="00F27DB7"/>
    <w:rsid w:val="00F302AD"/>
    <w:rsid w:val="00F32001"/>
    <w:rsid w:val="00F32ACB"/>
    <w:rsid w:val="00F33397"/>
    <w:rsid w:val="00F33453"/>
    <w:rsid w:val="00F33755"/>
    <w:rsid w:val="00F339D4"/>
    <w:rsid w:val="00F345D1"/>
    <w:rsid w:val="00F34602"/>
    <w:rsid w:val="00F3462E"/>
    <w:rsid w:val="00F34A3D"/>
    <w:rsid w:val="00F34E49"/>
    <w:rsid w:val="00F35555"/>
    <w:rsid w:val="00F35772"/>
    <w:rsid w:val="00F36EEB"/>
    <w:rsid w:val="00F37B64"/>
    <w:rsid w:val="00F400CB"/>
    <w:rsid w:val="00F40F4F"/>
    <w:rsid w:val="00F40FB1"/>
    <w:rsid w:val="00F416B2"/>
    <w:rsid w:val="00F42DAA"/>
    <w:rsid w:val="00F44501"/>
    <w:rsid w:val="00F45FA4"/>
    <w:rsid w:val="00F46333"/>
    <w:rsid w:val="00F468C3"/>
    <w:rsid w:val="00F51658"/>
    <w:rsid w:val="00F52742"/>
    <w:rsid w:val="00F5304C"/>
    <w:rsid w:val="00F53D5F"/>
    <w:rsid w:val="00F53F81"/>
    <w:rsid w:val="00F542CA"/>
    <w:rsid w:val="00F54EBD"/>
    <w:rsid w:val="00F54F0F"/>
    <w:rsid w:val="00F54F75"/>
    <w:rsid w:val="00F55BCD"/>
    <w:rsid w:val="00F566FB"/>
    <w:rsid w:val="00F572F5"/>
    <w:rsid w:val="00F57798"/>
    <w:rsid w:val="00F579E1"/>
    <w:rsid w:val="00F57F66"/>
    <w:rsid w:val="00F6124D"/>
    <w:rsid w:val="00F61AA1"/>
    <w:rsid w:val="00F61E7D"/>
    <w:rsid w:val="00F62569"/>
    <w:rsid w:val="00F63512"/>
    <w:rsid w:val="00F63CC0"/>
    <w:rsid w:val="00F64D36"/>
    <w:rsid w:val="00F6652C"/>
    <w:rsid w:val="00F6658D"/>
    <w:rsid w:val="00F66972"/>
    <w:rsid w:val="00F67681"/>
    <w:rsid w:val="00F70C76"/>
    <w:rsid w:val="00F71992"/>
    <w:rsid w:val="00F72AF5"/>
    <w:rsid w:val="00F72EBD"/>
    <w:rsid w:val="00F737D8"/>
    <w:rsid w:val="00F74565"/>
    <w:rsid w:val="00F74C1D"/>
    <w:rsid w:val="00F75001"/>
    <w:rsid w:val="00F75C1C"/>
    <w:rsid w:val="00F76228"/>
    <w:rsid w:val="00F76782"/>
    <w:rsid w:val="00F76C09"/>
    <w:rsid w:val="00F76C51"/>
    <w:rsid w:val="00F7706F"/>
    <w:rsid w:val="00F8151A"/>
    <w:rsid w:val="00F82B61"/>
    <w:rsid w:val="00F83145"/>
    <w:rsid w:val="00F83946"/>
    <w:rsid w:val="00F8445D"/>
    <w:rsid w:val="00F84569"/>
    <w:rsid w:val="00F8547A"/>
    <w:rsid w:val="00F8644E"/>
    <w:rsid w:val="00F8668F"/>
    <w:rsid w:val="00F879AB"/>
    <w:rsid w:val="00F87BD8"/>
    <w:rsid w:val="00F90DF6"/>
    <w:rsid w:val="00F91383"/>
    <w:rsid w:val="00F91424"/>
    <w:rsid w:val="00F915F2"/>
    <w:rsid w:val="00F924D7"/>
    <w:rsid w:val="00F928F7"/>
    <w:rsid w:val="00F9297E"/>
    <w:rsid w:val="00F92EF2"/>
    <w:rsid w:val="00F951E2"/>
    <w:rsid w:val="00F95ED8"/>
    <w:rsid w:val="00F95F92"/>
    <w:rsid w:val="00FA01C7"/>
    <w:rsid w:val="00FA02BC"/>
    <w:rsid w:val="00FA052E"/>
    <w:rsid w:val="00FA0A38"/>
    <w:rsid w:val="00FA1028"/>
    <w:rsid w:val="00FA128A"/>
    <w:rsid w:val="00FA16EF"/>
    <w:rsid w:val="00FA1AA1"/>
    <w:rsid w:val="00FA20C6"/>
    <w:rsid w:val="00FA28B1"/>
    <w:rsid w:val="00FA3156"/>
    <w:rsid w:val="00FA3CA4"/>
    <w:rsid w:val="00FA3E5E"/>
    <w:rsid w:val="00FA43DB"/>
    <w:rsid w:val="00FA4EC0"/>
    <w:rsid w:val="00FA5024"/>
    <w:rsid w:val="00FA5100"/>
    <w:rsid w:val="00FA5D4A"/>
    <w:rsid w:val="00FA5F46"/>
    <w:rsid w:val="00FA636F"/>
    <w:rsid w:val="00FA67EE"/>
    <w:rsid w:val="00FA6AE0"/>
    <w:rsid w:val="00FA7FD7"/>
    <w:rsid w:val="00FB136A"/>
    <w:rsid w:val="00FB6828"/>
    <w:rsid w:val="00FB687E"/>
    <w:rsid w:val="00FB6B34"/>
    <w:rsid w:val="00FB7136"/>
    <w:rsid w:val="00FB73E1"/>
    <w:rsid w:val="00FC0287"/>
    <w:rsid w:val="00FC050C"/>
    <w:rsid w:val="00FC2A3F"/>
    <w:rsid w:val="00FC2BBC"/>
    <w:rsid w:val="00FC36B0"/>
    <w:rsid w:val="00FC4242"/>
    <w:rsid w:val="00FC5A52"/>
    <w:rsid w:val="00FC72EF"/>
    <w:rsid w:val="00FC749A"/>
    <w:rsid w:val="00FC7ADF"/>
    <w:rsid w:val="00FC7EE6"/>
    <w:rsid w:val="00FD1C65"/>
    <w:rsid w:val="00FD1F8B"/>
    <w:rsid w:val="00FD2E37"/>
    <w:rsid w:val="00FD3A81"/>
    <w:rsid w:val="00FD4A22"/>
    <w:rsid w:val="00FD5167"/>
    <w:rsid w:val="00FD5210"/>
    <w:rsid w:val="00FD5C7F"/>
    <w:rsid w:val="00FD6568"/>
    <w:rsid w:val="00FD665D"/>
    <w:rsid w:val="00FD6BC2"/>
    <w:rsid w:val="00FD7FC6"/>
    <w:rsid w:val="00FE1017"/>
    <w:rsid w:val="00FE218C"/>
    <w:rsid w:val="00FE2F97"/>
    <w:rsid w:val="00FE2FCE"/>
    <w:rsid w:val="00FE341C"/>
    <w:rsid w:val="00FE343C"/>
    <w:rsid w:val="00FE4A6B"/>
    <w:rsid w:val="00FE5060"/>
    <w:rsid w:val="00FE59E8"/>
    <w:rsid w:val="00FE65BA"/>
    <w:rsid w:val="00FE71D2"/>
    <w:rsid w:val="00FE72FC"/>
    <w:rsid w:val="00FE7846"/>
    <w:rsid w:val="00FE7AE5"/>
    <w:rsid w:val="00FF0271"/>
    <w:rsid w:val="00FF1DA1"/>
    <w:rsid w:val="00FF27E4"/>
    <w:rsid w:val="00FF2EBE"/>
    <w:rsid w:val="00FF30AD"/>
    <w:rsid w:val="00FF33AD"/>
    <w:rsid w:val="00FF3E5A"/>
    <w:rsid w:val="00FF472C"/>
    <w:rsid w:val="00FF5AE0"/>
    <w:rsid w:val="00FF6A32"/>
    <w:rsid w:val="00FF76B1"/>
    <w:rsid w:val="00FF7B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6FD5B1"/>
  <w15:docId w15:val="{47601882-3E83-AC44-9C34-DD6EF2415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5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4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Heading1">
    <w:name w:val="heading 1"/>
    <w:basedOn w:val="Normal"/>
    <w:link w:val="Heading1Char"/>
    <w:uiPriority w:val="9"/>
    <w:qFormat/>
    <w:rsid w:val="00427F58"/>
    <w:pPr>
      <w:spacing w:before="100" w:beforeAutospacing="1" w:after="100" w:afterAutospacing="1"/>
      <w:outlineLvl w:val="0"/>
    </w:pPr>
    <w:rPr>
      <w:rFonts w:eastAsiaTheme="minorHAnsi"/>
      <w:b/>
      <w:bCs/>
      <w:kern w:val="36"/>
      <w:sz w:val="48"/>
      <w:szCs w:val="48"/>
      <w:lang w:val="en-US" w:eastAsia="en-US"/>
    </w:rPr>
  </w:style>
  <w:style w:type="paragraph" w:styleId="Heading3">
    <w:name w:val="heading 3"/>
    <w:basedOn w:val="Normal"/>
    <w:next w:val="Normal"/>
    <w:link w:val="Heading3Char"/>
    <w:rsid w:val="00974F2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605022"/>
    <w:rPr>
      <w:rFonts w:ascii="Lucida Grande" w:eastAsiaTheme="minorHAnsi" w:hAnsi="Lucida Grande" w:cstheme="minorBidi"/>
      <w:sz w:val="18"/>
      <w:szCs w:val="18"/>
      <w:lang w:eastAsia="en-US"/>
    </w:rPr>
  </w:style>
  <w:style w:type="character" w:customStyle="1" w:styleId="SprechblasentextZeichen">
    <w:name w:val="Sprechblasentext Zeichen"/>
    <w:basedOn w:val="DefaultParagraphFont"/>
    <w:uiPriority w:val="99"/>
    <w:semiHidden/>
    <w:rsid w:val="00162FFD"/>
    <w:rPr>
      <w:rFonts w:ascii="Lucida Grande" w:hAnsi="Lucida Grande" w:cs="Lucida Grande"/>
      <w:sz w:val="18"/>
      <w:szCs w:val="18"/>
    </w:rPr>
  </w:style>
  <w:style w:type="character" w:customStyle="1" w:styleId="SprechblasentextZeichen2">
    <w:name w:val="Sprechblasentext Zeichen2"/>
    <w:basedOn w:val="DefaultParagraphFont"/>
    <w:uiPriority w:val="99"/>
    <w:semiHidden/>
    <w:rsid w:val="00DE75AB"/>
    <w:rPr>
      <w:rFonts w:ascii="Lucida Grande" w:hAnsi="Lucida Grande" w:cs="Lucida Grande"/>
      <w:sz w:val="18"/>
      <w:szCs w:val="18"/>
    </w:rPr>
  </w:style>
  <w:style w:type="paragraph" w:customStyle="1" w:styleId="Default">
    <w:name w:val="Default"/>
    <w:rsid w:val="004766C7"/>
    <w:pPr>
      <w:widowControl w:val="0"/>
      <w:autoSpaceDE w:val="0"/>
      <w:autoSpaceDN w:val="0"/>
      <w:adjustRightInd w:val="0"/>
      <w:spacing w:after="0" w:line="240" w:lineRule="auto"/>
    </w:pPr>
    <w:rPr>
      <w:rFonts w:ascii="Fira Sans" w:eastAsia="Calibri" w:hAnsi="Fira Sans" w:cs="Fira Sans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BA36D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A36D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Strong">
    <w:name w:val="Strong"/>
    <w:basedOn w:val="DefaultParagraphFont"/>
    <w:uiPriority w:val="22"/>
    <w:qFormat/>
    <w:rsid w:val="00BA36DF"/>
    <w:rPr>
      <w:b/>
      <w:bCs/>
    </w:rPr>
  </w:style>
  <w:style w:type="paragraph" w:styleId="EndnoteText">
    <w:name w:val="endnote text"/>
    <w:basedOn w:val="Normal"/>
    <w:link w:val="EndnoteTextChar"/>
    <w:uiPriority w:val="99"/>
    <w:unhideWhenUsed/>
    <w:rsid w:val="00802797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rsid w:val="00802797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80279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02797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0279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02797"/>
    <w:rPr>
      <w:vertAlign w:val="superscript"/>
    </w:rPr>
  </w:style>
  <w:style w:type="paragraph" w:styleId="PlainText">
    <w:name w:val="Plain Text"/>
    <w:basedOn w:val="Normal"/>
    <w:link w:val="PlainTextChar"/>
    <w:uiPriority w:val="99"/>
    <w:unhideWhenUsed/>
    <w:rsid w:val="00CC7F85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CC7F85"/>
    <w:rPr>
      <w:rFonts w:ascii="Calibri" w:hAnsi="Calibri"/>
      <w:szCs w:val="21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914A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914A4"/>
    <w:rPr>
      <w:rFonts w:ascii="Courier New" w:eastAsia="Times New Roman" w:hAnsi="Courier New" w:cs="Courier New"/>
      <w:sz w:val="20"/>
      <w:szCs w:val="20"/>
      <w:lang w:eastAsia="de-DE"/>
    </w:rPr>
  </w:style>
  <w:style w:type="paragraph" w:customStyle="1" w:styleId="Titolo1">
    <w:name w:val="Titolo1"/>
    <w:basedOn w:val="Normal"/>
    <w:rsid w:val="00590DD9"/>
    <w:pPr>
      <w:spacing w:beforeLines="1" w:afterLines="1"/>
    </w:pPr>
    <w:rPr>
      <w:rFonts w:ascii="Times" w:eastAsiaTheme="minorHAnsi" w:hAnsi="Times" w:cstheme="minorBidi"/>
      <w:sz w:val="20"/>
      <w:szCs w:val="20"/>
    </w:rPr>
  </w:style>
  <w:style w:type="paragraph" w:customStyle="1" w:styleId="desc">
    <w:name w:val="desc"/>
    <w:basedOn w:val="Normal"/>
    <w:rsid w:val="00590DD9"/>
    <w:pPr>
      <w:spacing w:beforeLines="1" w:afterLines="1"/>
    </w:pPr>
    <w:rPr>
      <w:rFonts w:ascii="Times" w:eastAsiaTheme="minorHAnsi" w:hAnsi="Times" w:cstheme="minorBidi"/>
      <w:sz w:val="20"/>
      <w:szCs w:val="20"/>
    </w:rPr>
  </w:style>
  <w:style w:type="paragraph" w:customStyle="1" w:styleId="details">
    <w:name w:val="details"/>
    <w:basedOn w:val="Normal"/>
    <w:rsid w:val="00590DD9"/>
    <w:pPr>
      <w:spacing w:beforeLines="1" w:afterLines="1"/>
    </w:pPr>
    <w:rPr>
      <w:rFonts w:ascii="Times" w:eastAsiaTheme="minorHAnsi" w:hAnsi="Times" w:cstheme="minorBidi"/>
      <w:sz w:val="20"/>
      <w:szCs w:val="20"/>
    </w:rPr>
  </w:style>
  <w:style w:type="character" w:customStyle="1" w:styleId="jrnl">
    <w:name w:val="jrnl"/>
    <w:basedOn w:val="DefaultParagraphFont"/>
    <w:rsid w:val="00590DD9"/>
  </w:style>
  <w:style w:type="character" w:styleId="FollowedHyperlink">
    <w:name w:val="FollowedHyperlink"/>
    <w:basedOn w:val="DefaultParagraphFont"/>
    <w:uiPriority w:val="99"/>
    <w:semiHidden/>
    <w:unhideWhenUsed/>
    <w:rsid w:val="00F95ED8"/>
    <w:rPr>
      <w:color w:val="954F72" w:themeColor="followedHyperlink"/>
      <w:u w:val="single"/>
    </w:rPr>
  </w:style>
  <w:style w:type="character" w:customStyle="1" w:styleId="highlight">
    <w:name w:val="highlight"/>
    <w:basedOn w:val="DefaultParagraphFont"/>
    <w:rsid w:val="00435500"/>
  </w:style>
  <w:style w:type="character" w:styleId="CommentReference">
    <w:name w:val="annotation reference"/>
    <w:basedOn w:val="DefaultParagraphFont"/>
    <w:uiPriority w:val="99"/>
    <w:rsid w:val="0060502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605022"/>
    <w:pPr>
      <w:spacing w:after="160"/>
    </w:pPr>
    <w:rPr>
      <w:rFonts w:asciiTheme="minorHAnsi" w:eastAsiaTheme="minorHAnsi" w:hAnsiTheme="minorHAnsi" w:cstheme="minorBidi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0502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0502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605022"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05022"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rsid w:val="00735CD0"/>
    <w:pPr>
      <w:tabs>
        <w:tab w:val="center" w:pos="4703"/>
        <w:tab w:val="right" w:pos="940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735CD0"/>
  </w:style>
  <w:style w:type="character" w:styleId="PageNumber">
    <w:name w:val="page number"/>
    <w:basedOn w:val="DefaultParagraphFont"/>
    <w:rsid w:val="00735CD0"/>
  </w:style>
  <w:style w:type="character" w:customStyle="1" w:styleId="nlmstring-name">
    <w:name w:val="nlm_string-name"/>
    <w:basedOn w:val="DefaultParagraphFont"/>
    <w:rsid w:val="00B31101"/>
  </w:style>
  <w:style w:type="character" w:customStyle="1" w:styleId="nlmyear">
    <w:name w:val="nlm_year"/>
    <w:basedOn w:val="DefaultParagraphFont"/>
    <w:rsid w:val="00B31101"/>
  </w:style>
  <w:style w:type="character" w:customStyle="1" w:styleId="nlmfpage">
    <w:name w:val="nlm_fpage"/>
    <w:basedOn w:val="DefaultParagraphFont"/>
    <w:rsid w:val="00B31101"/>
  </w:style>
  <w:style w:type="character" w:customStyle="1" w:styleId="nlmlpage">
    <w:name w:val="nlm_lpage"/>
    <w:basedOn w:val="DefaultParagraphFont"/>
    <w:rsid w:val="00B31101"/>
  </w:style>
  <w:style w:type="character" w:customStyle="1" w:styleId="nlmmonth">
    <w:name w:val="nlm_month"/>
    <w:basedOn w:val="DefaultParagraphFont"/>
    <w:rsid w:val="00B31101"/>
  </w:style>
  <w:style w:type="character" w:customStyle="1" w:styleId="nlmday">
    <w:name w:val="nlm_day"/>
    <w:basedOn w:val="DefaultParagraphFont"/>
    <w:rsid w:val="00B31101"/>
  </w:style>
  <w:style w:type="character" w:customStyle="1" w:styleId="labs-docsum-authorsfull-authors">
    <w:name w:val="labs-docsum-authors full-authors"/>
    <w:basedOn w:val="DefaultParagraphFont"/>
    <w:rsid w:val="00423ABF"/>
  </w:style>
  <w:style w:type="character" w:customStyle="1" w:styleId="labs-docsum-journal-citationfull-journal-citation">
    <w:name w:val="labs-docsum-journal-citation full-journal-citation"/>
    <w:basedOn w:val="DefaultParagraphFont"/>
    <w:rsid w:val="00423ABF"/>
  </w:style>
  <w:style w:type="character" w:customStyle="1" w:styleId="labs-docsum-authors2">
    <w:name w:val="labs-docsum-authors2"/>
    <w:basedOn w:val="DefaultParagraphFont"/>
    <w:rsid w:val="008A7729"/>
  </w:style>
  <w:style w:type="character" w:customStyle="1" w:styleId="labs-docsum-journal-citation">
    <w:name w:val="labs-docsum-journal-citation"/>
    <w:basedOn w:val="DefaultParagraphFont"/>
    <w:rsid w:val="008A7729"/>
  </w:style>
  <w:style w:type="character" w:customStyle="1" w:styleId="labs-docsum-authors">
    <w:name w:val="labs-docsum-authors"/>
    <w:basedOn w:val="DefaultParagraphFont"/>
    <w:rsid w:val="005C6D18"/>
  </w:style>
  <w:style w:type="paragraph" w:styleId="Revision">
    <w:name w:val="Revision"/>
    <w:hidden/>
    <w:uiPriority w:val="99"/>
    <w:semiHidden/>
    <w:rsid w:val="00F72AF5"/>
    <w:pPr>
      <w:spacing w:after="0" w:line="240" w:lineRule="auto"/>
    </w:pPr>
  </w:style>
  <w:style w:type="character" w:customStyle="1" w:styleId="mixed-citation">
    <w:name w:val="mixed-citation"/>
    <w:basedOn w:val="DefaultParagraphFont"/>
    <w:rsid w:val="00690558"/>
  </w:style>
  <w:style w:type="character" w:customStyle="1" w:styleId="ref-title">
    <w:name w:val="ref-title"/>
    <w:basedOn w:val="DefaultParagraphFont"/>
    <w:rsid w:val="00690558"/>
  </w:style>
  <w:style w:type="character" w:customStyle="1" w:styleId="ref-journal">
    <w:name w:val="ref-journal"/>
    <w:basedOn w:val="DefaultParagraphFont"/>
    <w:rsid w:val="00690558"/>
  </w:style>
  <w:style w:type="character" w:customStyle="1" w:styleId="st">
    <w:name w:val="st"/>
    <w:basedOn w:val="DefaultParagraphFont"/>
    <w:rsid w:val="00FB73E1"/>
  </w:style>
  <w:style w:type="character" w:styleId="PlaceholderText">
    <w:name w:val="Placeholder Text"/>
    <w:basedOn w:val="DefaultParagraphFont"/>
    <w:uiPriority w:val="99"/>
    <w:semiHidden/>
    <w:rsid w:val="00050044"/>
    <w:rPr>
      <w:color w:val="808080"/>
    </w:rPr>
  </w:style>
  <w:style w:type="character" w:customStyle="1" w:styleId="SprechblasentextZeichen1">
    <w:name w:val="Sprechblasentext Zeichen1"/>
    <w:basedOn w:val="DefaultParagraphFont"/>
    <w:uiPriority w:val="99"/>
    <w:semiHidden/>
    <w:rsid w:val="009F0064"/>
    <w:rPr>
      <w:rFonts w:ascii="Lucida Grande" w:hAnsi="Lucida Grande"/>
      <w:sz w:val="18"/>
      <w:szCs w:val="18"/>
    </w:rPr>
  </w:style>
  <w:style w:type="table" w:styleId="TableGrid">
    <w:name w:val="Table Grid"/>
    <w:basedOn w:val="TableNormal"/>
    <w:uiPriority w:val="39"/>
    <w:rsid w:val="009F00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F0064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F0064"/>
  </w:style>
  <w:style w:type="paragraph" w:styleId="NormalWeb">
    <w:name w:val="Normal (Web)"/>
    <w:basedOn w:val="Normal"/>
    <w:uiPriority w:val="99"/>
    <w:semiHidden/>
    <w:unhideWhenUsed/>
    <w:rsid w:val="009F0064"/>
    <w:pPr>
      <w:spacing w:before="100" w:beforeAutospacing="1" w:after="100" w:afterAutospacing="1"/>
    </w:pPr>
    <w:rPr>
      <w:lang w:val="en-US"/>
    </w:rPr>
  </w:style>
  <w:style w:type="character" w:customStyle="1" w:styleId="docsum-authors">
    <w:name w:val="docsum-authors"/>
    <w:basedOn w:val="DefaultParagraphFont"/>
    <w:rsid w:val="00F21F51"/>
  </w:style>
  <w:style w:type="character" w:customStyle="1" w:styleId="docsum-journal-citation">
    <w:name w:val="docsum-journal-citation"/>
    <w:basedOn w:val="DefaultParagraphFont"/>
    <w:rsid w:val="00F21F51"/>
  </w:style>
  <w:style w:type="character" w:customStyle="1" w:styleId="normalchar">
    <w:name w:val="normal__char"/>
    <w:basedOn w:val="DefaultParagraphFont"/>
    <w:rsid w:val="00222D23"/>
  </w:style>
  <w:style w:type="character" w:customStyle="1" w:styleId="Heading1Char">
    <w:name w:val="Heading 1 Char"/>
    <w:basedOn w:val="DefaultParagraphFont"/>
    <w:link w:val="Heading1"/>
    <w:uiPriority w:val="9"/>
    <w:rsid w:val="00427F58"/>
    <w:rPr>
      <w:rFonts w:ascii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meta-authors--limited">
    <w:name w:val="meta-authors--limited"/>
    <w:basedOn w:val="DefaultParagraphFont"/>
    <w:rsid w:val="00427F58"/>
  </w:style>
  <w:style w:type="character" w:customStyle="1" w:styleId="wi-fullname">
    <w:name w:val="wi-fullname"/>
    <w:basedOn w:val="DefaultParagraphFont"/>
    <w:rsid w:val="00427F58"/>
  </w:style>
  <w:style w:type="character" w:customStyle="1" w:styleId="al-author-delim">
    <w:name w:val="al-author-delim"/>
    <w:basedOn w:val="DefaultParagraphFont"/>
    <w:rsid w:val="00427F58"/>
  </w:style>
  <w:style w:type="character" w:customStyle="1" w:styleId="meta-citation-journal-name">
    <w:name w:val="meta-citation-journal-name"/>
    <w:basedOn w:val="DefaultParagraphFont"/>
    <w:rsid w:val="00427F58"/>
  </w:style>
  <w:style w:type="character" w:customStyle="1" w:styleId="meta-citation">
    <w:name w:val="meta-citation"/>
    <w:basedOn w:val="DefaultParagraphFont"/>
    <w:rsid w:val="00427F58"/>
  </w:style>
  <w:style w:type="character" w:styleId="Emphasis">
    <w:name w:val="Emphasis"/>
    <w:basedOn w:val="DefaultParagraphFont"/>
    <w:uiPriority w:val="20"/>
    <w:qFormat/>
    <w:rsid w:val="00317F89"/>
    <w:rPr>
      <w:i/>
      <w:iCs/>
    </w:rPr>
  </w:style>
  <w:style w:type="paragraph" w:styleId="DocumentMap">
    <w:name w:val="Document Map"/>
    <w:basedOn w:val="Normal"/>
    <w:link w:val="DocumentMapChar"/>
    <w:semiHidden/>
    <w:unhideWhenUsed/>
    <w:rsid w:val="006966F8"/>
    <w:rPr>
      <w:rFonts w:eastAsiaTheme="minorHAnsi"/>
      <w:lang w:val="en-US"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6966F8"/>
    <w:rPr>
      <w:rFonts w:ascii="Times New Roman" w:hAnsi="Times New Roman" w:cs="Times New Roman"/>
      <w:sz w:val="24"/>
      <w:szCs w:val="24"/>
      <w:lang w:val="en-US"/>
    </w:rPr>
  </w:style>
  <w:style w:type="table" w:customStyle="1" w:styleId="PlainTable21">
    <w:name w:val="Plain Table 21"/>
    <w:basedOn w:val="TableNormal"/>
    <w:rsid w:val="00B039A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spelle">
    <w:name w:val="spelle"/>
    <w:basedOn w:val="DefaultParagraphFont"/>
    <w:rsid w:val="00F83145"/>
  </w:style>
  <w:style w:type="character" w:customStyle="1" w:styleId="period">
    <w:name w:val="period"/>
    <w:basedOn w:val="DefaultParagraphFont"/>
    <w:rsid w:val="000F681B"/>
  </w:style>
  <w:style w:type="character" w:customStyle="1" w:styleId="cit">
    <w:name w:val="cit"/>
    <w:basedOn w:val="DefaultParagraphFont"/>
    <w:rsid w:val="000F681B"/>
  </w:style>
  <w:style w:type="character" w:customStyle="1" w:styleId="citation-doi">
    <w:name w:val="citation-doi"/>
    <w:basedOn w:val="DefaultParagraphFont"/>
    <w:rsid w:val="000F681B"/>
  </w:style>
  <w:style w:type="character" w:customStyle="1" w:styleId="secondary-date">
    <w:name w:val="secondary-date"/>
    <w:basedOn w:val="DefaultParagraphFont"/>
    <w:rsid w:val="000F681B"/>
  </w:style>
  <w:style w:type="character" w:customStyle="1" w:styleId="authors-list-item">
    <w:name w:val="authors-list-item"/>
    <w:basedOn w:val="DefaultParagraphFont"/>
    <w:rsid w:val="000F681B"/>
  </w:style>
  <w:style w:type="character" w:customStyle="1" w:styleId="author-sup-separator">
    <w:name w:val="author-sup-separator"/>
    <w:basedOn w:val="DefaultParagraphFont"/>
    <w:rsid w:val="000F681B"/>
  </w:style>
  <w:style w:type="character" w:customStyle="1" w:styleId="comma">
    <w:name w:val="comma"/>
    <w:basedOn w:val="DefaultParagraphFont"/>
    <w:rsid w:val="000F681B"/>
  </w:style>
  <w:style w:type="character" w:customStyle="1" w:styleId="docsum-authors2">
    <w:name w:val="docsum-authors2"/>
    <w:basedOn w:val="DefaultParagraphFont"/>
    <w:rsid w:val="00A61D25"/>
  </w:style>
  <w:style w:type="character" w:customStyle="1" w:styleId="refseries">
    <w:name w:val="ref__series"/>
    <w:basedOn w:val="DefaultParagraphFont"/>
    <w:rsid w:val="00F572F5"/>
  </w:style>
  <w:style w:type="character" w:customStyle="1" w:styleId="refseriesdate">
    <w:name w:val="ref__seriesdate"/>
    <w:basedOn w:val="DefaultParagraphFont"/>
    <w:rsid w:val="00F572F5"/>
  </w:style>
  <w:style w:type="character" w:customStyle="1" w:styleId="refseriesvolume">
    <w:name w:val="ref__seriesvolume"/>
    <w:basedOn w:val="DefaultParagraphFont"/>
    <w:rsid w:val="00F572F5"/>
  </w:style>
  <w:style w:type="character" w:customStyle="1" w:styleId="refseriespages">
    <w:name w:val="ref__seriespages"/>
    <w:basedOn w:val="DefaultParagraphFont"/>
    <w:rsid w:val="00F572F5"/>
  </w:style>
  <w:style w:type="character" w:customStyle="1" w:styleId="hyperlinkchar">
    <w:name w:val="hyperlink__char"/>
    <w:basedOn w:val="DefaultParagraphFont"/>
    <w:rsid w:val="00DF6D76"/>
  </w:style>
  <w:style w:type="character" w:customStyle="1" w:styleId="endnote0020bibliographychar">
    <w:name w:val="endnote_0020bibliography__char"/>
    <w:basedOn w:val="DefaultParagraphFont"/>
    <w:rsid w:val="00DF6D76"/>
  </w:style>
  <w:style w:type="character" w:customStyle="1" w:styleId="acopre">
    <w:name w:val="acopre"/>
    <w:basedOn w:val="DefaultParagraphFont"/>
    <w:rsid w:val="00F21C59"/>
  </w:style>
  <w:style w:type="paragraph" w:customStyle="1" w:styleId="xmsonormal">
    <w:name w:val="xmsonormal"/>
    <w:basedOn w:val="Normal"/>
    <w:rsid w:val="00392C14"/>
    <w:rPr>
      <w:rFonts w:eastAsiaTheme="minorHAnsi"/>
    </w:rPr>
  </w:style>
  <w:style w:type="character" w:customStyle="1" w:styleId="hgkelc">
    <w:name w:val="hgkelc"/>
    <w:basedOn w:val="DefaultParagraphFont"/>
    <w:rsid w:val="00392C14"/>
  </w:style>
  <w:style w:type="character" w:customStyle="1" w:styleId="journalheadft">
    <w:name w:val="journal_head_ft"/>
    <w:basedOn w:val="DefaultParagraphFont"/>
    <w:rsid w:val="00BF18CE"/>
  </w:style>
  <w:style w:type="paragraph" w:styleId="NoSpacing">
    <w:name w:val="No Spacing"/>
    <w:uiPriority w:val="1"/>
    <w:qFormat/>
    <w:rsid w:val="00B655D4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rsid w:val="00974F2B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de-DE"/>
    </w:rPr>
  </w:style>
  <w:style w:type="paragraph" w:customStyle="1" w:styleId="EndNoteBibliographyTitle">
    <w:name w:val="EndNote Bibliography Title"/>
    <w:basedOn w:val="Normal"/>
    <w:link w:val="EndNoteBibliographyTitleZchn"/>
    <w:rsid w:val="00691FAC"/>
    <w:pPr>
      <w:jc w:val="center"/>
    </w:pPr>
    <w:rPr>
      <w:rFonts w:ascii="Arial" w:hAnsi="Arial" w:cs="Arial"/>
      <w:noProof/>
      <w:sz w:val="22"/>
    </w:rPr>
  </w:style>
  <w:style w:type="character" w:customStyle="1" w:styleId="EndNoteBibliographyTitleZchn">
    <w:name w:val="EndNote Bibliography Title Zchn"/>
    <w:basedOn w:val="DefaultParagraphFont"/>
    <w:link w:val="EndNoteBibliographyTitle"/>
    <w:rsid w:val="00691FAC"/>
    <w:rPr>
      <w:rFonts w:ascii="Arial" w:eastAsia="Times New Roman" w:hAnsi="Arial" w:cs="Arial"/>
      <w:noProof/>
      <w:szCs w:val="24"/>
      <w:lang w:eastAsia="de-DE"/>
    </w:rPr>
  </w:style>
  <w:style w:type="paragraph" w:customStyle="1" w:styleId="EndNoteBibliography">
    <w:name w:val="EndNote Bibliography"/>
    <w:basedOn w:val="Normal"/>
    <w:link w:val="EndNoteBibliographyZchn"/>
    <w:rsid w:val="00691FAC"/>
    <w:pPr>
      <w:spacing w:line="480" w:lineRule="auto"/>
    </w:pPr>
    <w:rPr>
      <w:rFonts w:ascii="Arial" w:hAnsi="Arial" w:cs="Arial"/>
      <w:noProof/>
      <w:sz w:val="22"/>
    </w:rPr>
  </w:style>
  <w:style w:type="character" w:customStyle="1" w:styleId="EndNoteBibliographyZchn">
    <w:name w:val="EndNote Bibliography Zchn"/>
    <w:basedOn w:val="DefaultParagraphFont"/>
    <w:link w:val="EndNoteBibliography"/>
    <w:rsid w:val="00691FAC"/>
    <w:rPr>
      <w:rFonts w:ascii="Arial" w:eastAsia="Times New Roman" w:hAnsi="Arial" w:cs="Arial"/>
      <w:noProof/>
      <w:szCs w:val="24"/>
      <w:lang w:eastAsia="de-DE"/>
    </w:rPr>
  </w:style>
  <w:style w:type="character" w:customStyle="1" w:styleId="EndNoteBibliographyChar">
    <w:name w:val="EndNote Bibliography Char"/>
    <w:basedOn w:val="DefaultParagraphFont"/>
    <w:rsid w:val="00495807"/>
    <w:rPr>
      <w:rFonts w:ascii="Calibri" w:hAnsi="Calibri" w:cs="Calibri"/>
      <w:noProof/>
      <w:sz w:val="24"/>
      <w:lang w:val="en-US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18053B"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554E27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505B49"/>
  </w:style>
  <w:style w:type="character" w:customStyle="1" w:styleId="searchhighlight">
    <w:name w:val="searchhighlight"/>
    <w:basedOn w:val="DefaultParagraphFont"/>
    <w:rsid w:val="00505B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6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5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0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3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6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2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7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2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80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1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05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2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30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70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6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3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9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82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0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1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3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1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3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7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5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11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0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7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10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9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985616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047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540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0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279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2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475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639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51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8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3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64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9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107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040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560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6539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2149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045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5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72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66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9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7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8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3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6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8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8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82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9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7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63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317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0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75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03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9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546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9127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199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39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77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247169">
          <w:marLeft w:val="3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05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8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7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39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73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62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4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9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5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6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5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78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1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173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623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627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69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4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0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0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9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46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11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5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1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4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7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0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8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07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165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65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51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76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90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9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7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32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3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8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1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76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25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9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0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56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795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237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9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47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39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3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73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0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14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16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1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24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03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82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65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9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6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0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2776">
          <w:marLeft w:val="3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07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7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68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00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7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81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87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8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85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75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7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001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4546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3209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8088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1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4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60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62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81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105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494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9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1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1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1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4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1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4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1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4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6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37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37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67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7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15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6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93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43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5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56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86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23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4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7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35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88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6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7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0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27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A0EFEF-69F6-49F3-B5A2-E70F42952D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208</Words>
  <Characters>6441</Characters>
  <Application>Microsoft Office Word</Application>
  <DocSecurity>0</DocSecurity>
  <Lines>257</Lines>
  <Paragraphs>21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harité Universitaetsmedizin Berlin</Company>
  <LinksUpToDate>false</LinksUpToDate>
  <CharactersWithSpaces>7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mitz, Sebastian</dc:creator>
  <cp:keywords/>
  <dc:description/>
  <cp:lastModifiedBy>E739668</cp:lastModifiedBy>
  <cp:revision>13</cp:revision>
  <cp:lastPrinted>2022-08-22T10:09:00Z</cp:lastPrinted>
  <dcterms:created xsi:type="dcterms:W3CDTF">2023-03-06T09:12:00Z</dcterms:created>
  <dcterms:modified xsi:type="dcterms:W3CDTF">2023-04-06T11:30:00Z</dcterms:modified>
</cp:coreProperties>
</file>